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581D" w:rsidRPr="00CF7F07" w:rsidRDefault="00DE02EA" w:rsidP="00DE02EA">
      <w:pPr>
        <w:tabs>
          <w:tab w:val="left" w:pos="851"/>
          <w:tab w:val="left" w:pos="1246"/>
          <w:tab w:val="left" w:pos="1560"/>
        </w:tabs>
        <w:spacing w:line="240" w:lineRule="auto"/>
        <w:rPr>
          <w:rFonts w:ascii="TH Sarabun New" w:hAnsi="TH Sarabun New" w:cs="TH Sarabun New"/>
          <w:b/>
          <w:bCs/>
          <w:color w:val="000000" w:themeColor="text1"/>
          <w:sz w:val="40"/>
          <w:szCs w:val="40"/>
          <w:lang w:bidi="th-TH"/>
        </w:rPr>
      </w:pPr>
      <w:r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0C6BDDA" wp14:editId="236E2F16">
                <wp:simplePos x="0" y="0"/>
                <wp:positionH relativeFrom="margin">
                  <wp:posOffset>3538220</wp:posOffset>
                </wp:positionH>
                <wp:positionV relativeFrom="paragraph">
                  <wp:posOffset>6019</wp:posOffset>
                </wp:positionV>
                <wp:extent cx="2266122" cy="731520"/>
                <wp:effectExtent l="0" t="0" r="20320" b="1143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122" cy="731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>
                              <a:lumMod val="6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C73" w:rsidRPr="00F64871" w:rsidRDefault="00040C73" w:rsidP="00DE02EA">
                            <w:pPr>
                              <w:pStyle w:val="Header"/>
                              <w:spacing w:after="80"/>
                              <w:rPr>
                                <w:b/>
                                <w:bCs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24"/>
                              </w:rPr>
                              <w:t>(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Cs w:val="24"/>
                                <w:cs/>
                                <w:lang w:bidi="th-TH"/>
                              </w:rPr>
                              <w:t>สำหรับเจ้าหน้าที่</w:t>
                            </w:r>
                            <w:r w:rsidRPr="00F64871"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24"/>
                              </w:rPr>
                              <w:t>)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Cs w:val="24"/>
                                <w:cs/>
                                <w:lang w:bidi="th-TH"/>
                              </w:rPr>
                              <w:t xml:space="preserve"> แบบฟอร์ม </w:t>
                            </w:r>
                            <w:r>
                              <w:rPr>
                                <w:rFonts w:ascii="TH SarabunPSK" w:hAnsi="TH SarabunPSK" w:cs="TH SarabunPSK"/>
                                <w:b/>
                                <w:bCs/>
                                <w:szCs w:val="24"/>
                              </w:rPr>
                              <w:t>NUIBC01-2</w:t>
                            </w:r>
                          </w:p>
                          <w:p w:rsidR="00040C73" w:rsidRPr="00F64871" w:rsidRDefault="00040C73" w:rsidP="00DE02EA">
                            <w:pPr>
                              <w:pStyle w:val="Header"/>
                              <w:spacing w:after="8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  <w:lang w:bidi="th-TH"/>
                              </w:rPr>
                              <w:t>รหัสโครงการ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  <w:szCs w:val="24"/>
                              </w:rPr>
                              <w:t xml:space="preserve">NUIBC 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..........</w:t>
                            </w:r>
                            <w:r>
                              <w:rPr>
                                <w:rFonts w:ascii="TH SarabunPSK" w:hAnsi="TH SarabunPSK" w:cs="TH SarabunPSK"/>
                                <w:szCs w:val="24"/>
                              </w:rPr>
                              <w:t>..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.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</w:t>
                            </w:r>
                          </w:p>
                          <w:p w:rsidR="00040C73" w:rsidRPr="00F64871" w:rsidRDefault="00040C73" w:rsidP="00DE02EA">
                            <w:pPr>
                              <w:pStyle w:val="Header"/>
                              <w:spacing w:after="80"/>
                              <w:rPr>
                                <w:rFonts w:ascii="TH SarabunPSK" w:hAnsi="TH SarabunPSK" w:cs="TH SarabunPSK"/>
                                <w:szCs w:val="24"/>
                              </w:rPr>
                            </w:pP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  <w:lang w:bidi="th-TH"/>
                              </w:rPr>
                              <w:t>วันที่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  <w:lang w:bidi="th-TH"/>
                              </w:rPr>
                              <w:t>ลง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  <w:lang w:bidi="th-TH"/>
                              </w:rPr>
                              <w:t>รับ</w:t>
                            </w:r>
                            <w:r>
                              <w:rPr>
                                <w:rFonts w:ascii="TH SarabunPSK" w:hAnsi="TH SarabunPSK" w:cs="TH SarabunPSK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cs/>
                                <w:lang w:bidi="th-TH"/>
                              </w:rPr>
                              <w:t>โครงการ</w:t>
                            </w:r>
                            <w:r>
                              <w:rPr>
                                <w:rFonts w:ascii="TH SarabunPSK" w:hAnsi="TH SarabunPSK" w:cs="TH SarabunPSK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.......</w:t>
                            </w:r>
                            <w:r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</w:rPr>
                              <w:t>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..................</w:t>
                            </w:r>
                            <w:r>
                              <w:rPr>
                                <w:rFonts w:ascii="TH SarabunPSK" w:hAnsi="TH SarabunPSK" w:cs="TH SarabunPSK"/>
                                <w:szCs w:val="24"/>
                              </w:rPr>
                              <w:t>.</w:t>
                            </w:r>
                            <w:r w:rsidRPr="00F64871">
                              <w:rPr>
                                <w:rFonts w:ascii="TH SarabunPSK" w:hAnsi="TH SarabunPSK" w:cs="TH SarabunPSK" w:hint="cs"/>
                                <w:szCs w:val="24"/>
                                <w:rtl/>
                                <w:cs/>
                              </w:rPr>
                              <w:t>...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C6BDDA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78.6pt;margin-top:.45pt;width:178.45pt;height:57.6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" strokecolor="#a6a6a6">
                <v:textbox>
                  <w:txbxContent>
                    <w:p w:rsidR="00040C73" w:rsidRPr="00F64871" w:rsidRDefault="00040C73" w:rsidP="00DE02EA">
                      <w:pPr>
                        <w:pStyle w:val="Header"/>
                        <w:spacing w:after="80"/>
                        <w:rPr>
                          <w:b/>
                          <w:bCs/>
                        </w:rPr>
                      </w:pP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Cs w:val="24"/>
                        </w:rPr>
                        <w:t>(</w:t>
                      </w:r>
                      <w:r w:rsidRPr="00F64871">
                        <w:rPr>
                          <w:rFonts w:ascii="TH SarabunPSK" w:hAnsi="TH SarabunPSK" w:cs="TH SarabunPSK" w:hint="cs"/>
                          <w:b/>
                          <w:bCs/>
                          <w:szCs w:val="24"/>
                          <w:cs/>
                          <w:lang w:bidi="th-TH"/>
                        </w:rPr>
                        <w:t>สำหรับเจ้าหน้าที่</w:t>
                      </w:r>
                      <w:r w:rsidRPr="00F64871">
                        <w:rPr>
                          <w:rFonts w:ascii="TH SarabunPSK" w:hAnsi="TH SarabunPSK" w:cs="TH SarabunPSK"/>
                          <w:b/>
                          <w:bCs/>
                          <w:szCs w:val="24"/>
                        </w:rPr>
                        <w:t>)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szCs w:val="24"/>
                          <w:cs/>
                          <w:lang w:bidi="th-TH"/>
                        </w:rPr>
                        <w:t xml:space="preserve"> แบบฟอร์ม </w:t>
                      </w:r>
                      <w:r>
                        <w:rPr>
                          <w:rFonts w:ascii="TH SarabunPSK" w:hAnsi="TH SarabunPSK" w:cs="TH SarabunPSK"/>
                          <w:b/>
                          <w:bCs/>
                          <w:szCs w:val="24"/>
                        </w:rPr>
                        <w:t>NUIBC01-2</w:t>
                      </w:r>
                    </w:p>
                    <w:p w:rsidR="00040C73" w:rsidRPr="00F64871" w:rsidRDefault="00040C73" w:rsidP="00DE02EA">
                      <w:pPr>
                        <w:pStyle w:val="Header"/>
                        <w:spacing w:after="8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Cs w:val="24"/>
                          <w:cs/>
                          <w:lang w:bidi="th-TH"/>
                        </w:rPr>
                        <w:t>รหัสโครงการ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/>
                          <w:szCs w:val="24"/>
                        </w:rPr>
                        <w:t xml:space="preserve">NUIBC </w:t>
                      </w:r>
                      <w:r w:rsidRPr="00F64871"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..........</w:t>
                      </w:r>
                      <w:r>
                        <w:rPr>
                          <w:rFonts w:ascii="TH SarabunPSK" w:hAnsi="TH SarabunPSK" w:cs="TH SarabunPSK"/>
                          <w:szCs w:val="24"/>
                        </w:rPr>
                        <w:t>..............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..</w:t>
                      </w:r>
                      <w:r w:rsidRPr="00F64871"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</w:t>
                      </w:r>
                    </w:p>
                    <w:p w:rsidR="00040C73" w:rsidRPr="00F64871" w:rsidRDefault="00040C73" w:rsidP="00DE02EA">
                      <w:pPr>
                        <w:pStyle w:val="Header"/>
                        <w:spacing w:after="80"/>
                        <w:rPr>
                          <w:rFonts w:ascii="TH SarabunPSK" w:hAnsi="TH SarabunPSK" w:cs="TH SarabunPSK"/>
                          <w:szCs w:val="24"/>
                        </w:rPr>
                      </w:pPr>
                      <w:r w:rsidRPr="00F64871">
                        <w:rPr>
                          <w:rFonts w:ascii="TH SarabunPSK" w:hAnsi="TH SarabunPSK" w:cs="TH SarabunPSK" w:hint="cs"/>
                          <w:szCs w:val="24"/>
                          <w:cs/>
                          <w:lang w:bidi="th-TH"/>
                        </w:rPr>
                        <w:t>วันที่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cs/>
                          <w:lang w:bidi="th-TH"/>
                        </w:rPr>
                        <w:t>ลง</w:t>
                      </w:r>
                      <w:r w:rsidRPr="00F64871">
                        <w:rPr>
                          <w:rFonts w:ascii="TH SarabunPSK" w:hAnsi="TH SarabunPSK" w:cs="TH SarabunPSK" w:hint="cs"/>
                          <w:szCs w:val="24"/>
                          <w:cs/>
                          <w:lang w:bidi="th-TH"/>
                        </w:rPr>
                        <w:t>รับ</w:t>
                      </w:r>
                      <w:r>
                        <w:rPr>
                          <w:rFonts w:ascii="TH SarabunPSK" w:hAnsi="TH SarabunPSK" w:cs="TH SarabunPSK"/>
                          <w:szCs w:val="24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cs/>
                          <w:lang w:bidi="th-TH"/>
                        </w:rPr>
                        <w:t>โครงการ</w:t>
                      </w:r>
                      <w:r>
                        <w:rPr>
                          <w:rFonts w:ascii="TH SarabunPSK" w:hAnsi="TH SarabunPSK" w:cs="TH SarabunPSK"/>
                          <w:szCs w:val="24"/>
                        </w:rPr>
                        <w:t xml:space="preserve"> 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.......</w:t>
                      </w:r>
                      <w:r>
                        <w:rPr>
                          <w:rFonts w:ascii="TH SarabunPSK" w:hAnsi="TH SarabunPSK" w:cs="TH SarabunPSK" w:hint="cs"/>
                          <w:szCs w:val="24"/>
                          <w:rtl/>
                        </w:rPr>
                        <w:t>.</w:t>
                      </w:r>
                      <w:r w:rsidRPr="00F64871"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..................</w:t>
                      </w:r>
                      <w:r>
                        <w:rPr>
                          <w:rFonts w:ascii="TH SarabunPSK" w:hAnsi="TH SarabunPSK" w:cs="TH SarabunPSK"/>
                          <w:szCs w:val="24"/>
                        </w:rPr>
                        <w:t>.</w:t>
                      </w:r>
                      <w:r w:rsidRPr="00F64871">
                        <w:rPr>
                          <w:rFonts w:ascii="TH SarabunPSK" w:hAnsi="TH SarabunPSK" w:cs="TH SarabunPSK" w:hint="cs"/>
                          <w:szCs w:val="24"/>
                          <w:rtl/>
                          <w:cs/>
                        </w:rPr>
                        <w:t>......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64871" w:rsidRDefault="00F64871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016C5E" w:rsidRDefault="00016C5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DD6EFD" w:rsidRPr="00916881" w:rsidRDefault="00EE4BE0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  <w:r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w:drawing>
          <wp:anchor distT="0" distB="0" distL="114300" distR="114300" simplePos="0" relativeHeight="251665920" behindDoc="0" locked="0" layoutInCell="1" allowOverlap="1" wp14:anchorId="2FA884E2" wp14:editId="1A576541">
            <wp:simplePos x="0" y="0"/>
            <wp:positionH relativeFrom="column">
              <wp:posOffset>102539</wp:posOffset>
            </wp:positionH>
            <wp:positionV relativeFrom="paragraph">
              <wp:posOffset>236855</wp:posOffset>
            </wp:positionV>
            <wp:extent cx="948055" cy="955675"/>
            <wp:effectExtent l="0" t="0" r="444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955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2068" w:rsidRPr="00916881">
        <w:rPr>
          <w:rFonts w:ascii="TH Sarabun New" w:hAnsi="TH Sarabun New" w:cs="TH Sarabun New"/>
          <w:noProof/>
          <w:color w:val="000000" w:themeColor="text1"/>
          <w:sz w:val="28"/>
          <w:szCs w:val="28"/>
          <w:lang w:eastAsia="en-US" w:bidi="th-TH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41FF63FD" wp14:editId="70CB84C2">
                <wp:simplePos x="0" y="0"/>
                <wp:positionH relativeFrom="column">
                  <wp:posOffset>-57592</wp:posOffset>
                </wp:positionH>
                <wp:positionV relativeFrom="paragraph">
                  <wp:posOffset>177441</wp:posOffset>
                </wp:positionV>
                <wp:extent cx="5860112" cy="1097280"/>
                <wp:effectExtent l="38100" t="38100" r="121920" b="12192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60112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63500" dist="38099" dir="2700000" algn="ctr" rotWithShape="0">
                            <a:srgbClr val="000000">
                              <a:alpha val="74998"/>
                            </a:srgbClr>
                          </a:outerShdw>
                        </a:effectLst>
                      </wps:spPr>
                      <wps:txbx>
                        <w:txbxContent>
                          <w:p w:rsidR="00040C73" w:rsidRPr="009F3DCC" w:rsidRDefault="00040C73" w:rsidP="009F3DCC">
                            <w:pPr>
                              <w:ind w:left="720" w:firstLine="72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28"/>
                                <w:szCs w:val="28"/>
                                <w:lang w:bidi="th-TH"/>
                              </w:rPr>
                            </w:pPr>
                          </w:p>
                          <w:p w:rsidR="00040C73" w:rsidRPr="00991E2B" w:rsidRDefault="00040C73" w:rsidP="009F3DCC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  <w:lang w:bidi="th-TH"/>
                              </w:rPr>
                            </w:pPr>
                            <w:r w:rsidRPr="00E56D1F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6"/>
                                <w:szCs w:val="36"/>
                                <w:cs/>
                                <w:lang w:bidi="th-TH"/>
                              </w:rPr>
                              <w:t>แบบเสนอเพื่อขอรับการพิจารณารับรองด้านความปลอดภัยทางชีวภาพ</w:t>
                            </w:r>
                            <w:r w:rsidRPr="00991E2B">
                              <w:rPr>
                                <w:rFonts w:ascii="TH Sarabun New" w:eastAsiaTheme="minorHAnsi" w:hAnsi="TH Sarabun New" w:cs="TH Sarabun New"/>
                                <w:b/>
                                <w:bCs/>
                                <w:spacing w:val="0"/>
                                <w:sz w:val="32"/>
                                <w:szCs w:val="32"/>
                                <w:cs/>
                                <w:lang w:eastAsia="en-US" w:bidi="th-TH"/>
                              </w:rPr>
                              <w:t>คณะกรรมการ</w:t>
                            </w:r>
                            <w:r>
                              <w:rPr>
                                <w:rFonts w:ascii="TH Sarabun New" w:eastAsiaTheme="minorHAnsi" w:hAnsi="TH Sarabun New" w:cs="TH Sarabun New" w:hint="cs"/>
                                <w:b/>
                                <w:bCs/>
                                <w:spacing w:val="0"/>
                                <w:sz w:val="32"/>
                                <w:szCs w:val="32"/>
                                <w:cs/>
                                <w:lang w:eastAsia="en-US" w:bidi="th-TH"/>
                              </w:rPr>
                              <w:t>ควบคุม</w:t>
                            </w:r>
                            <w:r w:rsidRPr="00991E2B">
                              <w:rPr>
                                <w:rFonts w:ascii="TH Sarabun New" w:eastAsiaTheme="minorHAnsi" w:hAnsi="TH Sarabun New" w:cs="TH Sarabun New"/>
                                <w:b/>
                                <w:bCs/>
                                <w:spacing w:val="0"/>
                                <w:sz w:val="32"/>
                                <w:szCs w:val="32"/>
                                <w:cs/>
                                <w:lang w:eastAsia="en-US" w:bidi="th-TH"/>
                              </w:rPr>
                              <w:t>ความปลอดภัยทางชีวภาพ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91E2B"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มหาวิทยาลัย</w:t>
                            </w:r>
                            <w:r>
                              <w:rPr>
                                <w:rFonts w:ascii="TH Sarabun New" w:hAnsi="TH Sarabun New" w:cs="TH Sarabun New" w:hint="cs"/>
                                <w:b/>
                                <w:bCs/>
                                <w:sz w:val="32"/>
                                <w:szCs w:val="32"/>
                                <w:cs/>
                                <w:lang w:bidi="th-TH"/>
                              </w:rPr>
                              <w:t>นเรศวร</w:t>
                            </w:r>
                          </w:p>
                          <w:p w:rsidR="00040C73" w:rsidRPr="00991E2B" w:rsidRDefault="00040C73" w:rsidP="00222462">
                            <w:pPr>
                              <w:ind w:left="720" w:firstLine="720"/>
                              <w:jc w:val="center"/>
                              <w:rPr>
                                <w:rFonts w:ascii="TH Sarabun New" w:hAnsi="TH Sarabun New" w:cs="TH Sarabun New"/>
                                <w:b/>
                                <w:bCs/>
                                <w:sz w:val="32"/>
                                <w:szCs w:val="32"/>
                                <w:rtl/>
                                <w:cs/>
                                <w:lang w:bidi="th-T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FF63FD" id="Rectangle 1" o:spid="_x0000_s1027" style="position:absolute;margin-left:-4.55pt;margin-top:13.95pt;width:461.45pt;height:86.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" o:allowincell="f">
                <v:shadow on="t" color="black" opacity="49150f" offset=".74833mm,.74833mm"/>
                <v:textbox>
                  <w:txbxContent>
                    <w:p w:rsidR="00040C73" w:rsidRPr="009F3DCC" w:rsidRDefault="00040C73" w:rsidP="009F3DCC">
                      <w:pPr>
                        <w:ind w:left="720" w:firstLine="72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28"/>
                          <w:szCs w:val="28"/>
                          <w:lang w:bidi="th-TH"/>
                        </w:rPr>
                      </w:pPr>
                    </w:p>
                    <w:p w:rsidR="00040C73" w:rsidRPr="00991E2B" w:rsidRDefault="00040C73" w:rsidP="009F3DCC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  <w:lang w:bidi="th-TH"/>
                        </w:rPr>
                      </w:pPr>
                      <w:r w:rsidRPr="00E56D1F">
                        <w:rPr>
                          <w:rFonts w:ascii="TH Sarabun New" w:hAnsi="TH Sarabun New" w:cs="TH Sarabun New"/>
                          <w:b/>
                          <w:bCs/>
                          <w:sz w:val="36"/>
                          <w:szCs w:val="36"/>
                          <w:cs/>
                          <w:lang w:bidi="th-TH"/>
                        </w:rPr>
                        <w:t>แบบเสนอเพื่อขอรับการพิจารณารับรองด้านความปลอดภัยทางชีวภาพ</w:t>
                      </w:r>
                      <w:r w:rsidRPr="00991E2B">
                        <w:rPr>
                          <w:rFonts w:ascii="TH Sarabun New" w:eastAsiaTheme="minorHAnsi" w:hAnsi="TH Sarabun New" w:cs="TH Sarabun New"/>
                          <w:b/>
                          <w:bCs/>
                          <w:spacing w:val="0"/>
                          <w:sz w:val="32"/>
                          <w:szCs w:val="32"/>
                          <w:cs/>
                          <w:lang w:eastAsia="en-US" w:bidi="th-TH"/>
                        </w:rPr>
                        <w:t>คณะกรรมการ</w:t>
                      </w:r>
                      <w:r>
                        <w:rPr>
                          <w:rFonts w:ascii="TH Sarabun New" w:eastAsiaTheme="minorHAnsi" w:hAnsi="TH Sarabun New" w:cs="TH Sarabun New" w:hint="cs"/>
                          <w:b/>
                          <w:bCs/>
                          <w:spacing w:val="0"/>
                          <w:sz w:val="32"/>
                          <w:szCs w:val="32"/>
                          <w:cs/>
                          <w:lang w:eastAsia="en-US" w:bidi="th-TH"/>
                        </w:rPr>
                        <w:t>ควบคุม</w:t>
                      </w:r>
                      <w:r w:rsidRPr="00991E2B">
                        <w:rPr>
                          <w:rFonts w:ascii="TH Sarabun New" w:eastAsiaTheme="minorHAnsi" w:hAnsi="TH Sarabun New" w:cs="TH Sarabun New"/>
                          <w:b/>
                          <w:bCs/>
                          <w:spacing w:val="0"/>
                          <w:sz w:val="32"/>
                          <w:szCs w:val="32"/>
                          <w:cs/>
                          <w:lang w:eastAsia="en-US" w:bidi="th-TH"/>
                        </w:rPr>
                        <w:t>ความปลอดภัยทางชีวภาพ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991E2B"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มหาวิทยาลัย</w:t>
                      </w:r>
                      <w:r>
                        <w:rPr>
                          <w:rFonts w:ascii="TH Sarabun New" w:hAnsi="TH Sarabun New" w:cs="TH Sarabun New" w:hint="cs"/>
                          <w:b/>
                          <w:bCs/>
                          <w:sz w:val="32"/>
                          <w:szCs w:val="32"/>
                          <w:cs/>
                          <w:lang w:bidi="th-TH"/>
                        </w:rPr>
                        <w:t>นเรศวร</w:t>
                      </w:r>
                    </w:p>
                    <w:p w:rsidR="00040C73" w:rsidRPr="00991E2B" w:rsidRDefault="00040C73" w:rsidP="00222462">
                      <w:pPr>
                        <w:ind w:left="720" w:firstLine="720"/>
                        <w:jc w:val="center"/>
                        <w:rPr>
                          <w:rFonts w:ascii="TH Sarabun New" w:hAnsi="TH Sarabun New" w:cs="TH Sarabun New"/>
                          <w:b/>
                          <w:bCs/>
                          <w:sz w:val="32"/>
                          <w:szCs w:val="32"/>
                          <w:rtl/>
                          <w:cs/>
                          <w:lang w:bidi="th-TH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DD6EFD" w:rsidRPr="00916881" w:rsidRDefault="00DD6EFD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E6387F" w:rsidRPr="00892623" w:rsidRDefault="00E6387F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16"/>
          <w:szCs w:val="16"/>
          <w:lang w:bidi="th-TH"/>
        </w:rPr>
      </w:pPr>
    </w:p>
    <w:p w:rsidR="0074623D" w:rsidRPr="00916881" w:rsidRDefault="007D0FDE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วิธี</w:t>
      </w:r>
      <w:r w:rsidR="0074623D" w:rsidRPr="00916881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>การกรอกข้อมูล</w:t>
      </w:r>
    </w:p>
    <w:p w:rsidR="0074623D" w:rsidRPr="008E6CD3" w:rsidRDefault="008E6CD3" w:rsidP="00BA6CE5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pacing w:val="0"/>
          <w:sz w:val="28"/>
          <w:szCs w:val="28"/>
          <w:lang w:bidi="th-TH"/>
        </w:rPr>
      </w:pPr>
      <w:r w:rsidRPr="008E6CD3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 xml:space="preserve">ผู้ขอรับการรับรองฯ </w:t>
      </w:r>
      <w:r w:rsidR="00CD2B5E" w:rsidRPr="008E6CD3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>ที่ประสงค์ขอรับ</w:t>
      </w:r>
      <w:r w:rsidR="00BA6CE5" w:rsidRPr="008E6CD3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>การพิจารณารับรองด้านความปลอดภัยทางชีวภาพ</w:t>
      </w:r>
      <w:r w:rsidR="00CD2B5E" w:rsidRPr="008E6CD3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>กรอกข้อมูลลงในช่องว่าง</w:t>
      </w:r>
    </w:p>
    <w:p w:rsidR="007D0FDE" w:rsidRPr="00916881" w:rsidRDefault="00531FC9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ในกรณีที่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ไม่เกี่ยวข้องให้ใส่เครื่องหมาย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“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– </w:t>
      </w:r>
      <w:r w:rsidR="004E3FCF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”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(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Dash</w:t>
      </w:r>
      <w:r w:rsidR="00401131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)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ระบุว่าไม่มี </w:t>
      </w:r>
      <w:r w:rsidR="007D0FD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รือ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ไม่เกี่ยวข้อง </w:t>
      </w:r>
    </w:p>
    <w:p w:rsidR="007D0FDE" w:rsidRPr="00916881" w:rsidRDefault="007D0FDE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สามารถ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ลือกกล่องสี่เหลี่ยมโดยกดที่กล่องเพื่อเลือก หรือกดอีกครั้งเพื่อยกเลิกการเลือก</w:t>
      </w:r>
    </w:p>
    <w:p w:rsidR="007D0FDE" w:rsidRPr="00916881" w:rsidRDefault="007D0FDE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ล่องข้อมูลจะขยายตามตัวอักษรที่ใส่ลงในกล่อง</w:t>
      </w:r>
    </w:p>
    <w:p w:rsidR="007D0FDE" w:rsidRPr="00916881" w:rsidRDefault="00401131" w:rsidP="0085362B">
      <w:pPr>
        <w:pStyle w:val="ListParagraph"/>
        <w:numPr>
          <w:ilvl w:val="0"/>
          <w:numId w:val="8"/>
        </w:numPr>
        <w:spacing w:line="240" w:lineRule="auto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หาก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ข้อมูลที่ต้องการกรอกมีจำนวนมาก</w:t>
      </w:r>
      <w:r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และ</w:t>
      </w:r>
      <w:r w:rsidR="00CD2B5E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ไม่สามารถกรอกลงในกล่องข้อความได้ ให้จัดทำเป็นเอกสารแนบ</w:t>
      </w:r>
    </w:p>
    <w:p w:rsidR="007D0FDE" w:rsidRDefault="007D0FDE" w:rsidP="0085362B">
      <w:pPr>
        <w:spacing w:line="240" w:lineRule="auto"/>
        <w:rPr>
          <w:rFonts w:ascii="TH Sarabun New" w:hAnsi="TH Sarabun New" w:cs="TH Sarabun New"/>
          <w:color w:val="000000" w:themeColor="text1"/>
          <w:sz w:val="28"/>
          <w:szCs w:val="28"/>
        </w:rPr>
      </w:pPr>
    </w:p>
    <w:p w:rsidR="001F2DBB" w:rsidRPr="00916881" w:rsidRDefault="001F2DBB" w:rsidP="00673B7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 xml:space="preserve">ส่วนที่ </w:t>
      </w:r>
      <w:r>
        <w:rPr>
          <w:rFonts w:ascii="TH Sarabun New" w:hAnsi="TH Sarabun New" w:cs="TH Sarabun New" w:hint="cs"/>
          <w:b/>
          <w:bCs/>
          <w:sz w:val="28"/>
          <w:szCs w:val="28"/>
          <w:cs/>
          <w:lang w:bidi="th-TH"/>
        </w:rPr>
        <w:t>1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 xml:space="preserve"> </w:t>
      </w:r>
      <w:r>
        <w:rPr>
          <w:rFonts w:ascii="TH Sarabun New" w:hAnsi="TH Sarabun New" w:cs="TH Sarabun New" w:hint="cs"/>
          <w:b/>
          <w:bCs/>
          <w:sz w:val="28"/>
          <w:szCs w:val="28"/>
          <w:cs/>
          <w:lang w:bidi="th-TH"/>
        </w:rPr>
        <w:t>ข้อมูลทั่วไป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:rsidR="00674CC7" w:rsidRPr="00621FC6" w:rsidRDefault="00674CC7" w:rsidP="0085362B">
      <w:pPr>
        <w:spacing w:line="240" w:lineRule="auto"/>
        <w:rPr>
          <w:rFonts w:ascii="TH Sarabun New" w:hAnsi="TH Sarabun New" w:cs="TH Sarabun New"/>
          <w:b/>
          <w:bCs/>
          <w:color w:val="000000" w:themeColor="text1"/>
          <w:sz w:val="16"/>
          <w:szCs w:val="16"/>
          <w:lang w:bidi="th-TH"/>
        </w:rPr>
      </w:pPr>
    </w:p>
    <w:tbl>
      <w:tblPr>
        <w:tblW w:w="500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5"/>
        <w:gridCol w:w="1829"/>
        <w:gridCol w:w="2678"/>
        <w:gridCol w:w="985"/>
        <w:gridCol w:w="3154"/>
      </w:tblGrid>
      <w:tr w:rsidR="009D0B55" w:rsidRPr="00916881" w:rsidTr="00016C5E">
        <w:trPr>
          <w:trHeight w:val="423"/>
        </w:trPr>
        <w:tc>
          <w:tcPr>
            <w:tcW w:w="9072" w:type="dxa"/>
            <w:gridSpan w:val="5"/>
          </w:tcPr>
          <w:p w:rsidR="009D0B55" w:rsidRPr="000414BE" w:rsidRDefault="009D0B5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pacing w:val="-2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ชื่อโครงการ (ภาษาไทย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</w:tr>
      <w:tr w:rsidR="009D0B55" w:rsidRPr="00916881" w:rsidTr="00016C5E">
        <w:trPr>
          <w:trHeight w:val="432"/>
        </w:trPr>
        <w:tc>
          <w:tcPr>
            <w:tcW w:w="9072" w:type="dxa"/>
            <w:gridSpan w:val="5"/>
          </w:tcPr>
          <w:p w:rsidR="00016C5E" w:rsidRPr="00916881" w:rsidRDefault="00016C5E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9D0B55" w:rsidRPr="00916881" w:rsidTr="00016C5E">
        <w:trPr>
          <w:trHeight w:val="423"/>
        </w:trPr>
        <w:tc>
          <w:tcPr>
            <w:tcW w:w="9072" w:type="dxa"/>
            <w:gridSpan w:val="5"/>
          </w:tcPr>
          <w:p w:rsidR="009D0B55" w:rsidRPr="000414BE" w:rsidRDefault="009D0B5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pacing w:val="-2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ชื่อโครงการ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(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ภาษาอังกฤษ</w:t>
            </w: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</w:tr>
      <w:tr w:rsidR="009D0B55" w:rsidRPr="00916881" w:rsidTr="00016C5E">
        <w:trPr>
          <w:trHeight w:val="432"/>
        </w:trPr>
        <w:tc>
          <w:tcPr>
            <w:tcW w:w="9072" w:type="dxa"/>
            <w:gridSpan w:val="5"/>
          </w:tcPr>
          <w:p w:rsidR="009D0B55" w:rsidRPr="00916881" w:rsidRDefault="009D0B5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D858A9" w:rsidRPr="00916881" w:rsidTr="00016C5E">
        <w:trPr>
          <w:trHeight w:val="423"/>
        </w:trPr>
        <w:tc>
          <w:tcPr>
            <w:tcW w:w="9072" w:type="dxa"/>
            <w:gridSpan w:val="5"/>
          </w:tcPr>
          <w:p w:rsidR="00D858A9" w:rsidRPr="000414BE" w:rsidRDefault="001C3645" w:rsidP="00A82A96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pacing w:val="-2"/>
                <w:sz w:val="28"/>
                <w:szCs w:val="28"/>
                <w:cs/>
                <w:lang w:bidi="th-TH"/>
              </w:rPr>
            </w:pPr>
            <w:r w:rsidRPr="000414BE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>ชื่อ</w:t>
            </w:r>
            <w:r w:rsidR="000414BE" w:rsidRPr="000414BE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>โครงการย่อย/</w:t>
            </w:r>
            <w:r w:rsidRPr="000414BE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 xml:space="preserve">กิจกรรมที่เกี่ยวข้องกับความปลอดภัยทางชีวภาพ </w:t>
            </w:r>
            <w:r w:rsidR="000414BE" w:rsidRPr="000414BE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>(กรณีเป็นเพียงส่วนหนึ่งของชุดโครงการ/โครงการ)</w:t>
            </w:r>
          </w:p>
        </w:tc>
      </w:tr>
      <w:tr w:rsidR="001F3DA1" w:rsidRPr="00916881" w:rsidTr="00016C5E">
        <w:trPr>
          <w:trHeight w:val="432"/>
        </w:trPr>
        <w:tc>
          <w:tcPr>
            <w:tcW w:w="9072" w:type="dxa"/>
            <w:gridSpan w:val="5"/>
          </w:tcPr>
          <w:p w:rsidR="001F3DA1" w:rsidRPr="00916881" w:rsidRDefault="001F3DA1" w:rsidP="00FF6B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016C5E" w:rsidRPr="00016C5E" w:rsidTr="007B66B7">
        <w:trPr>
          <w:trHeight w:val="237"/>
        </w:trPr>
        <w:tc>
          <w:tcPr>
            <w:tcW w:w="9072" w:type="dxa"/>
            <w:gridSpan w:val="5"/>
          </w:tcPr>
          <w:p w:rsidR="00016C5E" w:rsidRPr="00016C5E" w:rsidRDefault="00016C5E" w:rsidP="00FF6B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16"/>
                <w:szCs w:val="16"/>
              </w:rPr>
            </w:pPr>
          </w:p>
        </w:tc>
      </w:tr>
      <w:tr w:rsidR="00F45F90" w:rsidRPr="00916881" w:rsidTr="00016C5E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432"/>
        </w:trPr>
        <w:tc>
          <w:tcPr>
            <w:tcW w:w="907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:rsidR="008E05B1" w:rsidRPr="00916881" w:rsidRDefault="00476902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1.1 </w:t>
            </w:r>
            <w:r w:rsidR="008E05B1"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แหล่งทุนสนับสนุน</w:t>
            </w:r>
          </w:p>
        </w:tc>
      </w:tr>
      <w:tr w:rsidR="00F45F90" w:rsidRPr="00916881" w:rsidTr="00016C5E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  <w:tblCellMar>
            <w:left w:w="108" w:type="dxa"/>
            <w:right w:w="108" w:type="dxa"/>
          </w:tblCellMar>
        </w:tblPrEx>
        <w:trPr>
          <w:trHeight w:val="429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209547163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8E05B1" w:rsidRPr="00916881" w:rsidRDefault="00742C17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ขอรับทุนสนับสนุน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040C7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201421758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906C2"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ในประเทศ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</w:p>
        </w:tc>
        <w:tc>
          <w:tcPr>
            <w:tcW w:w="3156" w:type="dxa"/>
            <w:tcBorders>
              <w:top w:val="nil"/>
              <w:left w:val="nil"/>
              <w:bottom w:val="dashSmallGap" w:sz="4" w:space="0" w:color="auto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:rsidTr="00016C5E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  <w:tblCellMar>
            <w:left w:w="108" w:type="dxa"/>
            <w:right w:w="108" w:type="dxa"/>
          </w:tblCellMar>
        </w:tblPrEx>
        <w:trPr>
          <w:trHeight w:val="407"/>
        </w:trPr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040C73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color w:val="000000" w:themeColor="text1"/>
                  <w:sz w:val="28"/>
                  <w:szCs w:val="28"/>
                </w:rPr>
                <w:id w:val="-12485739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901F5" w:rsidRPr="00916881">
                  <w:rPr>
                    <w:rFonts w:ascii="Segoe UI Symbol" w:eastAsia="MS Mincho" w:hAnsi="Segoe UI Symbol" w:cs="Segoe UI Symbol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  <w:r w:rsidR="008E05B1"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แหล่งทุนภายนอกประเทศ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ระบุ</w:t>
            </w:r>
          </w:p>
        </w:tc>
        <w:tc>
          <w:tcPr>
            <w:tcW w:w="3156" w:type="dxa"/>
            <w:tcBorders>
              <w:left w:val="nil"/>
              <w:bottom w:val="dashSmallGap" w:sz="4" w:space="0" w:color="auto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F45F90" w:rsidRPr="00916881" w:rsidTr="00016C5E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color w:val="000000" w:themeColor="text1"/>
              <w:sz w:val="28"/>
              <w:szCs w:val="28"/>
            </w:rPr>
            <w:id w:val="-104945486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8E05B1" w:rsidRPr="00916881" w:rsidRDefault="00D906C2" w:rsidP="0085362B">
                <w:pPr>
                  <w:spacing w:line="240" w:lineRule="auto"/>
                  <w:rPr>
                    <w:rFonts w:ascii="TH Sarabun New" w:hAnsi="TH Sarabun New" w:cs="TH Sarabun New"/>
                    <w:color w:val="000000" w:themeColor="text1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color w:val="000000" w:themeColor="text1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ไม่ได้ขอรับทุนสนับสนุน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3156" w:type="dxa"/>
            <w:tcBorders>
              <w:left w:val="nil"/>
              <w:bottom w:val="nil"/>
              <w:right w:val="nil"/>
            </w:tcBorders>
            <w:vAlign w:val="center"/>
          </w:tcPr>
          <w:p w:rsidR="008E05B1" w:rsidRPr="00916881" w:rsidRDefault="008E05B1" w:rsidP="0085362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</w:tbl>
    <w:p w:rsidR="009A14A6" w:rsidRDefault="009A14A6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02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975"/>
        <w:gridCol w:w="6093"/>
      </w:tblGrid>
      <w:tr w:rsidR="00D906C2" w:rsidRPr="00916881" w:rsidTr="008D7467">
        <w:trPr>
          <w:trHeight w:val="423"/>
        </w:trPr>
        <w:tc>
          <w:tcPr>
            <w:tcW w:w="2977" w:type="dxa"/>
          </w:tcPr>
          <w:p w:rsidR="00D906C2" w:rsidRDefault="00D906C2" w:rsidP="009F6B4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ที่เริ่มโครงการ</w:t>
            </w:r>
            <w:r>
              <w:rPr>
                <w:rFonts w:ascii="TH Sarabun New" w:hAnsi="TH Sarabun New" w:cs="TH Sarabun New" w:hint="cs"/>
                <w:bCs/>
                <w:color w:val="000000" w:themeColor="text1"/>
                <w:sz w:val="28"/>
                <w:szCs w:val="28"/>
                <w:cs/>
                <w:lang w:bidi="th-TH"/>
              </w:rPr>
              <w:t>/วันที่เริ่มต้นสัญญา</w:t>
            </w:r>
          </w:p>
          <w:p w:rsidR="00D906C2" w:rsidRPr="00916881" w:rsidRDefault="00D906C2" w:rsidP="00D906C2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(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เดือน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ปี พ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</w:rPr>
              <w:t>.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  <w:lang w:bidi="th-TH"/>
              </w:rPr>
              <w:t>ศ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</w:rPr>
              <w:t>.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6097" w:type="dxa"/>
            <w:tcBorders>
              <w:bottom w:val="dashSmallGap" w:sz="4" w:space="0" w:color="auto"/>
            </w:tcBorders>
          </w:tcPr>
          <w:p w:rsidR="00D906C2" w:rsidRPr="00916881" w:rsidRDefault="00D906C2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D906C2" w:rsidRPr="00916881" w:rsidTr="008D7467">
        <w:trPr>
          <w:trHeight w:val="423"/>
        </w:trPr>
        <w:tc>
          <w:tcPr>
            <w:tcW w:w="2977" w:type="dxa"/>
          </w:tcPr>
          <w:p w:rsidR="00D906C2" w:rsidRDefault="00D906C2" w:rsidP="009F6B4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สิ้นสุดโครงการ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>/</w:t>
            </w: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วันสิ้นสุดสัญญา</w:t>
            </w:r>
          </w:p>
          <w:p w:rsidR="00D906C2" w:rsidRPr="00916881" w:rsidRDefault="00D906C2" w:rsidP="00D906C2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(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วัน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เดือน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cs/>
                <w:lang w:bidi="th-TH"/>
              </w:rPr>
              <w:t>ปี พ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</w:rPr>
              <w:t>.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  <w:lang w:bidi="th-TH"/>
              </w:rPr>
              <w:t>ศ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  <w:rtl/>
                <w:cs/>
              </w:rPr>
              <w:t>.</w:t>
            </w:r>
            <w:r w:rsidRPr="00916881">
              <w:rPr>
                <w:rFonts w:ascii="TH Sarabun New" w:hAnsi="TH Sarabun New" w:cs="TH Sarabun New"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6097" w:type="dxa"/>
            <w:tcBorders>
              <w:top w:val="dashSmallGap" w:sz="4" w:space="0" w:color="auto"/>
              <w:bottom w:val="dashSmallGap" w:sz="4" w:space="0" w:color="auto"/>
            </w:tcBorders>
          </w:tcPr>
          <w:p w:rsidR="00D906C2" w:rsidRPr="00916881" w:rsidRDefault="00D906C2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D906C2" w:rsidRPr="00916881" w:rsidTr="00D906C2">
        <w:trPr>
          <w:trHeight w:val="423"/>
        </w:trPr>
        <w:tc>
          <w:tcPr>
            <w:tcW w:w="9074" w:type="dxa"/>
            <w:gridSpan w:val="2"/>
          </w:tcPr>
          <w:p w:rsidR="00D906C2" w:rsidRPr="004C432A" w:rsidRDefault="00D906C2" w:rsidP="00E87FBB">
            <w:pPr>
              <w:spacing w:before="120"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4C432A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>หมายเหตุ</w:t>
            </w:r>
            <w:r w:rsidRPr="00B255CE">
              <w:rPr>
                <w:rFonts w:ascii="TH Sarabun New" w:hAnsi="TH Sarabun New" w:cs="TH Sarabun New"/>
                <w:color w:val="FF0000"/>
                <w:sz w:val="28"/>
                <w:szCs w:val="28"/>
                <w:lang w:bidi="th-TH"/>
              </w:rPr>
              <w:t xml:space="preserve"> </w:t>
            </w:r>
            <w:r w:rsidR="00F658E4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 xml:space="preserve">การขอรับการรับรองฯ ควรเสนอเพื่อขอรับการพิจารณาฯ </w:t>
            </w:r>
            <w:r w:rsidRPr="00B255CE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ก่อนเริ่มดำเนินโครงการ</w:t>
            </w:r>
          </w:p>
        </w:tc>
      </w:tr>
    </w:tbl>
    <w:p w:rsidR="00D906C2" w:rsidRDefault="00D906C2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p w:rsidR="00D906C2" w:rsidRDefault="00D906C2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p w:rsidR="00515907" w:rsidRDefault="00515907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p w:rsidR="00515907" w:rsidRDefault="00515907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08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683"/>
        <w:gridCol w:w="699"/>
        <w:gridCol w:w="5697"/>
      </w:tblGrid>
      <w:tr w:rsidR="00EF7582" w:rsidRPr="00916881" w:rsidTr="00C52C45">
        <w:trPr>
          <w:trHeight w:val="423"/>
        </w:trPr>
        <w:tc>
          <w:tcPr>
            <w:tcW w:w="26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lastRenderedPageBreak/>
              <w:t>วัตถุประสงค์หลักของโครงการ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5697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EF7582" w:rsidRPr="00916881" w:rsidTr="00C52C45">
        <w:trPr>
          <w:trHeight w:val="367"/>
        </w:trPr>
        <w:tc>
          <w:tcPr>
            <w:tcW w:w="268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5697" w:type="dxa"/>
            <w:tcBorders>
              <w:left w:val="nil"/>
              <w:bottom w:val="dashSmallGap" w:sz="4" w:space="0" w:color="auto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EF7582" w:rsidRPr="00916881" w:rsidTr="00C52C45">
        <w:trPr>
          <w:trHeight w:val="259"/>
        </w:trPr>
        <w:tc>
          <w:tcPr>
            <w:tcW w:w="2683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:rsidR="00EF7582" w:rsidRPr="00916881" w:rsidRDefault="00EF7582" w:rsidP="007C308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5697" w:type="dxa"/>
            <w:tcBorders>
              <w:left w:val="nil"/>
              <w:bottom w:val="dashSmallGap" w:sz="4" w:space="0" w:color="auto"/>
              <w:right w:val="nil"/>
            </w:tcBorders>
          </w:tcPr>
          <w:p w:rsidR="00EF7582" w:rsidRPr="00916881" w:rsidRDefault="00EF7582" w:rsidP="007C308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  <w:tr w:rsidR="00B94E42" w:rsidRPr="00916881" w:rsidTr="00C52C45">
        <w:trPr>
          <w:trHeight w:val="423"/>
        </w:trPr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</w:tcPr>
          <w:p w:rsidR="00B94E42" w:rsidRPr="00916881" w:rsidRDefault="00B94E42" w:rsidP="007C3087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:rsidR="00B94E42" w:rsidRPr="00916881" w:rsidRDefault="00B94E42" w:rsidP="007C3087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5697" w:type="dxa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B94E42" w:rsidRPr="00916881" w:rsidRDefault="00B94E42" w:rsidP="007C308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</w:tr>
    </w:tbl>
    <w:p w:rsidR="00D906C2" w:rsidRPr="00C52C45" w:rsidRDefault="00D906C2" w:rsidP="0085362B">
      <w:pPr>
        <w:spacing w:line="240" w:lineRule="auto"/>
        <w:rPr>
          <w:rFonts w:ascii="TH Sarabun New" w:hAnsi="TH Sarabun New" w:cs="TH Sarabun New"/>
          <w:color w:val="000000" w:themeColor="text1"/>
          <w:cs/>
          <w:lang w:bidi="th-TH"/>
        </w:rPr>
      </w:pPr>
    </w:p>
    <w:tbl>
      <w:tblPr>
        <w:tblW w:w="5014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  <w:tblDescription w:val="Applicant details"/>
      </w:tblPr>
      <w:tblGrid>
        <w:gridCol w:w="390"/>
        <w:gridCol w:w="31"/>
        <w:gridCol w:w="426"/>
        <w:gridCol w:w="1116"/>
        <w:gridCol w:w="427"/>
        <w:gridCol w:w="290"/>
        <w:gridCol w:w="6"/>
        <w:gridCol w:w="1717"/>
        <w:gridCol w:w="8"/>
        <w:gridCol w:w="409"/>
        <w:gridCol w:w="440"/>
        <w:gridCol w:w="556"/>
        <w:gridCol w:w="862"/>
        <w:gridCol w:w="404"/>
        <w:gridCol w:w="430"/>
        <w:gridCol w:w="1577"/>
      </w:tblGrid>
      <w:tr w:rsidR="00AB71FC" w:rsidRPr="00916881" w:rsidTr="006B241A">
        <w:trPr>
          <w:trHeight w:val="288"/>
        </w:trPr>
        <w:tc>
          <w:tcPr>
            <w:tcW w:w="9089" w:type="dxa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AB71FC" w:rsidRPr="00916881" w:rsidRDefault="00AB71FC" w:rsidP="00FF6B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1.2 ข้อมูล</w:t>
            </w:r>
            <w:bookmarkStart w:id="0" w:name="_Hlk130462014"/>
            <w:r w:rsidR="00625E6D" w:rsidRPr="00625E6D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ขอรับการรับรอง</w:t>
            </w:r>
            <w:bookmarkEnd w:id="0"/>
            <w:r w:rsidR="00625E6D" w:rsidRPr="00625E6D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ฯ</w:t>
            </w:r>
            <w:r w:rsidR="00625E6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="00625E6D" w:rsidRPr="00625E6D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ครงการ/กิจกรรม</w:t>
            </w:r>
            <w:r w:rsidR="004C432A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4C432A" w:rsidRPr="004C432A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(</w:t>
            </w:r>
            <w:r w:rsidR="00FE615B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ศึกษ</w:t>
            </w:r>
            <w:r w:rsidR="00C64945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าได้ที่ </w:t>
            </w:r>
            <w:r w:rsidR="004C432A" w:rsidRPr="004C432A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คำอธิบาย)</w:t>
            </w:r>
          </w:p>
        </w:tc>
      </w:tr>
      <w:tr w:rsidR="00941590" w:rsidRPr="00916881" w:rsidTr="006B241A">
        <w:trPr>
          <w:trHeight w:val="288"/>
        </w:trPr>
        <w:tc>
          <w:tcPr>
            <w:tcW w:w="196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6"/>
              <w:gridCol w:w="1675"/>
            </w:tblGrid>
            <w:tr w:rsidR="00941590" w:rsidRPr="00916881" w:rsidTr="009F6B47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bookmarkStart w:id="1" w:name="_Hlk130462102"/>
                <w:p w:rsidR="00941590" w:rsidRPr="00916881" w:rsidRDefault="00040C73" w:rsidP="00941590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1106765366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941590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1590" w:rsidRPr="00916881" w:rsidRDefault="00941590" w:rsidP="00941590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941590" w:rsidRPr="00674CC7" w:rsidRDefault="00941590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362517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41590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941590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605397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41590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941590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2839206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41590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41590" w:rsidRPr="00916881" w:rsidRDefault="00941590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E8447F" w:rsidRPr="00916881" w:rsidTr="00851A2C">
        <w:trPr>
          <w:trHeight w:val="288"/>
        </w:trPr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</w:tcPr>
          <w:p w:rsidR="00E8447F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217726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8447F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โท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E8447F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5111967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1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เอก</w:t>
            </w: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878591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 ๆ ระบุ</w:t>
            </w:r>
          </w:p>
        </w:tc>
        <w:tc>
          <w:tcPr>
            <w:tcW w:w="3273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851A2C" w:rsidRPr="007D2DF5" w:rsidTr="00851A2C">
        <w:tblPrEx>
          <w:tblLook w:val="04A0" w:firstRow="1" w:lastRow="0" w:firstColumn="1" w:lastColumn="0" w:noHBand="0" w:noVBand="1"/>
        </w:tblPrEx>
        <w:trPr>
          <w:trHeight w:val="288"/>
        </w:trPr>
        <w:tc>
          <w:tcPr>
            <w:tcW w:w="268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1A2C" w:rsidRPr="00A83372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40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007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BC0338" w:rsidRPr="00BC0338" w:rsidTr="00851A2C">
        <w:trPr>
          <w:trHeight w:val="421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bookmarkStart w:id="2" w:name="_Hlk133992793"/>
            <w:bookmarkStart w:id="3" w:name="_Hlk135668001"/>
            <w:r w:rsidRPr="00BC0338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399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BC0338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9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BC0338" w:rsidRPr="00BC0338" w:rsidTr="00C51CDB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BC0338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BC0338" w:rsidRPr="00BC0338" w:rsidTr="00851A2C">
        <w:trPr>
          <w:trHeight w:val="288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BC0338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ภาควิชา</w:t>
            </w:r>
            <w:r w:rsidRPr="00BC0338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>/</w:t>
            </w:r>
            <w:r w:rsidRPr="00BC0338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2134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BC0338" w:rsidRDefault="00E8447F" w:rsidP="00E8447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BC033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BC0338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11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BC0338" w:rsidRDefault="00E8447F" w:rsidP="00E8447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E8447F" w:rsidRPr="00916881" w:rsidTr="00851A2C">
        <w:trPr>
          <w:trHeight w:val="288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4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382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E8447F" w:rsidRPr="00916881" w:rsidTr="00851A2C">
        <w:trPr>
          <w:trHeight w:val="288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4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E8447F" w:rsidRPr="000E597E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u w:val="single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8447F" w:rsidRPr="00CD1648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E</w:t>
            </w:r>
            <w:r w:rsidRPr="00CD1648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-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mail</w:t>
            </w:r>
          </w:p>
        </w:tc>
        <w:tc>
          <w:tcPr>
            <w:tcW w:w="2411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CD1648" w:rsidRDefault="00E8447F" w:rsidP="00E8447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bookmarkEnd w:id="2"/>
      <w:tr w:rsidR="00E8447F" w:rsidRPr="00916881" w:rsidTr="00C51CDB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244CCC" w:rsidRDefault="00E8447F" w:rsidP="00E8447F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16"/>
                <w:szCs w:val="16"/>
                <w:lang w:bidi="th-TH"/>
              </w:rPr>
            </w:pPr>
          </w:p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E8447F" w:rsidRPr="009C58E7" w:rsidTr="00851A2C">
        <w:trPr>
          <w:trHeight w:val="398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C58E7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340215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C58E7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E8447F" w:rsidRPr="009C58E7" w:rsidTr="00851A2C">
        <w:trPr>
          <w:trHeight w:val="288"/>
        </w:trPr>
        <w:tc>
          <w:tcPr>
            <w:tcW w:w="4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C58E7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265327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C58E7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E8447F" w:rsidRPr="00916881" w:rsidTr="00C51CDB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</w:p>
        </w:tc>
      </w:tr>
      <w:tr w:rsidR="00E8447F" w:rsidRPr="00916881" w:rsidTr="00851A2C">
        <w:trPr>
          <w:trHeight w:val="313"/>
        </w:trPr>
        <w:tc>
          <w:tcPr>
            <w:tcW w:w="421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E8447F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</w:t>
            </w:r>
            <w:r w:rsidRPr="00F658E4">
              <w:rPr>
                <w:rFonts w:ascii="TH Sarabun New" w:hAnsi="TH Sarabun New" w:cs="TH Sarabun New" w:hint="cs"/>
                <w:i w:val="0"/>
                <w:iCs w:val="0"/>
                <w:color w:val="00B050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ระบุหลักสูตร ........................................................................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E8447F" w:rsidRPr="00916881" w:rsidTr="00851A2C">
        <w:trPr>
          <w:trHeight w:val="313"/>
        </w:trPr>
        <w:tc>
          <w:tcPr>
            <w:tcW w:w="421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E8447F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944225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E8447F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AC1E26" w:rsidRPr="00AC1E26" w:rsidTr="00851A2C">
        <w:trPr>
          <w:trHeight w:val="201"/>
        </w:trPr>
        <w:tc>
          <w:tcPr>
            <w:tcW w:w="421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E8447F" w:rsidRPr="00AC1E26" w:rsidRDefault="00E8447F" w:rsidP="00E8447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E8447F" w:rsidRPr="00AC1E26" w:rsidRDefault="00E8447F" w:rsidP="00E8447F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E8447F" w:rsidRPr="00AC1E26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AC1E26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E8447F" w:rsidRPr="00AC1E26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AC1E26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AC1E26">
              <w:rPr>
                <w:rFonts w:ascii="TH Sarabun New" w:hAnsi="TH Sarabun New" w:cs="TH Sarabun New" w:hint="cs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AC1E26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AC1E26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 xml:space="preserve">Biosafety) </w:t>
            </w:r>
            <w:r w:rsidRPr="00AC1E26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AC1E26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>Biosecurity)</w:t>
            </w:r>
            <w:r w:rsidRPr="00AC1E26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 xml:space="preserve"> </w:t>
            </w:r>
            <w:r w:rsidRPr="00AC1E26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 w:rsidRPr="00AC1E26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</w:t>
            </w:r>
            <w:r w:rsidRPr="00AC1E26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AC1E26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AC1E26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 w:rsidRPr="00AC1E26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  <w:r w:rsidRPr="00AC1E26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E8447F" w:rsidRPr="00916881" w:rsidTr="00851A2C">
        <w:trPr>
          <w:trHeight w:val="469"/>
        </w:trPr>
        <w:tc>
          <w:tcPr>
            <w:tcW w:w="421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E8447F" w:rsidRDefault="00040C73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39057941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E8447F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E8447F" w:rsidRPr="00916881" w:rsidTr="00851A2C">
        <w:trPr>
          <w:trHeight w:val="377"/>
        </w:trPr>
        <w:tc>
          <w:tcPr>
            <w:tcW w:w="421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916881" w:rsidRDefault="00E8447F" w:rsidP="00E8447F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916881" w:rsidRDefault="00040C73" w:rsidP="00E8447F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645825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8447F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E8447F" w:rsidRPr="00916881" w:rsidRDefault="00E8447F" w:rsidP="00E8447F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:rsidR="00AB71FC" w:rsidRPr="00B77FCC" w:rsidRDefault="00AB71FC" w:rsidP="0085362B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  <w:bookmarkStart w:id="4" w:name="_Hlk130392400"/>
      <w:bookmarkEnd w:id="1"/>
      <w:bookmarkEnd w:id="3"/>
    </w:p>
    <w:tbl>
      <w:tblPr>
        <w:tblW w:w="5014" w:type="pct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91"/>
        <w:gridCol w:w="34"/>
        <w:gridCol w:w="1538"/>
        <w:gridCol w:w="429"/>
        <w:gridCol w:w="289"/>
        <w:gridCol w:w="10"/>
        <w:gridCol w:w="1713"/>
        <w:gridCol w:w="8"/>
        <w:gridCol w:w="409"/>
        <w:gridCol w:w="440"/>
        <w:gridCol w:w="556"/>
        <w:gridCol w:w="865"/>
        <w:gridCol w:w="400"/>
        <w:gridCol w:w="430"/>
        <w:gridCol w:w="1536"/>
        <w:gridCol w:w="41"/>
      </w:tblGrid>
      <w:tr w:rsidR="00D337DC" w:rsidRPr="00916881" w:rsidTr="00851A2C">
        <w:trPr>
          <w:gridAfter w:val="1"/>
          <w:wAfter w:w="41" w:type="dxa"/>
          <w:trHeight w:val="288"/>
        </w:trPr>
        <w:tc>
          <w:tcPr>
            <w:tcW w:w="9048" w:type="dxa"/>
            <w:gridSpan w:val="15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337DC" w:rsidRPr="00916881" w:rsidRDefault="001D54FE" w:rsidP="00FB4F0F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1.</w:t>
            </w:r>
            <w:r w:rsidR="007A5F5F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3</w:t>
            </w:r>
            <w:r w:rsidR="00D337DC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ข้อมูลผู้มีหน้าที่ปฏิบัติการที่</w:t>
            </w:r>
            <w:r w:rsidR="00D337DC" w:rsidRPr="006612C6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กี่ยวข้องกับความปลอดภัยทางชีวภาพ</w:t>
            </w:r>
            <w:r w:rsidR="00366884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="00366884" w:rsidRPr="00B255CE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(</w:t>
            </w:r>
            <w:r w:rsidR="00B255CE" w:rsidRPr="00B255CE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กรอกข้อมูลใน</w:t>
            </w:r>
            <w:r w:rsidR="00366884" w:rsidRPr="00B255CE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กรณีที่ผู้มีหน้าที่ปฏิบัติการฯ ไม่ได้เป็น</w:t>
            </w:r>
            <w:r w:rsidR="00366884" w:rsidRPr="00B255C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ผู้ขอรับการรับรองฯ</w:t>
            </w:r>
            <w:r w:rsidR="00366884" w:rsidRPr="00B255CE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C51CDB" w:rsidRPr="00916881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  <w:tblLook w:val="0480" w:firstRow="0" w:lastRow="0" w:firstColumn="1" w:lastColumn="0" w:noHBand="0" w:noVBand="1"/>
        </w:tblPrEx>
        <w:trPr>
          <w:trHeight w:val="288"/>
        </w:trPr>
        <w:tc>
          <w:tcPr>
            <w:tcW w:w="196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8"/>
              <w:gridCol w:w="1663"/>
            </w:tblGrid>
            <w:tr w:rsidR="00C51CDB" w:rsidRPr="00916881" w:rsidTr="00040C73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51CDB" w:rsidRPr="00916881" w:rsidRDefault="00040C73" w:rsidP="00C51CDB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343606381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C51CDB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51CDB" w:rsidRPr="00916881" w:rsidRDefault="00C51CDB" w:rsidP="00C51CDB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C51CDB" w:rsidRPr="00674CC7" w:rsidRDefault="00C51CDB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8149389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1290995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6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660332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C51CDB" w:rsidRPr="00916881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  <w:tblLook w:val="0480" w:firstRow="0" w:lastRow="0" w:firstColumn="1" w:lastColumn="0" w:noHBand="0" w:noVBand="1"/>
        </w:tblPrEx>
        <w:trPr>
          <w:trHeight w:val="288"/>
        </w:trPr>
        <w:tc>
          <w:tcPr>
            <w:tcW w:w="391" w:type="dxa"/>
            <w:tcBorders>
              <w:top w:val="nil"/>
              <w:left w:val="nil"/>
              <w:bottom w:val="nil"/>
              <w:right w:val="nil"/>
            </w:tcBorders>
          </w:tcPr>
          <w:p w:rsidR="00C51CDB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5685457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CDB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โท</w:t>
            </w: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</w:tcPr>
          <w:p w:rsidR="00C51CDB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9375986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1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C51CDB" w:rsidRPr="00916881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เอก</w:t>
            </w: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CDB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253758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51CD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51CDB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 ๆ ระบุ</w:t>
            </w:r>
          </w:p>
        </w:tc>
        <w:tc>
          <w:tcPr>
            <w:tcW w:w="327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C51CDB" w:rsidRPr="00916881" w:rsidRDefault="00C51CDB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851A2C" w:rsidRPr="007D2DF5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268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851A2C" w:rsidRPr="00A83372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40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1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007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4CCC" w:rsidRPr="007D2DF5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421"/>
        </w:trPr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7D2DF5" w:rsidRDefault="00244CCC" w:rsidP="00F77385">
            <w:pPr>
              <w:pStyle w:val="ApplicantInformation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396" w:type="dxa"/>
            <w:gridSpan w:val="7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244CCC" w:rsidRPr="007D2DF5" w:rsidRDefault="00244CCC" w:rsidP="00F77385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244CCC" w:rsidRPr="007D2DF5" w:rsidRDefault="00244CCC" w:rsidP="00F77385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8" w:type="dxa"/>
            <w:gridSpan w:val="6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244CCC" w:rsidRPr="007D2DF5" w:rsidRDefault="00244CCC" w:rsidP="00F77385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244CCC" w:rsidRPr="00C46407" w:rsidTr="00C51CDB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244CCC" w:rsidRPr="00C46407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46407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244CCC" w:rsidRPr="00916881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916881" w:rsidRDefault="00244CCC" w:rsidP="00F77385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/</w:t>
            </w:r>
            <w:r w:rsidRPr="00C07C48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สาขา</w:t>
            </w:r>
            <w:r w:rsidR="006042F9" w:rsidRPr="00C07C48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/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/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าน</w:t>
            </w:r>
          </w:p>
        </w:tc>
        <w:tc>
          <w:tcPr>
            <w:tcW w:w="2130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244CCC" w:rsidRPr="00CD1648" w:rsidRDefault="00244CCC" w:rsidP="00F7738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07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244CCC" w:rsidRPr="00CD1648" w:rsidRDefault="00244CCC" w:rsidP="00F7738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244CCC" w:rsidRPr="00916881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916881" w:rsidRDefault="00244CCC" w:rsidP="00F77385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0" w:type="dxa"/>
            <w:gridSpan w:val="3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382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244CCC" w:rsidRPr="00916881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916881" w:rsidRDefault="00244CCC" w:rsidP="00F77385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0" w:type="dxa"/>
            <w:gridSpan w:val="3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CD1648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E</w:t>
            </w:r>
            <w:r w:rsidRPr="00CD1648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-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mail</w:t>
            </w:r>
          </w:p>
        </w:tc>
        <w:tc>
          <w:tcPr>
            <w:tcW w:w="2407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244CCC" w:rsidRPr="00CD1648" w:rsidRDefault="00244CCC" w:rsidP="00F7738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244CCC" w:rsidRPr="00C52C45" w:rsidTr="00851A2C">
        <w:tblPrEx>
          <w:tblBorders>
            <w:top w:val="dashSmallGap" w:sz="4" w:space="0" w:color="auto"/>
            <w:left w:val="dashSmallGap" w:sz="4" w:space="0" w:color="auto"/>
            <w:bottom w:val="dashSmallGap" w:sz="4" w:space="0" w:color="auto"/>
            <w:right w:val="dashSmallGap" w:sz="4" w:space="0" w:color="auto"/>
            <w:insideH w:val="dashSmallGap" w:sz="4" w:space="0" w:color="auto"/>
            <w:insideV w:val="dashSmallGap" w:sz="4" w:space="0" w:color="auto"/>
          </w:tblBorders>
        </w:tblPrEx>
        <w:trPr>
          <w:trHeight w:val="288"/>
        </w:trPr>
        <w:tc>
          <w:tcPr>
            <w:tcW w:w="42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4"/>
                <w:szCs w:val="4"/>
                <w:rtl/>
                <w:cs/>
              </w:rPr>
            </w:pPr>
          </w:p>
        </w:tc>
        <w:tc>
          <w:tcPr>
            <w:tcW w:w="22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4"/>
                <w:szCs w:val="4"/>
                <w:cs/>
                <w:lang w:bidi="th-TH"/>
              </w:rPr>
            </w:pPr>
          </w:p>
        </w:tc>
        <w:tc>
          <w:tcPr>
            <w:tcW w:w="2130" w:type="dxa"/>
            <w:gridSpan w:val="3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4"/>
                <w:szCs w:val="4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4"/>
                <w:szCs w:val="4"/>
              </w:rPr>
            </w:pPr>
          </w:p>
        </w:tc>
        <w:tc>
          <w:tcPr>
            <w:tcW w:w="14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4"/>
                <w:szCs w:val="4"/>
              </w:rPr>
            </w:pPr>
          </w:p>
        </w:tc>
        <w:tc>
          <w:tcPr>
            <w:tcW w:w="240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244CCC" w:rsidRPr="00C52C45" w:rsidRDefault="00244CCC" w:rsidP="00F77385">
            <w:pPr>
              <w:spacing w:line="240" w:lineRule="auto"/>
              <w:rPr>
                <w:rFonts w:ascii="TH Sarabun New" w:hAnsi="TH Sarabun New" w:cs="TH Sarabun New"/>
                <w:sz w:val="4"/>
                <w:szCs w:val="4"/>
                <w:rtl/>
                <w:cs/>
                <w:lang w:bidi="th-TH"/>
              </w:rPr>
            </w:pPr>
          </w:p>
        </w:tc>
      </w:tr>
      <w:bookmarkEnd w:id="4"/>
    </w:tbl>
    <w:p w:rsidR="000C7645" w:rsidRDefault="000C7645" w:rsidP="00397805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p w:rsidR="00ED1C00" w:rsidRDefault="00ED1C00" w:rsidP="00397805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p w:rsidR="00ED1C00" w:rsidRDefault="00ED1C00" w:rsidP="00397805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14" w:type="pct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5"/>
        <w:gridCol w:w="427"/>
        <w:gridCol w:w="8237"/>
      </w:tblGrid>
      <w:tr w:rsidR="00ED1C00" w:rsidRPr="00916881" w:rsidTr="00040C73">
        <w:trPr>
          <w:trHeight w:val="288"/>
        </w:trPr>
        <w:tc>
          <w:tcPr>
            <w:tcW w:w="9089" w:type="dxa"/>
            <w:gridSpan w:val="3"/>
            <w:shd w:val="clear" w:color="auto" w:fill="auto"/>
          </w:tcPr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lastRenderedPageBreak/>
              <w:t>เป็นผู้ปฏิบัติ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ED1C00" w:rsidRPr="009C58E7" w:rsidTr="00040C73">
        <w:trPr>
          <w:trHeight w:val="398"/>
        </w:trPr>
        <w:tc>
          <w:tcPr>
            <w:tcW w:w="425" w:type="dxa"/>
            <w:shd w:val="clear" w:color="auto" w:fill="auto"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7" w:type="dxa"/>
            <w:shd w:val="clear" w:color="auto" w:fill="auto"/>
          </w:tcPr>
          <w:p w:rsidR="00ED1C00" w:rsidRPr="009C58E7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30190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D1C00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7" w:type="dxa"/>
            <w:shd w:val="clear" w:color="auto" w:fill="auto"/>
          </w:tcPr>
          <w:p w:rsidR="00ED1C00" w:rsidRPr="009C58E7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ED1C00" w:rsidRPr="009C58E7" w:rsidTr="00040C73">
        <w:trPr>
          <w:trHeight w:val="288"/>
        </w:trPr>
        <w:tc>
          <w:tcPr>
            <w:tcW w:w="425" w:type="dxa"/>
            <w:shd w:val="clear" w:color="auto" w:fill="auto"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7" w:type="dxa"/>
            <w:shd w:val="clear" w:color="auto" w:fill="auto"/>
          </w:tcPr>
          <w:p w:rsidR="00ED1C00" w:rsidRPr="009C58E7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6535178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D1C00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7" w:type="dxa"/>
            <w:shd w:val="clear" w:color="auto" w:fill="auto"/>
          </w:tcPr>
          <w:p w:rsidR="00ED1C00" w:rsidRPr="009C58E7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ED1C00" w:rsidRPr="009C58E7" w:rsidTr="00040C73">
        <w:trPr>
          <w:trHeight w:val="288"/>
        </w:trPr>
        <w:tc>
          <w:tcPr>
            <w:tcW w:w="852" w:type="dxa"/>
            <w:gridSpan w:val="2"/>
            <w:shd w:val="clear" w:color="auto" w:fill="auto"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676FD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>หมายเหตุ</w:t>
            </w:r>
          </w:p>
        </w:tc>
        <w:tc>
          <w:tcPr>
            <w:tcW w:w="8237" w:type="dxa"/>
            <w:shd w:val="clear" w:color="auto" w:fill="auto"/>
          </w:tcPr>
          <w:p w:rsidR="00ED1C00" w:rsidRPr="009676FD" w:rsidRDefault="00ED1C00" w:rsidP="00040C73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6"/>
                <w:szCs w:val="26"/>
                <w:lang w:bidi="th-TH"/>
              </w:rPr>
            </w:pPr>
            <w:r w:rsidRPr="009676FD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 xml:space="preserve">กรณีทำงานเกี่ยวกับตัวอย่างชีวภาพ จุลินทรีย์ และพิษจากสัตว์ </w:t>
            </w:r>
          </w:p>
          <w:p w:rsidR="00ED1C00" w:rsidRPr="009676FD" w:rsidRDefault="00ED1C00" w:rsidP="00040C73">
            <w:pPr>
              <w:pStyle w:val="ApplicantInformation"/>
              <w:numPr>
                <w:ilvl w:val="0"/>
                <w:numId w:val="20"/>
              </w:numPr>
              <w:ind w:left="283" w:hanging="283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6"/>
                <w:szCs w:val="26"/>
                <w:lang w:bidi="th-TH"/>
              </w:rPr>
            </w:pPr>
            <w:r w:rsidRPr="009676FD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>หากมีชื่อเป็นผู้ดำเนินการ/ผู้ปฏิบัติงาน ตามหนังสือรับรองการแจ้งเชื้อโรคและพิษจากสัตว์/ใบอนุญาต โปรดแนบ</w:t>
            </w:r>
            <w:r w:rsidRPr="009676F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>หนังสือรับรองการแจ้งเชื้อโรคและพิษจากสัตว์/ใบอนุญาต</w:t>
            </w:r>
            <w:r w:rsidRPr="009676F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6"/>
                <w:szCs w:val="26"/>
                <w:lang w:bidi="th-TH"/>
              </w:rPr>
              <w:t xml:space="preserve"> </w:t>
            </w:r>
          </w:p>
          <w:p w:rsidR="00ED1C00" w:rsidRPr="009676FD" w:rsidRDefault="00ED1C00" w:rsidP="00040C73">
            <w:pPr>
              <w:pStyle w:val="ApplicantInformation"/>
              <w:numPr>
                <w:ilvl w:val="0"/>
                <w:numId w:val="20"/>
              </w:numPr>
              <w:ind w:left="283" w:hanging="283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6"/>
                <w:szCs w:val="26"/>
                <w:rtl/>
                <w:cs/>
              </w:rPr>
            </w:pPr>
            <w:r w:rsidRPr="009676FD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>หากไม่มีชื่อ โปรดแนบหนังสือขออนุญาตการใช้</w:t>
            </w:r>
            <w:r w:rsidRPr="00C07C48">
              <w:rPr>
                <w:rFonts w:ascii="TH Sarabun New" w:hAnsi="TH Sarabun New" w:cs="TH Sarabun New" w:hint="cs"/>
                <w:i w:val="0"/>
                <w:iCs w:val="0"/>
                <w:sz w:val="26"/>
                <w:szCs w:val="26"/>
                <w:cs/>
                <w:lang w:bidi="th-TH"/>
              </w:rPr>
              <w:t xml:space="preserve">จุลินทรีย์ และพิษจากสัตว์ </w:t>
            </w:r>
            <w:r w:rsidRPr="009676FD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6"/>
                <w:szCs w:val="26"/>
                <w:cs/>
                <w:lang w:bidi="th-TH"/>
              </w:rPr>
              <w:t>จากผู้จดแจ้ง/ใบอนุญาต</w:t>
            </w:r>
          </w:p>
        </w:tc>
      </w:tr>
      <w:tr w:rsidR="00ED1C00" w:rsidRPr="00916881" w:rsidTr="00040C73">
        <w:trPr>
          <w:trHeight w:val="288"/>
        </w:trPr>
        <w:tc>
          <w:tcPr>
            <w:tcW w:w="9089" w:type="dxa"/>
            <w:gridSpan w:val="3"/>
            <w:shd w:val="clear" w:color="auto" w:fill="auto"/>
          </w:tcPr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  <w:r>
              <w:t xml:space="preserve">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(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ศึกษาได้ที่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คำอธิบาย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)</w:t>
            </w:r>
          </w:p>
        </w:tc>
      </w:tr>
      <w:tr w:rsidR="00ED1C00" w:rsidRPr="00916881" w:rsidTr="00040C73">
        <w:trPr>
          <w:trHeight w:val="313"/>
        </w:trPr>
        <w:tc>
          <w:tcPr>
            <w:tcW w:w="425" w:type="dxa"/>
            <w:vMerge w:val="restart"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</w:tcPr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37" w:type="dxa"/>
            <w:vMerge w:val="restart"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ED1C00" w:rsidRPr="00916881" w:rsidTr="00040C73">
        <w:trPr>
          <w:trHeight w:val="313"/>
        </w:trPr>
        <w:tc>
          <w:tcPr>
            <w:tcW w:w="425" w:type="dxa"/>
            <w:vMerge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</w:tcPr>
          <w:p w:rsidR="00ED1C00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925193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D1C00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7" w:type="dxa"/>
            <w:vMerge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ED1C00" w:rsidRPr="00916881" w:rsidTr="00040C73">
        <w:trPr>
          <w:trHeight w:val="201"/>
        </w:trPr>
        <w:tc>
          <w:tcPr>
            <w:tcW w:w="425" w:type="dxa"/>
            <w:vMerge w:val="restart"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</w:tcPr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37" w:type="dxa"/>
            <w:vMerge w:val="restart"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244CCC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 xml:space="preserve">Biosafety) 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Biosecurity)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 xml:space="preserve"> 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E5549A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ED1C00" w:rsidRPr="00916881" w:rsidTr="00040C73">
        <w:trPr>
          <w:trHeight w:val="469"/>
        </w:trPr>
        <w:tc>
          <w:tcPr>
            <w:tcW w:w="425" w:type="dxa"/>
            <w:vMerge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</w:tcPr>
          <w:p w:rsidR="00ED1C00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9505881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D1C00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7" w:type="dxa"/>
            <w:vMerge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ED1C00" w:rsidRPr="00916881" w:rsidTr="00040C73">
        <w:trPr>
          <w:trHeight w:val="377"/>
        </w:trPr>
        <w:tc>
          <w:tcPr>
            <w:tcW w:w="425" w:type="dxa"/>
          </w:tcPr>
          <w:p w:rsidR="00ED1C00" w:rsidRPr="00916881" w:rsidRDefault="00ED1C00" w:rsidP="00040C73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</w:tcPr>
          <w:p w:rsidR="00ED1C00" w:rsidRPr="00916881" w:rsidRDefault="00040C73" w:rsidP="00040C73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2367514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ED1C00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7" w:type="dxa"/>
          </w:tcPr>
          <w:p w:rsidR="00ED1C00" w:rsidRPr="00916881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  <w:tr w:rsidR="00ED1C00" w:rsidRPr="00916881" w:rsidTr="00040C73">
        <w:trPr>
          <w:trHeight w:val="377"/>
        </w:trPr>
        <w:tc>
          <w:tcPr>
            <w:tcW w:w="852" w:type="dxa"/>
            <w:gridSpan w:val="2"/>
          </w:tcPr>
          <w:p w:rsidR="00ED1C00" w:rsidRDefault="00ED1C00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928CD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หมายเหตุ</w:t>
            </w:r>
          </w:p>
        </w:tc>
        <w:tc>
          <w:tcPr>
            <w:tcW w:w="8237" w:type="dxa"/>
          </w:tcPr>
          <w:p w:rsidR="00ED1C00" w:rsidRPr="00FD7124" w:rsidRDefault="00ED1C00" w:rsidP="00040C73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</w:pP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คุณสมบัติของผู้มีหน้าที่ปฏิบัติการในสถานปฏิบัติการระดับ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2 คือ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สําเร็จการศึกษาไม่ต่ำกว่าระดับปริญญาตรี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   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หรือเทียบเท่าในสาขาแพทยศาสตร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สัตวแพทยศาสตร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ทันตแพทยศาสตร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พยาบาลศาสตร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เภสัชศาสตร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     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เทคนิคการแพทย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เทคนิคการสัตวแพทย์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วิทยาศาสตร์สาขาจุลชีววิทยา หรือผ่านการศึกษาด้านจุลชีววิทยา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    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หรือด้านที่เกี่ยวข้องกับเชื้อโรคหรือพิษจากสัตว์ในระดับปริญญารวมไม่น้อยกว่าหกหน่วยกิต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หรือได้รับปริญญา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  </w:t>
            </w:r>
            <w:r w:rsidRPr="00FD7124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ในสาขาอื่นและมีประสบการณ์การปฏิบัติงานเกี่ยวกับเชื้อโรคหรือพิษจากสัตว์ต่อเนื่องไม่น้อยกว่าสามป</w:t>
            </w:r>
            <w:r w:rsidRPr="00FD7124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ี </w:t>
            </w:r>
          </w:p>
        </w:tc>
      </w:tr>
    </w:tbl>
    <w:p w:rsidR="00ED1C00" w:rsidRPr="00B77FCC" w:rsidRDefault="00ED1C00" w:rsidP="00397805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14" w:type="pct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7"/>
        <w:gridCol w:w="428"/>
        <w:gridCol w:w="1113"/>
        <w:gridCol w:w="428"/>
        <w:gridCol w:w="293"/>
        <w:gridCol w:w="1728"/>
        <w:gridCol w:w="411"/>
        <w:gridCol w:w="435"/>
        <w:gridCol w:w="554"/>
        <w:gridCol w:w="867"/>
        <w:gridCol w:w="402"/>
        <w:gridCol w:w="430"/>
        <w:gridCol w:w="1544"/>
        <w:gridCol w:w="29"/>
      </w:tblGrid>
      <w:tr w:rsidR="00397805" w:rsidRPr="00916881" w:rsidTr="00080F0B">
        <w:trPr>
          <w:gridAfter w:val="1"/>
          <w:wAfter w:w="29" w:type="dxa"/>
          <w:trHeight w:val="288"/>
        </w:trPr>
        <w:tc>
          <w:tcPr>
            <w:tcW w:w="906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397805" w:rsidRPr="00916881" w:rsidRDefault="00397805" w:rsidP="009F6B47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1.4 </w:t>
            </w:r>
            <w:r w:rsidRPr="0039780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ข้อมูลอาจารย์ที่ปรึกษา 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(กรณีผู้ขอรับการรับรองฯ เป็นนิสิต)</w:t>
            </w:r>
          </w:p>
        </w:tc>
      </w:tr>
      <w:tr w:rsidR="00397805" w:rsidRPr="00916881" w:rsidTr="006813D5">
        <w:trPr>
          <w:trHeight w:val="288"/>
        </w:trPr>
        <w:tc>
          <w:tcPr>
            <w:tcW w:w="1968" w:type="dxa"/>
            <w:gridSpan w:val="3"/>
            <w:vAlign w:val="center"/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9"/>
              <w:gridCol w:w="1667"/>
            </w:tblGrid>
            <w:tr w:rsidR="00397805" w:rsidRPr="00916881" w:rsidTr="009F6B47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97805" w:rsidRPr="00916881" w:rsidRDefault="00040C73" w:rsidP="009F6B47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-1955386624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397805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97805" w:rsidRPr="00916881" w:rsidRDefault="00397805" w:rsidP="009F6B47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397805" w:rsidRPr="00674CC7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8" w:type="dxa"/>
            <w:vAlign w:val="center"/>
          </w:tcPr>
          <w:p w:rsidR="00397805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43328697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1" w:type="dxa"/>
            <w:gridSpan w:val="2"/>
            <w:vAlign w:val="center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11" w:type="dxa"/>
            <w:vAlign w:val="center"/>
          </w:tcPr>
          <w:p w:rsidR="00397805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216626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58" w:type="dxa"/>
            <w:gridSpan w:val="4"/>
            <w:vAlign w:val="center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vAlign w:val="center"/>
          </w:tcPr>
          <w:p w:rsidR="00397805" w:rsidRPr="00916881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994507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3" w:type="dxa"/>
            <w:gridSpan w:val="2"/>
            <w:vAlign w:val="center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0B632B" w:rsidRPr="007D2DF5" w:rsidTr="00040C73">
        <w:trPr>
          <w:trHeight w:val="288"/>
        </w:trPr>
        <w:tc>
          <w:tcPr>
            <w:tcW w:w="2689" w:type="dxa"/>
            <w:gridSpan w:val="5"/>
          </w:tcPr>
          <w:p w:rsidR="000B632B" w:rsidRPr="00A83372" w:rsidRDefault="000B632B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39" w:type="dxa"/>
            <w:gridSpan w:val="2"/>
            <w:tcBorders>
              <w:bottom w:val="dashSmallGap" w:sz="4" w:space="0" w:color="auto"/>
            </w:tcBorders>
          </w:tcPr>
          <w:p w:rsidR="000B632B" w:rsidRPr="007D2DF5" w:rsidRDefault="000B632B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989" w:type="dxa"/>
            <w:gridSpan w:val="2"/>
          </w:tcPr>
          <w:p w:rsidR="000B632B" w:rsidRPr="007D2DF5" w:rsidRDefault="000B632B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ๆ ระบุ</w:t>
            </w:r>
          </w:p>
        </w:tc>
        <w:tc>
          <w:tcPr>
            <w:tcW w:w="3272" w:type="dxa"/>
            <w:gridSpan w:val="5"/>
            <w:tcBorders>
              <w:bottom w:val="dashSmallGap" w:sz="4" w:space="0" w:color="auto"/>
            </w:tcBorders>
          </w:tcPr>
          <w:p w:rsidR="000B632B" w:rsidRPr="007D2DF5" w:rsidRDefault="000B632B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397805" w:rsidRPr="007D2DF5" w:rsidTr="00CA0B94">
        <w:trPr>
          <w:trHeight w:val="421"/>
        </w:trPr>
        <w:tc>
          <w:tcPr>
            <w:tcW w:w="427" w:type="dxa"/>
          </w:tcPr>
          <w:p w:rsidR="00397805" w:rsidRPr="007D2DF5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401" w:type="dxa"/>
            <w:gridSpan w:val="6"/>
            <w:tcBorders>
              <w:bottom w:val="dashSmallGap" w:sz="4" w:space="0" w:color="auto"/>
            </w:tcBorders>
          </w:tcPr>
          <w:p w:rsidR="00397805" w:rsidRPr="007D2DF5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35" w:type="dxa"/>
          </w:tcPr>
          <w:p w:rsidR="00397805" w:rsidRPr="007D2DF5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6" w:type="dxa"/>
            <w:gridSpan w:val="6"/>
            <w:tcBorders>
              <w:bottom w:val="dashSmallGap" w:sz="4" w:space="0" w:color="auto"/>
            </w:tcBorders>
          </w:tcPr>
          <w:p w:rsidR="00397805" w:rsidRPr="007D2DF5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397805" w:rsidRPr="00C46407" w:rsidTr="00863DD3">
        <w:trPr>
          <w:trHeight w:val="288"/>
        </w:trPr>
        <w:tc>
          <w:tcPr>
            <w:tcW w:w="9089" w:type="dxa"/>
            <w:gridSpan w:val="14"/>
          </w:tcPr>
          <w:p w:rsidR="00397805" w:rsidRPr="00C46407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46407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252691" w:rsidRPr="00916881" w:rsidTr="00CA0B94">
        <w:trPr>
          <w:trHeight w:val="288"/>
        </w:trPr>
        <w:tc>
          <w:tcPr>
            <w:tcW w:w="427" w:type="dxa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397805" w:rsidRPr="00CD1648" w:rsidRDefault="00397805" w:rsidP="003A07C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/</w:t>
            </w:r>
            <w:r w:rsidR="003A07C3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2139" w:type="dxa"/>
            <w:gridSpan w:val="2"/>
            <w:tcBorders>
              <w:bottom w:val="dashSmallGap" w:sz="4" w:space="0" w:color="auto"/>
            </w:tcBorders>
          </w:tcPr>
          <w:p w:rsidR="00397805" w:rsidRPr="00CD1648" w:rsidRDefault="00397805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35" w:type="dxa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05" w:type="dxa"/>
            <w:gridSpan w:val="4"/>
            <w:tcBorders>
              <w:bottom w:val="dashSmallGap" w:sz="4" w:space="0" w:color="auto"/>
            </w:tcBorders>
          </w:tcPr>
          <w:p w:rsidR="00397805" w:rsidRPr="00CD1648" w:rsidRDefault="00397805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397805" w:rsidRPr="00916881" w:rsidTr="00CA0B94">
        <w:trPr>
          <w:trHeight w:val="288"/>
        </w:trPr>
        <w:tc>
          <w:tcPr>
            <w:tcW w:w="427" w:type="dxa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9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35" w:type="dxa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3826" w:type="dxa"/>
            <w:gridSpan w:val="6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B80B81" w:rsidRPr="00916881" w:rsidTr="00CA0B94">
        <w:trPr>
          <w:trHeight w:val="288"/>
        </w:trPr>
        <w:tc>
          <w:tcPr>
            <w:tcW w:w="427" w:type="dxa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9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35" w:type="dxa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</w:tcPr>
          <w:p w:rsidR="00397805" w:rsidRPr="00CD1648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E</w:t>
            </w:r>
            <w:r w:rsidRPr="00CD1648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-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mail</w:t>
            </w:r>
          </w:p>
        </w:tc>
        <w:tc>
          <w:tcPr>
            <w:tcW w:w="2405" w:type="dxa"/>
            <w:gridSpan w:val="4"/>
            <w:tcBorders>
              <w:bottom w:val="dashSmallGap" w:sz="4" w:space="0" w:color="auto"/>
            </w:tcBorders>
          </w:tcPr>
          <w:p w:rsidR="00397805" w:rsidRPr="00CD1648" w:rsidRDefault="00397805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252691" w:rsidRPr="00916881" w:rsidTr="00CA0B94">
        <w:trPr>
          <w:trHeight w:val="288"/>
        </w:trPr>
        <w:tc>
          <w:tcPr>
            <w:tcW w:w="427" w:type="dxa"/>
          </w:tcPr>
          <w:p w:rsidR="00397805" w:rsidRPr="00B85A2B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10"/>
                <w:szCs w:val="10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397805" w:rsidRPr="00B85A2B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  <w:cs/>
                <w:lang w:bidi="th-TH"/>
              </w:rPr>
            </w:pPr>
          </w:p>
        </w:tc>
        <w:tc>
          <w:tcPr>
            <w:tcW w:w="2139" w:type="dxa"/>
            <w:gridSpan w:val="2"/>
            <w:tcBorders>
              <w:top w:val="dashSmallGap" w:sz="4" w:space="0" w:color="auto"/>
            </w:tcBorders>
          </w:tcPr>
          <w:p w:rsidR="00397805" w:rsidRPr="00B85A2B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435" w:type="dxa"/>
          </w:tcPr>
          <w:p w:rsidR="00397805" w:rsidRPr="00B85A2B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1421" w:type="dxa"/>
            <w:gridSpan w:val="2"/>
          </w:tcPr>
          <w:p w:rsidR="00397805" w:rsidRPr="00B85A2B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2405" w:type="dxa"/>
            <w:gridSpan w:val="4"/>
          </w:tcPr>
          <w:p w:rsidR="00397805" w:rsidRPr="00B85A2B" w:rsidRDefault="00397805" w:rsidP="009F6B47">
            <w:pPr>
              <w:spacing w:line="240" w:lineRule="auto"/>
              <w:rPr>
                <w:rFonts w:ascii="TH Sarabun New" w:hAnsi="TH Sarabun New" w:cs="TH Sarabun New"/>
                <w:sz w:val="10"/>
                <w:szCs w:val="10"/>
                <w:rtl/>
                <w:cs/>
                <w:lang w:bidi="th-TH"/>
              </w:rPr>
            </w:pPr>
          </w:p>
        </w:tc>
      </w:tr>
      <w:tr w:rsidR="00397805" w:rsidRPr="00916881" w:rsidTr="00863DD3">
        <w:trPr>
          <w:trHeight w:val="288"/>
        </w:trPr>
        <w:tc>
          <w:tcPr>
            <w:tcW w:w="9089" w:type="dxa"/>
            <w:gridSpan w:val="14"/>
            <w:shd w:val="clear" w:color="auto" w:fill="auto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397805" w:rsidRPr="009C58E7" w:rsidTr="00863DD3">
        <w:trPr>
          <w:trHeight w:val="398"/>
        </w:trPr>
        <w:tc>
          <w:tcPr>
            <w:tcW w:w="427" w:type="dxa"/>
            <w:shd w:val="clear" w:color="auto" w:fill="auto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8" w:type="dxa"/>
            <w:shd w:val="clear" w:color="auto" w:fill="auto"/>
          </w:tcPr>
          <w:p w:rsidR="00397805" w:rsidRPr="009C58E7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4080489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shd w:val="clear" w:color="auto" w:fill="auto"/>
          </w:tcPr>
          <w:p w:rsidR="00397805" w:rsidRPr="009C58E7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97805" w:rsidRPr="009C58E7" w:rsidTr="00863DD3">
        <w:trPr>
          <w:trHeight w:val="288"/>
        </w:trPr>
        <w:tc>
          <w:tcPr>
            <w:tcW w:w="427" w:type="dxa"/>
            <w:shd w:val="clear" w:color="auto" w:fill="auto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8" w:type="dxa"/>
            <w:shd w:val="clear" w:color="auto" w:fill="auto"/>
          </w:tcPr>
          <w:p w:rsidR="00397805" w:rsidRPr="009C58E7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74826348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shd w:val="clear" w:color="auto" w:fill="auto"/>
          </w:tcPr>
          <w:p w:rsidR="00397805" w:rsidRPr="009C58E7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397805" w:rsidRPr="00916881" w:rsidTr="00863DD3">
        <w:trPr>
          <w:trHeight w:val="288"/>
        </w:trPr>
        <w:tc>
          <w:tcPr>
            <w:tcW w:w="9089" w:type="dxa"/>
            <w:gridSpan w:val="14"/>
            <w:shd w:val="clear" w:color="auto" w:fill="auto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  <w:r>
              <w:t xml:space="preserve">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(</w:t>
            </w:r>
            <w:r w:rsidR="00C64945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ศึกษาได้ที่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คำอธิบาย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)</w:t>
            </w:r>
          </w:p>
        </w:tc>
      </w:tr>
      <w:tr w:rsidR="00397805" w:rsidRPr="00916881" w:rsidTr="00863DD3">
        <w:trPr>
          <w:trHeight w:val="313"/>
        </w:trPr>
        <w:tc>
          <w:tcPr>
            <w:tcW w:w="427" w:type="dxa"/>
            <w:vMerge w:val="restart"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34" w:type="dxa"/>
            <w:gridSpan w:val="12"/>
            <w:vMerge w:val="restart"/>
          </w:tcPr>
          <w:p w:rsidR="00397805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397805" w:rsidRPr="00916881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397805" w:rsidRPr="00916881" w:rsidTr="00863DD3">
        <w:trPr>
          <w:trHeight w:val="313"/>
        </w:trPr>
        <w:tc>
          <w:tcPr>
            <w:tcW w:w="427" w:type="dxa"/>
            <w:vMerge/>
          </w:tcPr>
          <w:p w:rsidR="00397805" w:rsidRPr="00916881" w:rsidRDefault="00397805" w:rsidP="009F6B47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397805" w:rsidRDefault="00040C7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0254545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97805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vMerge/>
          </w:tcPr>
          <w:p w:rsidR="00397805" w:rsidRDefault="00397805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916881" w:rsidTr="00863DD3">
        <w:trPr>
          <w:trHeight w:val="201"/>
        </w:trPr>
        <w:tc>
          <w:tcPr>
            <w:tcW w:w="427" w:type="dxa"/>
            <w:vMerge w:val="restart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  <w:bookmarkStart w:id="5" w:name="_Hlk133993074"/>
          </w:p>
        </w:tc>
        <w:tc>
          <w:tcPr>
            <w:tcW w:w="428" w:type="dxa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34" w:type="dxa"/>
            <w:gridSpan w:val="12"/>
            <w:vMerge w:val="restart"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244CCC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 xml:space="preserve">Biosafety) 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Biosecurity)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 xml:space="preserve"> 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E5549A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bookmarkEnd w:id="5"/>
      <w:tr w:rsidR="00080F0B" w:rsidRPr="00916881" w:rsidTr="00863DD3">
        <w:trPr>
          <w:trHeight w:val="469"/>
        </w:trPr>
        <w:tc>
          <w:tcPr>
            <w:tcW w:w="427" w:type="dxa"/>
            <w:vMerge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424756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vMerge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916881" w:rsidTr="00863DD3">
        <w:trPr>
          <w:trHeight w:val="377"/>
        </w:trPr>
        <w:tc>
          <w:tcPr>
            <w:tcW w:w="427" w:type="dxa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Pr="00916881" w:rsidRDefault="00040C73" w:rsidP="00080F0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762057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  <w:tr w:rsidR="00080F0B" w:rsidRPr="00916881" w:rsidTr="00080F0B">
        <w:trPr>
          <w:gridAfter w:val="1"/>
          <w:wAfter w:w="29" w:type="dxa"/>
          <w:trHeight w:val="288"/>
        </w:trPr>
        <w:tc>
          <w:tcPr>
            <w:tcW w:w="9060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80F0B" w:rsidRPr="00916881" w:rsidRDefault="00080F0B" w:rsidP="00080F0B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lastRenderedPageBreak/>
              <w:t xml:space="preserve">1.5 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ข้อมูลอาจารย์ที่ปรึกษา</w:t>
            </w:r>
            <w:r w:rsidRPr="00B80B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ร่วม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(กรณี</w:t>
            </w:r>
            <w:r w:rsidRPr="00B80B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ที่อาจารย์ที่ปรึกษาหลัก ไม่ได้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ปฏิบัติการที่เกี่ยวข้องกับความปลอดภัยทางชีวภา</w:t>
            </w:r>
            <w:r w:rsidRPr="00B80B81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พ</w:t>
            </w:r>
            <w:r w:rsidRPr="00B80B81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080F0B" w:rsidRPr="00916881" w:rsidTr="00080F0B">
        <w:trPr>
          <w:trHeight w:val="288"/>
        </w:trPr>
        <w:tc>
          <w:tcPr>
            <w:tcW w:w="1968" w:type="dxa"/>
            <w:gridSpan w:val="3"/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9"/>
              <w:gridCol w:w="1667"/>
            </w:tblGrid>
            <w:tr w:rsidR="00080F0B" w:rsidRPr="00916881" w:rsidTr="009F6B47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80F0B" w:rsidRPr="00916881" w:rsidRDefault="00040C73" w:rsidP="00080F0B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-1810005223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080F0B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80F0B" w:rsidRPr="00916881" w:rsidRDefault="00080F0B" w:rsidP="00080F0B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080F0B" w:rsidRPr="00674CC7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8" w:type="dxa"/>
          </w:tcPr>
          <w:p w:rsidR="00080F0B" w:rsidRPr="00916881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5031916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1" w:type="dxa"/>
            <w:gridSpan w:val="2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11" w:type="dxa"/>
          </w:tcPr>
          <w:p w:rsidR="00080F0B" w:rsidRPr="00916881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9746017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58" w:type="dxa"/>
            <w:gridSpan w:val="4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</w:tcPr>
          <w:p w:rsidR="00080F0B" w:rsidRPr="00916881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224351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3" w:type="dxa"/>
            <w:gridSpan w:val="2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BC207E" w:rsidRPr="007D2DF5" w:rsidTr="00040C73">
        <w:trPr>
          <w:trHeight w:val="288"/>
        </w:trPr>
        <w:tc>
          <w:tcPr>
            <w:tcW w:w="2689" w:type="dxa"/>
            <w:gridSpan w:val="5"/>
          </w:tcPr>
          <w:p w:rsidR="00BC207E" w:rsidRPr="00A83372" w:rsidRDefault="00BC207E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39" w:type="dxa"/>
            <w:gridSpan w:val="2"/>
            <w:tcBorders>
              <w:bottom w:val="dashSmallGap" w:sz="4" w:space="0" w:color="auto"/>
            </w:tcBorders>
          </w:tcPr>
          <w:p w:rsidR="00BC207E" w:rsidRPr="007D2DF5" w:rsidRDefault="00BC207E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989" w:type="dxa"/>
            <w:gridSpan w:val="2"/>
          </w:tcPr>
          <w:p w:rsidR="00BC207E" w:rsidRPr="007D2DF5" w:rsidRDefault="00BC207E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ๆ ระบุ</w:t>
            </w:r>
          </w:p>
        </w:tc>
        <w:tc>
          <w:tcPr>
            <w:tcW w:w="3272" w:type="dxa"/>
            <w:gridSpan w:val="5"/>
            <w:tcBorders>
              <w:bottom w:val="dashSmallGap" w:sz="4" w:space="0" w:color="auto"/>
            </w:tcBorders>
          </w:tcPr>
          <w:p w:rsidR="00BC207E" w:rsidRPr="007D2DF5" w:rsidRDefault="00BC207E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7D2DF5" w:rsidTr="00A4009B">
        <w:trPr>
          <w:trHeight w:val="421"/>
        </w:trPr>
        <w:tc>
          <w:tcPr>
            <w:tcW w:w="427" w:type="dxa"/>
          </w:tcPr>
          <w:p w:rsidR="00080F0B" w:rsidRPr="007D2DF5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401" w:type="dxa"/>
            <w:gridSpan w:val="6"/>
            <w:tcBorders>
              <w:bottom w:val="dashSmallGap" w:sz="4" w:space="0" w:color="auto"/>
            </w:tcBorders>
          </w:tcPr>
          <w:p w:rsidR="00080F0B" w:rsidRPr="007D2DF5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35" w:type="dxa"/>
          </w:tcPr>
          <w:p w:rsidR="00080F0B" w:rsidRPr="007D2DF5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D2DF5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6" w:type="dxa"/>
            <w:gridSpan w:val="6"/>
            <w:tcBorders>
              <w:bottom w:val="dashSmallGap" w:sz="4" w:space="0" w:color="auto"/>
            </w:tcBorders>
          </w:tcPr>
          <w:p w:rsidR="00080F0B" w:rsidRPr="007D2DF5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C46407" w:rsidTr="00863DD3">
        <w:trPr>
          <w:trHeight w:val="288"/>
        </w:trPr>
        <w:tc>
          <w:tcPr>
            <w:tcW w:w="9089" w:type="dxa"/>
            <w:gridSpan w:val="14"/>
          </w:tcPr>
          <w:p w:rsidR="00080F0B" w:rsidRPr="00C46407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46407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080F0B" w:rsidRPr="00916881" w:rsidTr="00A4009B">
        <w:trPr>
          <w:trHeight w:val="288"/>
        </w:trPr>
        <w:tc>
          <w:tcPr>
            <w:tcW w:w="427" w:type="dxa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ภาควิชา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/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ครงการ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/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งาน</w:t>
            </w:r>
          </w:p>
        </w:tc>
        <w:tc>
          <w:tcPr>
            <w:tcW w:w="2139" w:type="dxa"/>
            <w:gridSpan w:val="2"/>
            <w:tcBorders>
              <w:bottom w:val="dashSmallGap" w:sz="4" w:space="0" w:color="auto"/>
            </w:tcBorders>
          </w:tcPr>
          <w:p w:rsidR="00080F0B" w:rsidRPr="00CD1648" w:rsidRDefault="00080F0B" w:rsidP="00080F0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35" w:type="dxa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05" w:type="dxa"/>
            <w:gridSpan w:val="4"/>
            <w:tcBorders>
              <w:bottom w:val="dashSmallGap" w:sz="4" w:space="0" w:color="auto"/>
            </w:tcBorders>
          </w:tcPr>
          <w:p w:rsidR="00080F0B" w:rsidRPr="00CD1648" w:rsidRDefault="00080F0B" w:rsidP="00080F0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080F0B" w:rsidRPr="00916881" w:rsidTr="00A4009B">
        <w:trPr>
          <w:trHeight w:val="288"/>
        </w:trPr>
        <w:tc>
          <w:tcPr>
            <w:tcW w:w="427" w:type="dxa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9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35" w:type="dxa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3826" w:type="dxa"/>
            <w:gridSpan w:val="6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</w:tr>
      <w:tr w:rsidR="00080F0B" w:rsidRPr="00916881" w:rsidTr="00A4009B">
        <w:trPr>
          <w:trHeight w:val="288"/>
        </w:trPr>
        <w:tc>
          <w:tcPr>
            <w:tcW w:w="427" w:type="dxa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9" w:type="dxa"/>
            <w:gridSpan w:val="2"/>
            <w:tcBorders>
              <w:top w:val="dashSmallGap" w:sz="4" w:space="0" w:color="auto"/>
              <w:bottom w:val="dashSmallGap" w:sz="4" w:space="0" w:color="auto"/>
            </w:tcBorders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435" w:type="dxa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1421" w:type="dxa"/>
            <w:gridSpan w:val="2"/>
          </w:tcPr>
          <w:p w:rsidR="00080F0B" w:rsidRPr="00CD1648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E</w:t>
            </w:r>
            <w:r w:rsidRPr="00CD1648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-</w:t>
            </w:r>
            <w:r w:rsidRPr="00CD1648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mail</w:t>
            </w:r>
          </w:p>
        </w:tc>
        <w:tc>
          <w:tcPr>
            <w:tcW w:w="2405" w:type="dxa"/>
            <w:gridSpan w:val="4"/>
            <w:tcBorders>
              <w:bottom w:val="dashSmallGap" w:sz="4" w:space="0" w:color="auto"/>
            </w:tcBorders>
          </w:tcPr>
          <w:p w:rsidR="00080F0B" w:rsidRPr="00CD1648" w:rsidRDefault="00080F0B" w:rsidP="00080F0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080F0B" w:rsidRPr="00916881" w:rsidTr="00A4009B">
        <w:trPr>
          <w:trHeight w:val="288"/>
        </w:trPr>
        <w:tc>
          <w:tcPr>
            <w:tcW w:w="427" w:type="dxa"/>
          </w:tcPr>
          <w:p w:rsidR="00080F0B" w:rsidRPr="00B85A2B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10"/>
                <w:szCs w:val="10"/>
                <w:rtl/>
                <w:cs/>
              </w:rPr>
            </w:pPr>
          </w:p>
        </w:tc>
        <w:tc>
          <w:tcPr>
            <w:tcW w:w="2262" w:type="dxa"/>
            <w:gridSpan w:val="4"/>
          </w:tcPr>
          <w:p w:rsidR="00080F0B" w:rsidRPr="00B85A2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  <w:cs/>
                <w:lang w:bidi="th-TH"/>
              </w:rPr>
            </w:pPr>
          </w:p>
        </w:tc>
        <w:tc>
          <w:tcPr>
            <w:tcW w:w="2139" w:type="dxa"/>
            <w:gridSpan w:val="2"/>
            <w:tcBorders>
              <w:top w:val="dashSmallGap" w:sz="4" w:space="0" w:color="auto"/>
            </w:tcBorders>
          </w:tcPr>
          <w:p w:rsidR="00080F0B" w:rsidRPr="00B85A2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435" w:type="dxa"/>
          </w:tcPr>
          <w:p w:rsidR="00080F0B" w:rsidRPr="00B85A2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1421" w:type="dxa"/>
            <w:gridSpan w:val="2"/>
          </w:tcPr>
          <w:p w:rsidR="00080F0B" w:rsidRPr="00B85A2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10"/>
                <w:szCs w:val="10"/>
              </w:rPr>
            </w:pPr>
          </w:p>
        </w:tc>
        <w:tc>
          <w:tcPr>
            <w:tcW w:w="2405" w:type="dxa"/>
            <w:gridSpan w:val="4"/>
          </w:tcPr>
          <w:p w:rsidR="00080F0B" w:rsidRPr="00B85A2B" w:rsidRDefault="00080F0B" w:rsidP="00080F0B">
            <w:pPr>
              <w:spacing w:line="240" w:lineRule="auto"/>
              <w:rPr>
                <w:rFonts w:ascii="TH Sarabun New" w:hAnsi="TH Sarabun New" w:cs="TH Sarabun New"/>
                <w:sz w:val="10"/>
                <w:szCs w:val="10"/>
                <w:rtl/>
                <w:cs/>
                <w:lang w:bidi="th-TH"/>
              </w:rPr>
            </w:pPr>
          </w:p>
        </w:tc>
      </w:tr>
      <w:tr w:rsidR="00080F0B" w:rsidRPr="00916881" w:rsidTr="00863DD3">
        <w:trPr>
          <w:trHeight w:val="288"/>
        </w:trPr>
        <w:tc>
          <w:tcPr>
            <w:tcW w:w="9089" w:type="dxa"/>
            <w:gridSpan w:val="14"/>
            <w:shd w:val="clear" w:color="auto" w:fill="auto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ผู้ปฏิบัติง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าน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cell line </w:t>
            </w: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หรือ </w:t>
            </w:r>
            <w:r w:rsidRPr="00916881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080F0B" w:rsidRPr="009C58E7" w:rsidTr="00863DD3">
        <w:trPr>
          <w:trHeight w:val="398"/>
        </w:trPr>
        <w:tc>
          <w:tcPr>
            <w:tcW w:w="427" w:type="dxa"/>
            <w:shd w:val="clear" w:color="auto" w:fill="auto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8" w:type="dxa"/>
            <w:shd w:val="clear" w:color="auto" w:fill="auto"/>
          </w:tcPr>
          <w:p w:rsidR="00080F0B" w:rsidRPr="009C58E7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617253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shd w:val="clear" w:color="auto" w:fill="auto"/>
          </w:tcPr>
          <w:p w:rsidR="00080F0B" w:rsidRPr="009C58E7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080F0B" w:rsidRPr="009C58E7" w:rsidTr="00863DD3">
        <w:trPr>
          <w:trHeight w:val="288"/>
        </w:trPr>
        <w:tc>
          <w:tcPr>
            <w:tcW w:w="427" w:type="dxa"/>
            <w:shd w:val="clear" w:color="auto" w:fill="auto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428" w:type="dxa"/>
            <w:shd w:val="clear" w:color="auto" w:fill="auto"/>
          </w:tcPr>
          <w:p w:rsidR="00080F0B" w:rsidRPr="009C58E7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0450747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 w:rsidRPr="009C58E7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shd w:val="clear" w:color="auto" w:fill="auto"/>
          </w:tcPr>
          <w:p w:rsidR="00080F0B" w:rsidRPr="009C58E7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ไม่เป็น</w:t>
            </w:r>
            <w:r w:rsidRPr="009C58E7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</w:p>
        </w:tc>
      </w:tr>
      <w:tr w:rsidR="00080F0B" w:rsidRPr="00916881" w:rsidTr="00863DD3">
        <w:trPr>
          <w:trHeight w:val="288"/>
        </w:trPr>
        <w:tc>
          <w:tcPr>
            <w:tcW w:w="9089" w:type="dxa"/>
            <w:gridSpan w:val="14"/>
            <w:shd w:val="clear" w:color="auto" w:fill="auto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  <w:r>
              <w:t xml:space="preserve">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(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ศึกษาได้ที่ 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คำอธิบา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ย</w:t>
            </w:r>
            <w:r w:rsidRPr="0096032E">
              <w:rPr>
                <w:rFonts w:ascii="TH Sarabun New" w:hAnsi="TH Sarabun New" w:cs="TH Sarabun New"/>
                <w:b/>
                <w:bCs/>
                <w:i w:val="0"/>
                <w:iCs w:val="0"/>
                <w:color w:val="FF0000"/>
                <w:sz w:val="28"/>
                <w:szCs w:val="28"/>
              </w:rPr>
              <w:t>)</w:t>
            </w:r>
          </w:p>
        </w:tc>
      </w:tr>
      <w:tr w:rsidR="00080F0B" w:rsidRPr="00916881" w:rsidTr="00863DD3">
        <w:trPr>
          <w:trHeight w:val="313"/>
        </w:trPr>
        <w:tc>
          <w:tcPr>
            <w:tcW w:w="427" w:type="dxa"/>
            <w:vMerge w:val="restart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8234" w:type="dxa"/>
            <w:gridSpan w:val="12"/>
            <w:vMerge w:val="restart"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่านการอบรม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080F0B" w:rsidRPr="00916881" w:rsidTr="00863DD3">
        <w:trPr>
          <w:trHeight w:val="313"/>
        </w:trPr>
        <w:tc>
          <w:tcPr>
            <w:tcW w:w="427" w:type="dxa"/>
            <w:vMerge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9849308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vMerge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916881" w:rsidTr="00080F0B">
        <w:trPr>
          <w:trHeight w:val="470"/>
        </w:trPr>
        <w:tc>
          <w:tcPr>
            <w:tcW w:w="427" w:type="dxa"/>
            <w:vMerge w:val="restart"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</w:p>
        </w:tc>
        <w:tc>
          <w:tcPr>
            <w:tcW w:w="8234" w:type="dxa"/>
            <w:gridSpan w:val="12"/>
            <w:vMerge w:val="restart"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080F0B" w:rsidRPr="00916881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244CCC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 xml:space="preserve">Biosafety) 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244CCC"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Biosecurity)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 xml:space="preserve"> </w:t>
            </w:r>
            <w:r w:rsidRPr="006A42DC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F164B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0F164B"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  <w:r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Pr="00A4009B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080F0B" w:rsidRPr="00916881" w:rsidTr="00863DD3">
        <w:trPr>
          <w:trHeight w:val="469"/>
        </w:trPr>
        <w:tc>
          <w:tcPr>
            <w:tcW w:w="427" w:type="dxa"/>
            <w:vMerge/>
          </w:tcPr>
          <w:p w:rsidR="00080F0B" w:rsidRPr="00916881" w:rsidRDefault="00080F0B" w:rsidP="00080F0B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Default="00040C73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4736372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  <w:vMerge/>
          </w:tcPr>
          <w:p w:rsidR="00080F0B" w:rsidRDefault="00080F0B" w:rsidP="00080F0B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080F0B" w:rsidRPr="00916881" w:rsidTr="00F77385">
        <w:trPr>
          <w:trHeight w:val="377"/>
        </w:trPr>
        <w:tc>
          <w:tcPr>
            <w:tcW w:w="427" w:type="dxa"/>
          </w:tcPr>
          <w:p w:rsidR="00080F0B" w:rsidRPr="00916881" w:rsidRDefault="00080F0B" w:rsidP="00F77385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8" w:type="dxa"/>
          </w:tcPr>
          <w:p w:rsidR="00080F0B" w:rsidRPr="00916881" w:rsidRDefault="00040C73" w:rsidP="00F77385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6799325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080F0B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2"/>
          </w:tcPr>
          <w:p w:rsidR="00080F0B" w:rsidRPr="00916881" w:rsidRDefault="00080F0B" w:rsidP="00F77385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:rsidR="00133ED1" w:rsidRPr="008965E1" w:rsidRDefault="00133ED1" w:rsidP="00133ED1">
      <w:pPr>
        <w:spacing w:line="240" w:lineRule="auto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07" w:type="pct"/>
        <w:tblInd w:w="-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31"/>
        <w:gridCol w:w="3969"/>
        <w:gridCol w:w="4677"/>
      </w:tblGrid>
      <w:tr w:rsidR="00000A64" w:rsidRPr="00916881" w:rsidTr="00A743C0">
        <w:trPr>
          <w:trHeight w:val="288"/>
        </w:trPr>
        <w:tc>
          <w:tcPr>
            <w:tcW w:w="90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00A64" w:rsidRPr="00916881" w:rsidRDefault="00000A64" w:rsidP="009F6B47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1.6 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สถานปฏิบัติการ</w:t>
            </w:r>
            <w:r w:rsidRPr="00000A64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ที่เกี่ยวข้องกับความปลอดภัยทางชีวภาพ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185343" w:rsidRPr="00185343" w:rsidTr="00A743C0">
        <w:trPr>
          <w:trHeight w:val="288"/>
        </w:trPr>
        <w:tc>
          <w:tcPr>
            <w:tcW w:w="4400" w:type="dxa"/>
            <w:gridSpan w:val="2"/>
          </w:tcPr>
          <w:p w:rsidR="00185343" w:rsidRPr="00185343" w:rsidRDefault="00185343" w:rsidP="00000A64">
            <w:pPr>
              <w:pStyle w:val="ApplicantInformation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16"/>
                <w:szCs w:val="16"/>
              </w:rPr>
            </w:pPr>
          </w:p>
        </w:tc>
        <w:tc>
          <w:tcPr>
            <w:tcW w:w="4677" w:type="dxa"/>
          </w:tcPr>
          <w:p w:rsidR="00185343" w:rsidRPr="00185343" w:rsidRDefault="00185343" w:rsidP="009F6B47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FF0000"/>
                <w:sz w:val="16"/>
                <w:szCs w:val="16"/>
                <w:cs/>
                <w:lang w:bidi="th-TH"/>
              </w:rPr>
            </w:pPr>
          </w:p>
        </w:tc>
      </w:tr>
      <w:tr w:rsidR="00DB1E61" w:rsidRPr="00916881" w:rsidTr="00A743C0">
        <w:trPr>
          <w:trHeight w:val="288"/>
        </w:trPr>
        <w:tc>
          <w:tcPr>
            <w:tcW w:w="431" w:type="dxa"/>
          </w:tcPr>
          <w:p w:rsidR="00DB1E61" w:rsidRPr="00990F5A" w:rsidRDefault="00040C73" w:rsidP="00700ABC">
            <w:pPr>
              <w:pStyle w:val="ApplicantInformation"/>
              <w:spacing w:after="20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pacing w:val="0"/>
                  <w:sz w:val="28"/>
                  <w:szCs w:val="28"/>
                </w:rPr>
                <w:id w:val="38290771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B1E61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pacing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969" w:type="dxa"/>
          </w:tcPr>
          <w:p w:rsidR="00DB1E61" w:rsidRPr="00A743C0" w:rsidRDefault="0039050B" w:rsidP="00700ABC">
            <w:pPr>
              <w:pStyle w:val="ApplicantInformation"/>
              <w:spacing w:after="20"/>
              <w:rPr>
                <w:rFonts w:ascii="TH Sarabun New" w:hAnsi="TH Sarabun New" w:cs="TH Sarabun New"/>
                <w:i w:val="0"/>
                <w:iCs w:val="0"/>
                <w:spacing w:val="0"/>
                <w:sz w:val="28"/>
                <w:szCs w:val="28"/>
                <w:lang w:bidi="th-TH"/>
              </w:rPr>
            </w:pPr>
            <w:r w:rsidRPr="00A743C0">
              <w:rPr>
                <w:rFonts w:ascii="TH Sarabun New" w:hAnsi="TH Sarabun New" w:cs="TH Sarabun New" w:hint="cs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กิจกรรมทั้งหมดดำเนินการ</w:t>
            </w:r>
            <w:r w:rsidR="00DB1E61" w:rsidRPr="00A743C0">
              <w:rPr>
                <w:rFonts w:ascii="TH Sarabun New" w:hAnsi="TH Sarabun New" w:cs="TH Sarabun New" w:hint="cs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ภายในมหาวิทยาลัยนเรศวร</w:t>
            </w:r>
          </w:p>
        </w:tc>
        <w:tc>
          <w:tcPr>
            <w:tcW w:w="4677" w:type="dxa"/>
          </w:tcPr>
          <w:p w:rsidR="00DB1E61" w:rsidRPr="00916881" w:rsidRDefault="00DB1E61" w:rsidP="00700ABC">
            <w:pPr>
              <w:pStyle w:val="ApplicantInformation"/>
              <w:spacing w:after="20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000A64">
              <w:rPr>
                <w:rFonts w:ascii="TH Sarabun New" w:hAnsi="TH Sarabun New" w:cs="TH Sarabun New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ท่าน</w:t>
            </w:r>
            <w:r>
              <w:rPr>
                <w:rFonts w:ascii="TH Sarabun New" w:hAnsi="TH Sarabun New" w:cs="TH Sarabun New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จะ</w:t>
            </w:r>
            <w:r w:rsidRPr="00000A64">
              <w:rPr>
                <w:rFonts w:ascii="TH Sarabun New" w:hAnsi="TH Sarabun New" w:cs="TH Sarabun New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ต้องกรอกข้อมูลในแบบฟอร์ม </w:t>
            </w:r>
            <w:r w:rsidRPr="00000A64">
              <w:rPr>
                <w:rFonts w:ascii="TH Sarabun New" w:hAnsi="TH Sarabun New" w:cs="TH Sarabun New"/>
                <w:i w:val="0"/>
                <w:iCs w:val="0"/>
                <w:color w:val="FF0000"/>
                <w:sz w:val="28"/>
                <w:szCs w:val="28"/>
                <w:lang w:bidi="th-TH"/>
              </w:rPr>
              <w:t xml:space="preserve">NUIBC01-2 </w:t>
            </w:r>
            <w:r w:rsidRPr="00000A64">
              <w:rPr>
                <w:rFonts w:ascii="TH Sarabun New" w:hAnsi="TH Sarabun New" w:cs="TH Sarabun New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ทุกข้อ</w:t>
            </w:r>
          </w:p>
        </w:tc>
      </w:tr>
      <w:tr w:rsidR="00DB1E61" w:rsidRPr="00916881" w:rsidTr="00A743C0">
        <w:trPr>
          <w:trHeight w:val="288"/>
        </w:trPr>
        <w:tc>
          <w:tcPr>
            <w:tcW w:w="431" w:type="dxa"/>
          </w:tcPr>
          <w:p w:rsidR="00DB1E61" w:rsidRDefault="00040C73" w:rsidP="00DB1E61">
            <w:pPr>
              <w:pStyle w:val="ApplicantInformation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8708307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7352C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969" w:type="dxa"/>
          </w:tcPr>
          <w:p w:rsidR="00DB1E61" w:rsidRPr="00A743C0" w:rsidRDefault="00775F82" w:rsidP="00700ABC">
            <w:pPr>
              <w:pStyle w:val="ApplicantInformation"/>
              <w:spacing w:after="20"/>
              <w:rPr>
                <w:rFonts w:ascii="TH SarabunPSK" w:hAnsi="TH SarabunPSK" w:cs="TH SarabunPSK"/>
                <w:i w:val="0"/>
                <w:iCs w:val="0"/>
                <w:spacing w:val="0"/>
                <w:sz w:val="28"/>
                <w:szCs w:val="28"/>
                <w:lang w:bidi="th-TH"/>
              </w:rPr>
            </w:pPr>
            <w:r w:rsidRPr="00A743C0">
              <w:rPr>
                <w:rFonts w:ascii="TH SarabunPSK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กิจกรรมบางส่วนดำเนินการ</w:t>
            </w:r>
            <w:r w:rsidR="00DB1E61" w:rsidRPr="00A743C0">
              <w:rPr>
                <w:rFonts w:ascii="TH SarabunPSK" w:hAnsi="TH SarabunPSK" w:cs="TH SarabunPSK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ภายใน และ</w:t>
            </w:r>
            <w:r w:rsidRPr="00A743C0">
              <w:rPr>
                <w:rFonts w:ascii="TH SarabunPSK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บางส่วนดำเนินการ</w:t>
            </w:r>
            <w:r w:rsidR="00DB1E61" w:rsidRPr="00A743C0">
              <w:rPr>
                <w:rFonts w:ascii="TH SarabunPSK" w:hAnsi="TH SarabunPSK" w:cs="TH SarabunPSK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ภายนอกมหาวิทยาลัยนเรศวร</w:t>
            </w:r>
          </w:p>
          <w:p w:rsidR="00DB1E61" w:rsidRPr="00A743C0" w:rsidRDefault="00DB1E61" w:rsidP="00700ABC">
            <w:pPr>
              <w:pStyle w:val="ApplicantInformation"/>
              <w:spacing w:after="20"/>
              <w:jc w:val="center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  <w:p w:rsidR="00DB1E61" w:rsidRPr="00A743C0" w:rsidRDefault="00DB1E61" w:rsidP="00700ABC">
            <w:pPr>
              <w:spacing w:after="20"/>
            </w:pPr>
          </w:p>
          <w:p w:rsidR="00DB1E61" w:rsidRPr="00A743C0" w:rsidRDefault="00DB1E61" w:rsidP="00700ABC">
            <w:pPr>
              <w:spacing w:after="20"/>
            </w:pPr>
          </w:p>
        </w:tc>
        <w:tc>
          <w:tcPr>
            <w:tcW w:w="4677" w:type="dxa"/>
          </w:tcPr>
          <w:p w:rsidR="00040C73" w:rsidRPr="00C2422B" w:rsidRDefault="00DB1E61" w:rsidP="00C2422B">
            <w:pPr>
              <w:pStyle w:val="ApplicantInformation"/>
              <w:spacing w:after="20"/>
              <w:jc w:val="thaiDistribute"/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</w:pPr>
            <w:r w:rsidRPr="00F81D19">
              <w:rPr>
                <w:rFonts w:ascii="TH Sarabun New" w:hAnsi="TH Sarabun New" w:cs="TH Sarabun New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ท่านจะต้องกรอกข้อมูลในแบบฟอร์ม </w:t>
            </w:r>
            <w:r w:rsidRPr="00F81D19">
              <w:rPr>
                <w:rFonts w:ascii="TH Sarabun New" w:hAnsi="TH Sarabun New" w:cs="TH Sarabun New"/>
                <w:i w:val="0"/>
                <w:iCs w:val="0"/>
                <w:color w:val="FF0000"/>
                <w:spacing w:val="0"/>
                <w:sz w:val="28"/>
                <w:szCs w:val="28"/>
              </w:rPr>
              <w:t>NUIBC</w:t>
            </w:r>
            <w:r w:rsidRPr="00F81D19">
              <w:rPr>
                <w:rFonts w:ascii="TH Sarabun New" w:hAnsi="TH Sarabun New" w:cs="TH Sarabun New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01-2 </w:t>
            </w:r>
            <w:r w:rsidRPr="00F81D19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ทุกข้อ </w:t>
            </w:r>
            <w:r w:rsidR="001B331C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       </w:t>
            </w:r>
            <w:r w:rsidRPr="00F81D19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โดยแจกแจง</w:t>
            </w:r>
            <w:r w:rsidRPr="00FA382E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>กิจกรรมที่ดำเนินการภายในและภายนอกให้ชัดเจน</w:t>
            </w:r>
            <w:r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 </w:t>
            </w:r>
            <w:r w:rsidR="00F81D19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       </w:t>
            </w:r>
            <w:r w:rsidRPr="00FA382E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ในข้อ 2.6 </w:t>
            </w:r>
            <w:r w:rsidRPr="00A64335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พร้อมแนบ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 xml:space="preserve">ใบรับรอง 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</w:rPr>
              <w:t xml:space="preserve">IBC 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ของหน่วยงานภายนอก</w:t>
            </w:r>
            <w:r w:rsidRPr="00A64335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 xml:space="preserve"> </w:t>
            </w:r>
            <w:r w:rsidR="001B331C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 xml:space="preserve">      </w:t>
            </w:r>
            <w:r w:rsidRPr="00461CE4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หรือ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หนังสือรับรอง</w:t>
            </w:r>
            <w:r w:rsidRPr="00A64335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/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อนุ</w:t>
            </w:r>
            <w:r w:rsidRPr="00A64335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ญาต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ให้ใช้</w:t>
            </w:r>
            <w:r w:rsidRPr="00A64335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ห้องปฏิบัติการ</w:t>
            </w:r>
            <w:r w:rsidRPr="00A64335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  <w:t>ภายนอก</w:t>
            </w:r>
          </w:p>
        </w:tc>
        <w:bookmarkStart w:id="6" w:name="_GoBack"/>
        <w:bookmarkEnd w:id="6"/>
      </w:tr>
      <w:bookmarkStart w:id="7" w:name="_Hlk130394808"/>
      <w:tr w:rsidR="00DB1E61" w:rsidRPr="00916881" w:rsidTr="00A743C0">
        <w:trPr>
          <w:trHeight w:val="288"/>
        </w:trPr>
        <w:tc>
          <w:tcPr>
            <w:tcW w:w="431" w:type="dxa"/>
          </w:tcPr>
          <w:p w:rsidR="00DB1E61" w:rsidRDefault="00040C73" w:rsidP="00DB1E61">
            <w:pPr>
              <w:pStyle w:val="ApplicantInformation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57936205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75F82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969" w:type="dxa"/>
          </w:tcPr>
          <w:p w:rsidR="00DB1E61" w:rsidRPr="00A743C0" w:rsidRDefault="00775F82" w:rsidP="00700ABC">
            <w:pPr>
              <w:pStyle w:val="ApplicantInformation"/>
              <w:spacing w:after="20"/>
              <w:rPr>
                <w:rFonts w:ascii="TH SarabunPSK" w:hAnsi="TH SarabunPSK" w:cs="TH SarabunPSK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</w:pPr>
            <w:r w:rsidRPr="00A743C0">
              <w:rPr>
                <w:rFonts w:ascii="TH Sarabun New" w:hAnsi="TH Sarabun New" w:cs="TH Sarabun New" w:hint="cs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กิจกรรมทั้งหมดดำเนินการ</w:t>
            </w:r>
            <w:r w:rsidR="00DB1E61" w:rsidRPr="00A743C0">
              <w:rPr>
                <w:rFonts w:ascii="TH SarabunPSK" w:hAnsi="TH SarabunPSK" w:cs="TH SarabunPSK"/>
                <w:i w:val="0"/>
                <w:iCs w:val="0"/>
                <w:spacing w:val="0"/>
                <w:sz w:val="28"/>
                <w:szCs w:val="28"/>
                <w:cs/>
                <w:lang w:bidi="th-TH"/>
              </w:rPr>
              <w:t>ภายนอกมหาวิทยาลัยนเรศวร</w:t>
            </w:r>
          </w:p>
          <w:p w:rsidR="00DB1E61" w:rsidRPr="00A743C0" w:rsidRDefault="00DB1E61" w:rsidP="00700ABC">
            <w:pPr>
              <w:pStyle w:val="ApplicantInformation"/>
              <w:spacing w:after="20"/>
              <w:jc w:val="center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  <w:p w:rsidR="00DB1E61" w:rsidRPr="00A743C0" w:rsidRDefault="00DB1E61" w:rsidP="00700ABC">
            <w:pPr>
              <w:spacing w:after="20"/>
            </w:pPr>
          </w:p>
        </w:tc>
        <w:tc>
          <w:tcPr>
            <w:tcW w:w="4677" w:type="dxa"/>
          </w:tcPr>
          <w:p w:rsidR="00DB1E61" w:rsidRPr="00DB1E61" w:rsidRDefault="00DB1E61" w:rsidP="00700ABC">
            <w:pPr>
              <w:pStyle w:val="ApplicantInformation"/>
              <w:spacing w:after="20"/>
              <w:jc w:val="thaiDistribute"/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</w:pP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ท่านจะต้องกรอกข้อมูลในแบบฟอร์ม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</w:rPr>
              <w:t>NUIBC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01-2 ข้อ 1</w:t>
            </w:r>
            <w:r w:rsidRPr="00DB1E61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,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2.1, 2.2, 2.5, 2.6</w:t>
            </w:r>
            <w:r w:rsidRPr="00DB1E61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, 3 และ 5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โดยแจกแจงกิจกรรมที่ดำเนินการ</w:t>
            </w:r>
            <w:r w:rsidR="00F81D19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   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ให้ชัดเจน</w:t>
            </w:r>
            <w:r w:rsidRPr="00DB1E61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ในข้อ 2.6 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  <w:cs/>
                <w:lang w:bidi="th-TH"/>
              </w:rPr>
              <w:t xml:space="preserve">พร้อมแนบใบรับรอง 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</w:rPr>
              <w:t xml:space="preserve">IBC 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  <w:cs/>
                <w:lang w:bidi="th-TH"/>
              </w:rPr>
              <w:t xml:space="preserve">ของหน่วยงานภายนอก </w:t>
            </w:r>
            <w:r w:rsidRPr="00461CE4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  <w:cs/>
                <w:lang w:bidi="th-TH"/>
              </w:rPr>
              <w:t>หรือ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  <w:cs/>
                <w:lang w:bidi="th-TH"/>
              </w:rPr>
              <w:t>หนังสือรับรอง/อนุญาตให้ใช้ห้องปฏิบัติการภายนอก</w:t>
            </w:r>
          </w:p>
        </w:tc>
      </w:tr>
      <w:tr w:rsidR="00775F82" w:rsidRPr="00916881" w:rsidTr="00A743C0">
        <w:trPr>
          <w:trHeight w:val="288"/>
        </w:trPr>
        <w:tc>
          <w:tcPr>
            <w:tcW w:w="431" w:type="dxa"/>
          </w:tcPr>
          <w:p w:rsidR="00775F82" w:rsidRDefault="00040C73" w:rsidP="00B94E42">
            <w:pPr>
              <w:pStyle w:val="ApplicantInformation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9383600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75F82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969" w:type="dxa"/>
          </w:tcPr>
          <w:p w:rsidR="00775F82" w:rsidRDefault="00775F82" w:rsidP="00700ABC">
            <w:pPr>
              <w:pStyle w:val="ApplicantInformation"/>
              <w:spacing w:after="20"/>
              <w:rPr>
                <w:rFonts w:ascii="TH SarabunPSK" w:hAnsi="TH SarabunPSK" w:cs="TH SarabunPSK"/>
                <w:i w:val="0"/>
                <w:iCs w:val="0"/>
                <w:color w:val="000000" w:themeColor="text1"/>
                <w:spacing w:val="0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จัดจ้าง</w:t>
            </w:r>
            <w:r>
              <w:rPr>
                <w:rFonts w:ascii="TH SarabunPSK" w:hAnsi="TH SarabunPSK" w:cs="TH SarabunPSK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ภายใน</w:t>
            </w:r>
            <w:r w:rsidRPr="00990F5A">
              <w:rPr>
                <w:rFonts w:ascii="TH SarabunPSK" w:hAnsi="TH SarabunPSK" w:cs="TH SarabunPSK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มหาวิทยาลัยนเรศวร</w:t>
            </w:r>
          </w:p>
          <w:p w:rsidR="00775F82" w:rsidRDefault="00775F82" w:rsidP="00700ABC">
            <w:pPr>
              <w:spacing w:after="20"/>
              <w:rPr>
                <w:lang w:bidi="th-TH"/>
              </w:rPr>
            </w:pPr>
          </w:p>
          <w:p w:rsidR="00775F82" w:rsidRPr="00EA7D2F" w:rsidRDefault="00775F82" w:rsidP="00700ABC">
            <w:pPr>
              <w:spacing w:after="20"/>
              <w:rPr>
                <w:lang w:bidi="th-TH"/>
              </w:rPr>
            </w:pPr>
          </w:p>
          <w:p w:rsidR="00775F82" w:rsidRPr="00DB1E61" w:rsidRDefault="00775F82" w:rsidP="00700ABC">
            <w:pPr>
              <w:spacing w:after="20"/>
            </w:pPr>
          </w:p>
        </w:tc>
        <w:tc>
          <w:tcPr>
            <w:tcW w:w="4677" w:type="dxa"/>
          </w:tcPr>
          <w:p w:rsidR="00775F82" w:rsidRPr="00700ABC" w:rsidRDefault="00775F82" w:rsidP="00700ABC">
            <w:pPr>
              <w:pStyle w:val="ApplicantInformation"/>
              <w:spacing w:after="20"/>
              <w:jc w:val="thaiDistribute"/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</w:pPr>
            <w:r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ท่านจะต้อง</w:t>
            </w:r>
            <w:r w:rsidR="00461CE4" w:rsidRPr="00FA382E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กรอกข้อมูลในแบบฟอร์ม </w:t>
            </w:r>
            <w:r w:rsidR="00461CE4" w:rsidRPr="00FA382E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</w:rPr>
              <w:t>NUIBC</w:t>
            </w:r>
            <w:r w:rsidR="00461CE4" w:rsidRPr="00FA382E"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01-2 </w:t>
            </w:r>
            <w:r w:rsidR="00461CE4" w:rsidRPr="00FA382E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ทุกข้อ </w:t>
            </w:r>
            <w:r w:rsidR="001B331C">
              <w:rPr>
                <w:rFonts w:ascii="TH Sarabun New" w:hAnsi="TH Sarabun New" w:cs="TH Sarabun New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       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โดยแจกแจงกิจกรรมที่ดำเนินการให้ชัดเจน</w:t>
            </w:r>
            <w:r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>ในข้อ 2.6</w:t>
            </w:r>
            <w:r>
              <w:rPr>
                <w:rFonts w:ascii="TH SarabunPSK" w:hAnsi="TH SarabunPSK" w:cs="TH SarabunPSK" w:hint="cs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u w:val="single"/>
                <w:cs/>
                <w:lang w:bidi="th-TH"/>
              </w:rPr>
              <w:t>พร้อมแนบ</w:t>
            </w:r>
            <w:r w:rsidRPr="00775F82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u w:val="single"/>
                <w:cs/>
                <w:lang w:bidi="th-TH"/>
              </w:rPr>
              <w:t>ใบแสดงรายการรับตรวจวิเคราะห์/ใบเสนอราคา/หลักฐานแสดงการจ้าง</w:t>
            </w:r>
          </w:p>
        </w:tc>
      </w:tr>
      <w:tr w:rsidR="00DB1E61" w:rsidRPr="00916881" w:rsidTr="00A743C0">
        <w:trPr>
          <w:trHeight w:val="288"/>
        </w:trPr>
        <w:tc>
          <w:tcPr>
            <w:tcW w:w="431" w:type="dxa"/>
          </w:tcPr>
          <w:p w:rsidR="00DB1E61" w:rsidRDefault="00040C73" w:rsidP="00DB1E61">
            <w:pPr>
              <w:pStyle w:val="ApplicantInformation"/>
              <w:jc w:val="center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0778219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B1E61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3969" w:type="dxa"/>
          </w:tcPr>
          <w:p w:rsidR="00DB1E61" w:rsidRDefault="00DB1E61" w:rsidP="00700ABC">
            <w:pPr>
              <w:pStyle w:val="ApplicantInformation"/>
              <w:spacing w:after="20"/>
              <w:rPr>
                <w:rFonts w:ascii="TH SarabunPSK" w:hAnsi="TH SarabunPSK" w:cs="TH SarabunPSK"/>
                <w:i w:val="0"/>
                <w:iCs w:val="0"/>
                <w:color w:val="000000" w:themeColor="text1"/>
                <w:spacing w:val="0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จัดจ้าง</w:t>
            </w:r>
            <w:r w:rsidRPr="00990F5A">
              <w:rPr>
                <w:rFonts w:ascii="TH SarabunPSK" w:hAnsi="TH SarabunPSK" w:cs="TH SarabunPSK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ภายนอกมหาวิทยาลัยนเรศวร</w:t>
            </w:r>
          </w:p>
          <w:p w:rsidR="00DB1E61" w:rsidRDefault="00DB1E61" w:rsidP="00700ABC">
            <w:pPr>
              <w:spacing w:after="20"/>
              <w:rPr>
                <w:lang w:bidi="th-TH"/>
              </w:rPr>
            </w:pPr>
          </w:p>
          <w:p w:rsidR="00DB1E61" w:rsidRPr="00EA7D2F" w:rsidRDefault="00DB1E61" w:rsidP="00700ABC">
            <w:pPr>
              <w:spacing w:after="20"/>
              <w:rPr>
                <w:lang w:bidi="th-TH"/>
              </w:rPr>
            </w:pPr>
          </w:p>
          <w:p w:rsidR="00DB1E61" w:rsidRPr="00DB1E61" w:rsidRDefault="00DB1E61" w:rsidP="00700ABC">
            <w:pPr>
              <w:spacing w:after="20"/>
            </w:pPr>
          </w:p>
        </w:tc>
        <w:tc>
          <w:tcPr>
            <w:tcW w:w="4677" w:type="dxa"/>
          </w:tcPr>
          <w:p w:rsidR="00DB1E61" w:rsidRPr="00700ABC" w:rsidRDefault="00DB1E61" w:rsidP="00700ABC">
            <w:pPr>
              <w:pStyle w:val="ApplicantInformation"/>
              <w:spacing w:after="20"/>
              <w:jc w:val="thaiDistribute"/>
              <w:rPr>
                <w:rFonts w:ascii="TH Sarabun New" w:hAnsi="TH Sarabun New" w:cs="TH Sarabun New"/>
                <w:i w:val="0"/>
                <w:iCs w:val="0"/>
                <w:color w:val="FF0000"/>
                <w:spacing w:val="-4"/>
                <w:sz w:val="28"/>
                <w:szCs w:val="28"/>
                <w:u w:val="single"/>
                <w:cs/>
                <w:lang w:bidi="th-TH"/>
              </w:rPr>
            </w:pP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ท่านจะต้องกรอกข้อมูลในแบบฟอร์ม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</w:rPr>
              <w:t>NUIBC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>01-2 ข้อ 1</w:t>
            </w:r>
            <w:r w:rsidRPr="00DB1E61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,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2.1, </w:t>
            </w:r>
            <w:r w:rsidRPr="00BC207E">
              <w:rPr>
                <w:rFonts w:ascii="TH SarabunPSK" w:hAnsi="TH SarabunPSK" w:cs="TH SarabunPSK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>2.2, 2.5, 2.6</w:t>
            </w:r>
            <w:r w:rsidRPr="00BC207E">
              <w:rPr>
                <w:rFonts w:ascii="TH SarabunPSK" w:hAnsi="TH SarabunPSK" w:cs="TH SarabunPSK" w:hint="cs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 xml:space="preserve">, 3 และ 5 </w:t>
            </w:r>
            <w:r w:rsidRPr="00BC207E">
              <w:rPr>
                <w:rFonts w:ascii="TH SarabunPSK" w:hAnsi="TH SarabunPSK" w:cs="TH SarabunPSK"/>
                <w:i w:val="0"/>
                <w:iCs w:val="0"/>
                <w:color w:val="FF0000"/>
                <w:spacing w:val="-4"/>
                <w:sz w:val="28"/>
                <w:szCs w:val="28"/>
                <w:cs/>
                <w:lang w:bidi="th-TH"/>
              </w:rPr>
              <w:t>โดยแจกแจงกิจกรรมที่ดำเนินการให้ชัดเจน</w:t>
            </w:r>
            <w:r w:rsidRPr="00DB1E61">
              <w:rPr>
                <w:rFonts w:ascii="TH SarabunPSK" w:hAnsi="TH SarabunPSK" w:cs="TH SarabunPSK" w:hint="cs"/>
                <w:i w:val="0"/>
                <w:iCs w:val="0"/>
                <w:color w:val="FF0000"/>
                <w:sz w:val="28"/>
                <w:szCs w:val="28"/>
                <w:cs/>
                <w:lang w:bidi="th-TH"/>
              </w:rPr>
              <w:t xml:space="preserve"> </w:t>
            </w:r>
            <w:r w:rsidRPr="00DB1E61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ในข้อ 2.6 </w:t>
            </w:r>
            <w:r w:rsidRPr="00A64335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u w:val="single"/>
                <w:cs/>
                <w:lang w:bidi="th-TH"/>
              </w:rPr>
              <w:t>พร้อมแนบ</w:t>
            </w:r>
            <w:r w:rsidR="00CA70CA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u w:val="single"/>
                <w:cs/>
                <w:lang w:bidi="th-TH"/>
              </w:rPr>
              <w:t>ใบแสดงรายการรับตรวจวิเคราะห์</w:t>
            </w:r>
            <w:r w:rsidR="00CA70CA" w:rsidRPr="00CA70CA">
              <w:rPr>
                <w:rFonts w:ascii="TH SarabunPSK" w:hAnsi="TH SarabunPSK" w:cs="TH SarabunPSK"/>
                <w:i w:val="0"/>
                <w:iCs w:val="0"/>
                <w:color w:val="FF0000"/>
                <w:spacing w:val="0"/>
                <w:sz w:val="28"/>
                <w:szCs w:val="28"/>
                <w:u w:val="single"/>
                <w:cs/>
                <w:lang w:bidi="th-TH"/>
              </w:rPr>
              <w:t>/ใบเสนอราคา/หลักฐานแสดงการจ้าง</w:t>
            </w:r>
          </w:p>
        </w:tc>
      </w:tr>
    </w:tbl>
    <w:bookmarkEnd w:id="7"/>
    <w:p w:rsidR="00673B75" w:rsidRPr="00916881" w:rsidRDefault="00673B75" w:rsidP="00673B7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673B75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lastRenderedPageBreak/>
        <w:t>ส่วนที่ 2 สรุปสาระโครงการ</w:t>
      </w:r>
      <w:r w:rsidR="001206AC">
        <w:rPr>
          <w:rFonts w:ascii="TH Sarabun New" w:hAnsi="TH Sarabun New" w:cs="TH Sarabun New" w:hint="cs"/>
          <w:b/>
          <w:bCs/>
          <w:sz w:val="28"/>
          <w:szCs w:val="28"/>
          <w:cs/>
          <w:lang w:bidi="th-TH"/>
        </w:rPr>
        <w:t>/กิจกรรม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:rsidR="00132EBD" w:rsidRDefault="00132EBD" w:rsidP="0085362B">
      <w:pPr>
        <w:spacing w:line="240" w:lineRule="auto"/>
        <w:jc w:val="thaiDistribute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tbl>
      <w:tblPr>
        <w:tblW w:w="5004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1"/>
      </w:tblGrid>
      <w:tr w:rsidR="00252120" w:rsidRPr="00916881" w:rsidTr="00125486">
        <w:trPr>
          <w:trHeight w:val="432"/>
        </w:trPr>
        <w:tc>
          <w:tcPr>
            <w:tcW w:w="9067" w:type="dxa"/>
            <w:shd w:val="clear" w:color="auto" w:fill="F2F2F2" w:themeFill="background1" w:themeFillShade="F2"/>
            <w:vAlign w:val="center"/>
          </w:tcPr>
          <w:p w:rsidR="00252120" w:rsidRPr="00645558" w:rsidRDefault="00252120" w:rsidP="009E5BD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pacing w:val="0"/>
                <w:sz w:val="28"/>
                <w:szCs w:val="28"/>
                <w:cs/>
                <w:lang w:bidi="th-TH"/>
              </w:rPr>
            </w:pPr>
            <w:r w:rsidRPr="00645558">
              <w:rPr>
                <w:rFonts w:ascii="TH Sarabun New" w:hAnsi="TH Sarabun New" w:cs="TH Sarabun New"/>
                <w:b/>
                <w:bCs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2.1 ประเภทสิ่งมีชีวิต และ/หรือ ตัวอย่างชีวภาพ ที่ใช้ในการวิจัย (</w:t>
            </w:r>
            <w:r w:rsidRPr="00645558">
              <w:rPr>
                <w:rFonts w:ascii="TH Sarabun New" w:hAnsi="TH Sarabun New" w:cs="TH Sarabun New"/>
                <w:b/>
                <w:bCs/>
                <w:color w:val="000000" w:themeColor="text1"/>
                <w:spacing w:val="0"/>
                <w:sz w:val="28"/>
                <w:szCs w:val="28"/>
                <w:lang w:bidi="th-TH"/>
              </w:rPr>
              <w:t xml:space="preserve">Agents in this work) </w:t>
            </w:r>
            <w:r w:rsidR="00645558" w:rsidRPr="00645558">
              <w:rPr>
                <w:rFonts w:ascii="TH Sarabun New" w:hAnsi="TH Sarabun New" w:cs="TH Sarabun New" w:hint="cs"/>
                <w:b/>
                <w:bCs/>
                <w:color w:val="FF0000"/>
                <w:spacing w:val="0"/>
                <w:sz w:val="28"/>
                <w:szCs w:val="28"/>
                <w:cs/>
                <w:lang w:bidi="th-TH"/>
              </w:rPr>
              <w:t>(ระบุ</w:t>
            </w:r>
            <w:r w:rsidR="00645558" w:rsidRPr="00645558">
              <w:rPr>
                <w:rFonts w:ascii="TH Sarabun New" w:hAnsi="TH Sarabun New" w:cs="TH Sarabun New"/>
                <w:b/>
                <w:bCs/>
                <w:color w:val="FF0000"/>
                <w:spacing w:val="0"/>
                <w:sz w:val="28"/>
                <w:szCs w:val="28"/>
                <w:cs/>
                <w:lang w:bidi="th-TH"/>
              </w:rPr>
              <w:t>ได้มากกว่า 1 ข้อ</w:t>
            </w:r>
            <w:r w:rsidR="00645558" w:rsidRPr="00645558">
              <w:rPr>
                <w:rFonts w:ascii="TH Sarabun New" w:hAnsi="TH Sarabun New" w:cs="TH Sarabun New" w:hint="cs"/>
                <w:b/>
                <w:bCs/>
                <w:color w:val="FF0000"/>
                <w:spacing w:val="0"/>
                <w:sz w:val="28"/>
                <w:szCs w:val="28"/>
                <w:cs/>
                <w:lang w:bidi="th-TH"/>
              </w:rPr>
              <w:t>)</w:t>
            </w:r>
          </w:p>
        </w:tc>
      </w:tr>
    </w:tbl>
    <w:p w:rsidR="00152BE5" w:rsidRPr="00916881" w:rsidRDefault="00637946" w:rsidP="00647700">
      <w:pPr>
        <w:tabs>
          <w:tab w:val="left" w:pos="284"/>
        </w:tabs>
        <w:spacing w:line="240" w:lineRule="auto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r w:rsidRPr="00916881">
        <w:rPr>
          <w:rFonts w:ascii="TH Sarabun New" w:hAnsi="TH Sarabun New" w:cs="TH Sarabun New"/>
          <w:b/>
          <w:bCs/>
          <w:sz w:val="28"/>
          <w:szCs w:val="28"/>
        </w:rPr>
        <w:tab/>
      </w:r>
      <w:sdt>
        <w:sdtPr>
          <w:rPr>
            <w:rFonts w:ascii="TH Sarabun New" w:hAnsi="TH Sarabun New" w:cs="TH Sarabun New"/>
            <w:sz w:val="28"/>
            <w:szCs w:val="28"/>
          </w:rPr>
          <w:id w:val="-208968783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sz w:val="28"/>
              <w:szCs w:val="28"/>
            </w:rPr>
            <w:t>☐</w:t>
          </w:r>
        </w:sdtContent>
      </w:sdt>
      <w:r w:rsidRPr="00916881">
        <w:rPr>
          <w:rFonts w:ascii="TH Sarabun New" w:hAnsi="TH Sarabun New" w:cs="TH Sarabun New"/>
          <w:sz w:val="28"/>
          <w:szCs w:val="28"/>
        </w:rPr>
        <w:t xml:space="preserve"> 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(Microbe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: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Bacteria,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Y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ast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,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Fungi</w:t>
      </w:r>
      <w:r w:rsidR="00152BE5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, Protozoa, Parasites</w:t>
      </w:r>
      <w:r w:rsidR="00A414C6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,</w:t>
      </w:r>
      <w:r w:rsidR="005319E9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V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irus</w:t>
      </w:r>
      <w:r w:rsidR="009E7E3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es</w:t>
      </w:r>
      <w:r w:rsidR="00A414C6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, </w:t>
      </w:r>
      <w:r w:rsidR="00037A4E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and</w:t>
      </w:r>
      <w:r w:rsidR="00037A4E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A414C6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Viroids</w:t>
      </w:r>
      <w:r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</w:p>
    <w:p w:rsidR="00152BE5" w:rsidRPr="00916881" w:rsidRDefault="00040C73" w:rsidP="00647700">
      <w:pPr>
        <w:spacing w:line="240" w:lineRule="auto"/>
        <w:ind w:left="1080" w:hanging="796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65214894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152BE5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4550">
        <w:rPr>
          <w:rFonts w:ascii="TH Sarabun New" w:eastAsia="Times New Roman" w:hAnsi="TH Sarabun New" w:cs="TH Sarabun New" w:hint="cs"/>
          <w:color w:val="000000" w:themeColor="text1"/>
          <w:spacing w:val="-2"/>
          <w:sz w:val="28"/>
          <w:szCs w:val="28"/>
          <w:shd w:val="clear" w:color="auto" w:fill="FFFFFF" w:themeFill="background1"/>
          <w:cs/>
          <w:lang w:bidi="th-TH"/>
        </w:rPr>
        <w:t xml:space="preserve">สารพิษ </w:t>
      </w:r>
      <w:r w:rsidR="00152BE5" w:rsidRPr="00DF4B96">
        <w:rPr>
          <w:rFonts w:ascii="TH Sarabun New" w:eastAsia="Times New Roman" w:hAnsi="TH Sarabun New" w:cs="TH Sarabun New"/>
          <w:color w:val="000000" w:themeColor="text1"/>
          <w:spacing w:val="-2"/>
          <w:sz w:val="28"/>
          <w:szCs w:val="28"/>
          <w:shd w:val="clear" w:color="auto" w:fill="FFFFFF" w:themeFill="background1"/>
          <w:cs/>
          <w:lang w:bidi="th-TH"/>
        </w:rPr>
        <w:t>หรือ</w:t>
      </w:r>
      <w:r w:rsidR="009C4550">
        <w:rPr>
          <w:rFonts w:ascii="TH Sarabun New" w:eastAsiaTheme="minorHAnsi" w:hAnsi="TH Sarabun New" w:cs="TH Sarabun New" w:hint="cs"/>
          <w:color w:val="000000" w:themeColor="text1"/>
          <w:spacing w:val="-2"/>
          <w:sz w:val="28"/>
          <w:szCs w:val="28"/>
          <w:cs/>
          <w:lang w:eastAsia="en-US" w:bidi="th-TH"/>
        </w:rPr>
        <w:t xml:space="preserve"> </w:t>
      </w:r>
      <w:r w:rsidR="00152BE5" w:rsidRPr="00DF4B96">
        <w:rPr>
          <w:rFonts w:ascii="TH Sarabun New" w:eastAsiaTheme="minorHAnsi" w:hAnsi="TH Sarabun New" w:cs="TH Sarabun New"/>
          <w:color w:val="000000" w:themeColor="text1"/>
          <w:spacing w:val="-2"/>
          <w:sz w:val="28"/>
          <w:szCs w:val="28"/>
          <w:cs/>
          <w:lang w:eastAsia="en-US" w:bidi="th-TH"/>
        </w:rPr>
        <w:t>สารชีวภาพที่ไม่ใช่อนุภาคโปรตีนก่อโรค หรือ</w:t>
      </w:r>
      <w:r w:rsidR="009C4550">
        <w:rPr>
          <w:rFonts w:ascii="TH Sarabun New" w:eastAsiaTheme="minorHAnsi" w:hAnsi="TH Sarabun New" w:cs="TH Sarabun New" w:hint="cs"/>
          <w:color w:val="000000" w:themeColor="text1"/>
          <w:spacing w:val="-2"/>
          <w:sz w:val="28"/>
          <w:szCs w:val="28"/>
          <w:cs/>
          <w:lang w:eastAsia="en-US" w:bidi="th-TH"/>
        </w:rPr>
        <w:t xml:space="preserve"> </w:t>
      </w:r>
      <w:r w:rsidR="005319E9" w:rsidRPr="00DF4B96">
        <w:rPr>
          <w:rFonts w:ascii="TH Sarabun New" w:eastAsiaTheme="minorHAnsi" w:hAnsi="TH Sarabun New" w:cs="TH Sarabun New"/>
          <w:color w:val="000000" w:themeColor="text1"/>
          <w:spacing w:val="-2"/>
          <w:sz w:val="28"/>
          <w:szCs w:val="28"/>
          <w:cs/>
          <w:lang w:eastAsia="en-US" w:bidi="th-TH"/>
        </w:rPr>
        <w:t>สารชีวภาพที่เป็น</w:t>
      </w:r>
      <w:r w:rsidR="00152BE5" w:rsidRPr="00DF4B96">
        <w:rPr>
          <w:rFonts w:ascii="TH Sarabun New" w:eastAsiaTheme="minorHAnsi" w:hAnsi="TH Sarabun New" w:cs="TH Sarabun New"/>
          <w:color w:val="000000" w:themeColor="text1"/>
          <w:spacing w:val="-2"/>
          <w:sz w:val="28"/>
          <w:szCs w:val="28"/>
          <w:cs/>
          <w:lang w:eastAsia="en-US" w:bidi="th-TH"/>
        </w:rPr>
        <w:t>อนุภาคโปรตีนก่อโรค</w:t>
      </w:r>
      <w:r w:rsidR="00CA6D8F" w:rsidRPr="00DF4B96">
        <w:rPr>
          <w:rFonts w:ascii="TH Sarabun New" w:eastAsiaTheme="minorHAnsi" w:hAnsi="TH Sarabun New" w:cs="TH Sarabun New"/>
          <w:color w:val="000000" w:themeColor="text1"/>
          <w:spacing w:val="-2"/>
          <w:sz w:val="28"/>
          <w:szCs w:val="28"/>
          <w:cs/>
          <w:lang w:eastAsia="en-US" w:bidi="th-TH"/>
        </w:rPr>
        <w:t xml:space="preserve"> </w:t>
      </w:r>
    </w:p>
    <w:p w:rsidR="00F57674" w:rsidRPr="00916881" w:rsidRDefault="00040C73" w:rsidP="00647700">
      <w:pPr>
        <w:spacing w:line="240" w:lineRule="auto"/>
        <w:ind w:left="720" w:hanging="436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447464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117D3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สิ่งมีชีวิตดัดแปลงพันธุกรรม </w:t>
      </w:r>
      <w:r w:rsidR="009C4550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567DCB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การ</w:t>
      </w:r>
      <w:r w:rsidR="00D117D3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ใช้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ทคโนโลยี</w:t>
      </w:r>
      <w:r w:rsidR="00D117D3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ชีวภาพ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สมัยใหม่</w:t>
      </w:r>
      <w:r w:rsidR="009C4550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9C4550" w:rsidRPr="009C4550">
        <w:rPr>
          <w:rFonts w:ascii="TH Sarabun New" w:hAnsi="TH Sarabun New" w:cs="TH Sarabun New" w:hint="cs"/>
          <w:color w:val="FF0000"/>
          <w:sz w:val="28"/>
          <w:szCs w:val="28"/>
          <w:cs/>
          <w:lang w:bidi="th-TH"/>
        </w:rPr>
        <w:t>(</w:t>
      </w:r>
      <w:r w:rsidR="00C64945">
        <w:rPr>
          <w:rFonts w:ascii="TH Sarabun New" w:hAnsi="TH Sarabun New" w:cs="TH Sarabun New" w:hint="cs"/>
          <w:color w:val="FF0000"/>
          <w:sz w:val="28"/>
          <w:szCs w:val="28"/>
          <w:cs/>
          <w:lang w:bidi="th-TH"/>
        </w:rPr>
        <w:t xml:space="preserve">ศึกษาได้ที่ </w:t>
      </w:r>
      <w:r w:rsidR="009C4550" w:rsidRPr="009C4550">
        <w:rPr>
          <w:rFonts w:ascii="TH Sarabun New" w:hAnsi="TH Sarabun New" w:cs="TH Sarabun New" w:hint="cs"/>
          <w:color w:val="FF0000"/>
          <w:sz w:val="28"/>
          <w:szCs w:val="28"/>
          <w:cs/>
          <w:lang w:bidi="th-TH"/>
        </w:rPr>
        <w:t>คำนิยาม)</w:t>
      </w:r>
      <w:r w:rsidR="00D117D3" w:rsidRPr="009C4550">
        <w:rPr>
          <w:rFonts w:ascii="TH Sarabun New" w:hAnsi="TH Sarabun New" w:cs="TH Sarabun New" w:hint="cs"/>
          <w:color w:val="FF0000"/>
          <w:sz w:val="28"/>
          <w:szCs w:val="28"/>
          <w:cs/>
          <w:lang w:bidi="th-TH"/>
        </w:rPr>
        <w:t xml:space="preserve"> </w:t>
      </w:r>
    </w:p>
    <w:p w:rsidR="00637946" w:rsidRPr="00916881" w:rsidRDefault="00040C73" w:rsidP="00647700">
      <w:pPr>
        <w:spacing w:line="240" w:lineRule="auto"/>
        <w:ind w:left="720" w:hanging="436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73360793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Human/Animal 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p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</w:rPr>
        <w:t>rimary cell</w:t>
      </w:r>
      <w:r w:rsidR="009C58E7">
        <w:rPr>
          <w:rFonts w:ascii="TH Sarabun New" w:eastAsia="CordiaNew-Bold" w:hAnsi="TH Sarabun New" w:cs="TH Sarabun New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9C4550">
        <w:rPr>
          <w:rFonts w:ascii="TH Sarabun New" w:eastAsia="CordiaNew-Bold" w:hAnsi="TH Sarabun New" w:cs="TH Sarabun New" w:hint="cs"/>
          <w:color w:val="000000" w:themeColor="text1"/>
          <w:sz w:val="28"/>
          <w:szCs w:val="28"/>
          <w:cs/>
          <w:lang w:bidi="th-TH"/>
        </w:rPr>
        <w:t>หรือ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677C0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C</w:t>
      </w:r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ell lines</w:t>
      </w:r>
      <w:r w:rsidR="009C58E7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38953764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9C58E7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สัตว์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9C58E7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Animals)</w:t>
      </w:r>
    </w:p>
    <w:p w:rsidR="00911BF5" w:rsidRDefault="00040C73" w:rsidP="00647700">
      <w:pPr>
        <w:spacing w:line="240" w:lineRule="auto"/>
        <w:ind w:left="720" w:hanging="436"/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7739127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637946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ตัวอย่างชีวภาพ</w:t>
      </w:r>
      <w:r w:rsidR="00F57674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(</w:t>
      </w:r>
      <w:r w:rsidR="006145FA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 xml:space="preserve">Biological </w:t>
      </w:r>
      <w:r w:rsidR="00F06230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ubstance</w:t>
      </w:r>
      <w:r w:rsidR="00677C0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</w:t>
      </w:r>
      <w:r w:rsidR="00637946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)</w:t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9C58E7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5342D0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88793736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D117D3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117D3" w:rsidRPr="0091688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พืช (</w:t>
      </w:r>
      <w:r w:rsidR="00D117D3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Plant</w:t>
      </w:r>
      <w:r w:rsidR="00380B80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>s</w:t>
      </w:r>
      <w:r w:rsidR="00D117D3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>)</w:t>
      </w:r>
    </w:p>
    <w:p w:rsidR="00595301" w:rsidRPr="00916881" w:rsidRDefault="00040C73" w:rsidP="00647700">
      <w:pPr>
        <w:spacing w:line="240" w:lineRule="auto"/>
        <w:ind w:left="720" w:hanging="436"/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518079408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595301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595301" w:rsidRPr="00595301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อื่นๆ ระบุ..................................</w:t>
      </w:r>
      <w:r w:rsidR="00595301">
        <w:rPr>
          <w:rFonts w:ascii="TH Sarabun New" w:eastAsia="CordiaNew-Bold" w:hAnsi="TH Sarabun New" w:cs="TH Sarabun New"/>
          <w:color w:val="000000" w:themeColor="text1"/>
          <w:sz w:val="28"/>
          <w:szCs w:val="28"/>
          <w:lang w:bidi="th-TH"/>
        </w:rPr>
        <w:tab/>
      </w:r>
      <w:r w:rsidR="00595301" w:rsidRPr="00916881">
        <w:rPr>
          <w:rFonts w:ascii="TH Sarabun New" w:eastAsia="CordiaNew-Bold" w:hAnsi="TH Sarabun New" w:cs="TH Sarabun New"/>
          <w:color w:val="000000" w:themeColor="text1"/>
          <w:sz w:val="28"/>
          <w:szCs w:val="28"/>
          <w:cs/>
          <w:lang w:bidi="th-TH"/>
        </w:rPr>
        <w:tab/>
      </w:r>
    </w:p>
    <w:p w:rsidR="00DC1FA7" w:rsidRDefault="00DC1FA7" w:rsidP="00DC1FA7">
      <w:pPr>
        <w:spacing w:line="240" w:lineRule="auto"/>
        <w:jc w:val="thaiDistribute"/>
        <w:rPr>
          <w:rFonts w:ascii="TH Sarabun New" w:hAnsi="TH Sarabun New" w:cs="TH Sarabun New"/>
          <w:b/>
          <w:bCs/>
          <w:color w:val="000000" w:themeColor="text1"/>
          <w:sz w:val="16"/>
          <w:szCs w:val="16"/>
          <w:lang w:bidi="th-TH"/>
        </w:rPr>
      </w:pPr>
    </w:p>
    <w:tbl>
      <w:tblPr>
        <w:tblW w:w="5004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1"/>
      </w:tblGrid>
      <w:tr w:rsidR="00DC1FA7" w:rsidRPr="00916881" w:rsidTr="00B75DA8">
        <w:trPr>
          <w:trHeight w:val="432"/>
        </w:trPr>
        <w:tc>
          <w:tcPr>
            <w:tcW w:w="9067" w:type="dxa"/>
            <w:shd w:val="clear" w:color="auto" w:fill="F2F2F2" w:themeFill="background1" w:themeFillShade="F2"/>
            <w:vAlign w:val="center"/>
          </w:tcPr>
          <w:p w:rsidR="00DC1FA7" w:rsidRPr="00916881" w:rsidRDefault="00DC1FA7" w:rsidP="00DC1FA7">
            <w:pPr>
              <w:spacing w:line="240" w:lineRule="auto"/>
              <w:ind w:left="406" w:hanging="406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DC1FA7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2.2 </w:t>
            </w:r>
            <w:r w:rsidR="00E74952" w:rsidRPr="00645558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ระดับความเสี่ยง/ระดับห้องปฏิบัติการ</w:t>
            </w:r>
            <w:r w:rsidRPr="00645558">
              <w:rPr>
                <w:rFonts w:ascii="TH Sarabun New" w:hAnsi="TH Sarabun New" w:cs="TH Sarabun New"/>
                <w:b/>
                <w:bCs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ของ</w:t>
            </w:r>
            <w:r w:rsidR="00E74952" w:rsidRPr="00645558">
              <w:rPr>
                <w:rFonts w:ascii="TH Sarabun New" w:hAnsi="TH Sarabun New" w:cs="TH Sarabun New"/>
                <w:b/>
                <w:bCs/>
                <w:color w:val="000000" w:themeColor="text1"/>
                <w:spacing w:val="0"/>
                <w:sz w:val="28"/>
                <w:szCs w:val="28"/>
                <w:cs/>
                <w:lang w:bidi="th-TH"/>
              </w:rPr>
              <w:t>สิ่งมีชีวิต และ/หรือ ตัวอย่างชีวภาพ ที่ใช้ในการวิจัย</w:t>
            </w:r>
            <w:r w:rsidR="00E74952" w:rsidRPr="00E74952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</w:tbl>
    <w:p w:rsidR="00DA1F24" w:rsidRPr="0085362B" w:rsidRDefault="00040C73" w:rsidP="0085362B">
      <w:pPr>
        <w:spacing w:line="240" w:lineRule="auto"/>
        <w:ind w:left="720" w:hanging="432"/>
        <w:rPr>
          <w:rStyle w:val="Hyperlink"/>
          <w:rFonts w:ascii="TH Sarabun New" w:eastAsia="Times New Roman" w:hAnsi="TH Sarabun New" w:cs="TH Sarabun New"/>
          <w:color w:val="000000" w:themeColor="text1"/>
          <w:sz w:val="28"/>
          <w:szCs w:val="28"/>
          <w:u w:val="none"/>
          <w:shd w:val="clear" w:color="auto" w:fill="FFFFFF" w:themeFill="background1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  <w:u w:val="single"/>
          </w:rPr>
          <w:id w:val="-173260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3C57F1" w:rsidRP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DA1F24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จุลินทรีย์ </w:t>
      </w:r>
      <w:r w:rsidR="00DA1F24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lang w:bidi="th-TH"/>
        </w:rPr>
        <w:t>(Microorganism)</w:t>
      </w:r>
      <w:r w:rsidR="005342D0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</w:p>
    <w:p w:rsidR="00EB7239" w:rsidRDefault="00040C73" w:rsidP="00EB7239">
      <w:pPr>
        <w:tabs>
          <w:tab w:val="left" w:pos="2835"/>
        </w:tabs>
        <w:spacing w:line="240" w:lineRule="auto"/>
        <w:ind w:left="720" w:hanging="11"/>
        <w:jc w:val="thaiDistribute"/>
        <w:rPr>
          <w:rFonts w:ascii="Segoe UI Symbol" w:hAnsi="Segoe UI Symbol" w:cs="Segoe UI Symbol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356496229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95601919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24046321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>3*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725328451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</w:p>
    <w:p w:rsidR="00B33553" w:rsidRPr="00916881" w:rsidRDefault="00040C73" w:rsidP="00B33553">
      <w:pPr>
        <w:spacing w:line="240" w:lineRule="auto"/>
        <w:ind w:left="720" w:hanging="450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42607995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3C57F1" w:rsidRPr="00916881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F05AFE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5B5696">
        <w:rPr>
          <w:rFonts w:ascii="TH Sarabun New" w:eastAsia="CordiaNew-Bold" w:hAnsi="TH Sarabun New" w:cs="TH Sarabun New"/>
          <w:b/>
          <w:bCs/>
          <w:color w:val="000000" w:themeColor="text1"/>
          <w:spacing w:val="-7"/>
          <w:sz w:val="28"/>
          <w:szCs w:val="28"/>
          <w:cs/>
          <w:lang w:bidi="th-TH"/>
        </w:rPr>
        <w:t>สารพิษ หรือ สารชีวภาพที่ไม่ใช่อนุภาคโปรตีนก่อโรค หรือ สารชีวภาพที่เป็นอนุภาคโปรตีนก่อโรค</w:t>
      </w:r>
      <w:r w:rsidR="00F05AFE" w:rsidRPr="005B5696">
        <w:rPr>
          <w:rFonts w:ascii="TH Sarabun New" w:eastAsia="CordiaNew-Bold" w:hAnsi="TH Sarabun New" w:cs="TH Sarabun New"/>
          <w:b/>
          <w:bCs/>
          <w:color w:val="000000" w:themeColor="text1"/>
          <w:spacing w:val="-7"/>
          <w:sz w:val="28"/>
          <w:szCs w:val="28"/>
          <w:lang w:bidi="th-TH"/>
        </w:rPr>
        <w:t xml:space="preserve"> (Toxin </w:t>
      </w:r>
      <w:r w:rsidR="005B5696" w:rsidRPr="005B5696">
        <w:rPr>
          <w:rFonts w:ascii="TH Sarabun New" w:eastAsia="CordiaNew-Bold" w:hAnsi="TH Sarabun New" w:cs="TH Sarabun New" w:hint="cs"/>
          <w:b/>
          <w:bCs/>
          <w:color w:val="000000" w:themeColor="text1"/>
          <w:spacing w:val="-7"/>
          <w:sz w:val="28"/>
          <w:szCs w:val="28"/>
          <w:cs/>
          <w:lang w:bidi="th-TH"/>
        </w:rPr>
        <w:t>หรือ</w:t>
      </w:r>
      <w:r w:rsidR="00F05AFE" w:rsidRPr="005B5696">
        <w:rPr>
          <w:rFonts w:ascii="TH Sarabun New" w:eastAsia="CordiaNew-Bold" w:hAnsi="TH Sarabun New" w:cs="TH Sarabun New"/>
          <w:b/>
          <w:bCs/>
          <w:color w:val="000000" w:themeColor="text1"/>
          <w:spacing w:val="-7"/>
          <w:sz w:val="28"/>
          <w:szCs w:val="28"/>
          <w:lang w:bidi="th-TH"/>
        </w:rPr>
        <w:t xml:space="preserve"> prion)</w:t>
      </w:r>
      <w:r w:rsidR="00FA31A2" w:rsidRPr="00916881">
        <w:rPr>
          <w:rFonts w:ascii="TH Sarabun New" w:eastAsia="CordiaNew-Bold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 </w:t>
      </w:r>
    </w:p>
    <w:p w:rsidR="00EB7239" w:rsidRDefault="00040C73" w:rsidP="00EB7239">
      <w:pPr>
        <w:tabs>
          <w:tab w:val="left" w:pos="2835"/>
        </w:tabs>
        <w:spacing w:line="240" w:lineRule="auto"/>
        <w:ind w:left="720" w:hanging="11"/>
        <w:jc w:val="thaiDistribute"/>
        <w:rPr>
          <w:rFonts w:ascii="Segoe UI Symbol" w:hAnsi="Segoe UI Symbol" w:cs="Segoe UI Symbol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1302344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257377141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212498490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R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isk Group</w:t>
      </w:r>
      <w:r w:rsidR="00EB7239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>3</w:t>
      </w:r>
      <w:r w:rsidR="00EB7239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</w:p>
    <w:p w:rsidR="00CD0507" w:rsidRPr="00916881" w:rsidRDefault="00040C73" w:rsidP="0085362B">
      <w:pPr>
        <w:spacing w:line="240" w:lineRule="auto"/>
        <w:ind w:left="284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03518737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85362B">
            <w:rPr>
              <w:rFonts w:ascii="Segoe UI Symbol" w:hAnsi="Segoe UI Symbol" w:cs="Segoe UI Symbol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AE39D5" w:rsidRPr="00AE39D5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 xml:space="preserve">Human/Animal primary cell </w:t>
      </w:r>
      <w:r w:rsidR="00AE39D5" w:rsidRPr="00AE39D5">
        <w:rPr>
          <w:rFonts w:ascii="TH Sarabun New" w:hAnsi="TH Sarabun New" w:cs="TH Sarabun New"/>
          <w:b/>
          <w:bCs/>
          <w:color w:val="000000" w:themeColor="text1"/>
          <w:sz w:val="28"/>
          <w:szCs w:val="28"/>
          <w:cs/>
          <w:lang w:bidi="th-TH"/>
        </w:rPr>
        <w:t xml:space="preserve">หรือ </w:t>
      </w:r>
      <w:r w:rsidR="00AE39D5" w:rsidRPr="00AE39D5">
        <w:rPr>
          <w:rFonts w:ascii="TH Sarabun New" w:hAnsi="TH Sarabun New" w:cs="TH Sarabun New"/>
          <w:b/>
          <w:bCs/>
          <w:color w:val="000000" w:themeColor="text1"/>
          <w:sz w:val="28"/>
          <w:szCs w:val="28"/>
          <w:lang w:bidi="th-TH"/>
        </w:rPr>
        <w:t>cell lines</w:t>
      </w:r>
    </w:p>
    <w:p w:rsidR="00EC4E82" w:rsidRPr="00916881" w:rsidRDefault="00040C73" w:rsidP="005B5696">
      <w:pPr>
        <w:spacing w:line="240" w:lineRule="auto"/>
        <w:ind w:left="720" w:hanging="11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5788674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771E54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BSL</w:t>
      </w:r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1</w:t>
      </w:r>
      <w:r w:rsidR="00EC4E82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771E54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         </w:t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12746455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771E54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BSL</w:t>
      </w:r>
      <w:r w:rsidR="00771E54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>2</w:t>
      </w:r>
      <w:r w:rsidR="00EC4E82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EC4E82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  <w:r w:rsidR="00EC4E82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</w:p>
    <w:p w:rsidR="00F00059" w:rsidRDefault="00F00059" w:rsidP="009E6F91">
      <w:pPr>
        <w:spacing w:line="240" w:lineRule="auto"/>
        <w:ind w:left="288" w:hanging="288"/>
        <w:jc w:val="thaiDistribute"/>
        <w:rPr>
          <w:rFonts w:ascii="TH Sarabun New" w:hAnsi="TH Sarabun New" w:cs="TH Sarabun New"/>
          <w:b/>
          <w:bCs/>
          <w:color w:val="000000" w:themeColor="text1"/>
          <w:sz w:val="16"/>
          <w:szCs w:val="16"/>
          <w:lang w:bidi="th-TH"/>
        </w:rPr>
      </w:pPr>
    </w:p>
    <w:tbl>
      <w:tblPr>
        <w:tblW w:w="5004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1"/>
      </w:tblGrid>
      <w:tr w:rsidR="00F00059" w:rsidRPr="00916881" w:rsidTr="00C42F3A">
        <w:trPr>
          <w:trHeight w:val="432"/>
        </w:trPr>
        <w:tc>
          <w:tcPr>
            <w:tcW w:w="9067" w:type="dxa"/>
            <w:shd w:val="clear" w:color="auto" w:fill="F2F2F2" w:themeFill="background1" w:themeFillShade="F2"/>
            <w:vAlign w:val="center"/>
          </w:tcPr>
          <w:p w:rsidR="00F00059" w:rsidRPr="00916881" w:rsidRDefault="00F00059" w:rsidP="009E5BD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 w:rsidRPr="00F0005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2.3 ข้อมูลการขอ</w:t>
            </w:r>
            <w:r w:rsidR="00B1452C" w:rsidRPr="00B1452C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นังสือรับรองการแจ้งผลิตเชื้อโรคและพิษจากสัตว์</w:t>
            </w:r>
            <w:r w:rsidR="00B1452C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F0005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รือ</w:t>
            </w:r>
            <w:r w:rsidR="00D464FB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F0005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ใบอนุญาต</w:t>
            </w:r>
          </w:p>
        </w:tc>
      </w:tr>
    </w:tbl>
    <w:p w:rsidR="0024138B" w:rsidRDefault="00040C73" w:rsidP="00C67F31">
      <w:pPr>
        <w:spacing w:line="240" w:lineRule="auto"/>
        <w:ind w:left="720" w:hanging="436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2126495025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24138B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24138B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ไม่มี</w:t>
      </w:r>
      <w:r w:rsidR="0024138B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</w:p>
    <w:p w:rsidR="0024138B" w:rsidRDefault="00040C73" w:rsidP="00C67F31">
      <w:pPr>
        <w:spacing w:line="240" w:lineRule="auto"/>
        <w:ind w:left="720" w:hanging="436"/>
        <w:jc w:val="thaiDistribute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332176741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24138B"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24138B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มี</w:t>
      </w:r>
      <w:r w:rsidR="0024138B">
        <w:rPr>
          <w:rFonts w:ascii="TH Sarabun New" w:hAnsi="TH Sarabun New" w:cs="TH Sarabun New"/>
          <w:color w:val="000000" w:themeColor="text1"/>
          <w:sz w:val="28"/>
          <w:szCs w:val="28"/>
        </w:rPr>
        <w:tab/>
      </w:r>
    </w:p>
    <w:p w:rsidR="009E6F91" w:rsidRDefault="009E6F91" w:rsidP="00C67F31">
      <w:pPr>
        <w:spacing w:line="240" w:lineRule="auto"/>
        <w:ind w:left="720" w:hanging="11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1852719438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Pr="00916881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Pr="00B1452C">
        <w:rPr>
          <w:rFonts w:ascii="TH Sarabun New" w:hAnsi="TH Sarabun New" w:cs="TH Sarabun New" w:hint="cs"/>
          <w:color w:val="000000" w:themeColor="text1"/>
          <w:spacing w:val="0"/>
          <w:sz w:val="28"/>
          <w:szCs w:val="28"/>
          <w:cs/>
          <w:lang w:bidi="th-TH"/>
        </w:rPr>
        <w:t xml:space="preserve">มี </w:t>
      </w:r>
      <w:r w:rsidR="005022F5" w:rsidRPr="00B1452C">
        <w:rPr>
          <w:rFonts w:ascii="TH Sarabun New" w:hAnsi="TH Sarabun New" w:cs="TH Sarabun New" w:hint="cs"/>
          <w:color w:val="000000" w:themeColor="text1"/>
          <w:spacing w:val="0"/>
          <w:sz w:val="28"/>
          <w:szCs w:val="28"/>
          <w:cs/>
          <w:lang w:bidi="th-TH"/>
        </w:rPr>
        <w:t>และ</w:t>
      </w:r>
      <w:r w:rsidR="00D51A70" w:rsidRPr="00B1452C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>ผู้ขอรับการรับรองฯ</w:t>
      </w:r>
      <w:r w:rsidR="00D51A70" w:rsidRPr="00B1452C">
        <w:rPr>
          <w:rFonts w:ascii="TH Sarabun New" w:hAnsi="TH Sarabun New" w:cs="TH Sarabun New" w:hint="cs"/>
          <w:color w:val="000000" w:themeColor="text1"/>
          <w:spacing w:val="0"/>
          <w:sz w:val="28"/>
          <w:szCs w:val="28"/>
          <w:cs/>
          <w:lang w:bidi="th-TH"/>
        </w:rPr>
        <w:t xml:space="preserve"> </w:t>
      </w:r>
      <w:r w:rsidR="005022F5" w:rsidRPr="00B1452C">
        <w:rPr>
          <w:rFonts w:ascii="TH Sarabun New" w:hAnsi="TH Sarabun New" w:cs="TH Sarabun New" w:hint="cs"/>
          <w:color w:val="000000" w:themeColor="text1"/>
          <w:spacing w:val="0"/>
          <w:sz w:val="28"/>
          <w:szCs w:val="28"/>
          <w:cs/>
          <w:lang w:bidi="th-TH"/>
        </w:rPr>
        <w:t>เป็น</w:t>
      </w:r>
      <w:bookmarkStart w:id="8" w:name="_Hlk138322989"/>
      <w:r w:rsidR="00B1452C" w:rsidRPr="00B1452C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>ผู้รับหนังสือรับรองการแจ้ง</w:t>
      </w:r>
      <w:r w:rsidR="00B1452C" w:rsidRPr="00B1452C">
        <w:rPr>
          <w:rFonts w:ascii="TH Sarabun New" w:hAnsi="TH Sarabun New" w:cs="TH Sarabun New" w:hint="cs"/>
          <w:color w:val="000000" w:themeColor="text1"/>
          <w:spacing w:val="0"/>
          <w:sz w:val="28"/>
          <w:szCs w:val="28"/>
          <w:cs/>
          <w:lang w:bidi="th-TH"/>
        </w:rPr>
        <w:t>ผลิตเชื้อโรคและพิษจากสัตว์</w:t>
      </w:r>
      <w:r w:rsidR="00B1452C" w:rsidRPr="00B1452C">
        <w:rPr>
          <w:rFonts w:ascii="TH Sarabun New" w:hAnsi="TH Sarabun New" w:cs="TH Sarabun New"/>
          <w:color w:val="000000" w:themeColor="text1"/>
          <w:spacing w:val="0"/>
          <w:sz w:val="28"/>
          <w:szCs w:val="28"/>
          <w:cs/>
          <w:lang w:bidi="th-TH"/>
        </w:rPr>
        <w:t xml:space="preserve"> </w:t>
      </w:r>
      <w:r w:rsidRPr="00B1452C">
        <w:rPr>
          <w:rFonts w:ascii="TH Sarabun New" w:hAnsi="TH Sarabun New" w:cs="TH Sarabun New"/>
          <w:color w:val="000000" w:themeColor="text1"/>
          <w:spacing w:val="0"/>
          <w:sz w:val="28"/>
          <w:szCs w:val="28"/>
        </w:rPr>
        <w:t xml:space="preserve"> </w:t>
      </w:r>
      <w:bookmarkEnd w:id="8"/>
      <w:r w:rsidR="005022F5" w:rsidRPr="00B1452C">
        <w:rPr>
          <w:rFonts w:ascii="TH Sarabun New" w:hAnsi="TH Sarabun New" w:cs="TH Sarabun New" w:hint="cs"/>
          <w:i/>
          <w:iCs/>
          <w:color w:val="000000" w:themeColor="text1"/>
          <w:spacing w:val="0"/>
          <w:sz w:val="28"/>
          <w:szCs w:val="28"/>
          <w:cs/>
          <w:lang w:bidi="th-TH"/>
        </w:rPr>
        <w:t>(โปรดแนบเอกสาร)</w:t>
      </w:r>
      <w:r w:rsidR="005022F5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        </w:t>
      </w:r>
      <w:r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    </w:t>
      </w:r>
    </w:p>
    <w:p w:rsidR="005022F5" w:rsidRDefault="00040C73" w:rsidP="00C67F31">
      <w:pPr>
        <w:spacing w:line="240" w:lineRule="auto"/>
        <w:ind w:left="720" w:hanging="11"/>
        <w:jc w:val="thaiDistribute"/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30221472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C269F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C269F1" w:rsidRPr="005022F5">
        <w:rPr>
          <w:rFonts w:ascii="Segoe UI Symbol" w:hAnsi="Segoe UI Symbol" w:cs="Segoe UI Symbol"/>
          <w:color w:val="000000" w:themeColor="text1"/>
          <w:sz w:val="28"/>
          <w:szCs w:val="28"/>
        </w:rPr>
        <w:t xml:space="preserve"> </w:t>
      </w:r>
      <w:r w:rsidR="005022F5" w:rsidRPr="005022F5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5022F5" w:rsidRPr="00B1452C">
        <w:rPr>
          <w:rFonts w:ascii="TH Sarabun New" w:hAnsi="TH Sarabun New" w:cs="TH Sarabun New"/>
          <w:color w:val="000000" w:themeColor="text1"/>
          <w:spacing w:val="-7"/>
          <w:sz w:val="28"/>
          <w:szCs w:val="28"/>
          <w:cs/>
          <w:lang w:bidi="th-TH"/>
        </w:rPr>
        <w:t xml:space="preserve">มี </w:t>
      </w:r>
      <w:r w:rsidR="005022F5" w:rsidRPr="00B1452C">
        <w:rPr>
          <w:rFonts w:ascii="TH Sarabun New" w:hAnsi="TH Sarabun New" w:cs="TH Sarabun New" w:hint="cs"/>
          <w:color w:val="000000" w:themeColor="text1"/>
          <w:spacing w:val="-7"/>
          <w:sz w:val="28"/>
          <w:szCs w:val="28"/>
          <w:cs/>
          <w:lang w:bidi="th-TH"/>
        </w:rPr>
        <w:t>โดย</w:t>
      </w:r>
      <w:r w:rsidR="00D51A70" w:rsidRPr="00B1452C">
        <w:rPr>
          <w:rFonts w:ascii="TH Sarabun New" w:hAnsi="TH Sarabun New" w:cs="TH Sarabun New"/>
          <w:color w:val="000000" w:themeColor="text1"/>
          <w:spacing w:val="-7"/>
          <w:sz w:val="28"/>
          <w:szCs w:val="28"/>
          <w:cs/>
          <w:lang w:bidi="th-TH"/>
        </w:rPr>
        <w:t>ผู้ขอรับการรับรองฯ</w:t>
      </w:r>
      <w:r w:rsidR="00D51A70" w:rsidRPr="00B1452C">
        <w:rPr>
          <w:rFonts w:ascii="TH Sarabun New" w:hAnsi="TH Sarabun New" w:cs="TH Sarabun New" w:hint="cs"/>
          <w:color w:val="000000" w:themeColor="text1"/>
          <w:spacing w:val="-7"/>
          <w:sz w:val="28"/>
          <w:szCs w:val="28"/>
          <w:cs/>
          <w:lang w:bidi="th-TH"/>
        </w:rPr>
        <w:t xml:space="preserve"> </w:t>
      </w:r>
      <w:r w:rsidR="005022F5" w:rsidRPr="00B1452C">
        <w:rPr>
          <w:rFonts w:ascii="TH Sarabun New" w:hAnsi="TH Sarabun New" w:cs="TH Sarabun New"/>
          <w:color w:val="000000" w:themeColor="text1"/>
          <w:spacing w:val="-7"/>
          <w:sz w:val="28"/>
          <w:szCs w:val="28"/>
          <w:cs/>
          <w:lang w:bidi="th-TH"/>
        </w:rPr>
        <w:t>ขออนุ</w:t>
      </w:r>
      <w:r w:rsidR="005022F5" w:rsidRPr="00B1452C">
        <w:rPr>
          <w:rFonts w:ascii="TH Sarabun New" w:hAnsi="TH Sarabun New" w:cs="TH Sarabun New" w:hint="cs"/>
          <w:color w:val="000000" w:themeColor="text1"/>
          <w:spacing w:val="-7"/>
          <w:sz w:val="28"/>
          <w:szCs w:val="28"/>
          <w:cs/>
          <w:lang w:bidi="th-TH"/>
        </w:rPr>
        <w:t>ญาตจาก</w:t>
      </w:r>
      <w:r w:rsidR="00B1452C" w:rsidRPr="00B1452C">
        <w:rPr>
          <w:rFonts w:ascii="TH Sarabun New" w:hAnsi="TH Sarabun New" w:cs="TH Sarabun New"/>
          <w:color w:val="000000" w:themeColor="text1"/>
          <w:spacing w:val="-7"/>
          <w:sz w:val="28"/>
          <w:szCs w:val="28"/>
          <w:cs/>
          <w:lang w:bidi="th-TH"/>
        </w:rPr>
        <w:t xml:space="preserve">ผู้รับหนังสือรับรองการแจ้งผลิตเชื้อโรคและพิษจากสัตว์ </w:t>
      </w:r>
      <w:r w:rsidR="005022F5" w:rsidRPr="00B1452C">
        <w:rPr>
          <w:rFonts w:ascii="TH Sarabun New" w:hAnsi="TH Sarabun New" w:cs="TH Sarabun New" w:hint="cs"/>
          <w:i/>
          <w:iCs/>
          <w:color w:val="000000" w:themeColor="text1"/>
          <w:spacing w:val="-7"/>
          <w:sz w:val="28"/>
          <w:szCs w:val="28"/>
          <w:cs/>
          <w:lang w:bidi="th-TH"/>
        </w:rPr>
        <w:t>(โปรดแนบเอกสาร)</w:t>
      </w:r>
    </w:p>
    <w:p w:rsidR="00D37325" w:rsidRPr="00D37325" w:rsidRDefault="00D37325" w:rsidP="00C67F31">
      <w:pPr>
        <w:spacing w:line="240" w:lineRule="auto"/>
        <w:ind w:left="720" w:hanging="11"/>
        <w:jc w:val="thaiDistribute"/>
        <w:rPr>
          <w:rFonts w:ascii="TH Sarabun New" w:hAnsi="TH Sarabun New" w:cs="TH Sarabun New"/>
          <w:color w:val="000000" w:themeColor="text1"/>
          <w:sz w:val="16"/>
          <w:szCs w:val="16"/>
        </w:rPr>
      </w:pPr>
    </w:p>
    <w:tbl>
      <w:tblPr>
        <w:tblW w:w="5004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1"/>
      </w:tblGrid>
      <w:tr w:rsidR="007A3EF9" w:rsidRPr="00916881" w:rsidTr="007315A1">
        <w:trPr>
          <w:trHeight w:val="432"/>
        </w:trPr>
        <w:tc>
          <w:tcPr>
            <w:tcW w:w="9067" w:type="dxa"/>
            <w:shd w:val="clear" w:color="auto" w:fill="F2F2F2" w:themeFill="background1" w:themeFillShade="F2"/>
            <w:vAlign w:val="center"/>
          </w:tcPr>
          <w:p w:rsidR="007A3EF9" w:rsidRPr="00916881" w:rsidRDefault="007A3EF9" w:rsidP="009E5BD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</w:pPr>
            <w:r w:rsidRPr="007A3EF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2.4 </w:t>
            </w:r>
            <w:r w:rsidRPr="00645558">
              <w:rPr>
                <w:rFonts w:ascii="TH Sarabun New" w:hAnsi="TH Sarabun New" w:cs="TH Sarabun New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>ระดับ/ปริมาณการใช้งานสิ่งมีชีวิตหรือตัวอย่างชีวภาพในโครงการวิจัยต่อหนึ่งรอบการทดลอง</w:t>
            </w:r>
            <w:r w:rsidR="00645558" w:rsidRPr="00645558">
              <w:rPr>
                <w:rFonts w:ascii="TH Sarabun New" w:hAnsi="TH Sarabun New" w:cs="TH Sarabun New" w:hint="cs"/>
                <w:b/>
                <w:bCs/>
                <w:color w:val="000000" w:themeColor="text1"/>
                <w:spacing w:val="-2"/>
                <w:sz w:val="28"/>
                <w:szCs w:val="28"/>
                <w:cs/>
                <w:lang w:bidi="th-TH"/>
              </w:rPr>
              <w:t xml:space="preserve"> </w:t>
            </w:r>
            <w:r w:rsidR="00645558" w:rsidRPr="00645558">
              <w:rPr>
                <w:rFonts w:ascii="TH Sarabun New" w:hAnsi="TH Sarabun New" w:cs="TH Sarabun New"/>
                <w:b/>
                <w:bCs/>
                <w:color w:val="FF0000"/>
                <w:spacing w:val="-2"/>
                <w:sz w:val="28"/>
                <w:szCs w:val="28"/>
                <w:cs/>
                <w:lang w:bidi="th-TH"/>
              </w:rPr>
              <w:t>(ระบุได้มากกว่า 1 ข้อ)</w:t>
            </w:r>
          </w:p>
        </w:tc>
      </w:tr>
    </w:tbl>
    <w:p w:rsidR="009E6F91" w:rsidRPr="007A3EF9" w:rsidRDefault="009E6F91" w:rsidP="009E6F91">
      <w:pPr>
        <w:spacing w:line="240" w:lineRule="auto"/>
        <w:ind w:left="720" w:firstLine="450"/>
        <w:jc w:val="thaiDistribute"/>
        <w:rPr>
          <w:rFonts w:ascii="TH Sarabun New" w:hAnsi="TH Sarabun New" w:cs="TH Sarabun New"/>
          <w:color w:val="000000" w:themeColor="text1"/>
          <w:sz w:val="16"/>
          <w:szCs w:val="16"/>
        </w:rPr>
      </w:pP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  <w:cs/>
          <w:lang w:bidi="th-TH"/>
        </w:rPr>
        <w:tab/>
      </w:r>
      <w:r w:rsidRPr="007A3EF9">
        <w:rPr>
          <w:rFonts w:ascii="TH Sarabun New" w:hAnsi="TH Sarabun New" w:cs="TH Sarabun New"/>
          <w:color w:val="000000" w:themeColor="text1"/>
          <w:sz w:val="16"/>
          <w:szCs w:val="16"/>
        </w:rPr>
        <w:t xml:space="preserve"> </w:t>
      </w:r>
    </w:p>
    <w:p w:rsidR="00BF6736" w:rsidRPr="0085362B" w:rsidRDefault="00040C73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909466837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3732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ห้องปฏิบัติการ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Lab scale</w:t>
      </w:r>
      <w:r w:rsidR="003C22D7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/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น้อยกว่า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E56AA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</w:p>
    <w:p w:rsidR="00DA1F24" w:rsidRPr="0085362B" w:rsidRDefault="00040C73" w:rsidP="0085362B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1529227074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3732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ระดับโรงงานต้นแบบ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>Pilot scal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e</w:t>
      </w:r>
      <w:r w:rsidR="003C22D7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/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มากกว่า</w:t>
      </w:r>
      <w:r w:rsidR="00A27AD0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หรือเท่ากับ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>1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ลิตร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หรือ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10 </w:t>
      </w:r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ิโลกรัม</w:t>
      </w:r>
    </w:p>
    <w:p w:rsidR="00E03DC2" w:rsidRDefault="00040C73" w:rsidP="0007677E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83511396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3732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rtl/>
          <w:cs/>
        </w:rPr>
        <w:t xml:space="preserve"> 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ระดับ</w:t>
      </w:r>
      <w:r w:rsidR="00645558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โรง</w:t>
      </w:r>
      <w:r w:rsidR="00CA6D8F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เรือนทดลอง</w:t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5342D0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ab/>
      </w:r>
      <w:r w:rsidR="00B33553">
        <w:rPr>
          <w:rFonts w:ascii="TH Sarabun New" w:hAnsi="TH Sarabun New" w:cs="TH Sarabun New"/>
          <w:color w:val="000000" w:themeColor="text1"/>
          <w:sz w:val="28"/>
          <w:szCs w:val="28"/>
          <w:lang w:bidi="th-TH"/>
        </w:rPr>
        <w:t xml:space="preserve">  </w:t>
      </w:r>
    </w:p>
    <w:p w:rsidR="0085362B" w:rsidRPr="0007677E" w:rsidRDefault="00040C73" w:rsidP="0007677E">
      <w:pPr>
        <w:autoSpaceDE w:val="0"/>
        <w:autoSpaceDN w:val="0"/>
        <w:adjustRightInd w:val="0"/>
        <w:spacing w:line="240" w:lineRule="auto"/>
        <w:ind w:firstLine="270"/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</w:pPr>
      <w:sdt>
        <w:sdtPr>
          <w:rPr>
            <w:rFonts w:ascii="TH Sarabun New" w:hAnsi="TH Sarabun New" w:cs="TH Sarabun New"/>
            <w:color w:val="000000" w:themeColor="text1"/>
            <w:sz w:val="28"/>
            <w:szCs w:val="28"/>
          </w:rPr>
          <w:id w:val="-843013356"/>
          <w14:checkbox>
            <w14:checked w14:val="0"/>
            <w14:checkedState w14:val="2612" w14:font="Times New Roman"/>
            <w14:uncheckedState w14:val="2610" w14:font="Times New Roman"/>
          </w14:checkbox>
        </w:sdtPr>
        <w:sdtContent>
          <w:r w:rsidR="00D3732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☐</w:t>
          </w:r>
        </w:sdtContent>
      </w:sdt>
      <w:r w:rsidR="00DA1F24" w:rsidRPr="0085362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 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>การทดสอบ</w:t>
      </w:r>
      <w:r w:rsidR="00645558">
        <w:rPr>
          <w:rFonts w:ascii="TH Sarabun New" w:hAnsi="TH Sarabun New" w:cs="TH Sarabun New" w:hint="cs"/>
          <w:color w:val="000000" w:themeColor="text1"/>
          <w:sz w:val="28"/>
          <w:szCs w:val="28"/>
          <w:cs/>
          <w:lang w:bidi="th-TH"/>
        </w:rPr>
        <w:t>ใน</w:t>
      </w:r>
      <w:r w:rsidR="0085143E" w:rsidRPr="0085362B">
        <w:rPr>
          <w:rFonts w:ascii="TH Sarabun New" w:hAnsi="TH Sarabun New" w:cs="TH Sarabun New"/>
          <w:color w:val="000000" w:themeColor="text1"/>
          <w:sz w:val="28"/>
          <w:szCs w:val="28"/>
          <w:cs/>
          <w:lang w:bidi="th-TH"/>
        </w:rPr>
        <w:t xml:space="preserve">ภาคสนาม </w:t>
      </w:r>
    </w:p>
    <w:p w:rsidR="00C34A19" w:rsidRDefault="00C34A19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4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1"/>
      </w:tblGrid>
      <w:tr w:rsidR="007A3EF9" w:rsidRPr="00916881" w:rsidTr="00DE72FE">
        <w:trPr>
          <w:trHeight w:val="432"/>
        </w:trPr>
        <w:tc>
          <w:tcPr>
            <w:tcW w:w="9067" w:type="dxa"/>
            <w:shd w:val="clear" w:color="auto" w:fill="F2F2F2" w:themeFill="background1" w:themeFillShade="F2"/>
            <w:vAlign w:val="center"/>
          </w:tcPr>
          <w:p w:rsidR="007A3EF9" w:rsidRPr="00916881" w:rsidRDefault="007A3EF9" w:rsidP="009E5BD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7A3EF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2.5 ประเภทของงานวิจัย (</w:t>
            </w:r>
            <w:r w:rsidRPr="007A3EF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Classification of Research) </w:t>
            </w:r>
            <w:r w:rsidRPr="00C42F3A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  <w:t>(</w:t>
            </w:r>
            <w:r w:rsidR="00C64945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 xml:space="preserve">ศึกษาได้ที่ </w:t>
            </w:r>
            <w:r w:rsidR="00C42F3A" w:rsidRPr="00C42F3A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>คำอธิบาย</w:t>
            </w:r>
            <w:r w:rsidRPr="00C42F3A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>)</w:t>
            </w:r>
          </w:p>
        </w:tc>
      </w:tr>
    </w:tbl>
    <w:p w:rsidR="00DD05CE" w:rsidRPr="007A3EF9" w:rsidRDefault="00DD05CE" w:rsidP="007A3EF9">
      <w:pPr>
        <w:shd w:val="clear" w:color="auto" w:fill="FFFFFF" w:themeFill="background1"/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4125" w:type="pct"/>
        <w:tblLook w:val="04A0" w:firstRow="1" w:lastRow="0" w:firstColumn="1" w:lastColumn="0" w:noHBand="0" w:noVBand="1"/>
        <w:tblDescription w:val="Applicant details"/>
      </w:tblPr>
      <w:tblGrid>
        <w:gridCol w:w="319"/>
        <w:gridCol w:w="462"/>
        <w:gridCol w:w="1852"/>
        <w:gridCol w:w="462"/>
        <w:gridCol w:w="1968"/>
        <w:gridCol w:w="462"/>
        <w:gridCol w:w="1953"/>
      </w:tblGrid>
      <w:tr w:rsidR="00820DD0" w:rsidRPr="00916881" w:rsidTr="001C73A9">
        <w:trPr>
          <w:trHeight w:val="437"/>
        </w:trPr>
        <w:tc>
          <w:tcPr>
            <w:tcW w:w="213" w:type="pct"/>
            <w:shd w:val="clear" w:color="auto" w:fill="FFFFFF" w:themeFill="background1"/>
          </w:tcPr>
          <w:p w:rsidR="00820DD0" w:rsidRPr="00820DD0" w:rsidRDefault="00820DD0" w:rsidP="0085362B">
            <w:pPr>
              <w:spacing w:line="240" w:lineRule="auto"/>
              <w:rPr>
                <w:rFonts w:ascii="TH Sarabun New" w:hAnsi="TH Sarabun New" w:cs="TH Sarabun New"/>
                <w:sz w:val="22"/>
                <w:szCs w:val="22"/>
              </w:rPr>
            </w:pPr>
          </w:p>
        </w:tc>
        <w:tc>
          <w:tcPr>
            <w:tcW w:w="309" w:type="pct"/>
            <w:shd w:val="clear" w:color="auto" w:fill="FFFFFF" w:themeFill="background1"/>
          </w:tcPr>
          <w:p w:rsidR="00820DD0" w:rsidRPr="00916881" w:rsidRDefault="00040C73" w:rsidP="001C73A9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371798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D1FCD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38" w:type="pct"/>
            <w:shd w:val="clear" w:color="auto" w:fill="FFFFFF" w:themeFill="background1"/>
            <w:vAlign w:val="center"/>
          </w:tcPr>
          <w:p w:rsidR="00820DD0" w:rsidRPr="00916881" w:rsidRDefault="00820DD0" w:rsidP="004F08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1 </w:t>
            </w:r>
          </w:p>
        </w:tc>
        <w:tc>
          <w:tcPr>
            <w:tcW w:w="309" w:type="pct"/>
            <w:shd w:val="clear" w:color="auto" w:fill="FFFFFF" w:themeFill="background1"/>
          </w:tcPr>
          <w:p w:rsidR="00820DD0" w:rsidRPr="00916881" w:rsidRDefault="00040C7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197880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D1FCD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316" w:type="pct"/>
            <w:shd w:val="clear" w:color="auto" w:fill="FFFFFF" w:themeFill="background1"/>
            <w:vAlign w:val="center"/>
          </w:tcPr>
          <w:p w:rsidR="00820DD0" w:rsidRPr="00916881" w:rsidRDefault="00820DD0" w:rsidP="004F08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2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202215066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09" w:type="pct"/>
                <w:shd w:val="clear" w:color="auto" w:fill="FFFFFF" w:themeFill="background1"/>
              </w:tcPr>
              <w:p w:rsidR="00820DD0" w:rsidRPr="00916881" w:rsidRDefault="00DD1FCD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1306" w:type="pct"/>
            <w:shd w:val="clear" w:color="auto" w:fill="FFFFFF" w:themeFill="background1"/>
            <w:vAlign w:val="center"/>
          </w:tcPr>
          <w:p w:rsidR="00820DD0" w:rsidRPr="00916881" w:rsidRDefault="00820DD0" w:rsidP="004F08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งานวิจัยประเภทที่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3 </w:t>
            </w:r>
          </w:p>
        </w:tc>
      </w:tr>
    </w:tbl>
    <w:p w:rsidR="00174935" w:rsidRDefault="00174935" w:rsidP="00CE4645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174935" w:rsidRDefault="00174935">
      <w:pPr>
        <w:spacing w:line="240" w:lineRule="auto"/>
        <w:rPr>
          <w:rFonts w:ascii="TH Sarabun New" w:hAnsi="TH Sarabun New" w:cs="TH Sarabun New"/>
          <w:sz w:val="16"/>
          <w:szCs w:val="16"/>
        </w:rPr>
      </w:pPr>
      <w:r>
        <w:rPr>
          <w:rFonts w:ascii="TH Sarabun New" w:hAnsi="TH Sarabun New" w:cs="TH Sarabun New"/>
          <w:sz w:val="16"/>
          <w:szCs w:val="16"/>
        </w:rPr>
        <w:br w:type="page"/>
      </w:r>
    </w:p>
    <w:tbl>
      <w:tblPr>
        <w:tblW w:w="5007" w:type="pct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77"/>
      </w:tblGrid>
      <w:tr w:rsidR="00BA038F" w:rsidRPr="00916881" w:rsidTr="00863DD3">
        <w:trPr>
          <w:trHeight w:val="432"/>
        </w:trPr>
        <w:tc>
          <w:tcPr>
            <w:tcW w:w="9077" w:type="dxa"/>
            <w:shd w:val="clear" w:color="auto" w:fill="F2F2F2" w:themeFill="background1" w:themeFillShade="F2"/>
            <w:vAlign w:val="center"/>
          </w:tcPr>
          <w:p w:rsidR="00BA038F" w:rsidRPr="00916881" w:rsidRDefault="00BA038F" w:rsidP="009E5BD4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lastRenderedPageBreak/>
              <w:t xml:space="preserve">2.6 </w:t>
            </w:r>
            <w:r w:rsidR="009A3192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ระดับ</w:t>
            </w:r>
            <w:r w:rsidRPr="00BA038F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้องปฏิบัติการที่</w:t>
            </w:r>
            <w:r w:rsidR="003F23C9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ใช้ใน</w:t>
            </w:r>
            <w:r w:rsidR="003F23C9" w:rsidRPr="003F23C9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โครงการ/กิจกรรม</w:t>
            </w:r>
            <w:r w:rsidR="003F23C9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BA038F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BA038F"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</w:rPr>
              <w:t xml:space="preserve">Biosafety level) </w:t>
            </w:r>
          </w:p>
        </w:tc>
      </w:tr>
    </w:tbl>
    <w:p w:rsidR="00BA038F" w:rsidRPr="00BA038F" w:rsidRDefault="00BA038F" w:rsidP="00BA038F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7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  <w:tblDescription w:val="Applicant details"/>
      </w:tblPr>
      <w:tblGrid>
        <w:gridCol w:w="283"/>
        <w:gridCol w:w="384"/>
        <w:gridCol w:w="555"/>
        <w:gridCol w:w="540"/>
        <w:gridCol w:w="539"/>
        <w:gridCol w:w="542"/>
        <w:gridCol w:w="1225"/>
        <w:gridCol w:w="540"/>
        <w:gridCol w:w="540"/>
        <w:gridCol w:w="540"/>
        <w:gridCol w:w="542"/>
        <w:gridCol w:w="535"/>
        <w:gridCol w:w="7"/>
        <w:gridCol w:w="2295"/>
      </w:tblGrid>
      <w:tr w:rsidR="009F6B47" w:rsidRPr="00916881" w:rsidTr="00EF1876">
        <w:trPr>
          <w:trHeight w:val="363"/>
        </w:trPr>
        <w:tc>
          <w:tcPr>
            <w:tcW w:w="2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9F6B47" w:rsidRPr="00916881" w:rsidRDefault="009F6B47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</w:p>
        </w:tc>
        <w:tc>
          <w:tcPr>
            <w:tcW w:w="6485" w:type="dxa"/>
            <w:gridSpan w:val="11"/>
            <w:tcBorders>
              <w:top w:val="single" w:sz="4" w:space="0" w:color="auto"/>
            </w:tcBorders>
            <w:shd w:val="clear" w:color="auto" w:fill="FFFFFF" w:themeFill="background1"/>
          </w:tcPr>
          <w:p w:rsidR="009F6B47" w:rsidRPr="00916881" w:rsidRDefault="009F6B47" w:rsidP="0085362B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ระดับห้องปฏิบัติการวิจัย 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BSL)</w:t>
            </w:r>
          </w:p>
        </w:tc>
        <w:tc>
          <w:tcPr>
            <w:tcW w:w="2304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bottom"/>
          </w:tcPr>
          <w:p w:rsidR="00351BE9" w:rsidRDefault="009F6B47" w:rsidP="00351BE9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pacing w:val="-6"/>
                <w:sz w:val="28"/>
                <w:szCs w:val="28"/>
                <w:lang w:bidi="th-TH"/>
              </w:rPr>
            </w:pPr>
            <w:r w:rsidRPr="009F6B47">
              <w:rPr>
                <w:rFonts w:ascii="TH Sarabun New" w:hAnsi="TH Sarabun New" w:cs="TH Sarabun New"/>
                <w:b/>
                <w:bCs/>
                <w:spacing w:val="-12"/>
                <w:sz w:val="28"/>
                <w:szCs w:val="28"/>
                <w:cs/>
                <w:lang w:bidi="th-TH"/>
              </w:rPr>
              <w:t>ระบุเลขที่ห้อง</w:t>
            </w:r>
            <w:r w:rsidR="005C524D">
              <w:rPr>
                <w:rFonts w:ascii="TH Sarabun New" w:hAnsi="TH Sarabun New" w:cs="TH Sarabun New" w:hint="cs"/>
                <w:b/>
                <w:bCs/>
                <w:spacing w:val="-12"/>
                <w:sz w:val="28"/>
                <w:szCs w:val="28"/>
                <w:cs/>
                <w:lang w:bidi="th-TH"/>
              </w:rPr>
              <w:t xml:space="preserve"> </w:t>
            </w:r>
            <w:r w:rsidRPr="009F6B47">
              <w:rPr>
                <w:rFonts w:ascii="TH Sarabun New" w:hAnsi="TH Sarabun New" w:cs="TH Sarabun New"/>
                <w:b/>
                <w:bCs/>
                <w:spacing w:val="-12"/>
                <w:sz w:val="28"/>
                <w:szCs w:val="28"/>
                <w:cs/>
                <w:lang w:bidi="th-TH"/>
              </w:rPr>
              <w:t>ชั้น</w:t>
            </w:r>
            <w:r w:rsidR="005C524D">
              <w:rPr>
                <w:rFonts w:ascii="TH Sarabun New" w:hAnsi="TH Sarabun New" w:cs="TH Sarabun New" w:hint="cs"/>
                <w:b/>
                <w:bCs/>
                <w:spacing w:val="-12"/>
                <w:sz w:val="28"/>
                <w:szCs w:val="28"/>
                <w:cs/>
                <w:lang w:bidi="th-TH"/>
              </w:rPr>
              <w:t xml:space="preserve"> </w:t>
            </w:r>
            <w:r w:rsidRPr="009F6B47">
              <w:rPr>
                <w:rFonts w:ascii="TH Sarabun New" w:hAnsi="TH Sarabun New" w:cs="TH Sarabun New"/>
                <w:b/>
                <w:bCs/>
                <w:spacing w:val="-12"/>
                <w:sz w:val="28"/>
                <w:szCs w:val="28"/>
                <w:cs/>
                <w:lang w:bidi="th-TH"/>
              </w:rPr>
              <w:t>อาคาร</w:t>
            </w:r>
            <w:r w:rsidRPr="00351BE9">
              <w:rPr>
                <w:rFonts w:ascii="TH Sarabun New" w:hAnsi="TH Sarabun New" w:cs="TH Sarabun New" w:hint="cs"/>
                <w:b/>
                <w:bCs/>
                <w:spacing w:val="-6"/>
                <w:sz w:val="28"/>
                <w:szCs w:val="28"/>
                <w:cs/>
                <w:lang w:bidi="th-TH"/>
              </w:rPr>
              <w:t>สถานที่ให้ครบทุกห้อง</w:t>
            </w:r>
          </w:p>
          <w:p w:rsidR="009F6B47" w:rsidRPr="00351BE9" w:rsidRDefault="009F6B47" w:rsidP="00351BE9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pacing w:val="-18"/>
                <w:sz w:val="28"/>
                <w:szCs w:val="28"/>
                <w:cs/>
                <w:lang w:bidi="th-TH"/>
              </w:rPr>
            </w:pPr>
            <w:r w:rsidRPr="00351BE9">
              <w:rPr>
                <w:rFonts w:ascii="TH Sarabun New" w:hAnsi="TH Sarabun New" w:cs="TH Sarabun New" w:hint="cs"/>
                <w:b/>
                <w:bCs/>
                <w:spacing w:val="-6"/>
                <w:sz w:val="28"/>
                <w:szCs w:val="28"/>
                <w:cs/>
                <w:lang w:bidi="th-TH"/>
              </w:rPr>
              <w:t>ที่ดำเนินกิจกรรม</w:t>
            </w:r>
          </w:p>
        </w:tc>
      </w:tr>
      <w:tr w:rsidR="009F6B47" w:rsidRPr="00916881" w:rsidTr="00177608">
        <w:trPr>
          <w:trHeight w:val="348"/>
        </w:trPr>
        <w:tc>
          <w:tcPr>
            <w:tcW w:w="669" w:type="dxa"/>
            <w:gridSpan w:val="2"/>
            <w:shd w:val="clear" w:color="auto" w:fill="FFFFFF" w:themeFill="background1"/>
          </w:tcPr>
          <w:p w:rsidR="009F6B47" w:rsidRPr="00174935" w:rsidRDefault="009F6B47" w:rsidP="009F6B47">
            <w:pPr>
              <w:spacing w:line="240" w:lineRule="auto"/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</w:pPr>
            <w:r w:rsidRPr="00174935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ลำดับ</w:t>
            </w:r>
          </w:p>
        </w:tc>
        <w:tc>
          <w:tcPr>
            <w:tcW w:w="556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540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N</w:t>
            </w:r>
          </w:p>
        </w:tc>
        <w:tc>
          <w:tcPr>
            <w:tcW w:w="539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1P</w:t>
            </w:r>
          </w:p>
        </w:tc>
        <w:tc>
          <w:tcPr>
            <w:tcW w:w="542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226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2 </w:t>
            </w:r>
            <w:r w:rsidRPr="009F6B47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enhanced</w:t>
            </w:r>
          </w:p>
        </w:tc>
        <w:tc>
          <w:tcPr>
            <w:tcW w:w="540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N</w:t>
            </w:r>
          </w:p>
        </w:tc>
        <w:tc>
          <w:tcPr>
            <w:tcW w:w="540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2P</w:t>
            </w:r>
          </w:p>
        </w:tc>
        <w:tc>
          <w:tcPr>
            <w:tcW w:w="540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542" w:type="dxa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N</w:t>
            </w:r>
          </w:p>
        </w:tc>
        <w:tc>
          <w:tcPr>
            <w:tcW w:w="542" w:type="dxa"/>
            <w:gridSpan w:val="2"/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3P</w:t>
            </w:r>
          </w:p>
        </w:tc>
        <w:tc>
          <w:tcPr>
            <w:tcW w:w="2293" w:type="dxa"/>
            <w:tcBorders>
              <w:bottom w:val="nil"/>
            </w:tcBorders>
            <w:shd w:val="clear" w:color="auto" w:fill="FFFFFF" w:themeFill="background1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</w:p>
        </w:tc>
      </w:tr>
      <w:tr w:rsidR="009F6B47" w:rsidRPr="00916881" w:rsidTr="00616FDE">
        <w:trPr>
          <w:trHeight w:val="437"/>
        </w:trPr>
        <w:tc>
          <w:tcPr>
            <w:tcW w:w="669" w:type="dxa"/>
            <w:gridSpan w:val="2"/>
            <w:shd w:val="clear" w:color="auto" w:fill="FFFFFF" w:themeFill="background1"/>
            <w:vAlign w:val="bottom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1</w:t>
            </w:r>
          </w:p>
        </w:tc>
        <w:tc>
          <w:tcPr>
            <w:tcW w:w="55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4407333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546554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9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0197594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611652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2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050976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4451583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444146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8996312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844614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gridSpan w:val="2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114080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93" w:type="dxa"/>
            <w:tcBorders>
              <w:top w:val="nil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9F6B47" w:rsidRPr="00916881" w:rsidTr="00616FDE">
        <w:trPr>
          <w:trHeight w:val="437"/>
        </w:trPr>
        <w:tc>
          <w:tcPr>
            <w:tcW w:w="669" w:type="dxa"/>
            <w:gridSpan w:val="2"/>
            <w:shd w:val="clear" w:color="auto" w:fill="FFFFFF" w:themeFill="background1"/>
            <w:vAlign w:val="bottom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2</w:t>
            </w:r>
          </w:p>
        </w:tc>
        <w:tc>
          <w:tcPr>
            <w:tcW w:w="55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7462616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998569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9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58410964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818875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2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36271019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436725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090711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0332048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3272258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gridSpan w:val="2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67817126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93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9F6B47" w:rsidRPr="00916881" w:rsidTr="00616FDE">
        <w:trPr>
          <w:trHeight w:val="437"/>
        </w:trPr>
        <w:tc>
          <w:tcPr>
            <w:tcW w:w="669" w:type="dxa"/>
            <w:gridSpan w:val="2"/>
            <w:shd w:val="clear" w:color="auto" w:fill="FFFFFF" w:themeFill="background1"/>
            <w:vAlign w:val="bottom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3</w:t>
            </w:r>
          </w:p>
        </w:tc>
        <w:tc>
          <w:tcPr>
            <w:tcW w:w="55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773094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507393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9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468910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3274918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2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369416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7069804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73310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03129505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8141783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gridSpan w:val="2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6801416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93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9F6B47" w:rsidRPr="00916881" w:rsidTr="00616FDE">
        <w:trPr>
          <w:trHeight w:val="437"/>
        </w:trPr>
        <w:tc>
          <w:tcPr>
            <w:tcW w:w="669" w:type="dxa"/>
            <w:gridSpan w:val="2"/>
            <w:shd w:val="clear" w:color="auto" w:fill="FFFFFF" w:themeFill="background1"/>
            <w:vAlign w:val="bottom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4</w:t>
            </w:r>
          </w:p>
        </w:tc>
        <w:tc>
          <w:tcPr>
            <w:tcW w:w="55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78396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1634535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9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812683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768484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2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293370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96607245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212842451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9640093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200258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gridSpan w:val="2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539006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93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9F6B47" w:rsidRPr="00916881" w:rsidTr="00616FDE">
        <w:trPr>
          <w:trHeight w:val="437"/>
        </w:trPr>
        <w:tc>
          <w:tcPr>
            <w:tcW w:w="669" w:type="dxa"/>
            <w:gridSpan w:val="2"/>
            <w:shd w:val="clear" w:color="auto" w:fill="FFFFFF" w:themeFill="background1"/>
            <w:vAlign w:val="bottom"/>
          </w:tcPr>
          <w:p w:rsidR="009F6B47" w:rsidRPr="00916881" w:rsidRDefault="009F6B47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5</w:t>
            </w:r>
          </w:p>
        </w:tc>
        <w:tc>
          <w:tcPr>
            <w:tcW w:w="55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7015800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9225700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39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9351141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663760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26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187495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2945593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85906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0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901224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7789635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2" w:type="dxa"/>
            <w:gridSpan w:val="2"/>
            <w:shd w:val="clear" w:color="auto" w:fill="FFFFFF" w:themeFill="background1"/>
            <w:vAlign w:val="bottom"/>
          </w:tcPr>
          <w:p w:rsidR="009F6B47" w:rsidRPr="00916881" w:rsidRDefault="00040C73" w:rsidP="009F6B4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6117784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F6B47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93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FFFFF" w:themeFill="background1"/>
            <w:vAlign w:val="center"/>
          </w:tcPr>
          <w:p w:rsidR="009F6B47" w:rsidRPr="00916881" w:rsidRDefault="009F6B47" w:rsidP="009F6B4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9F6B47" w:rsidRPr="00916881" w:rsidTr="00EF1876">
        <w:trPr>
          <w:trHeight w:val="237"/>
        </w:trPr>
        <w:tc>
          <w:tcPr>
            <w:tcW w:w="284" w:type="dxa"/>
          </w:tcPr>
          <w:p w:rsidR="009F6B47" w:rsidRPr="00916881" w:rsidRDefault="009F6B47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</w:pPr>
          </w:p>
        </w:tc>
        <w:tc>
          <w:tcPr>
            <w:tcW w:w="8789" w:type="dxa"/>
            <w:gridSpan w:val="13"/>
            <w:shd w:val="clear" w:color="auto" w:fill="auto"/>
            <w:vAlign w:val="center"/>
          </w:tcPr>
          <w:p w:rsidR="009F6B47" w:rsidRDefault="00FC311A" w:rsidP="00FC311A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szCs w:val="28"/>
                <w:cs/>
                <w:lang w:bidi="th-TH"/>
              </w:rPr>
              <w:t>หมายเหตุ</w:t>
            </w:r>
            <w:r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szCs w:val="28"/>
                <w:lang w:bidi="th-TH"/>
              </w:rPr>
              <w:t xml:space="preserve">    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N 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Animal    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P 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  <w:t>หมายถึง</w:t>
            </w:r>
            <w:r w:rsidR="009F6B47" w:rsidRPr="00FC311A">
              <w:rPr>
                <w:rFonts w:ascii="TH Sarabun New" w:hAnsi="TH Sarabun New" w:cs="TH Sarabun New"/>
                <w:color w:val="000000" w:themeColor="text1"/>
                <w:sz w:val="28"/>
                <w:szCs w:val="28"/>
                <w:lang w:bidi="th-TH"/>
              </w:rPr>
              <w:t xml:space="preserve"> Plant</w:t>
            </w:r>
          </w:p>
          <w:p w:rsidR="00FC311A" w:rsidRPr="00FC311A" w:rsidRDefault="00FC311A" w:rsidP="00FC311A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z w:val="16"/>
                <w:szCs w:val="16"/>
                <w:lang w:bidi="th-TH"/>
              </w:rPr>
            </w:pPr>
          </w:p>
          <w:p w:rsidR="009F6B47" w:rsidRPr="009F6B47" w:rsidRDefault="009F6B47" w:rsidP="0095104D">
            <w:pPr>
              <w:spacing w:line="240" w:lineRule="auto"/>
              <w:jc w:val="thaiDistribute"/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9F6B47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>ระบุกิจกรรมที่ดำเนินการใน</w:t>
            </w:r>
            <w:r w:rsidRPr="009F6B47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>แต่ละ</w:t>
            </w:r>
            <w:r w:rsidRPr="009F6B47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 xml:space="preserve">ห้องปฏิบัติการโดยละเอียด </w:t>
            </w:r>
          </w:p>
          <w:tbl>
            <w:tblPr>
              <w:tblStyle w:val="TableGrid"/>
              <w:tblW w:w="8254" w:type="dxa"/>
              <w:tblLayout w:type="fixed"/>
              <w:tblLook w:val="04A0" w:firstRow="1" w:lastRow="0" w:firstColumn="1" w:lastColumn="0" w:noHBand="0" w:noVBand="1"/>
            </w:tblPr>
            <w:tblGrid>
              <w:gridCol w:w="704"/>
              <w:gridCol w:w="1555"/>
              <w:gridCol w:w="5995"/>
            </w:tblGrid>
            <w:tr w:rsidR="009F6B47" w:rsidRPr="0044401A" w:rsidTr="002E58D5">
              <w:tc>
                <w:tcPr>
                  <w:tcW w:w="704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b/>
                      <w:bCs/>
                      <w:sz w:val="28"/>
                      <w:szCs w:val="28"/>
                      <w:rtl/>
                      <w:cs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ลำดับ</w:t>
                  </w:r>
                </w:p>
              </w:tc>
              <w:tc>
                <w:tcPr>
                  <w:tcW w:w="1555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b/>
                      <w:bCs/>
                      <w:sz w:val="28"/>
                      <w:szCs w:val="24"/>
                      <w:lang w:bidi="th-TH"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ห้องปฏิบัติการ</w:t>
                  </w:r>
                </w:p>
              </w:tc>
              <w:tc>
                <w:tcPr>
                  <w:tcW w:w="5995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b/>
                      <w:bCs/>
                      <w:sz w:val="28"/>
                      <w:szCs w:val="24"/>
                      <w:lang w:bidi="th-TH"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b/>
                      <w:bCs/>
                      <w:sz w:val="28"/>
                      <w:szCs w:val="28"/>
                      <w:cs/>
                      <w:lang w:bidi="th-TH"/>
                    </w:rPr>
                    <w:t>กิจกรรม</w:t>
                  </w:r>
                </w:p>
              </w:tc>
            </w:tr>
            <w:tr w:rsidR="009F6B47" w:rsidRPr="0044401A" w:rsidTr="002E58D5">
              <w:tc>
                <w:tcPr>
                  <w:tcW w:w="704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sz w:val="28"/>
                      <w:szCs w:val="24"/>
                      <w:lang w:bidi="th-TH"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sz w:val="28"/>
                      <w:szCs w:val="28"/>
                      <w:rtl/>
                      <w:cs/>
                    </w:rPr>
                    <w:t>1</w:t>
                  </w:r>
                </w:p>
              </w:tc>
              <w:tc>
                <w:tcPr>
                  <w:tcW w:w="155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  <w:tc>
                <w:tcPr>
                  <w:tcW w:w="599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</w:tr>
            <w:tr w:rsidR="009F6B47" w:rsidRPr="0044401A" w:rsidTr="002E58D5">
              <w:tc>
                <w:tcPr>
                  <w:tcW w:w="704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sz w:val="28"/>
                      <w:szCs w:val="24"/>
                      <w:lang w:bidi="th-TH"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sz w:val="28"/>
                      <w:szCs w:val="28"/>
                      <w:rtl/>
                      <w:cs/>
                    </w:rPr>
                    <w:t>2</w:t>
                  </w:r>
                </w:p>
              </w:tc>
              <w:tc>
                <w:tcPr>
                  <w:tcW w:w="155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  <w:tc>
                <w:tcPr>
                  <w:tcW w:w="599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</w:tr>
            <w:tr w:rsidR="009F6B47" w:rsidRPr="0044401A" w:rsidTr="002E58D5">
              <w:tc>
                <w:tcPr>
                  <w:tcW w:w="704" w:type="dxa"/>
                </w:tcPr>
                <w:p w:rsidR="009F6B47" w:rsidRPr="0044401A" w:rsidRDefault="009F6B47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sz w:val="28"/>
                      <w:szCs w:val="24"/>
                      <w:lang w:bidi="th-TH"/>
                    </w:rPr>
                  </w:pPr>
                  <w:r w:rsidRPr="0044401A">
                    <w:rPr>
                      <w:rFonts w:ascii="TH Sarabun New" w:eastAsia="Times New Roman" w:hAnsi="TH Sarabun New" w:cs="TH Sarabun New" w:hint="cs"/>
                      <w:sz w:val="28"/>
                      <w:szCs w:val="28"/>
                      <w:rtl/>
                      <w:cs/>
                    </w:rPr>
                    <w:t>3</w:t>
                  </w:r>
                </w:p>
              </w:tc>
              <w:tc>
                <w:tcPr>
                  <w:tcW w:w="155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  <w:tc>
                <w:tcPr>
                  <w:tcW w:w="5995" w:type="dxa"/>
                </w:tcPr>
                <w:p w:rsidR="009F6B47" w:rsidRPr="0044401A" w:rsidRDefault="009F6B47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</w:tr>
            <w:tr w:rsidR="0056477D" w:rsidRPr="0044401A" w:rsidTr="002E58D5">
              <w:tc>
                <w:tcPr>
                  <w:tcW w:w="704" w:type="dxa"/>
                </w:tcPr>
                <w:p w:rsidR="0056477D" w:rsidRPr="0044401A" w:rsidRDefault="0056477D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sz w:val="28"/>
                      <w:szCs w:val="28"/>
                      <w:rtl/>
                      <w:cs/>
                    </w:rPr>
                  </w:pPr>
                  <w:r>
                    <w:rPr>
                      <w:rFonts w:ascii="TH Sarabun New" w:eastAsia="Times New Roman" w:hAnsi="TH Sarabun New" w:cs="TH Sarabun New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1555" w:type="dxa"/>
                </w:tcPr>
                <w:p w:rsidR="0056477D" w:rsidRPr="0044401A" w:rsidRDefault="0056477D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  <w:tc>
                <w:tcPr>
                  <w:tcW w:w="5995" w:type="dxa"/>
                </w:tcPr>
                <w:p w:rsidR="0056477D" w:rsidRPr="0044401A" w:rsidRDefault="0056477D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</w:tr>
            <w:tr w:rsidR="0056477D" w:rsidRPr="0044401A" w:rsidTr="002E58D5">
              <w:tc>
                <w:tcPr>
                  <w:tcW w:w="704" w:type="dxa"/>
                </w:tcPr>
                <w:p w:rsidR="0056477D" w:rsidRPr="0044401A" w:rsidRDefault="0056477D" w:rsidP="005F621B">
                  <w:pPr>
                    <w:spacing w:line="240" w:lineRule="auto"/>
                    <w:jc w:val="center"/>
                    <w:rPr>
                      <w:rFonts w:ascii="TH Sarabun New" w:eastAsia="Times New Roman" w:hAnsi="TH Sarabun New" w:cs="TH Sarabun New"/>
                      <w:sz w:val="28"/>
                      <w:szCs w:val="28"/>
                      <w:rtl/>
                      <w:cs/>
                    </w:rPr>
                  </w:pPr>
                  <w:r>
                    <w:rPr>
                      <w:rFonts w:ascii="TH Sarabun New" w:eastAsia="Times New Roman" w:hAnsi="TH Sarabun New" w:cs="TH Sarabun New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1555" w:type="dxa"/>
                </w:tcPr>
                <w:p w:rsidR="0056477D" w:rsidRPr="0044401A" w:rsidRDefault="0056477D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  <w:tc>
                <w:tcPr>
                  <w:tcW w:w="5995" w:type="dxa"/>
                </w:tcPr>
                <w:p w:rsidR="0056477D" w:rsidRPr="0044401A" w:rsidRDefault="0056477D" w:rsidP="005F621B">
                  <w:pPr>
                    <w:spacing w:line="240" w:lineRule="auto"/>
                    <w:rPr>
                      <w:rFonts w:ascii="TH Sarabun New" w:eastAsia="Times New Roman" w:hAnsi="TH Sarabun New" w:cs="TH Sarabun New"/>
                      <w:sz w:val="28"/>
                      <w:szCs w:val="24"/>
                    </w:rPr>
                  </w:pPr>
                </w:p>
              </w:tc>
            </w:tr>
          </w:tbl>
          <w:p w:rsidR="009F6B47" w:rsidRPr="00FC311A" w:rsidRDefault="009F6B47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z w:val="16"/>
                <w:szCs w:val="16"/>
                <w:lang w:bidi="th-TH"/>
              </w:rPr>
            </w:pPr>
          </w:p>
          <w:p w:rsidR="000B464C" w:rsidRPr="000B464C" w:rsidRDefault="009F6B47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lang w:bidi="th-TH"/>
              </w:rPr>
            </w:pPr>
            <w:r w:rsidRPr="000B464C">
              <w:rPr>
                <w:rFonts w:ascii="TH Sarabun New" w:hAnsi="TH Sarabun New" w:cs="TH Sarabun New" w:hint="cs"/>
                <w:b/>
                <w:bCs/>
                <w:color w:val="FF0000"/>
                <w:sz w:val="28"/>
                <w:szCs w:val="28"/>
                <w:cs/>
                <w:lang w:bidi="th-TH"/>
              </w:rPr>
              <w:t>โปรดแนบ</w:t>
            </w:r>
            <w:r w:rsidR="000B464C" w:rsidRPr="000B464C">
              <w:rPr>
                <w:rFonts w:ascii="TH Sarabun New" w:hAnsi="TH Sarabun New" w:cs="TH Sarabun New"/>
                <w:b/>
                <w:bCs/>
                <w:color w:val="FF0000"/>
                <w:sz w:val="28"/>
                <w:szCs w:val="28"/>
                <w:cs/>
                <w:lang w:bidi="th-TH"/>
              </w:rPr>
              <w:t xml:space="preserve">เอกสารแจ้งการอนุมัติใช้สถานที่ในการดำเนินงานวิจัย/บริการวิชาการ </w:t>
            </w:r>
          </w:p>
          <w:p w:rsidR="009F6B47" w:rsidRPr="000B464C" w:rsidRDefault="000B464C" w:rsidP="0085362B">
            <w:pPr>
              <w:spacing w:line="240" w:lineRule="auto"/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</w:pPr>
            <w:r w:rsidRPr="000B464C">
              <w:rPr>
                <w:rFonts w:ascii="TH Sarabun New" w:hAnsi="TH Sarabun New" w:cs="TH Sarabun New" w:hint="cs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>(</w:t>
            </w:r>
            <w:r w:rsidRPr="000B464C"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>บันทึกข้อความ แจ้งการอนุมัติใช้สถานที่ในการดำเนินงานวิจัย/บริการวิชาการ (</w:t>
            </w:r>
            <w:r w:rsidRPr="000B464C"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pacing w:val="-2"/>
                <w:sz w:val="28"/>
                <w:szCs w:val="28"/>
              </w:rPr>
              <w:t>NUIBC</w:t>
            </w:r>
            <w:r w:rsidRPr="000B464C"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>01-3)</w:t>
            </w:r>
            <w:r w:rsidRPr="000B464C">
              <w:rPr>
                <w:rFonts w:ascii="TH Sarabun New" w:hAnsi="TH Sarabun New" w:cs="TH Sarabun New" w:hint="cs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 xml:space="preserve"> หรือ </w:t>
            </w:r>
            <w:r w:rsidRPr="000B464C">
              <w:rPr>
                <w:rFonts w:ascii="TH Sarabun New" w:hAnsi="TH Sarabun New" w:cs="TH Sarabun New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>หนังสือรับรอง/อนุญาตให้ใช้ห้องปฏิบัติการภายนอก</w:t>
            </w:r>
            <w:r w:rsidR="009F6B47" w:rsidRPr="000B464C">
              <w:rPr>
                <w:rFonts w:ascii="TH Sarabun New" w:hAnsi="TH Sarabun New" w:cs="TH Sarabun New" w:hint="cs"/>
                <w:b/>
                <w:bCs/>
                <w:i/>
                <w:iCs/>
                <w:color w:val="FF0000"/>
                <w:spacing w:val="-2"/>
                <w:sz w:val="28"/>
                <w:szCs w:val="28"/>
                <w:cs/>
                <w:lang w:bidi="th-TH"/>
              </w:rPr>
              <w:t>)</w:t>
            </w:r>
          </w:p>
        </w:tc>
      </w:tr>
    </w:tbl>
    <w:p w:rsidR="001A64B1" w:rsidRDefault="001A64B1" w:rsidP="00180E01">
      <w:pPr>
        <w:spacing w:line="240" w:lineRule="auto"/>
        <w:rPr>
          <w:rFonts w:ascii="TH Sarabun New" w:hAnsi="TH Sarabun New" w:cs="TH Sarabun New"/>
          <w:sz w:val="28"/>
          <w:szCs w:val="28"/>
        </w:rPr>
      </w:pPr>
    </w:p>
    <w:p w:rsidR="00673B75" w:rsidRPr="00916881" w:rsidRDefault="00673B75" w:rsidP="00673B7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673B75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ส่วนที่ 3 ข้อมูลรายละเอียดโครงการ</w:t>
      </w:r>
      <w:r w:rsidR="008E6CD3">
        <w:rPr>
          <w:rFonts w:ascii="TH Sarabun New" w:hAnsi="TH Sarabun New" w:cs="TH Sarabun New" w:hint="cs"/>
          <w:b/>
          <w:bCs/>
          <w:sz w:val="28"/>
          <w:szCs w:val="28"/>
          <w:cs/>
          <w:lang w:bidi="th-TH"/>
        </w:rPr>
        <w:t>/กิจกรรม</w:t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:rsidR="00673B75" w:rsidRPr="001036FB" w:rsidRDefault="00673B75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cs/>
          <w:lang w:bidi="th-TH"/>
        </w:rPr>
      </w:pPr>
    </w:p>
    <w:tbl>
      <w:tblPr>
        <w:tblW w:w="4998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0"/>
        <w:gridCol w:w="2963"/>
        <w:gridCol w:w="1145"/>
        <w:gridCol w:w="4532"/>
      </w:tblGrid>
      <w:tr w:rsidR="00FA19DC" w:rsidRPr="00916881" w:rsidTr="005E0763">
        <w:trPr>
          <w:trHeight w:val="432"/>
        </w:trPr>
        <w:tc>
          <w:tcPr>
            <w:tcW w:w="906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FA19DC" w:rsidRPr="00916881" w:rsidRDefault="00BE64B7" w:rsidP="00A16E90">
            <w:pPr>
              <w:spacing w:line="240" w:lineRule="auto"/>
              <w:ind w:left="413" w:hanging="413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3.1 </w:t>
            </w:r>
            <w:r w:rsidR="00296A97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การดำเนินงานที่เกี่ยวข้องกับจุลินทรีย์ </w:t>
            </w:r>
          </w:p>
        </w:tc>
      </w:tr>
      <w:tr w:rsidR="00FA19DC" w:rsidRPr="00916881" w:rsidTr="005E0763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210838597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0" w:type="dxa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vAlign w:val="center"/>
              </w:tcPr>
              <w:p w:rsidR="00FA19DC" w:rsidRPr="00916881" w:rsidRDefault="00FA19DC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64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FA19DC" w:rsidRPr="00916881" w:rsidRDefault="00FA19DC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EB7342" w:rsidRPr="00916881" w:rsidTr="005E0763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10218901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2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EB7342" w:rsidRPr="00916881" w:rsidRDefault="00EB7342" w:rsidP="009E5BD4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64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7342" w:rsidRPr="00916881" w:rsidRDefault="00EB7342" w:rsidP="009E5B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</w:tr>
      <w:tr w:rsidR="00BD25E6" w:rsidRPr="00916881" w:rsidTr="005E0763">
        <w:tblPrEx>
          <w:tblCellMar>
            <w:left w:w="108" w:type="dxa"/>
            <w:right w:w="108" w:type="dxa"/>
          </w:tblCellMar>
        </w:tblPrEx>
        <w:trPr>
          <w:trHeight w:val="409"/>
        </w:trPr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</w:tcPr>
          <w:p w:rsidR="00BD25E6" w:rsidRPr="00916881" w:rsidRDefault="00BD25E6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</w:tcPr>
          <w:p w:rsidR="00BD25E6" w:rsidRPr="00916881" w:rsidRDefault="00AD21E4" w:rsidP="00BD5DD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ื่อ</w:t>
            </w:r>
            <w:r w:rsidR="00B853E3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นิด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/ชื่อสายพันธุ์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</w:tcPr>
          <w:p w:rsidR="00BD25E6" w:rsidRPr="00916881" w:rsidRDefault="00BD25E6" w:rsidP="00BA42C3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</w:t>
            </w:r>
            <w:r w:rsidR="00BA42C3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roup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:rsidR="00BD25E6" w:rsidRPr="00BA42C3" w:rsidRDefault="00BD25E6" w:rsidP="00BA42C3">
            <w:pPr>
              <w:spacing w:line="240" w:lineRule="auto"/>
              <w:jc w:val="center"/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</w:pPr>
            <w:r w:rsidRPr="00BA42C3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ชื่</w:t>
            </w:r>
            <w:r w:rsidR="00431942" w:rsidRPr="00BA42C3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อส</w:t>
            </w:r>
            <w:r w:rsidRPr="00BA42C3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ายพันธุ์</w:t>
            </w:r>
            <w:r w:rsidR="00AD21E4" w:rsidRPr="00BA42C3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 xml:space="preserve"> (</w:t>
            </w:r>
            <w:r w:rsidRPr="00BA42C3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รหัส</w:t>
            </w:r>
            <w:r w:rsidR="00AD21E4" w:rsidRPr="00BA42C3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>เชื้อโรคตามประกาศ</w:t>
            </w:r>
            <w:r w:rsidR="00BA42C3" w:rsidRPr="00BA42C3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>กระทรวงสาธารณสุข</w:t>
            </w:r>
            <w:r w:rsidR="00AD21E4" w:rsidRPr="00BA42C3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B853E3" w:rsidRPr="00916881" w:rsidTr="005E0763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B853E3" w:rsidP="002B2698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1</w:t>
            </w:r>
            <w:r w:rsidR="003B560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.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……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.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F25E3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</w:t>
            </w:r>
          </w:p>
        </w:tc>
      </w:tr>
      <w:tr w:rsidR="00B853E3" w:rsidRPr="00916881" w:rsidTr="005E0763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CA6D8F" w:rsidP="002B2698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 w:rsidR="003B560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B853E3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.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E1109F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.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853E3" w:rsidRPr="00916881" w:rsidRDefault="00F25E32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……</w:t>
            </w:r>
          </w:p>
        </w:tc>
      </w:tr>
      <w:tr w:rsidR="007F396C" w:rsidRPr="00916881" w:rsidTr="005E0763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7F396C" w:rsidP="002B2698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3</w:t>
            </w:r>
            <w:r w:rsidR="003B560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.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E1109F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.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F25E32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……</w:t>
            </w:r>
          </w:p>
        </w:tc>
      </w:tr>
      <w:tr w:rsidR="006169D3" w:rsidRPr="00916881" w:rsidTr="005E0763">
        <w:tblPrEx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7F396C" w:rsidP="002B2698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</w:t>
            </w:r>
            <w:r w:rsidR="003B560E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6169D3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.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…</w:t>
            </w:r>
          </w:p>
        </w:tc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E1109F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…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.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….</w:t>
            </w:r>
          </w:p>
        </w:tc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69D3" w:rsidRPr="00916881" w:rsidRDefault="00F25E32" w:rsidP="00261672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>
              <w:rPr>
                <w:rFonts w:ascii="TH Sarabun New" w:hAnsi="TH Sarabun New" w:cs="TH Sarabun New"/>
                <w:sz w:val="28"/>
                <w:szCs w:val="28"/>
              </w:rPr>
              <w:t>…………………………………………………………………</w:t>
            </w:r>
            <w:r w:rsidR="00E1109F">
              <w:rPr>
                <w:rFonts w:ascii="TH Sarabun New" w:hAnsi="TH Sarabun New" w:cs="TH Sarabun New"/>
                <w:sz w:val="28"/>
                <w:szCs w:val="28"/>
              </w:rPr>
              <w:t>…</w:t>
            </w:r>
            <w:r>
              <w:rPr>
                <w:rFonts w:ascii="TH Sarabun New" w:hAnsi="TH Sarabun New" w:cs="TH Sarabun New"/>
                <w:sz w:val="28"/>
                <w:szCs w:val="28"/>
              </w:rPr>
              <w:t>……………</w:t>
            </w:r>
          </w:p>
        </w:tc>
      </w:tr>
    </w:tbl>
    <w:p w:rsidR="00E1282E" w:rsidRDefault="00E1282E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AD161C" w:rsidRDefault="00AD161C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10"/>
        <w:gridCol w:w="467"/>
        <w:gridCol w:w="547"/>
        <w:gridCol w:w="2988"/>
        <w:gridCol w:w="1659"/>
        <w:gridCol w:w="3389"/>
        <w:gridCol w:w="9"/>
      </w:tblGrid>
      <w:tr w:rsidR="00AD161C" w:rsidRPr="00916881" w:rsidTr="00484436">
        <w:trPr>
          <w:gridBefore w:val="1"/>
          <w:gridAfter w:val="1"/>
          <w:wBefore w:w="10" w:type="dxa"/>
          <w:wAfter w:w="9" w:type="dxa"/>
          <w:trHeight w:val="432"/>
        </w:trPr>
        <w:tc>
          <w:tcPr>
            <w:tcW w:w="905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AD161C" w:rsidRPr="00916881" w:rsidRDefault="00AD161C" w:rsidP="00FE615B">
            <w:pPr>
              <w:spacing w:line="240" w:lineRule="auto"/>
              <w:ind w:left="413" w:hanging="413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lastRenderedPageBreak/>
              <w:t xml:space="preserve">3.2 </w:t>
            </w:r>
            <w:r w:rsidRPr="0073307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การดำเนินงานที่เกี่ยวข้องกับสารพิษ หรือ สารชีวภาพที่ไม่ใช่อนุภาคโปรตีนก่อโรค หรือ สารชีวภาพที่เป็นอนุภาคโปรตีนก่อโรค (</w:t>
            </w:r>
            <w:r w:rsidRPr="0073307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</w:rPr>
              <w:t xml:space="preserve">Toxin </w:t>
            </w:r>
            <w:r w:rsidRPr="0073307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หรือ </w:t>
            </w:r>
            <w:r w:rsidRPr="0073307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</w:rPr>
              <w:t>prion)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56726D" w:rsidRPr="00916881" w:rsidTr="00744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  <w:vAlign w:val="center"/>
          </w:tcPr>
          <w:p w:rsidR="0056726D" w:rsidRPr="00916881" w:rsidRDefault="00040C73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61774876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6726D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7" w:type="dxa"/>
            <w:vAlign w:val="center"/>
          </w:tcPr>
          <w:p w:rsidR="0056726D" w:rsidRPr="00916881" w:rsidRDefault="0056726D" w:rsidP="00FE615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  <w:tc>
          <w:tcPr>
            <w:tcW w:w="8045" w:type="dxa"/>
            <w:gridSpan w:val="4"/>
            <w:vAlign w:val="bottom"/>
          </w:tcPr>
          <w:p w:rsidR="0056726D" w:rsidRPr="00916881" w:rsidRDefault="0056726D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</w:p>
        </w:tc>
      </w:tr>
      <w:tr w:rsidR="0056726D" w:rsidRPr="00916881" w:rsidTr="00744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</w:tcPr>
          <w:p w:rsidR="0056726D" w:rsidRPr="00916881" w:rsidRDefault="00040C73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0623743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6726D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47" w:type="dxa"/>
          </w:tcPr>
          <w:p w:rsidR="0056726D" w:rsidRPr="00742C17" w:rsidRDefault="0056726D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2988" w:type="dxa"/>
          </w:tcPr>
          <w:p w:rsidR="0056726D" w:rsidRPr="00916881" w:rsidRDefault="0056726D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ชื่อ หรือ ที่มา</w:t>
            </w:r>
          </w:p>
        </w:tc>
        <w:tc>
          <w:tcPr>
            <w:tcW w:w="1659" w:type="dxa"/>
          </w:tcPr>
          <w:p w:rsidR="0056726D" w:rsidRPr="00916881" w:rsidRDefault="0056726D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isk group</w:t>
            </w:r>
          </w:p>
        </w:tc>
        <w:tc>
          <w:tcPr>
            <w:tcW w:w="3398" w:type="dxa"/>
            <w:gridSpan w:val="2"/>
          </w:tcPr>
          <w:p w:rsidR="0056726D" w:rsidRPr="00916881" w:rsidRDefault="0056726D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ระบุ LD</w:t>
            </w:r>
            <w:r w:rsidRPr="00916881">
              <w:rPr>
                <w:rFonts w:ascii="TH Sarabun New" w:hAnsi="TH Sarabun New" w:cs="TH Sarabun New"/>
                <w:sz w:val="28"/>
                <w:szCs w:val="28"/>
                <w:vertAlign w:val="subscript"/>
                <w:cs/>
                <w:lang w:val="th-TH" w:bidi="th-TH"/>
              </w:rPr>
              <w:t>50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พร้อม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หน่วย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 xml:space="preserve"> (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ถ้าทราบ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)</w:t>
            </w:r>
          </w:p>
        </w:tc>
      </w:tr>
      <w:tr w:rsidR="004C605D" w:rsidRPr="00916881" w:rsidTr="004C605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7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88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………………………..……</w:t>
            </w:r>
          </w:p>
        </w:tc>
        <w:tc>
          <w:tcPr>
            <w:tcW w:w="1659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</w:t>
            </w: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</w:t>
            </w:r>
          </w:p>
        </w:tc>
        <w:tc>
          <w:tcPr>
            <w:tcW w:w="339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</w:t>
            </w:r>
          </w:p>
        </w:tc>
      </w:tr>
      <w:tr w:rsidR="004C605D" w:rsidRPr="00916881" w:rsidTr="00744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7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88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………………………..……</w:t>
            </w:r>
          </w:p>
        </w:tc>
        <w:tc>
          <w:tcPr>
            <w:tcW w:w="1659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</w:t>
            </w: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</w:t>
            </w:r>
          </w:p>
        </w:tc>
        <w:tc>
          <w:tcPr>
            <w:tcW w:w="339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</w:t>
            </w:r>
          </w:p>
        </w:tc>
      </w:tr>
      <w:tr w:rsidR="004C605D" w:rsidRPr="00916881" w:rsidTr="00744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7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3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88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………………………..……</w:t>
            </w:r>
          </w:p>
        </w:tc>
        <w:tc>
          <w:tcPr>
            <w:tcW w:w="1659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</w:t>
            </w: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</w:t>
            </w:r>
          </w:p>
        </w:tc>
        <w:tc>
          <w:tcPr>
            <w:tcW w:w="339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</w:t>
            </w:r>
          </w:p>
        </w:tc>
      </w:tr>
      <w:tr w:rsidR="004C605D" w:rsidRPr="00916881" w:rsidTr="00744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7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47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4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2988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………………………..……</w:t>
            </w:r>
          </w:p>
        </w:tc>
        <w:tc>
          <w:tcPr>
            <w:tcW w:w="1659" w:type="dxa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…………………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</w:t>
            </w:r>
            <w:r w:rsidRPr="004C605D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…</w:t>
            </w:r>
          </w:p>
        </w:tc>
        <w:tc>
          <w:tcPr>
            <w:tcW w:w="3398" w:type="dxa"/>
            <w:gridSpan w:val="2"/>
            <w:vAlign w:val="bottom"/>
          </w:tcPr>
          <w:p w:rsidR="004C605D" w:rsidRPr="00916881" w:rsidRDefault="004C605D" w:rsidP="004C605D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</w:t>
            </w:r>
          </w:p>
        </w:tc>
      </w:tr>
    </w:tbl>
    <w:p w:rsidR="00F9386B" w:rsidRDefault="00F9386B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1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27"/>
        <w:gridCol w:w="83"/>
        <w:gridCol w:w="718"/>
        <w:gridCol w:w="654"/>
        <w:gridCol w:w="1188"/>
        <w:gridCol w:w="940"/>
        <w:gridCol w:w="850"/>
        <w:gridCol w:w="902"/>
        <w:gridCol w:w="760"/>
        <w:gridCol w:w="2644"/>
      </w:tblGrid>
      <w:tr w:rsidR="00CA6D8F" w:rsidRPr="00916881" w:rsidTr="00FA7B92">
        <w:trPr>
          <w:trHeight w:val="432"/>
        </w:trPr>
        <w:tc>
          <w:tcPr>
            <w:tcW w:w="9062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3B38C1" w:rsidRPr="00C8063C" w:rsidRDefault="00296A97" w:rsidP="003B38C1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3.</w:t>
            </w:r>
            <w:r w:rsidR="00C8063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3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 </w:t>
            </w:r>
            <w:r w:rsidR="00F60069"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ดำเนินงานที่เกี่ยวข้องกับ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มนุษย์</w:t>
            </w:r>
            <w:r w:rsidR="003B38C1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th-TH" w:bidi="th-TH"/>
              </w:rPr>
              <w:t xml:space="preserve"> 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th-TH" w:bidi="th-TH"/>
              </w:rPr>
              <w:t>และ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 xml:space="preserve">สัตว์ </w:t>
            </w:r>
          </w:p>
        </w:tc>
      </w:tr>
      <w:tr w:rsidR="003B38C1" w:rsidRPr="00916881" w:rsidTr="004832E9">
        <w:trPr>
          <w:gridBefore w:val="1"/>
          <w:wBefore w:w="326" w:type="dxa"/>
          <w:trHeight w:val="432"/>
        </w:trPr>
        <w:tc>
          <w:tcPr>
            <w:tcW w:w="873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3B38C1" w:rsidRDefault="003B38C1" w:rsidP="003B38C1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3.</w:t>
            </w:r>
            <w:r w:rsidR="00C8063C"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>3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.1 </w:t>
            </w:r>
            <w:r w:rsidRPr="003B38C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ดำเนินงานที่เกี่ยวข้องกับตัวอย่างชีวภาพจากมนุษย์ และสัตว์</w:t>
            </w:r>
          </w:p>
        </w:tc>
      </w:tr>
      <w:tr w:rsidR="00F60069" w:rsidRPr="00916881" w:rsidTr="008E38FC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26863573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0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F60069" w:rsidRPr="00916881" w:rsidRDefault="00452A4B" w:rsidP="0085362B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65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60069" w:rsidRPr="00916881" w:rsidRDefault="00F6006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D00EE2" w:rsidRPr="00916881" w:rsidTr="008E38FC">
        <w:tblPrEx>
          <w:tblCellMar>
            <w:left w:w="108" w:type="dxa"/>
            <w:right w:w="108" w:type="dxa"/>
          </w:tblCellMar>
        </w:tblPrEx>
        <w:trPr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26129199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408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00EE2" w:rsidRPr="00916881" w:rsidRDefault="00D00EE2" w:rsidP="009E5BD4">
                <w:pPr>
                  <w:spacing w:line="240" w:lineRule="auto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865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00EE2" w:rsidRPr="00916881" w:rsidRDefault="00D00EE2" w:rsidP="009E5B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  <w:t>ระบุ</w:t>
            </w:r>
            <w:r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CC4FE8" w:rsidRPr="00916881" w:rsidTr="008E38FC">
        <w:tblPrEx>
          <w:tblCellMar>
            <w:left w:w="108" w:type="dxa"/>
            <w:right w:w="108" w:type="dxa"/>
          </w:tblCellMar>
        </w:tblPrEx>
        <w:trPr>
          <w:trHeight w:val="660"/>
        </w:trPr>
        <w:tc>
          <w:tcPr>
            <w:tcW w:w="4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  <w:p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713054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13054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เลือด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713054" w:rsidRDefault="005319E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13054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ารคัดหลั่ง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713054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13054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ปัสสาว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713054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13054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ชิ้นเนื้อ</w:t>
            </w:r>
            <w:r w:rsidR="005319E9" w:rsidRPr="00713054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ซาก หรือ มูล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916881" w:rsidRDefault="00CC4FE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imary cell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:rsidR="00CC4FE8" w:rsidRPr="00713054" w:rsidRDefault="00E1282E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  <w:r w:rsidRPr="00713054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Cell line</w:t>
            </w: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:rsidR="009F1761" w:rsidRPr="009F1761" w:rsidRDefault="005319E9" w:rsidP="009F1761">
            <w:pPr>
              <w:spacing w:line="240" w:lineRule="auto"/>
              <w:jc w:val="center"/>
              <w:rPr>
                <w:rFonts w:ascii="TH Sarabun New" w:hAnsi="TH Sarabun New" w:cs="TH Sarabun New"/>
                <w:spacing w:val="-4"/>
                <w:sz w:val="28"/>
                <w:szCs w:val="28"/>
                <w:lang w:bidi="th-TH"/>
              </w:rPr>
            </w:pP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ในกรณ</w:t>
            </w:r>
            <w:r w:rsidR="009F1761" w:rsidRPr="009F1761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>ีที่</w:t>
            </w: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 xml:space="preserve">เป็น </w:t>
            </w: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lang w:bidi="th-TH"/>
              </w:rPr>
              <w:t>Primary cell</w:t>
            </w:r>
          </w:p>
          <w:p w:rsidR="009E1D57" w:rsidRPr="008E38FC" w:rsidRDefault="005319E9" w:rsidP="009F1761">
            <w:pPr>
              <w:spacing w:line="240" w:lineRule="auto"/>
              <w:jc w:val="center"/>
              <w:rPr>
                <w:rFonts w:ascii="TH Sarabun New" w:hAnsi="TH Sarabun New" w:cs="TH Sarabun New"/>
                <w:spacing w:val="0"/>
                <w:sz w:val="28"/>
                <w:szCs w:val="28"/>
                <w:lang w:bidi="th-TH"/>
              </w:rPr>
            </w:pP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และ</w:t>
            </w: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lang w:bidi="th-TH"/>
              </w:rPr>
              <w:t xml:space="preserve"> Cell line</w:t>
            </w:r>
            <w:r w:rsidRPr="008E38FC" w:rsidDel="005319E9">
              <w:rPr>
                <w:rFonts w:ascii="TH Sarabun New" w:hAnsi="TH Sarabun New" w:cs="TH Sarabun New"/>
                <w:spacing w:val="0"/>
                <w:sz w:val="28"/>
                <w:szCs w:val="28"/>
                <w:lang w:bidi="th-TH"/>
              </w:rPr>
              <w:t xml:space="preserve"> </w:t>
            </w:r>
            <w:r w:rsidR="00CC4FE8" w:rsidRPr="008E38FC">
              <w:rPr>
                <w:rFonts w:ascii="TH Sarabun New" w:hAnsi="TH Sarabun New" w:cs="TH Sarabun New"/>
                <w:spacing w:val="0"/>
                <w:sz w:val="28"/>
                <w:szCs w:val="28"/>
                <w:cs/>
                <w:lang w:bidi="th-TH"/>
              </w:rPr>
              <w:t>โปรดระบุชื่อ</w:t>
            </w:r>
            <w:r w:rsidR="00C41A36" w:rsidRPr="008E38FC">
              <w:rPr>
                <w:rFonts w:ascii="TH Sarabun New" w:hAnsi="TH Sarabun New" w:cs="TH Sarabun New"/>
                <w:spacing w:val="0"/>
                <w:sz w:val="28"/>
                <w:szCs w:val="28"/>
                <w:cs/>
                <w:lang w:bidi="th-TH"/>
              </w:rPr>
              <w:t>แหล่งที่มา</w:t>
            </w:r>
            <w:r w:rsidR="009B138A">
              <w:rPr>
                <w:rFonts w:ascii="TH Sarabun New" w:hAnsi="TH Sarabun New" w:cs="TH Sarabun New" w:hint="cs"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="00BD25E6" w:rsidRPr="008E38FC">
              <w:rPr>
                <w:rFonts w:ascii="TH Sarabun New" w:hAnsi="TH Sarabun New" w:cs="TH Sarabun New"/>
                <w:spacing w:val="0"/>
                <w:sz w:val="28"/>
                <w:szCs w:val="28"/>
                <w:cs/>
                <w:lang w:bidi="th-TH"/>
              </w:rPr>
              <w:t>และ</w:t>
            </w:r>
            <w:r w:rsidR="00CC4FE8" w:rsidRPr="008E38FC">
              <w:rPr>
                <w:rFonts w:ascii="TH Sarabun New" w:hAnsi="TH Sarabun New" w:cs="TH Sarabun New"/>
                <w:spacing w:val="0"/>
                <w:sz w:val="28"/>
                <w:szCs w:val="28"/>
                <w:cs/>
                <w:lang w:bidi="th-TH"/>
              </w:rPr>
              <w:t>แนบเอกสาร</w:t>
            </w:r>
          </w:p>
          <w:p w:rsidR="00CC4FE8" w:rsidRPr="009F1761" w:rsidRDefault="005319E9" w:rsidP="009F1761">
            <w:pPr>
              <w:spacing w:line="240" w:lineRule="auto"/>
              <w:jc w:val="center"/>
              <w:rPr>
                <w:rFonts w:ascii="TH Sarabun New" w:hAnsi="TH Sarabun New" w:cs="TH Sarabun New"/>
                <w:i/>
                <w:iCs/>
                <w:spacing w:val="-4"/>
                <w:sz w:val="28"/>
                <w:szCs w:val="28"/>
                <w:rtl/>
                <w:cs/>
                <w:lang w:bidi="th-TH"/>
              </w:rPr>
            </w:pP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ในกรณี</w:t>
            </w:r>
            <w:r w:rsidR="009F1761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>ที่</w:t>
            </w: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เป็นตัวอย่างชีวภาพ ระบุแหล่งที่มา</w:t>
            </w:r>
            <w:r w:rsidR="009B138A">
              <w:rPr>
                <w:rFonts w:ascii="TH Sarabun New" w:hAnsi="TH Sarabun New" w:cs="TH Sarabun New" w:hint="cs"/>
                <w:spacing w:val="-4"/>
                <w:sz w:val="28"/>
                <w:szCs w:val="28"/>
                <w:cs/>
                <w:lang w:bidi="th-TH"/>
              </w:rPr>
              <w:t xml:space="preserve"> </w:t>
            </w:r>
            <w:r w:rsidRPr="009F1761">
              <w:rPr>
                <w:rFonts w:ascii="TH Sarabun New" w:hAnsi="TH Sarabun New" w:cs="TH Sarabun New"/>
                <w:spacing w:val="-4"/>
                <w:sz w:val="28"/>
                <w:szCs w:val="28"/>
                <w:cs/>
                <w:lang w:bidi="th-TH"/>
              </w:rPr>
              <w:t>และสถานะการติดเชื้อ</w:t>
            </w:r>
          </w:p>
        </w:tc>
      </w:tr>
      <w:tr w:rsidR="00FC51E5" w:rsidRPr="00916881" w:rsidTr="008E38FC">
        <w:tblPrEx>
          <w:tblCellMar>
            <w:left w:w="108" w:type="dxa"/>
            <w:right w:w="108" w:type="dxa"/>
          </w:tblCellMar>
        </w:tblPrEx>
        <w:trPr>
          <w:trHeight w:val="339"/>
        </w:trPr>
        <w:tc>
          <w:tcPr>
            <w:tcW w:w="4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040C7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748891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B6BA6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4003709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65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7B6BA6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34150587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18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4000888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4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44466428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8983635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0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7346626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76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FC51E5" w:rsidRPr="00916881" w:rsidTr="008E38FC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040C73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3176464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F458B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94207010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65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D7EED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76645294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187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16932805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4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50558956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85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cs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201475900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902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b/>
                    <w:bCs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62754252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76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:rsidR="00DF458B" w:rsidRPr="00916881" w:rsidRDefault="00DF458B" w:rsidP="0085362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i/>
                    <w:iCs/>
                    <w:sz w:val="28"/>
                    <w:szCs w:val="28"/>
                    <w:lang w:bidi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F458B" w:rsidRPr="00916881" w:rsidRDefault="00DF458B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0B28B8" w:rsidRPr="00916881" w:rsidTr="008E38FC">
        <w:tblPrEx>
          <w:tblCellMar>
            <w:left w:w="108" w:type="dxa"/>
            <w:right w:w="108" w:type="dxa"/>
          </w:tblCellMar>
        </w:tblPrEx>
        <w:trPr>
          <w:trHeight w:val="311"/>
        </w:trPr>
        <w:tc>
          <w:tcPr>
            <w:tcW w:w="40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529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28B8" w:rsidRPr="00916881" w:rsidRDefault="00040C73" w:rsidP="007F396C">
            <w:pPr>
              <w:spacing w:line="240" w:lineRule="auto"/>
              <w:ind w:left="90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3602729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06230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  <w:r w:rsidR="007F396C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0B28B8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อื่น ๆ  ระบุ....................................................</w:t>
            </w: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B28B8" w:rsidRPr="00916881" w:rsidRDefault="000B28B8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</w:tbl>
    <w:p w:rsidR="000B28B8" w:rsidRPr="00A76419" w:rsidRDefault="000B28B8" w:rsidP="0085362B">
      <w:pPr>
        <w:spacing w:line="240" w:lineRule="auto"/>
        <w:rPr>
          <w:rFonts w:ascii="TH Sarabun New" w:hAnsi="TH Sarabun New" w:cs="TH Sarabun New"/>
          <w:sz w:val="16"/>
          <w:szCs w:val="16"/>
          <w:lang w:bidi="th-TH"/>
        </w:rPr>
      </w:pPr>
    </w:p>
    <w:tbl>
      <w:tblPr>
        <w:tblW w:w="50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35"/>
        <w:gridCol w:w="118"/>
        <w:gridCol w:w="1294"/>
        <w:gridCol w:w="1417"/>
        <w:gridCol w:w="1982"/>
        <w:gridCol w:w="1841"/>
        <w:gridCol w:w="2084"/>
      </w:tblGrid>
      <w:tr w:rsidR="00BA7E01" w:rsidRPr="00916881" w:rsidTr="00BA7E01">
        <w:trPr>
          <w:gridBefore w:val="1"/>
          <w:wBefore w:w="336" w:type="dxa"/>
          <w:trHeight w:val="432"/>
        </w:trPr>
        <w:tc>
          <w:tcPr>
            <w:tcW w:w="874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A7E01" w:rsidRDefault="00BA7E01" w:rsidP="00FE615B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bookmarkStart w:id="9" w:name="_Hlk130400474"/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3.3.2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สถา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th-TH" w:bidi="th-TH"/>
              </w:rPr>
              <w:t>ภาพการ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th-TH" w:bidi="th-TH"/>
              </w:rPr>
              <w:t>พิจารณาจริยธรรมการวิจัย</w:t>
            </w:r>
          </w:p>
        </w:tc>
      </w:tr>
      <w:bookmarkEnd w:id="9"/>
      <w:tr w:rsidR="005A5669" w:rsidRPr="00916881" w:rsidTr="00BA7E01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4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5A5669" w:rsidRPr="00916881" w:rsidRDefault="005A566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295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:rsidR="005A5669" w:rsidRPr="00916881" w:rsidRDefault="005A5669" w:rsidP="0085362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shd w:val="clear" w:color="auto" w:fill="FFFFFF" w:themeFill="background1"/>
          </w:tcPr>
          <w:p w:rsidR="005A5669" w:rsidRPr="00916881" w:rsidRDefault="005A566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ไม่เกี่ยวข้อง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:rsidR="005A5669" w:rsidRPr="00916881" w:rsidRDefault="005A566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นุมัติ (แนบเอกสาร)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:rsidR="005A5669" w:rsidRPr="00916881" w:rsidRDefault="005A566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อยู่ระหว่างพิจารณา</w:t>
            </w:r>
          </w:p>
        </w:tc>
        <w:tc>
          <w:tcPr>
            <w:tcW w:w="2085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5A5669" w:rsidRPr="00916881" w:rsidRDefault="005A5669" w:rsidP="0085362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>ยังไม่ได้ยื่นเสนอ</w:t>
            </w:r>
          </w:p>
        </w:tc>
      </w:tr>
      <w:tr w:rsidR="005A5669" w:rsidRPr="00916881" w:rsidTr="00BA7E01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4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5A5669" w:rsidRPr="00916881" w:rsidRDefault="00040C73" w:rsidP="005A5669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4163592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A5669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95" w:type="dxa"/>
            <w:tcBorders>
              <w:top w:val="nil"/>
              <w:bottom w:val="nil"/>
            </w:tcBorders>
            <w:vAlign w:val="center"/>
          </w:tcPr>
          <w:p w:rsidR="005A5669" w:rsidRPr="00742C17" w:rsidRDefault="005A5669" w:rsidP="005A5669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นุษย์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19598492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418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4022506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983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1918902109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842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9645446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085" w:type="dxa"/>
                <w:tcBorders>
                  <w:top w:val="nil"/>
                  <w:bottom w:val="nil"/>
                  <w:right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  <w:rtl/>
                    <w:cs/>
                    <w:lang w:val="th-TH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5A5669" w:rsidRPr="00916881" w:rsidTr="00BA7E01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454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:rsidR="005A5669" w:rsidRPr="00916881" w:rsidRDefault="00040C73" w:rsidP="005A5669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28992886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A5669"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295" w:type="dxa"/>
            <w:tcBorders>
              <w:top w:val="nil"/>
              <w:bottom w:val="nil"/>
            </w:tcBorders>
            <w:vAlign w:val="center"/>
          </w:tcPr>
          <w:p w:rsidR="005A5669" w:rsidRPr="00742C17" w:rsidRDefault="005A5669" w:rsidP="005A5669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สัตว์</w:t>
            </w:r>
            <w:r w:rsidRPr="00742C17"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</w:t>
            </w:r>
          </w:p>
        </w:tc>
        <w:sdt>
          <w:sdtPr>
            <w:rPr>
              <w:rFonts w:ascii="TH Sarabun New" w:hAnsi="TH Sarabun New" w:cs="TH Sarabun New"/>
              <w:sz w:val="28"/>
              <w:szCs w:val="28"/>
            </w:rPr>
            <w:id w:val="-24549109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418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1402058774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983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856164176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1842" w:type="dxa"/>
                <w:tcBorders>
                  <w:top w:val="nil"/>
                  <w:bottom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 w:rsidRPr="00916881">
                  <w:rPr>
                    <w:rFonts w:ascii="Segoe UI Symbol" w:eastAsia="MS Mincho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sdt>
          <w:sdtPr>
            <w:rPr>
              <w:rFonts w:ascii="TH Sarabun New" w:hAnsi="TH Sarabun New" w:cs="TH Sarabun New"/>
              <w:sz w:val="28"/>
              <w:szCs w:val="28"/>
            </w:rPr>
            <w:id w:val="-95093579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2085" w:type="dxa"/>
                <w:tcBorders>
                  <w:top w:val="nil"/>
                  <w:bottom w:val="nil"/>
                  <w:right w:val="nil"/>
                </w:tcBorders>
                <w:vAlign w:val="center"/>
              </w:tcPr>
              <w:p w:rsidR="005A5669" w:rsidRPr="00916881" w:rsidRDefault="005A5669" w:rsidP="005A5669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</w:tr>
    </w:tbl>
    <w:p w:rsidR="00FC6F68" w:rsidRDefault="00FC6F68" w:rsidP="00FC6F68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73"/>
        <w:gridCol w:w="558"/>
        <w:gridCol w:w="8146"/>
      </w:tblGrid>
      <w:tr w:rsidR="00FC6F68" w:rsidRPr="00916881" w:rsidTr="00A32536">
        <w:trPr>
          <w:trHeight w:val="432"/>
        </w:trPr>
        <w:tc>
          <w:tcPr>
            <w:tcW w:w="90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FC6F68" w:rsidRPr="00C8063C" w:rsidRDefault="00FC6F68" w:rsidP="00FE615B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3.4 </w:t>
            </w:r>
            <w:r w:rsidRPr="00FC6F6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การดำเนินงานที่เกี่ยวข้องกับการวิจัยที่ใช้</w:t>
            </w:r>
            <w:r w:rsidRPr="00FC6F68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 หรือเก็บตัวอย่าง จาก</w:t>
            </w:r>
            <w:r w:rsidRPr="00FC6F6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พืช</w:t>
            </w:r>
            <w:r w:rsidRPr="00FC6F6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 </w:t>
            </w:r>
            <w:r w:rsidRPr="00FC6F68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สาหร่าย เห็ด</w:t>
            </w:r>
            <w:r w:rsidRPr="00FC6F68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ต่างถิ่น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3B560E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:rsidR="003B560E" w:rsidRPr="00916881" w:rsidRDefault="00040C73" w:rsidP="009E5BD4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7925888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B560E"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704" w:type="dxa"/>
            <w:gridSpan w:val="2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:rsidR="003B560E" w:rsidRPr="00916881" w:rsidRDefault="003B560E" w:rsidP="003B560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</w:tc>
      </w:tr>
      <w:tr w:rsidR="003B560E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nil"/>
              <w:left w:val="nil"/>
              <w:bottom w:val="nil"/>
            </w:tcBorders>
          </w:tcPr>
          <w:p w:rsidR="003B560E" w:rsidRPr="00916881" w:rsidRDefault="00040C73" w:rsidP="009E5BD4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31785872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B560E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</w:tcPr>
          <w:p w:rsidR="003B560E" w:rsidRPr="00742C17" w:rsidRDefault="003B560E" w:rsidP="009E5BD4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742C17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มี</w:t>
            </w:r>
          </w:p>
        </w:tc>
        <w:tc>
          <w:tcPr>
            <w:tcW w:w="8146" w:type="dxa"/>
            <w:tcBorders>
              <w:top w:val="nil"/>
              <w:left w:val="nil"/>
              <w:bottom w:val="nil"/>
              <w:right w:val="nil"/>
            </w:tcBorders>
          </w:tcPr>
          <w:p w:rsidR="003B560E" w:rsidRPr="00916881" w:rsidRDefault="003B560E" w:rsidP="003B560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โปรดระบุ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val="th-TH" w:bidi="th-TH"/>
              </w:rPr>
              <w:t xml:space="preserve">ชนิด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ชิ้นส่วน จำนวน ปริมาณ พร้อมแหล่งที่มา</w:t>
            </w:r>
          </w:p>
        </w:tc>
      </w:tr>
      <w:tr w:rsidR="003B560E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nil"/>
              <w:left w:val="nil"/>
              <w:bottom w:val="nil"/>
            </w:tcBorders>
            <w:vAlign w:val="bottom"/>
          </w:tcPr>
          <w:p w:rsidR="003B560E" w:rsidRPr="00916881" w:rsidRDefault="003B560E" w:rsidP="009E5BD4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  <w:vAlign w:val="bottom"/>
          </w:tcPr>
          <w:p w:rsidR="003B560E" w:rsidRPr="00916881" w:rsidRDefault="003B560E" w:rsidP="003B560E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1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8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B560E" w:rsidRPr="00916881" w:rsidRDefault="00A32536" w:rsidP="009E5BD4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32536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nil"/>
              <w:left w:val="nil"/>
              <w:bottom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2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8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32536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nil"/>
              <w:left w:val="nil"/>
              <w:bottom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3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  <w:tc>
          <w:tcPr>
            <w:tcW w:w="8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  <w:tr w:rsidR="00A32536" w:rsidRPr="00916881" w:rsidTr="00A32536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trHeight w:val="437"/>
        </w:trPr>
        <w:tc>
          <w:tcPr>
            <w:tcW w:w="373" w:type="dxa"/>
            <w:tcBorders>
              <w:top w:val="nil"/>
              <w:left w:val="nil"/>
              <w:bottom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558" w:type="dxa"/>
            <w:tcBorders>
              <w:top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4)</w:t>
            </w:r>
          </w:p>
        </w:tc>
        <w:tc>
          <w:tcPr>
            <w:tcW w:w="814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32536" w:rsidRPr="00916881" w:rsidRDefault="00A32536" w:rsidP="00A32536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  <w:rtl/>
                <w:cs/>
                <w:lang w:val="th-TH"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val="th-TH" w:bidi="th-TH"/>
              </w:rPr>
              <w:t>................................................................................................................................................................</w:t>
            </w:r>
          </w:p>
        </w:tc>
      </w:tr>
    </w:tbl>
    <w:p w:rsidR="007D60B7" w:rsidRDefault="007D60B7" w:rsidP="0085362B">
      <w:pPr>
        <w:spacing w:line="240" w:lineRule="auto"/>
        <w:rPr>
          <w:rFonts w:ascii="TH Sarabun New" w:hAnsi="TH Sarabun New" w:cs="TH Sarabun New"/>
          <w:color w:val="FF0000"/>
          <w:sz w:val="16"/>
          <w:szCs w:val="16"/>
        </w:rPr>
      </w:pPr>
    </w:p>
    <w:p w:rsidR="007D60B7" w:rsidRDefault="007D60B7">
      <w:pPr>
        <w:spacing w:line="240" w:lineRule="auto"/>
        <w:rPr>
          <w:rFonts w:ascii="TH Sarabun New" w:hAnsi="TH Sarabun New" w:cs="TH Sarabun New"/>
          <w:color w:val="FF0000"/>
          <w:sz w:val="16"/>
          <w:szCs w:val="16"/>
        </w:rPr>
      </w:pPr>
      <w:r>
        <w:rPr>
          <w:rFonts w:ascii="TH Sarabun New" w:hAnsi="TH Sarabun New" w:cs="TH Sarabun New"/>
          <w:color w:val="FF0000"/>
          <w:sz w:val="16"/>
          <w:szCs w:val="16"/>
        </w:rPr>
        <w:br w:type="page"/>
      </w:r>
    </w:p>
    <w:tbl>
      <w:tblPr>
        <w:tblW w:w="50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1986"/>
        <w:gridCol w:w="7081"/>
      </w:tblGrid>
      <w:tr w:rsidR="007D60B7" w:rsidRPr="00916881" w:rsidTr="00863DD3">
        <w:trPr>
          <w:trHeight w:val="432"/>
        </w:trPr>
        <w:tc>
          <w:tcPr>
            <w:tcW w:w="9067" w:type="dxa"/>
            <w:gridSpan w:val="2"/>
            <w:tcBorders>
              <w:top w:val="single" w:sz="4" w:space="0" w:color="auto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F2F2F2" w:themeFill="background1" w:themeFillShade="F2"/>
          </w:tcPr>
          <w:p w:rsidR="007D60B7" w:rsidRPr="00C8063C" w:rsidRDefault="007D60B7" w:rsidP="00FE615B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lastRenderedPageBreak/>
              <w:t xml:space="preserve">3.5 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ระบวนการศึกษา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F1633E" w:rsidRPr="00916881" w:rsidTr="00863D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cantSplit/>
        </w:trPr>
        <w:tc>
          <w:tcPr>
            <w:tcW w:w="1986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tr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7081" w:type="dxa"/>
            <w:tcBorders>
              <w:top w:val="single" w:sz="4" w:space="0" w:color="auto"/>
            </w:tcBorders>
          </w:tcPr>
          <w:p w:rsidR="00765530" w:rsidRPr="00916881" w:rsidRDefault="00040C73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737271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  <w:p w:rsidR="00765530" w:rsidRDefault="00040C73" w:rsidP="004C12E5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61910129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มี 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51407452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2FD8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 xml:space="preserve">In vitro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in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>medium</w:t>
            </w:r>
            <w:r w:rsidR="004C12E5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</w:p>
          <w:p w:rsidR="00C12FD8" w:rsidRDefault="00C12FD8" w:rsidP="00C12FD8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203926419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</w:t>
            </w:r>
            <w:r w:rsidRPr="00916881">
              <w:rPr>
                <w:rFonts w:ascii="TH Sarabun New" w:hAnsi="TH Sarabun New" w:cs="TH Sarabun New"/>
                <w:sz w:val="28"/>
                <w:szCs w:val="28"/>
                <w:rtl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>organ</w:t>
            </w:r>
            <w:r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 </w:t>
            </w:r>
          </w:p>
          <w:p w:rsidR="00C12FD8" w:rsidRPr="00916881" w:rsidRDefault="00C12FD8" w:rsidP="00C12FD8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 xml:space="preserve">               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182200291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tro</w:t>
            </w:r>
            <w:r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cell culture</w:t>
            </w: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F1633E" w:rsidRPr="00916881" w:rsidTr="00863D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cantSplit/>
        </w:trPr>
        <w:tc>
          <w:tcPr>
            <w:tcW w:w="1986" w:type="dxa"/>
            <w:shd w:val="clear" w:color="auto" w:fill="FFFFFF" w:themeFill="background1"/>
          </w:tcPr>
          <w:p w:rsidR="00765530" w:rsidRPr="00916881" w:rsidRDefault="00765530" w:rsidP="0085362B">
            <w:pPr>
              <w:spacing w:line="240" w:lineRule="auto"/>
              <w:ind w:right="-196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มีการศึกษา </w:t>
            </w:r>
            <w:r w:rsidRPr="00916881">
              <w:rPr>
                <w:rFonts w:ascii="TH Sarabun New" w:hAnsi="TH Sarabun New" w:cs="TH Sarabun New"/>
                <w:b/>
                <w:bCs/>
                <w:i/>
                <w:iCs/>
                <w:sz w:val="28"/>
                <w:szCs w:val="28"/>
              </w:rPr>
              <w:t>In vivo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7081" w:type="dxa"/>
          </w:tcPr>
          <w:p w:rsidR="00765530" w:rsidRPr="00916881" w:rsidRDefault="00040C73" w:rsidP="0085362B">
            <w:pPr>
              <w:spacing w:line="240" w:lineRule="auto"/>
              <w:ind w:right="-196"/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  <w:lang w:bidi="th-TH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54738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eastAsia="TH Sarabun New" w:hAnsi="TH Sarabun New" w:cs="TH Sarabun New"/>
                <w:b/>
                <w:bCs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ไม่มี</w:t>
            </w:r>
          </w:p>
          <w:p w:rsidR="00765530" w:rsidRPr="00916881" w:rsidRDefault="00040C73" w:rsidP="0085362B">
            <w:pPr>
              <w:spacing w:line="240" w:lineRule="auto"/>
              <w:ind w:right="-196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9033644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F1633E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742C17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มี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(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ระบุ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>)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eastAsia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10912328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765530" w:rsidRPr="00916881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vertebrate </w:t>
            </w:r>
          </w:p>
          <w:p w:rsidR="00765530" w:rsidRDefault="00040C73" w:rsidP="0085362B">
            <w:pPr>
              <w:spacing w:line="240" w:lineRule="auto"/>
              <w:ind w:left="1068" w:right="-196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-46935851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2FD8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765530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invertebrate</w:t>
            </w:r>
            <w:r w:rsidR="00727EA8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765530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 </w:t>
            </w:r>
          </w:p>
          <w:p w:rsidR="00C12FD8" w:rsidRPr="00916881" w:rsidRDefault="00040C73" w:rsidP="00C12FD8">
            <w:pPr>
              <w:spacing w:line="240" w:lineRule="auto"/>
              <w:ind w:left="1068" w:right="-196"/>
              <w:rPr>
                <w:rFonts w:ascii="TH Sarabun New" w:hAnsi="TH Sarabun New" w:cs="TH Sarabun New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sz w:val="28"/>
                  <w:szCs w:val="28"/>
                </w:rPr>
                <w:id w:val="861266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2FD8">
                  <w:rPr>
                    <w:rFonts w:ascii="Segoe UI Symbol" w:hAnsi="Segoe UI Symbol" w:cs="Segoe UI Symbol"/>
                    <w:sz w:val="28"/>
                    <w:szCs w:val="28"/>
                  </w:rPr>
                  <w:t>☐</w:t>
                </w:r>
              </w:sdtContent>
            </w:sdt>
            <w:r w:rsidR="00C12FD8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</w:t>
            </w:r>
            <w:r w:rsidR="00C12FD8"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 xml:space="preserve">การศึกษา </w:t>
            </w:r>
            <w:r w:rsidR="00C12FD8" w:rsidRPr="00916881">
              <w:rPr>
                <w:rFonts w:ascii="TH Sarabun New" w:hAnsi="TH Sarabun New" w:cs="TH Sarabun New"/>
                <w:i/>
                <w:iCs/>
                <w:sz w:val="28"/>
                <w:szCs w:val="28"/>
              </w:rPr>
              <w:t>In vivo</w:t>
            </w:r>
            <w:r w:rsidR="00C12FD8" w:rsidRPr="00916881">
              <w:rPr>
                <w:rFonts w:ascii="TH Sarabun New" w:hAnsi="TH Sarabun New" w:cs="TH Sarabun New"/>
                <w:sz w:val="28"/>
                <w:szCs w:val="28"/>
              </w:rPr>
              <w:t xml:space="preserve"> in plant</w:t>
            </w:r>
          </w:p>
        </w:tc>
      </w:tr>
    </w:tbl>
    <w:p w:rsidR="001A64B1" w:rsidRPr="001D7848" w:rsidRDefault="001A64B1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30"/>
        <w:gridCol w:w="374"/>
        <w:gridCol w:w="8362"/>
        <w:gridCol w:w="11"/>
      </w:tblGrid>
      <w:tr w:rsidR="0085143E" w:rsidRPr="00916881" w:rsidTr="00F67505">
        <w:trPr>
          <w:gridAfter w:val="1"/>
          <w:wAfter w:w="6" w:type="pct"/>
          <w:trHeight w:val="432"/>
        </w:trPr>
        <w:tc>
          <w:tcPr>
            <w:tcW w:w="4994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BD25E6" w:rsidRPr="00916881" w:rsidRDefault="003B38C1" w:rsidP="00E03198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rtl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3.</w:t>
            </w:r>
            <w:r w:rsidR="00567DCB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6</w:t>
            </w:r>
            <w:r w:rsidR="00770446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ารดำเนินงานที่เกี่ยวข้องกับ</w:t>
            </w:r>
            <w:r w:rsidR="009D56EC" w:rsidRPr="003B38C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เทคโนโลยีชีวภาพสมัยใหม่ (</w:t>
            </w:r>
            <w:r w:rsidR="009D56EC" w:rsidRPr="003B38C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modern biotechnology)</w:t>
            </w:r>
          </w:p>
        </w:tc>
      </w:tr>
      <w:tr w:rsidR="00567DCB" w:rsidRPr="00916881" w:rsidTr="00567DC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82" w:type="pct"/>
          <w:trHeight w:val="432"/>
        </w:trPr>
        <w:tc>
          <w:tcPr>
            <w:tcW w:w="481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67DCB" w:rsidRDefault="00567DCB" w:rsidP="00FE615B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bookmarkStart w:id="10" w:name="_Hlk130401174"/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3.6.1 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ดำเนินงานที่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มีการใช้</w:t>
            </w:r>
            <w:r w:rsidR="009D56EC" w:rsidRPr="00567DCB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สิ่งมีชีวิตดัดแปลงพันธุกรรม หรือ การใช้เทคโนโลยีชีวภาพสมัยใหม่</w:t>
            </w:r>
          </w:p>
        </w:tc>
      </w:tr>
      <w:tr w:rsidR="00261672" w:rsidRPr="00916881" w:rsidTr="0005265B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432"/>
        </w:trPr>
        <w:bookmarkEnd w:id="10" w:displacedByCustomXml="next"/>
        <w:sdt>
          <w:sdtPr>
            <w:rPr>
              <w:rFonts w:ascii="TH Sarabun New" w:hAnsi="TH Sarabun New" w:cs="TH Sarabun New"/>
              <w:sz w:val="28"/>
              <w:szCs w:val="28"/>
            </w:rPr>
            <w:id w:val="179480193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8" w:type="pct"/>
                <w:gridSpan w:val="2"/>
              </w:tcPr>
              <w:p w:rsidR="00261672" w:rsidRPr="00916881" w:rsidRDefault="0005265B" w:rsidP="00261672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</w:tcPr>
          <w:p w:rsidR="00261672" w:rsidRPr="00261672" w:rsidRDefault="00261672" w:rsidP="00E03198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</w:t>
            </w:r>
            <w:r w:rsidR="003B38C1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</w:t>
            </w:r>
          </w:p>
        </w:tc>
      </w:tr>
      <w:tr w:rsidR="0005265B" w:rsidRPr="00916881" w:rsidTr="0005265B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104987783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8" w:type="pct"/>
                <w:gridSpan w:val="2"/>
              </w:tcPr>
              <w:p w:rsidR="0005265B" w:rsidRPr="00916881" w:rsidRDefault="0005265B" w:rsidP="0005265B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</w:tcPr>
          <w:p w:rsidR="0005265B" w:rsidRPr="005B5F8E" w:rsidRDefault="0005265B" w:rsidP="0005265B">
            <w:pPr>
              <w:spacing w:line="240" w:lineRule="auto"/>
              <w:ind w:left="-471" w:firstLine="471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มี 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26167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ระบุ</w:t>
            </w:r>
            <w:r w:rsidRPr="0026167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1) .......................................................................................................................................</w:t>
            </w:r>
          </w:p>
        </w:tc>
      </w:tr>
      <w:tr w:rsidR="005B5F8E" w:rsidRPr="00916881" w:rsidTr="0005265B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432"/>
        </w:trPr>
        <w:tc>
          <w:tcPr>
            <w:tcW w:w="388" w:type="pct"/>
            <w:gridSpan w:val="2"/>
          </w:tcPr>
          <w:p w:rsidR="005B5F8E" w:rsidRDefault="005B5F8E" w:rsidP="009677E5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606" w:type="pct"/>
          </w:tcPr>
          <w:p w:rsidR="005B5F8E" w:rsidRPr="00916881" w:rsidRDefault="005B5F8E" w:rsidP="009677E5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</w:t>
            </w:r>
            <w:r w:rsidR="0005265B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2)</w:t>
            </w:r>
            <w:r w:rsidR="00B8343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</w:t>
            </w:r>
            <w:r w:rsidR="00B8343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</w:t>
            </w:r>
          </w:p>
        </w:tc>
      </w:tr>
      <w:tr w:rsidR="0005265B" w:rsidRPr="00916881" w:rsidTr="0005265B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432"/>
        </w:trPr>
        <w:tc>
          <w:tcPr>
            <w:tcW w:w="388" w:type="pct"/>
            <w:gridSpan w:val="2"/>
          </w:tcPr>
          <w:p w:rsidR="0005265B" w:rsidRDefault="0005265B" w:rsidP="0005265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606" w:type="pct"/>
          </w:tcPr>
          <w:p w:rsidR="0005265B" w:rsidRPr="00916881" w:rsidRDefault="0005265B" w:rsidP="0005265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3) .......................................................................................................................................</w:t>
            </w:r>
          </w:p>
        </w:tc>
      </w:tr>
      <w:tr w:rsidR="0005265B" w:rsidRPr="00916881" w:rsidTr="0005265B">
        <w:tblPrEx>
          <w:tblCellMar>
            <w:left w:w="108" w:type="dxa"/>
            <w:right w:w="108" w:type="dxa"/>
          </w:tblCellMar>
        </w:tblPrEx>
        <w:trPr>
          <w:gridAfter w:val="1"/>
          <w:wAfter w:w="6" w:type="pct"/>
          <w:trHeight w:val="432"/>
        </w:trPr>
        <w:tc>
          <w:tcPr>
            <w:tcW w:w="388" w:type="pct"/>
            <w:gridSpan w:val="2"/>
          </w:tcPr>
          <w:p w:rsidR="0005265B" w:rsidRDefault="0005265B" w:rsidP="0005265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606" w:type="pct"/>
          </w:tcPr>
          <w:p w:rsidR="0005265B" w:rsidRPr="00916881" w:rsidRDefault="0005265B" w:rsidP="0005265B">
            <w:pPr>
              <w:spacing w:line="240" w:lineRule="auto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                  4) .......................................................................................................................................</w:t>
            </w:r>
          </w:p>
        </w:tc>
      </w:tr>
    </w:tbl>
    <w:p w:rsidR="009B0157" w:rsidRPr="001D7848" w:rsidRDefault="009B0157" w:rsidP="009B0157">
      <w:pPr>
        <w:spacing w:line="240" w:lineRule="auto"/>
        <w:ind w:right="169"/>
        <w:rPr>
          <w:rFonts w:ascii="TH Sarabun New" w:hAnsi="TH Sarabun New" w:cs="TH Sarabun New"/>
          <w:sz w:val="16"/>
          <w:szCs w:val="16"/>
        </w:rPr>
      </w:pPr>
    </w:p>
    <w:tbl>
      <w:tblPr>
        <w:tblW w:w="4994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33"/>
        <w:gridCol w:w="8720"/>
      </w:tblGrid>
      <w:tr w:rsidR="009B0157" w:rsidRPr="009B0157" w:rsidTr="00FE615B">
        <w:trPr>
          <w:gridBefore w:val="1"/>
          <w:wBefore w:w="184" w:type="pct"/>
          <w:trHeight w:val="432"/>
        </w:trPr>
        <w:tc>
          <w:tcPr>
            <w:tcW w:w="4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B0157" w:rsidRPr="009B0157" w:rsidRDefault="009B0157" w:rsidP="00FE615B">
            <w:pPr>
              <w:spacing w:line="240" w:lineRule="auto"/>
              <w:ind w:left="351" w:right="169" w:hanging="351"/>
              <w:jc w:val="thaiDistribute"/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</w:pPr>
            <w:r w:rsidRPr="009B0157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3.6.2 </w:t>
            </w:r>
            <w:r w:rsidRPr="009B0157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รายละเอียด</w:t>
            </w:r>
            <w:r w:rsidRPr="009B0157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ชนิด และ</w:t>
            </w:r>
            <w:r w:rsidRPr="009B0157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สายพันธุ์เจ้าบ้าน (</w:t>
            </w:r>
            <w:r w:rsidRPr="009B0157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</w:rPr>
              <w:t xml:space="preserve">Host) </w:t>
            </w:r>
            <w:r w:rsidRPr="009B0157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ที่ใช้ </w:t>
            </w:r>
          </w:p>
        </w:tc>
      </w:tr>
      <w:tr w:rsidR="009B0157" w:rsidRPr="00916881" w:rsidTr="00FE61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23"/>
        </w:trPr>
        <w:tc>
          <w:tcPr>
            <w:tcW w:w="5000" w:type="pct"/>
            <w:gridSpan w:val="2"/>
            <w:vAlign w:val="bottom"/>
          </w:tcPr>
          <w:p w:rsidR="009B0157" w:rsidRPr="00B83430" w:rsidRDefault="009B0157" w:rsidP="00FE615B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</w:t>
            </w:r>
            <w:r w:rsidR="005A4C23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</w:t>
            </w:r>
          </w:p>
        </w:tc>
      </w:tr>
      <w:tr w:rsidR="009B0157" w:rsidRPr="00916881" w:rsidTr="00FE61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9B0157" w:rsidRPr="00B83430" w:rsidRDefault="009B0157" w:rsidP="00FE615B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9B0157" w:rsidRPr="00916881" w:rsidTr="00FE61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9B0157" w:rsidRPr="00B83430" w:rsidRDefault="009B0157" w:rsidP="00FE615B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9B0157" w:rsidRPr="00916881" w:rsidTr="00FE615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9B0157" w:rsidRPr="00B83430" w:rsidRDefault="009B0157" w:rsidP="00FE615B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B85AB2" w:rsidRPr="001D7848" w:rsidRDefault="00B85AB2" w:rsidP="009B0157">
      <w:pPr>
        <w:spacing w:line="240" w:lineRule="auto"/>
        <w:ind w:right="169"/>
        <w:rPr>
          <w:rFonts w:ascii="TH Sarabun New" w:hAnsi="TH Sarabun New" w:cs="TH Sarabun New"/>
          <w:sz w:val="16"/>
          <w:szCs w:val="16"/>
        </w:rPr>
      </w:pPr>
    </w:p>
    <w:tbl>
      <w:tblPr>
        <w:tblW w:w="4994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33"/>
        <w:gridCol w:w="8720"/>
      </w:tblGrid>
      <w:tr w:rsidR="009B0157" w:rsidRPr="005C1B30" w:rsidTr="009B0157">
        <w:trPr>
          <w:gridBefore w:val="1"/>
          <w:wBefore w:w="184" w:type="pct"/>
          <w:trHeight w:val="432"/>
        </w:trPr>
        <w:tc>
          <w:tcPr>
            <w:tcW w:w="48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C1B30" w:rsidRPr="005C1B30" w:rsidRDefault="005C1B30" w:rsidP="009B0157">
            <w:pPr>
              <w:spacing w:line="240" w:lineRule="auto"/>
              <w:ind w:left="351" w:right="169" w:hanging="351"/>
              <w:jc w:val="thaiDistribute"/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</w:pP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3.6.3 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รายละเอียดพาหะ (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>Vector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</w:rPr>
              <w:t xml:space="preserve">) 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ที่ใช้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 </w:t>
            </w:r>
            <w:r w:rsidR="006461A7" w:rsidRPr="00DA5F8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โดยขอให้</w:t>
            </w:r>
            <w:r w:rsidRPr="00DA5F82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แนบแผนภาพพาหะ</w:t>
            </w:r>
            <w:r w:rsidR="006461A7" w:rsidRPr="00DA5F8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 (</w:t>
            </w:r>
            <w:r w:rsidRPr="00DA5F82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>Vector map</w:t>
            </w:r>
            <w:r w:rsidR="006461A7" w:rsidRPr="00DA5F8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)</w:t>
            </w:r>
            <w:r w:rsidRPr="00DA5F82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>เป็นเอกสารแนบ</w:t>
            </w:r>
          </w:p>
        </w:tc>
      </w:tr>
      <w:tr w:rsidR="005C1B30" w:rsidRPr="00916881" w:rsidTr="009B01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23"/>
        </w:trPr>
        <w:tc>
          <w:tcPr>
            <w:tcW w:w="5000" w:type="pct"/>
            <w:gridSpan w:val="2"/>
            <w:vAlign w:val="bottom"/>
          </w:tcPr>
          <w:p w:rsidR="005C1B30" w:rsidRPr="00B83430" w:rsidRDefault="005C1B30" w:rsidP="00C75C45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</w:t>
            </w:r>
            <w:r w:rsidR="009B0157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</w:t>
            </w:r>
            <w:r w:rsidR="005A4C23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</w:t>
            </w:r>
          </w:p>
        </w:tc>
      </w:tr>
      <w:tr w:rsidR="005C1B30" w:rsidRPr="00916881" w:rsidTr="009B01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C1B30" w:rsidRPr="00B83430" w:rsidRDefault="005C1B30" w:rsidP="00C75C45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5C1B30" w:rsidRPr="00916881" w:rsidTr="009B01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C1B30" w:rsidRPr="00B83430" w:rsidRDefault="005C1B30" w:rsidP="00C75C45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5C1B30" w:rsidRPr="00916881" w:rsidTr="009B015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C1B30" w:rsidRPr="00B83430" w:rsidRDefault="005C1B30" w:rsidP="00C75C45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7A73D7" w:rsidRDefault="007A73D7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7A73D7" w:rsidRDefault="007A73D7">
      <w:pPr>
        <w:spacing w:line="240" w:lineRule="auto"/>
        <w:rPr>
          <w:rFonts w:ascii="TH Sarabun New" w:hAnsi="TH Sarabun New" w:cs="TH Sarabun New"/>
          <w:sz w:val="16"/>
          <w:szCs w:val="16"/>
        </w:rPr>
      </w:pPr>
      <w:r>
        <w:rPr>
          <w:rFonts w:ascii="TH Sarabun New" w:hAnsi="TH Sarabun New" w:cs="TH Sarabun New"/>
          <w:sz w:val="16"/>
          <w:szCs w:val="16"/>
        </w:rPr>
        <w:br w:type="page"/>
      </w:r>
    </w:p>
    <w:tbl>
      <w:tblPr>
        <w:tblW w:w="4874" w:type="pct"/>
        <w:tblInd w:w="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Applicant details"/>
      </w:tblPr>
      <w:tblGrid>
        <w:gridCol w:w="477"/>
        <w:gridCol w:w="1705"/>
        <w:gridCol w:w="6654"/>
      </w:tblGrid>
      <w:tr w:rsidR="006A6AE7" w:rsidRPr="00916881" w:rsidTr="00105267">
        <w:trPr>
          <w:trHeight w:val="43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A73D7" w:rsidRDefault="007A73D7" w:rsidP="00FE615B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lastRenderedPageBreak/>
              <w:t xml:space="preserve">3.6.4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รายละเอียดของยีนหรือชิ้นส่วนดีเอ็นเอ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/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อาร์เอ็นเอที่ใช้</w:t>
            </w:r>
          </w:p>
        </w:tc>
      </w:tr>
      <w:tr w:rsidR="00705DDF" w:rsidRPr="00916881" w:rsidTr="00105267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</w:tcBorders>
            <w:vAlign w:val="center"/>
          </w:tcPr>
          <w:p w:rsidR="00705DDF" w:rsidRPr="00916881" w:rsidRDefault="00705DDF" w:rsidP="00FE615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Promotor</w:t>
            </w:r>
          </w:p>
        </w:tc>
        <w:tc>
          <w:tcPr>
            <w:tcW w:w="3765" w:type="pct"/>
            <w:tcBorders>
              <w:top w:val="single" w:sz="4" w:space="0" w:color="FFFFFF" w:themeColor="background1"/>
              <w:left w:val="nil"/>
              <w:bottom w:val="dashSmallGap" w:sz="4" w:space="0" w:color="auto"/>
              <w:right w:val="nil"/>
            </w:tcBorders>
            <w:vAlign w:val="bottom"/>
          </w:tcPr>
          <w:p w:rsidR="00705DDF" w:rsidRPr="00916881" w:rsidRDefault="00705DDF" w:rsidP="0010526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05DDF" w:rsidRPr="00916881" w:rsidTr="00105267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</w:tcBorders>
            <w:vAlign w:val="center"/>
          </w:tcPr>
          <w:p w:rsidR="00705DDF" w:rsidRPr="00916881" w:rsidRDefault="00705DDF" w:rsidP="00705DD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Enhancer</w:t>
            </w:r>
          </w:p>
        </w:tc>
        <w:tc>
          <w:tcPr>
            <w:tcW w:w="3765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:rsidR="00705DDF" w:rsidRPr="00916881" w:rsidRDefault="00705DDF" w:rsidP="00705DDF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05DDF" w:rsidRPr="00916881" w:rsidTr="00105267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</w:tcBorders>
            <w:vAlign w:val="center"/>
          </w:tcPr>
          <w:p w:rsidR="00705DDF" w:rsidRPr="00916881" w:rsidRDefault="00705DDF" w:rsidP="00FE615B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Gene</w:t>
            </w: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/DNA, RNA</w:t>
            </w:r>
          </w:p>
        </w:tc>
        <w:tc>
          <w:tcPr>
            <w:tcW w:w="3765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:rsidR="00705DDF" w:rsidRPr="00916881" w:rsidRDefault="00705DDF" w:rsidP="00FE615B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05DDF" w:rsidRPr="00916881" w:rsidTr="00105267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</w:tcBorders>
            <w:vAlign w:val="center"/>
          </w:tcPr>
          <w:p w:rsidR="00705DDF" w:rsidRPr="00916881" w:rsidRDefault="00705DDF" w:rsidP="00705DD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lang w:bidi="th-TH"/>
              </w:rPr>
              <w:t>Terminator</w:t>
            </w:r>
          </w:p>
        </w:tc>
        <w:tc>
          <w:tcPr>
            <w:tcW w:w="3765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:rsidR="00705DDF" w:rsidRPr="00916881" w:rsidRDefault="00705DDF" w:rsidP="00705DDF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705DDF" w:rsidRPr="00916881" w:rsidTr="00DA5F82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  <w:bottom w:val="nil"/>
            </w:tcBorders>
            <w:vAlign w:val="center"/>
          </w:tcPr>
          <w:p w:rsidR="00705DDF" w:rsidRPr="00916881" w:rsidRDefault="00705DDF" w:rsidP="00705DDF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bookmarkStart w:id="11" w:name="_Hlk130401380"/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Marker gene</w:t>
            </w:r>
          </w:p>
        </w:tc>
        <w:tc>
          <w:tcPr>
            <w:tcW w:w="3765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:rsidR="00705DDF" w:rsidRPr="00916881" w:rsidRDefault="00705DDF" w:rsidP="00705DDF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tr w:rsidR="00105267" w:rsidRPr="00916881" w:rsidTr="00DA5F82">
        <w:tblPrEx>
          <w:tblBorders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270" w:type="pct"/>
          <w:trHeight w:val="167"/>
        </w:trPr>
        <w:tc>
          <w:tcPr>
            <w:tcW w:w="965" w:type="pct"/>
            <w:tcBorders>
              <w:top w:val="nil"/>
              <w:left w:val="nil"/>
              <w:bottom w:val="nil"/>
            </w:tcBorders>
            <w:vAlign w:val="center"/>
          </w:tcPr>
          <w:p w:rsidR="00105267" w:rsidRDefault="00105267" w:rsidP="00105267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/>
                <w:sz w:val="28"/>
                <w:szCs w:val="28"/>
                <w:lang w:bidi="th-TH"/>
              </w:rPr>
              <w:t>Reporter gene</w:t>
            </w:r>
          </w:p>
        </w:tc>
        <w:tc>
          <w:tcPr>
            <w:tcW w:w="3765" w:type="pct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  <w:vAlign w:val="bottom"/>
          </w:tcPr>
          <w:p w:rsidR="00105267" w:rsidRPr="00916881" w:rsidRDefault="00105267" w:rsidP="00105267">
            <w:pPr>
              <w:spacing w:line="240" w:lineRule="auto"/>
              <w:jc w:val="center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</w:tr>
      <w:bookmarkEnd w:id="11"/>
    </w:tbl>
    <w:p w:rsidR="00AB5DB4" w:rsidRPr="001D7848" w:rsidRDefault="00AB5DB4" w:rsidP="0085362B">
      <w:pPr>
        <w:spacing w:line="240" w:lineRule="auto"/>
        <w:rPr>
          <w:rFonts w:ascii="TH Sarabun New" w:hAnsi="TH Sarabun New" w:cs="TH Sarabun New"/>
          <w:sz w:val="16"/>
          <w:szCs w:val="16"/>
          <w:cs/>
          <w:lang w:bidi="th-TH"/>
        </w:rPr>
      </w:pPr>
    </w:p>
    <w:tbl>
      <w:tblPr>
        <w:tblW w:w="4994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234"/>
        <w:gridCol w:w="8819"/>
      </w:tblGrid>
      <w:tr w:rsidR="005A4C23" w:rsidRPr="005C1B30" w:rsidTr="00193496">
        <w:trPr>
          <w:gridBefore w:val="1"/>
          <w:wBefore w:w="129" w:type="pct"/>
          <w:trHeight w:val="432"/>
        </w:trPr>
        <w:tc>
          <w:tcPr>
            <w:tcW w:w="48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A4C23" w:rsidRPr="005C1B30" w:rsidRDefault="005A4C23" w:rsidP="00193496">
            <w:pPr>
              <w:spacing w:line="240" w:lineRule="auto"/>
              <w:ind w:right="169"/>
              <w:jc w:val="thaiDistribute"/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</w:pP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>3.6.</w:t>
            </w:r>
            <w:r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>5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lang w:bidi="th-TH"/>
              </w:rPr>
              <w:t xml:space="preserve">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 xml:space="preserve">วิธีการถ่ายส่งยีน </w:t>
            </w:r>
            <w:r w:rsidRPr="00916881">
              <w:rPr>
                <w:rFonts w:ascii="TH Sarabun New" w:hAnsi="TH Sarabun New" w:cs="TH Sarabun New"/>
                <w:b/>
                <w:bCs/>
                <w:sz w:val="28"/>
                <w:szCs w:val="28"/>
              </w:rPr>
              <w:t>(gene transfer method)</w:t>
            </w:r>
            <w:r w:rsidRPr="005C1B30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5A4C23" w:rsidRPr="00916881" w:rsidTr="001934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23"/>
        </w:trPr>
        <w:tc>
          <w:tcPr>
            <w:tcW w:w="5000" w:type="pct"/>
            <w:gridSpan w:val="2"/>
            <w:vAlign w:val="bottom"/>
          </w:tcPr>
          <w:p w:rsidR="005A4C23" w:rsidRPr="00B83430" w:rsidRDefault="005A4C23" w:rsidP="005A4C23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5A4C23" w:rsidRPr="00916881" w:rsidTr="001934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A4C23" w:rsidRPr="00B83430" w:rsidRDefault="005A4C23" w:rsidP="005A4C23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5A4C23" w:rsidRPr="00916881" w:rsidTr="001934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A4C23" w:rsidRPr="00B83430" w:rsidRDefault="005A4C23" w:rsidP="005A4C23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  <w:tr w:rsidR="005A4C23" w:rsidRPr="00916881" w:rsidTr="0019349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58"/>
        </w:trPr>
        <w:tc>
          <w:tcPr>
            <w:tcW w:w="5000" w:type="pct"/>
            <w:gridSpan w:val="2"/>
            <w:vAlign w:val="bottom"/>
          </w:tcPr>
          <w:p w:rsidR="005A4C23" w:rsidRPr="00B83430" w:rsidRDefault="005A4C23" w:rsidP="005A4C23">
            <w:pPr>
              <w:pStyle w:val="ListParagraph"/>
              <w:numPr>
                <w:ilvl w:val="0"/>
                <w:numId w:val="25"/>
              </w:numPr>
              <w:spacing w:line="240" w:lineRule="auto"/>
              <w:ind w:left="1134" w:right="169" w:hanging="283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1A64B1" w:rsidRDefault="001A64B1" w:rsidP="00730481">
      <w:pPr>
        <w:spacing w:line="240" w:lineRule="auto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</w:p>
    <w:p w:rsidR="00BD52A3" w:rsidRPr="00916881" w:rsidRDefault="00BD52A3" w:rsidP="00BD52A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BD52A3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ส่วนที่ 4 มาตรการการประเมินและ</w:t>
      </w:r>
      <w:r w:rsidR="009132EF">
        <w:rPr>
          <w:rFonts w:ascii="TH Sarabun New" w:hAnsi="TH Sarabun New" w:cs="TH Sarabun New" w:hint="cs"/>
          <w:b/>
          <w:bCs/>
          <w:sz w:val="28"/>
          <w:szCs w:val="28"/>
          <w:cs/>
          <w:lang w:bidi="th-TH"/>
        </w:rPr>
        <w:t>จัดการ</w:t>
      </w:r>
      <w:r w:rsidRPr="00BD52A3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>ความเสี่ยง</w:t>
      </w:r>
      <w:r w:rsidRPr="00BD52A3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:rsidR="00BD52A3" w:rsidRDefault="00BD52A3" w:rsidP="0085362B">
      <w:pPr>
        <w:spacing w:line="240" w:lineRule="auto"/>
        <w:rPr>
          <w:rFonts w:ascii="TH Sarabun New" w:hAnsi="TH Sarabun New" w:cs="TH Sarabun New"/>
          <w:sz w:val="16"/>
          <w:szCs w:val="16"/>
          <w:lang w:bidi="th-TH"/>
        </w:rPr>
      </w:pPr>
    </w:p>
    <w:tbl>
      <w:tblPr>
        <w:tblW w:w="500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66"/>
      </w:tblGrid>
      <w:tr w:rsidR="00F96F74" w:rsidRPr="00916881" w:rsidTr="009132EF">
        <w:trPr>
          <w:trHeight w:val="42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F96F74" w:rsidRPr="00916881" w:rsidRDefault="00F96F74" w:rsidP="002957BF">
            <w:pPr>
              <w:spacing w:line="240" w:lineRule="auto"/>
              <w:ind w:left="420" w:hanging="420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4.1 </w:t>
            </w:r>
            <w:r w:rsidRPr="003E792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การ</w:t>
            </w:r>
            <w:r w:rsidR="00C64945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GB" w:bidi="th-TH"/>
              </w:rPr>
              <w:t>ชี้บ่งอันตราย</w:t>
            </w:r>
            <w:r w:rsidR="005C73F0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GB" w:bidi="th-TH"/>
              </w:rPr>
              <w:t xml:space="preserve"> </w:t>
            </w:r>
            <w:r w:rsidR="00C64945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GB" w:bidi="th-TH"/>
              </w:rPr>
              <w:t>และ</w:t>
            </w:r>
            <w:r w:rsidRPr="003E792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>ประเมินความเสี่ยงที่อาจเกิดขึ้น</w:t>
            </w:r>
            <w:r w:rsidR="00C64945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val="en-GB" w:bidi="th-TH"/>
              </w:rPr>
              <w:t>ในระหว่างการดำเนินงาน</w:t>
            </w:r>
            <w:r w:rsidRPr="003E792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 xml:space="preserve"> </w:t>
            </w:r>
          </w:p>
        </w:tc>
      </w:tr>
      <w:tr w:rsidR="00F96F74" w:rsidRPr="00916881" w:rsidTr="009132EF">
        <w:trPr>
          <w:trHeight w:val="423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F96F74" w:rsidRPr="00A43B2B" w:rsidRDefault="00F96F74" w:rsidP="002957BF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AE6C84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</w:t>
            </w: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5B5F8E" w:rsidRDefault="005B5F8E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66"/>
      </w:tblGrid>
      <w:tr w:rsidR="00D90008" w:rsidRPr="00916881" w:rsidTr="00E84621">
        <w:trPr>
          <w:trHeight w:val="42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90008" w:rsidRPr="00916881" w:rsidRDefault="00D90008" w:rsidP="002F1E2E">
            <w:pPr>
              <w:spacing w:line="240" w:lineRule="auto"/>
              <w:ind w:left="336" w:hanging="336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4.2 </w:t>
            </w:r>
            <w:r w:rsidRPr="005C73F0">
              <w:rPr>
                <w:rFonts w:ascii="TH Sarabun New" w:hAnsi="TH Sarabun New" w:cs="TH Sarabun New" w:hint="cs"/>
                <w:b/>
                <w:bCs/>
                <w:spacing w:val="-4"/>
                <w:sz w:val="28"/>
                <w:szCs w:val="28"/>
                <w:cs/>
                <w:lang w:val="en-GB" w:bidi="th-TH"/>
              </w:rPr>
              <w:t>แนวทางการจัดการความเสี่ยง</w:t>
            </w:r>
            <w:r w:rsidR="00557F24" w:rsidRPr="005C73F0">
              <w:rPr>
                <w:rFonts w:ascii="TH Sarabun New" w:hAnsi="TH Sarabun New" w:cs="TH Sarabun New" w:hint="cs"/>
                <w:b/>
                <w:bCs/>
                <w:spacing w:val="-4"/>
                <w:sz w:val="28"/>
                <w:szCs w:val="28"/>
                <w:cs/>
                <w:lang w:val="en-GB" w:bidi="th-TH"/>
              </w:rPr>
              <w:t xml:space="preserve">ตามข้อ 4.1 </w:t>
            </w:r>
            <w:r w:rsidR="005C73F0" w:rsidRPr="005C73F0">
              <w:rPr>
                <w:rFonts w:ascii="TH Sarabun New" w:hAnsi="TH Sarabun New" w:cs="TH Sarabun New" w:hint="cs"/>
                <w:b/>
                <w:bCs/>
                <w:spacing w:val="-4"/>
                <w:sz w:val="28"/>
                <w:szCs w:val="28"/>
                <w:cs/>
                <w:lang w:val="en-GB" w:bidi="th-TH"/>
              </w:rPr>
              <w:t>รวมถึง</w:t>
            </w:r>
            <w:r w:rsidR="00557F24" w:rsidRPr="005C73F0">
              <w:rPr>
                <w:rFonts w:ascii="TH Sarabun New" w:hAnsi="TH Sarabun New" w:cs="TH Sarabun New" w:hint="cs"/>
                <w:b/>
                <w:bCs/>
                <w:spacing w:val="-4"/>
                <w:sz w:val="28"/>
                <w:szCs w:val="28"/>
                <w:cs/>
                <w:lang w:val="en-GB" w:bidi="th-TH"/>
              </w:rPr>
              <w:t>การป้องกันการหลุดรอด และการแพร่กระจายของ</w:t>
            </w:r>
            <w:r w:rsidR="00557F24" w:rsidRPr="005C73F0">
              <w:rPr>
                <w:rFonts w:ascii="TH Sarabun New" w:hAnsi="TH Sarabun New" w:cs="TH Sarabun New"/>
                <w:b/>
                <w:bCs/>
                <w:spacing w:val="-4"/>
                <w:sz w:val="28"/>
                <w:szCs w:val="28"/>
                <w:cs/>
                <w:lang w:val="en-GB" w:bidi="th-TH"/>
              </w:rPr>
              <w:t>สิ่งมีชีวิต และ/หรือ</w:t>
            </w:r>
            <w:r w:rsidR="00557F24" w:rsidRPr="002F1E2E">
              <w:rPr>
                <w:rFonts w:ascii="TH Sarabun New" w:hAnsi="TH Sarabun New" w:cs="TH Sarabun New"/>
                <w:b/>
                <w:bCs/>
                <w:spacing w:val="0"/>
                <w:sz w:val="28"/>
                <w:szCs w:val="28"/>
                <w:cs/>
                <w:lang w:val="en-GB" w:bidi="th-TH"/>
              </w:rPr>
              <w:t xml:space="preserve"> </w:t>
            </w:r>
            <w:r w:rsidR="00557F24" w:rsidRPr="005C73F0">
              <w:rPr>
                <w:rFonts w:ascii="TH Sarabun New" w:hAnsi="TH Sarabun New" w:cs="TH Sarabun New"/>
                <w:b/>
                <w:bCs/>
                <w:spacing w:val="-2"/>
                <w:sz w:val="28"/>
                <w:szCs w:val="28"/>
                <w:cs/>
                <w:lang w:val="en-GB" w:bidi="th-TH"/>
              </w:rPr>
              <w:t>ตัวอย่างชีวภาพ ที่ใช้ในการวิจัย</w:t>
            </w:r>
          </w:p>
        </w:tc>
      </w:tr>
      <w:tr w:rsidR="00D90008" w:rsidRPr="00916881" w:rsidTr="00E84621">
        <w:trPr>
          <w:trHeight w:val="423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D90008" w:rsidRPr="00A43B2B" w:rsidRDefault="00D90008" w:rsidP="00E84621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AE6C84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</w:t>
            </w: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D90008" w:rsidRDefault="00D90008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1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9066"/>
      </w:tblGrid>
      <w:tr w:rsidR="00D90008" w:rsidRPr="00916881" w:rsidTr="00E84621">
        <w:trPr>
          <w:trHeight w:val="423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90008" w:rsidRPr="00916881" w:rsidRDefault="00D90008" w:rsidP="00E84621">
            <w:pPr>
              <w:spacing w:line="240" w:lineRule="auto"/>
              <w:ind w:left="420" w:hanging="420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bookmarkStart w:id="12" w:name="_Hlk130454145"/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4.3 </w:t>
            </w:r>
            <w:r w:rsidR="00557F2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การจัดการของเสีย และขยะติดเชื้อ</w:t>
            </w:r>
            <w:r w:rsidRPr="003E7921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val="en-GB" w:bidi="th-TH"/>
              </w:rPr>
              <w:t xml:space="preserve"> </w:t>
            </w:r>
          </w:p>
        </w:tc>
      </w:tr>
      <w:tr w:rsidR="00D90008" w:rsidRPr="00916881" w:rsidTr="00E84621">
        <w:trPr>
          <w:trHeight w:val="423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FFFFFF" w:themeFill="background1"/>
          </w:tcPr>
          <w:p w:rsidR="00D90008" w:rsidRPr="00A43B2B" w:rsidRDefault="00D90008" w:rsidP="00E84621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</w:t>
            </w:r>
            <w:r w:rsidR="00AE6C84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</w:t>
            </w: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D150C5" w:rsidRDefault="00D150C5" w:rsidP="0085362B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A16F5E" w:rsidRDefault="00A16F5E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A16F5E" w:rsidRDefault="00A16F5E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8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31"/>
        <w:gridCol w:w="521"/>
        <w:gridCol w:w="8218"/>
        <w:gridCol w:w="9"/>
      </w:tblGrid>
      <w:tr w:rsidR="00C13690" w:rsidRPr="00916881" w:rsidTr="00E84621">
        <w:trPr>
          <w:gridAfter w:val="1"/>
          <w:wAfter w:w="5" w:type="pct"/>
          <w:trHeight w:val="423"/>
        </w:trPr>
        <w:tc>
          <w:tcPr>
            <w:tcW w:w="4995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C13690" w:rsidRPr="00916881" w:rsidRDefault="00C13690" w:rsidP="00E84621">
            <w:pPr>
              <w:spacing w:line="240" w:lineRule="auto"/>
              <w:ind w:left="426" w:hanging="426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lastRenderedPageBreak/>
              <w:t xml:space="preserve">4.4 </w:t>
            </w:r>
            <w:r w:rsidRPr="007F396C"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  <w:t>การขนย้ายเชื้อโรค สารพิษ ตัวอย่างทางชีวภาพ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C13690" w:rsidRPr="00916881" w:rsidTr="00E846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182" w:type="pct"/>
          <w:trHeight w:val="432"/>
        </w:trPr>
        <w:tc>
          <w:tcPr>
            <w:tcW w:w="481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13690" w:rsidRDefault="00C13690" w:rsidP="00E84621">
            <w:pPr>
              <w:spacing w:line="240" w:lineRule="auto"/>
              <w:ind w:left="351" w:hanging="351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bookmarkStart w:id="13" w:name="_Hlk130455839"/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4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.4.1 </w:t>
            </w:r>
            <w:r w:rsidRPr="00562123">
              <w:rPr>
                <w:rFonts w:ascii="TH Sarabun New" w:hAnsi="TH Sarabun New" w:cs="TH Sarabun New" w:hint="cs"/>
                <w:b/>
                <w:bCs/>
                <w:spacing w:val="-3"/>
                <w:sz w:val="28"/>
                <w:szCs w:val="28"/>
                <w:cs/>
                <w:lang w:bidi="th-TH"/>
              </w:rPr>
              <w:t>รายละเอียดวิธีการขนย้ายระหว่างห้อง/บริเวณ ภายในอาคารเดียวกัน และระหว่างอาคาร ภายในสถาบันเดียวกัน</w:t>
            </w:r>
          </w:p>
        </w:tc>
      </w:tr>
      <w:tr w:rsidR="00C13690" w:rsidRPr="00916881" w:rsidTr="00863DD3">
        <w:trPr>
          <w:gridBefore w:val="2"/>
          <w:gridAfter w:val="1"/>
          <w:wBefore w:w="469" w:type="pct"/>
          <w:wAfter w:w="5" w:type="pct"/>
          <w:trHeight w:val="423"/>
        </w:trPr>
        <w:tc>
          <w:tcPr>
            <w:tcW w:w="4526" w:type="pct"/>
            <w:shd w:val="clear" w:color="auto" w:fill="FFFFFF" w:themeFill="background1"/>
          </w:tcPr>
          <w:p w:rsidR="00C13690" w:rsidRPr="00A43B2B" w:rsidRDefault="00C13690" w:rsidP="00E84621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</w:t>
            </w: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</w:t>
            </w:r>
          </w:p>
        </w:tc>
      </w:tr>
      <w:bookmarkEnd w:id="13"/>
    </w:tbl>
    <w:p w:rsidR="00C13690" w:rsidRDefault="00C13690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702"/>
        <w:gridCol w:w="149"/>
        <w:gridCol w:w="8215"/>
        <w:gridCol w:w="13"/>
      </w:tblGrid>
      <w:tr w:rsidR="00C13690" w:rsidRPr="00916881" w:rsidTr="004D49EA">
        <w:trPr>
          <w:trHeight w:val="432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13690" w:rsidRDefault="00C13690" w:rsidP="00C13690">
            <w:pPr>
              <w:spacing w:line="240" w:lineRule="auto"/>
              <w:ind w:left="351" w:hanging="43"/>
              <w:jc w:val="thaiDistribute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4</w:t>
            </w:r>
            <w:r>
              <w:rPr>
                <w:rFonts w:ascii="TH Sarabun New" w:hAnsi="TH Sarabun New" w:cs="TH Sarabun New"/>
                <w:b/>
                <w:bCs/>
                <w:sz w:val="28"/>
                <w:szCs w:val="28"/>
                <w:lang w:bidi="th-TH"/>
              </w:rPr>
              <w:t xml:space="preserve">.4.2 </w:t>
            </w:r>
            <w:r w:rsidRPr="008F3B7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รายละเอียดวิธีการขนย้ายระหว่างสถาบัน</w:t>
            </w:r>
            <w:r w:rsidR="00BB3125" w:rsidRPr="008F3B7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อื่น กับ</w:t>
            </w:r>
            <w:r w:rsidR="00EF4E2F" w:rsidRPr="008F3B7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 xml:space="preserve"> </w:t>
            </w:r>
            <w:r w:rsidR="00BB3125" w:rsidRPr="008F3B72">
              <w:rPr>
                <w:rFonts w:ascii="TH Sarabun New" w:hAnsi="TH Sarabun New" w:cs="TH Sarabun New" w:hint="cs"/>
                <w:b/>
                <w:bCs/>
                <w:spacing w:val="0"/>
                <w:sz w:val="28"/>
                <w:szCs w:val="28"/>
                <w:cs/>
                <w:lang w:bidi="th-TH"/>
              </w:rPr>
              <w:t>มหาวิทยาลัยนเรศวร</w:t>
            </w:r>
            <w:r w:rsidR="00EF4E2F">
              <w:rPr>
                <w:rFonts w:ascii="TH Sarabun New" w:hAnsi="TH Sarabun New" w:cs="TH Sarabun New" w:hint="cs"/>
                <w:b/>
                <w:bCs/>
                <w:i/>
                <w:iCs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4D49EA" w:rsidRPr="00916881" w:rsidTr="00C113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135873189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7" w:type="pct"/>
              </w:tcPr>
              <w:p w:rsidR="004D49EA" w:rsidRPr="00916881" w:rsidRDefault="004D49EA" w:rsidP="00E84621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  <w:gridSpan w:val="2"/>
          </w:tcPr>
          <w:p w:rsidR="004D49EA" w:rsidRPr="00261672" w:rsidRDefault="004D49EA" w:rsidP="00E84621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ไม่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มี</w:t>
            </w:r>
          </w:p>
        </w:tc>
      </w:tr>
      <w:tr w:rsidR="004D49EA" w:rsidRPr="00916881" w:rsidTr="00C113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2121729208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7" w:type="pct"/>
              </w:tcPr>
              <w:p w:rsidR="004D49EA" w:rsidRPr="00916881" w:rsidRDefault="004D49EA" w:rsidP="00E84621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  <w:gridSpan w:val="2"/>
          </w:tcPr>
          <w:p w:rsidR="004D49EA" w:rsidRPr="004D49EA" w:rsidRDefault="004D49EA" w:rsidP="00E84621">
            <w:pPr>
              <w:spacing w:line="240" w:lineRule="auto"/>
              <w:ind w:left="-471" w:firstLine="471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 w:rsidRPr="004D49EA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อยู่ระหว่างดำเนินการ </w:t>
            </w:r>
            <w:r w:rsidRPr="00C11395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(</w:t>
            </w:r>
            <w:r w:rsidR="00B26BB2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โปรด</w:t>
            </w:r>
            <w:r w:rsidRPr="00C11395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นำส่ง</w:t>
            </w:r>
            <w:r w:rsidR="005C73F0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เอกสารมายัง</w:t>
            </w:r>
            <w:r w:rsidR="00B26BB2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 xml:space="preserve">คณะกรรมการฯ </w:t>
            </w:r>
            <w:r w:rsidRPr="00C11395">
              <w:rPr>
                <w:rFonts w:ascii="TH Sarabun New" w:hAnsi="TH Sarabun New" w:cs="TH Sarabun New" w:hint="cs"/>
                <w:color w:val="FF0000"/>
                <w:sz w:val="28"/>
                <w:szCs w:val="28"/>
                <w:cs/>
                <w:lang w:bidi="th-TH"/>
              </w:rPr>
              <w:t>ก่อนเริ่มดำเนินการ)</w:t>
            </w:r>
          </w:p>
        </w:tc>
      </w:tr>
      <w:tr w:rsidR="00C11395" w:rsidRPr="00916881" w:rsidTr="00C1139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7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2027396127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7" w:type="pct"/>
              </w:tcPr>
              <w:p w:rsidR="00C11395" w:rsidRPr="00916881" w:rsidRDefault="00C11395" w:rsidP="00E84621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  <w:gridSpan w:val="2"/>
          </w:tcPr>
          <w:p w:rsidR="00C11395" w:rsidRPr="00065BA0" w:rsidRDefault="00C11395" w:rsidP="00CA65EB">
            <w:pPr>
              <w:spacing w:line="240" w:lineRule="auto"/>
              <w:ind w:left="179" w:hanging="179"/>
              <w:jc w:val="thaiDistribute"/>
              <w:rPr>
                <w:rFonts w:ascii="TH Sarabun New" w:hAnsi="TH Sarabun New" w:cs="TH Sarabun New"/>
                <w:spacing w:val="0"/>
                <w:sz w:val="28"/>
                <w:szCs w:val="28"/>
                <w:cs/>
                <w:lang w:bidi="th-TH"/>
              </w:rPr>
            </w:pPr>
            <w:r w:rsidRPr="00065BA0">
              <w:rPr>
                <w:rFonts w:ascii="TH Sarabun New" w:hAnsi="TH Sarabun New" w:cs="TH Sarabun New" w:hint="cs"/>
                <w:spacing w:val="0"/>
                <w:sz w:val="28"/>
                <w:szCs w:val="28"/>
                <w:cs/>
                <w:lang w:bidi="th-TH"/>
              </w:rPr>
              <w:t xml:space="preserve">มี </w:t>
            </w:r>
            <w:r w:rsidRPr="00065BA0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(โปรดแนบ </w:t>
            </w:r>
            <w:r w:rsidRPr="00065BA0">
              <w:rPr>
                <w:rFonts w:ascii="TH Sarabun New" w:hAnsi="TH Sarabun New" w:cs="TH Sarabun New"/>
                <w:color w:val="FF0000"/>
                <w:spacing w:val="0"/>
                <w:sz w:val="28"/>
                <w:szCs w:val="28"/>
                <w:lang w:bidi="th-TH"/>
              </w:rPr>
              <w:t>MTA</w:t>
            </w:r>
            <w:r w:rsidRPr="00065BA0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 หรือ</w:t>
            </w:r>
            <w:r w:rsidRPr="00065BA0">
              <w:rPr>
                <w:rFonts w:ascii="TH Sarabun New" w:hAnsi="TH Sarabun New" w:cs="TH Sarabun New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แบบฟอร์มสำหรับเคลื่อนย้ายสิ่งมีชีวิตดัดแปลงพันธุกรรม จุลินทรีย์ก่อโรค แมลงและสัตว์ที่เป็นพาหะ ระหว่างสถาบัน </w:t>
            </w:r>
            <w:r w:rsidR="00204145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กับ </w:t>
            </w:r>
            <w:r w:rsidRPr="00065BA0">
              <w:rPr>
                <w:rFonts w:ascii="TH Sarabun New" w:hAnsi="TH Sarabun New" w:cs="TH Sarabun New"/>
                <w:color w:val="FF0000"/>
                <w:spacing w:val="0"/>
                <w:sz w:val="28"/>
                <w:szCs w:val="28"/>
                <w:cs/>
                <w:lang w:bidi="th-TH"/>
              </w:rPr>
              <w:t>มหาวิทยาลัยนเรศวร</w:t>
            </w:r>
            <w:r w:rsidRPr="00065BA0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 xml:space="preserve"> (</w:t>
            </w:r>
            <w:r w:rsidRPr="00065BA0">
              <w:rPr>
                <w:rFonts w:ascii="TH Sarabun New" w:hAnsi="TH Sarabun New" w:cs="TH Sarabun New"/>
                <w:color w:val="FF0000"/>
                <w:spacing w:val="0"/>
                <w:sz w:val="28"/>
                <w:szCs w:val="28"/>
                <w:lang w:bidi="th-TH"/>
              </w:rPr>
              <w:t>NUIBC04</w:t>
            </w:r>
            <w:r w:rsidRPr="00065BA0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>)</w:t>
            </w:r>
            <w:r w:rsidR="005333D9">
              <w:rPr>
                <w:rFonts w:ascii="TH Sarabun New" w:hAnsi="TH Sarabun New" w:cs="TH Sarabun New" w:hint="cs"/>
                <w:color w:val="FF0000"/>
                <w:spacing w:val="0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C13690" w:rsidRPr="00916881" w:rsidTr="004D49E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469" w:type="pct"/>
          <w:wAfter w:w="7" w:type="pct"/>
          <w:trHeight w:val="423"/>
        </w:trPr>
        <w:tc>
          <w:tcPr>
            <w:tcW w:w="4524" w:type="pct"/>
            <w:shd w:val="clear" w:color="auto" w:fill="FFFFFF" w:themeFill="background1"/>
          </w:tcPr>
          <w:p w:rsidR="00C13690" w:rsidRPr="00A43B2B" w:rsidRDefault="00C13690" w:rsidP="00E84621">
            <w:pPr>
              <w:spacing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szCs w:val="28"/>
              </w:rPr>
            </w:pP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</w:t>
            </w:r>
            <w:r w:rsidRPr="00E1714D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C13690" w:rsidRDefault="00C13690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tbl>
      <w:tblPr>
        <w:tblW w:w="5008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702"/>
        <w:gridCol w:w="8364"/>
        <w:gridCol w:w="13"/>
      </w:tblGrid>
      <w:tr w:rsidR="009B5577" w:rsidRPr="00916881" w:rsidTr="008D05FE">
        <w:trPr>
          <w:trHeight w:val="423"/>
        </w:trPr>
        <w:tc>
          <w:tcPr>
            <w:tcW w:w="5000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B5577" w:rsidRPr="00916881" w:rsidRDefault="009B5577" w:rsidP="00E84621">
            <w:pPr>
              <w:spacing w:line="240" w:lineRule="auto"/>
              <w:ind w:left="426" w:hanging="426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 xml:space="preserve">4.5 </w:t>
            </w:r>
            <w:r w:rsidR="005C73F0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วิธี</w:t>
            </w:r>
            <w:r w:rsidR="00090C27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การจัดการตัวอย่าง</w:t>
            </w:r>
            <w:r w:rsidR="006F5454">
              <w:rPr>
                <w:rFonts w:ascii="TH Sarabun New" w:hAnsi="TH Sarabun New" w:cs="TH Sarabun New" w:hint="cs"/>
                <w:b/>
                <w:bCs/>
                <w:sz w:val="28"/>
                <w:szCs w:val="28"/>
                <w:cs/>
                <w:lang w:bidi="th-TH"/>
              </w:rPr>
              <w:t>เมื่อสิ้นสุดโครงการ</w:t>
            </w:r>
          </w:p>
        </w:tc>
      </w:tr>
      <w:tr w:rsidR="008D05FE" w:rsidRPr="00916881" w:rsidTr="00E84621">
        <w:tblPrEx>
          <w:tblCellMar>
            <w:left w:w="108" w:type="dxa"/>
            <w:right w:w="108" w:type="dxa"/>
          </w:tblCellMar>
        </w:tblPrEx>
        <w:trPr>
          <w:gridAfter w:val="1"/>
          <w:wAfter w:w="7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1728751025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7" w:type="pct"/>
              </w:tcPr>
              <w:p w:rsidR="008D05FE" w:rsidRPr="00916881" w:rsidRDefault="00646246" w:rsidP="00E84621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</w:tcPr>
          <w:p w:rsidR="008D05FE" w:rsidRDefault="008D05FE" w:rsidP="00E84621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เก็บ</w:t>
            </w:r>
            <w:r w:rsidR="002661B1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</w:t>
            </w:r>
            <w:r w:rsidR="00646246" w:rsidRPr="00646246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(โปรดระบุวิธีการ)</w:t>
            </w:r>
          </w:p>
          <w:p w:rsidR="00646246" w:rsidRPr="00261672" w:rsidRDefault="00646246" w:rsidP="00E84621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281FA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</w:t>
            </w:r>
            <w:r w:rsidR="00281FA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</w:t>
            </w:r>
            <w:r w:rsidR="00076B26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</w:t>
            </w:r>
          </w:p>
        </w:tc>
      </w:tr>
      <w:tr w:rsidR="00646246" w:rsidRPr="00916881" w:rsidTr="00E84621">
        <w:tblPrEx>
          <w:tblCellMar>
            <w:left w:w="108" w:type="dxa"/>
            <w:right w:w="108" w:type="dxa"/>
          </w:tblCellMar>
        </w:tblPrEx>
        <w:trPr>
          <w:gridAfter w:val="1"/>
          <w:wAfter w:w="7" w:type="pct"/>
          <w:trHeight w:val="432"/>
        </w:trPr>
        <w:sdt>
          <w:sdtPr>
            <w:rPr>
              <w:rFonts w:ascii="TH Sarabun New" w:hAnsi="TH Sarabun New" w:cs="TH Sarabun New"/>
              <w:sz w:val="28"/>
              <w:szCs w:val="28"/>
            </w:rPr>
            <w:id w:val="-415632691"/>
            <w14:checkbox>
              <w14:checked w14:val="0"/>
              <w14:checkedState w14:val="2612" w14:font="Times New Roman"/>
              <w14:uncheckedState w14:val="2610" w14:font="Times New Roman"/>
            </w14:checkbox>
          </w:sdtPr>
          <w:sdtContent>
            <w:tc>
              <w:tcPr>
                <w:tcW w:w="387" w:type="pct"/>
              </w:tcPr>
              <w:p w:rsidR="00646246" w:rsidRPr="00916881" w:rsidRDefault="00646246" w:rsidP="00646246">
                <w:pPr>
                  <w:spacing w:line="240" w:lineRule="auto"/>
                  <w:jc w:val="center"/>
                  <w:rPr>
                    <w:rFonts w:ascii="TH Sarabun New" w:hAnsi="TH Sarabun New" w:cs="TH Sarabun New"/>
                    <w:sz w:val="28"/>
                    <w:szCs w:val="28"/>
                  </w:rPr>
                </w:pPr>
                <w:r>
                  <w:rPr>
                    <w:rFonts w:ascii="Times New Roman" w:hAnsi="Times New Roman" w:cs="Times New Roman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4606" w:type="pct"/>
          </w:tcPr>
          <w:p w:rsidR="00646246" w:rsidRDefault="00646246" w:rsidP="00646246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ทำลาย </w:t>
            </w:r>
            <w:r w:rsidRPr="00646246">
              <w:rPr>
                <w:rFonts w:ascii="TH Sarabun New" w:hAnsi="TH Sarabun New" w:cs="TH Sarabun New"/>
                <w:color w:val="FF0000"/>
                <w:sz w:val="28"/>
                <w:szCs w:val="28"/>
                <w:cs/>
                <w:lang w:bidi="th-TH"/>
              </w:rPr>
              <w:t>(โปรดระบุวิธีการ)</w:t>
            </w:r>
          </w:p>
          <w:p w:rsidR="00646246" w:rsidRPr="00261672" w:rsidRDefault="00646246" w:rsidP="00646246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  <w:r w:rsidR="00281FA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..........</w:t>
            </w:r>
            <w:r w:rsidR="00076B26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 xml:space="preserve"> .....................................................................................................................................................................</w:t>
            </w:r>
            <w:r w:rsidR="00281FA0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...........................................................................................................................................................</w:t>
            </w:r>
            <w:r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.....</w:t>
            </w:r>
          </w:p>
        </w:tc>
      </w:tr>
    </w:tbl>
    <w:p w:rsidR="00C13690" w:rsidRDefault="00C13690">
      <w:pPr>
        <w:spacing w:line="240" w:lineRule="auto"/>
        <w:rPr>
          <w:rFonts w:ascii="TH Sarabun New" w:hAnsi="TH Sarabun New" w:cs="TH Sarabun New"/>
          <w:sz w:val="16"/>
          <w:szCs w:val="16"/>
        </w:rPr>
      </w:pPr>
    </w:p>
    <w:p w:rsidR="00281FA0" w:rsidRPr="00967946" w:rsidRDefault="00281FA0" w:rsidP="00281FA0">
      <w:pPr>
        <w:spacing w:line="240" w:lineRule="auto"/>
        <w:rPr>
          <w:rFonts w:ascii="TH Sarabun New" w:hAnsi="TH Sarabun New" w:cs="TH Sarabun New"/>
          <w:b/>
          <w:bCs/>
          <w:color w:val="FF0000"/>
          <w:sz w:val="28"/>
          <w:szCs w:val="28"/>
        </w:rPr>
      </w:pPr>
      <w:r w:rsidRPr="00967946">
        <w:rPr>
          <w:rFonts w:ascii="TH Sarabun New" w:hAnsi="TH Sarabun New" w:cs="TH Sarabun New"/>
          <w:b/>
          <w:bCs/>
          <w:color w:val="FF0000"/>
          <w:sz w:val="28"/>
          <w:szCs w:val="28"/>
          <w:cs/>
          <w:lang w:bidi="th-TH"/>
        </w:rPr>
        <w:t xml:space="preserve">หมายเหตุ </w:t>
      </w:r>
      <w:r w:rsidRPr="00967946">
        <w:rPr>
          <w:rFonts w:ascii="TH Sarabun New" w:hAnsi="TH Sarabun New" w:cs="TH Sarabun New"/>
          <w:color w:val="FF0000"/>
          <w:sz w:val="28"/>
          <w:szCs w:val="28"/>
          <w:cs/>
          <w:lang w:bidi="th-TH"/>
        </w:rPr>
        <w:t>หากมีรายละเอียด</w:t>
      </w:r>
      <w:r w:rsidR="00744EDF">
        <w:rPr>
          <w:rFonts w:ascii="TH Sarabun New" w:hAnsi="TH Sarabun New" w:cs="TH Sarabun New" w:hint="cs"/>
          <w:color w:val="FF0000"/>
          <w:sz w:val="28"/>
          <w:szCs w:val="28"/>
          <w:cs/>
          <w:lang w:bidi="th-TH"/>
        </w:rPr>
        <w:t>จำนวน</w:t>
      </w:r>
      <w:r w:rsidRPr="00967946">
        <w:rPr>
          <w:rFonts w:ascii="TH Sarabun New" w:hAnsi="TH Sarabun New" w:cs="TH Sarabun New"/>
          <w:color w:val="FF0000"/>
          <w:sz w:val="28"/>
          <w:szCs w:val="28"/>
          <w:cs/>
          <w:lang w:bidi="th-TH"/>
        </w:rPr>
        <w:t>มากและไม่สามารถกรอกลงในแบบฟอร์มได้ โปรดจัดทำเป็นเอกสารแนบ</w:t>
      </w:r>
    </w:p>
    <w:p w:rsidR="00C13690" w:rsidRDefault="00C13690">
      <w:pPr>
        <w:spacing w:line="240" w:lineRule="auto"/>
        <w:rPr>
          <w:rFonts w:ascii="TH Sarabun New" w:hAnsi="TH Sarabun New" w:cs="TH Sarabun New"/>
          <w:sz w:val="16"/>
          <w:szCs w:val="16"/>
          <w:lang w:bidi="th-TH"/>
        </w:rPr>
      </w:pPr>
    </w:p>
    <w:p w:rsidR="00D150C5" w:rsidRPr="00744EDF" w:rsidRDefault="00D150C5">
      <w:pPr>
        <w:spacing w:line="240" w:lineRule="auto"/>
        <w:rPr>
          <w:rFonts w:ascii="TH Sarabun New" w:hAnsi="TH Sarabun New" w:cs="TH Sarabun New"/>
          <w:sz w:val="16"/>
          <w:szCs w:val="16"/>
          <w:cs/>
          <w:lang w:bidi="th-TH"/>
        </w:rPr>
      </w:pPr>
      <w:r>
        <w:rPr>
          <w:rFonts w:ascii="TH Sarabun New" w:hAnsi="TH Sarabun New" w:cs="TH Sarabun New"/>
          <w:sz w:val="16"/>
          <w:szCs w:val="16"/>
        </w:rPr>
        <w:br w:type="page"/>
      </w:r>
    </w:p>
    <w:bookmarkEnd w:id="12"/>
    <w:p w:rsidR="00F96F74" w:rsidRPr="00916881" w:rsidRDefault="00F96F74" w:rsidP="00F96F74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40" w:lineRule="auto"/>
        <w:jc w:val="thaiDistribute"/>
        <w:rPr>
          <w:rFonts w:ascii="TH Sarabun New" w:hAnsi="TH Sarabun New" w:cs="TH Sarabun New"/>
          <w:b/>
          <w:bCs/>
          <w:sz w:val="28"/>
          <w:szCs w:val="28"/>
          <w:lang w:bidi="th-TH"/>
        </w:rPr>
      </w:pPr>
      <w:r w:rsidRPr="00F96F74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lastRenderedPageBreak/>
        <w:t xml:space="preserve">ส่วนที่ 5 ข้อมูลผู้วิจัย </w:t>
      </w:r>
      <w:r w:rsidRPr="00103804">
        <w:rPr>
          <w:rFonts w:ascii="TH Sarabun New" w:hAnsi="TH Sarabun New" w:cs="TH Sarabun New"/>
          <w:b/>
          <w:bCs/>
          <w:color w:val="FF0000"/>
          <w:sz w:val="28"/>
          <w:szCs w:val="28"/>
          <w:cs/>
          <w:lang w:bidi="th-TH"/>
        </w:rPr>
        <w:t>(ระบุผู้วิจัยทุกท่าน</w:t>
      </w:r>
      <w:r w:rsidR="00103804" w:rsidRPr="00103804"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  <w:lang w:bidi="th-TH"/>
        </w:rPr>
        <w:t xml:space="preserve"> นอกเหนือจาก</w:t>
      </w:r>
      <w:r w:rsidR="00103804" w:rsidRPr="00103804">
        <w:rPr>
          <w:rFonts w:ascii="TH Sarabun New" w:hAnsi="TH Sarabun New" w:cs="TH Sarabun New"/>
          <w:b/>
          <w:bCs/>
          <w:color w:val="FF0000"/>
          <w:sz w:val="28"/>
          <w:szCs w:val="28"/>
          <w:cs/>
          <w:lang w:bidi="th-TH"/>
        </w:rPr>
        <w:t>ผู้ขอรับการรับรอง</w:t>
      </w:r>
      <w:r w:rsidR="00103804" w:rsidRPr="00103804">
        <w:rPr>
          <w:rFonts w:ascii="TH Sarabun New" w:hAnsi="TH Sarabun New" w:cs="TH Sarabun New" w:hint="cs"/>
          <w:b/>
          <w:bCs/>
          <w:color w:val="FF0000"/>
          <w:sz w:val="28"/>
          <w:szCs w:val="28"/>
          <w:cs/>
          <w:lang w:bidi="th-TH"/>
        </w:rPr>
        <w:t>ฯ</w:t>
      </w:r>
      <w:r w:rsidRPr="00103804">
        <w:rPr>
          <w:rFonts w:ascii="TH Sarabun New" w:hAnsi="TH Sarabun New" w:cs="TH Sarabun New"/>
          <w:b/>
          <w:bCs/>
          <w:color w:val="FF0000"/>
          <w:sz w:val="28"/>
          <w:szCs w:val="28"/>
          <w:cs/>
          <w:lang w:bidi="th-TH"/>
        </w:rPr>
        <w:t>)</w:t>
      </w:r>
      <w:r w:rsidRPr="00BD52A3">
        <w:rPr>
          <w:rFonts w:ascii="TH Sarabun New" w:hAnsi="TH Sarabun New" w:cs="TH Sarabun New"/>
          <w:b/>
          <w:bCs/>
          <w:sz w:val="28"/>
          <w:szCs w:val="28"/>
          <w:cs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  <w:r w:rsidRPr="00916881">
        <w:rPr>
          <w:rFonts w:ascii="TH Sarabun New" w:hAnsi="TH Sarabun New" w:cs="TH Sarabun New"/>
          <w:b/>
          <w:bCs/>
          <w:sz w:val="28"/>
          <w:szCs w:val="28"/>
          <w:lang w:bidi="th-TH"/>
        </w:rPr>
        <w:tab/>
      </w:r>
    </w:p>
    <w:p w:rsidR="00C17F92" w:rsidRDefault="00C17F92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tbl>
      <w:tblPr>
        <w:tblW w:w="5014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90"/>
        <w:gridCol w:w="32"/>
        <w:gridCol w:w="425"/>
        <w:gridCol w:w="1115"/>
        <w:gridCol w:w="427"/>
        <w:gridCol w:w="290"/>
        <w:gridCol w:w="8"/>
        <w:gridCol w:w="1716"/>
        <w:gridCol w:w="8"/>
        <w:gridCol w:w="409"/>
        <w:gridCol w:w="440"/>
        <w:gridCol w:w="556"/>
        <w:gridCol w:w="862"/>
        <w:gridCol w:w="404"/>
        <w:gridCol w:w="430"/>
        <w:gridCol w:w="1577"/>
      </w:tblGrid>
      <w:tr w:rsidR="00C17F92" w:rsidRPr="00C17F92" w:rsidTr="001A1AB7">
        <w:trPr>
          <w:trHeight w:val="288"/>
        </w:trPr>
        <w:tc>
          <w:tcPr>
            <w:tcW w:w="9089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C17F92" w:rsidRDefault="00C17F92" w:rsidP="00E84621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17F9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วิจัย 1</w:t>
            </w:r>
          </w:p>
        </w:tc>
      </w:tr>
      <w:tr w:rsidR="00DA5F82" w:rsidRPr="00DA5F82" w:rsidTr="001A1AB7">
        <w:trPr>
          <w:trHeight w:val="288"/>
        </w:trPr>
        <w:tc>
          <w:tcPr>
            <w:tcW w:w="19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5"/>
              <w:gridCol w:w="1675"/>
            </w:tblGrid>
            <w:tr w:rsidR="00DA5F82" w:rsidRPr="00DA5F82" w:rsidTr="00E84621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17F92" w:rsidRPr="00DA5F82" w:rsidRDefault="00040C73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sz w:val="28"/>
                        <w:szCs w:val="28"/>
                      </w:rPr>
                      <w:id w:val="-2020146361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C17F92" w:rsidRPr="00DA5F82">
                        <w:rPr>
                          <w:rFonts w:ascii="Segoe UI Symbol" w:hAnsi="Segoe UI Symbol" w:cs="Segoe UI Symbol"/>
                          <w:i w:val="0"/>
                          <w:iCs w:val="0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C17F92" w:rsidRPr="00DA5F82" w:rsidRDefault="00C17F92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sz w:val="28"/>
                      <w:szCs w:val="28"/>
                      <w:cs/>
                      <w:lang w:bidi="th-TH"/>
                    </w:rPr>
                  </w:pPr>
                  <w:r w:rsidRPr="00DA5F82">
                    <w:rPr>
                      <w:rFonts w:ascii="TH Sarabun New" w:hAnsi="TH Sarabun New" w:cs="TH Sarabun New"/>
                      <w:i w:val="0"/>
                      <w:iCs w:val="0"/>
                      <w:sz w:val="28"/>
                      <w:szCs w:val="28"/>
                      <w:cs/>
                      <w:lang w:bidi="th-TH"/>
                    </w:rPr>
                    <w:t>อาจารย์</w:t>
                  </w:r>
                </w:p>
              </w:tc>
            </w:tr>
          </w:tbl>
          <w:p w:rsidR="00C17F92" w:rsidRPr="00DA5F82" w:rsidRDefault="00C17F92" w:rsidP="00E84621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805238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7F92" w:rsidRPr="00DA5F82">
                  <w:rPr>
                    <w:rFonts w:ascii="Segoe UI Symbol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C17F92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11972129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7F92" w:rsidRPr="00DA5F82">
                  <w:rPr>
                    <w:rFonts w:ascii="Segoe UI Symbol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C17F92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7364246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17F9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17F92" w:rsidRPr="00DA5F82" w:rsidRDefault="00C17F92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1A1AB7" w:rsidRPr="00916881" w:rsidTr="001A1AB7">
        <w:tblPrEx>
          <w:tblLook w:val="0480" w:firstRow="0" w:lastRow="0" w:firstColumn="1" w:lastColumn="0" w:noHBand="0" w:noVBand="1"/>
        </w:tblPrEx>
        <w:trPr>
          <w:trHeight w:val="288"/>
        </w:trPr>
        <w:tc>
          <w:tcPr>
            <w:tcW w:w="390" w:type="dxa"/>
            <w:tcBorders>
              <w:top w:val="nil"/>
              <w:left w:val="nil"/>
              <w:bottom w:val="nil"/>
              <w:right w:val="nil"/>
            </w:tcBorders>
          </w:tcPr>
          <w:p w:rsidR="001A1AB7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27085124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A1AB7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A1AB7" w:rsidRDefault="001A1AB7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โท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1A1AB7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54155434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A1AB7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1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A1AB7" w:rsidRPr="00916881" w:rsidRDefault="001A1AB7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เอก</w:t>
            </w:r>
          </w:p>
        </w:tc>
        <w:tc>
          <w:tcPr>
            <w:tcW w:w="4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A1AB7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476283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1A1AB7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A1AB7" w:rsidRDefault="001A1AB7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 ๆ ระบุ</w:t>
            </w:r>
          </w:p>
        </w:tc>
        <w:tc>
          <w:tcPr>
            <w:tcW w:w="3273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1A1AB7" w:rsidRPr="00916881" w:rsidRDefault="001A1AB7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1A1AB7" w:rsidRPr="007D2DF5" w:rsidTr="008E4BEA">
        <w:trPr>
          <w:trHeight w:val="288"/>
        </w:trPr>
        <w:tc>
          <w:tcPr>
            <w:tcW w:w="267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1A1AB7" w:rsidRPr="00A83372" w:rsidRDefault="001A1AB7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41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1A1AB7" w:rsidRPr="007D2DF5" w:rsidRDefault="001A1AB7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1A1AB7" w:rsidRPr="007D2DF5" w:rsidRDefault="001A1AB7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007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1A1AB7" w:rsidRPr="007D2DF5" w:rsidRDefault="001A1AB7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1A1AB7">
        <w:trPr>
          <w:trHeight w:val="421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398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9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1A1AB7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DA5F82" w:rsidRPr="00DA5F82" w:rsidTr="001A1AB7">
        <w:trPr>
          <w:trHeight w:val="288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ภาควิชา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>/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2133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11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1A1AB7">
        <w:trPr>
          <w:trHeight w:val="288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3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382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</w:rPr>
            </w:pPr>
          </w:p>
        </w:tc>
      </w:tr>
      <w:tr w:rsidR="00DA5F82" w:rsidRPr="00DA5F82" w:rsidTr="001A1AB7">
        <w:trPr>
          <w:trHeight w:val="288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6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3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u w:val="single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E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-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mail</w:t>
            </w:r>
          </w:p>
        </w:tc>
        <w:tc>
          <w:tcPr>
            <w:tcW w:w="2411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1A1AB7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16"/>
                <w:szCs w:val="16"/>
                <w:lang w:bidi="th-TH"/>
              </w:rPr>
            </w:pP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เป็นผู้ปฏิบัติง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าน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  <w:t xml:space="preserve">cell line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หรือ </w:t>
            </w:r>
            <w:r w:rsidRPr="00DA5F82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DA5F82" w:rsidRPr="00DA5F82" w:rsidTr="001A1AB7">
        <w:trPr>
          <w:trHeight w:val="398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42318907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  <w:tr w:rsidR="00DA5F82" w:rsidRPr="00DA5F82" w:rsidTr="001A1AB7">
        <w:trPr>
          <w:trHeight w:val="288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24192115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ไม่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  <w:tr w:rsidR="00DA5F82" w:rsidRPr="00DA5F82" w:rsidTr="001A1AB7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9B361E">
            <w:pPr>
              <w:pStyle w:val="ApplicantInformation"/>
              <w:spacing w:before="120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</w:p>
        </w:tc>
      </w:tr>
      <w:tr w:rsidR="00DA5F82" w:rsidRPr="00DA5F82" w:rsidTr="001A1AB7">
        <w:trPr>
          <w:trHeight w:val="313"/>
        </w:trPr>
        <w:tc>
          <w:tcPr>
            <w:tcW w:w="422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DA5F82" w:rsidRPr="00DA5F82" w:rsidTr="001A1AB7">
        <w:trPr>
          <w:trHeight w:val="313"/>
        </w:trPr>
        <w:tc>
          <w:tcPr>
            <w:tcW w:w="422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202038163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Times New Roman" w:hAnsi="Times New Roman" w:cs="Times New Roman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1A1AB7">
        <w:trPr>
          <w:trHeight w:val="201"/>
        </w:trPr>
        <w:tc>
          <w:tcPr>
            <w:tcW w:w="422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 xml:space="preserve">Biosafety) 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>Biosecurity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 xml:space="preserve"> 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DA5F82" w:rsidRPr="00916881" w:rsidTr="001A1AB7">
        <w:trPr>
          <w:trHeight w:val="469"/>
        </w:trPr>
        <w:tc>
          <w:tcPr>
            <w:tcW w:w="422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DA5F82" w:rsidRPr="00916881" w:rsidRDefault="00DA5F82" w:rsidP="00D72F7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52337228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DA5F82" w:rsidRPr="00916881" w:rsidTr="001A1AB7">
        <w:trPr>
          <w:trHeight w:val="377"/>
        </w:trPr>
        <w:tc>
          <w:tcPr>
            <w:tcW w:w="4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916881" w:rsidRDefault="00DA5F82" w:rsidP="00D72F7E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916881" w:rsidRDefault="00040C73" w:rsidP="00D72F7E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496299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DA5F82" w:rsidRPr="00916881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:rsidR="00C17F92" w:rsidRPr="00A03BF6" w:rsidRDefault="00C17F92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tbl>
      <w:tblPr>
        <w:tblW w:w="5014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88"/>
        <w:gridCol w:w="32"/>
        <w:gridCol w:w="425"/>
        <w:gridCol w:w="1115"/>
        <w:gridCol w:w="430"/>
        <w:gridCol w:w="288"/>
        <w:gridCol w:w="14"/>
        <w:gridCol w:w="1714"/>
        <w:gridCol w:w="8"/>
        <w:gridCol w:w="411"/>
        <w:gridCol w:w="440"/>
        <w:gridCol w:w="555"/>
        <w:gridCol w:w="861"/>
        <w:gridCol w:w="404"/>
        <w:gridCol w:w="430"/>
        <w:gridCol w:w="1574"/>
      </w:tblGrid>
      <w:tr w:rsidR="00B53FB3" w:rsidRPr="00C17F92" w:rsidTr="00851A2C">
        <w:trPr>
          <w:trHeight w:val="288"/>
        </w:trPr>
        <w:tc>
          <w:tcPr>
            <w:tcW w:w="9089" w:type="dxa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C17F92" w:rsidRDefault="00B53FB3" w:rsidP="00E84621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17F9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ผู้วิจัย 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2</w:t>
            </w:r>
          </w:p>
        </w:tc>
      </w:tr>
      <w:tr w:rsidR="00B53FB3" w:rsidRPr="00916881" w:rsidTr="00624A3E">
        <w:trPr>
          <w:trHeight w:val="288"/>
        </w:trPr>
        <w:tc>
          <w:tcPr>
            <w:tcW w:w="19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5"/>
              <w:gridCol w:w="1673"/>
            </w:tblGrid>
            <w:tr w:rsidR="00B53FB3" w:rsidRPr="00916881" w:rsidTr="00E84621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53FB3" w:rsidRPr="00916881" w:rsidRDefault="00040C73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-649753165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B53FB3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53FB3" w:rsidRPr="00916881" w:rsidRDefault="00B53FB3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B53FB3" w:rsidRPr="00674CC7" w:rsidRDefault="00B53FB3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7519623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71780530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6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72528347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851A2C" w:rsidRPr="00916881" w:rsidTr="00624A3E">
        <w:tblPrEx>
          <w:tblLook w:val="0480" w:firstRow="0" w:lastRow="0" w:firstColumn="1" w:lastColumn="0" w:noHBand="0" w:noVBand="1"/>
        </w:tblPrEx>
        <w:trPr>
          <w:trHeight w:val="288"/>
        </w:trPr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6115296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1A2C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โท</w:t>
            </w:r>
          </w:p>
        </w:tc>
        <w:tc>
          <w:tcPr>
            <w:tcW w:w="430" w:type="dxa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69156994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1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1A2C" w:rsidRPr="00916881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เอก</w:t>
            </w:r>
          </w:p>
        </w:tc>
        <w:tc>
          <w:tcPr>
            <w:tcW w:w="4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74962729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1A2C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 ๆ ระบุ</w:t>
            </w:r>
          </w:p>
        </w:tc>
        <w:tc>
          <w:tcPr>
            <w:tcW w:w="3269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916881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851A2C" w:rsidRPr="007D2DF5" w:rsidTr="00624A3E">
        <w:trPr>
          <w:trHeight w:val="288"/>
        </w:trPr>
        <w:tc>
          <w:tcPr>
            <w:tcW w:w="267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1A2C" w:rsidRPr="00A83372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47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0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004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624A3E">
        <w:trPr>
          <w:trHeight w:val="421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405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4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851A2C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DA5F82" w:rsidRPr="00DA5F82" w:rsidTr="00624A3E">
        <w:trPr>
          <w:trHeight w:val="288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ภาควิชา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>/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2133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08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624A3E">
        <w:trPr>
          <w:trHeight w:val="288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33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382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</w:rPr>
            </w:pPr>
          </w:p>
        </w:tc>
      </w:tr>
      <w:tr w:rsidR="00DA5F82" w:rsidRPr="00DA5F82" w:rsidTr="00624A3E">
        <w:trPr>
          <w:trHeight w:val="288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33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u w:val="single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E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-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mail</w:t>
            </w:r>
          </w:p>
        </w:tc>
        <w:tc>
          <w:tcPr>
            <w:tcW w:w="2408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851A2C">
        <w:trPr>
          <w:trHeight w:val="288"/>
        </w:trPr>
        <w:tc>
          <w:tcPr>
            <w:tcW w:w="9089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16"/>
                <w:szCs w:val="16"/>
                <w:lang w:bidi="th-TH"/>
              </w:rPr>
            </w:pP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เป็นผู้ปฏิบัติง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าน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  <w:t xml:space="preserve">cell line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หรือ </w:t>
            </w:r>
            <w:r w:rsidRPr="00DA5F82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DA5F82" w:rsidRPr="00DA5F82" w:rsidTr="00624A3E">
        <w:trPr>
          <w:trHeight w:val="398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204697832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4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  <w:tr w:rsidR="00DA5F82" w:rsidRPr="00DA5F82" w:rsidTr="00624A3E">
        <w:trPr>
          <w:trHeight w:val="288"/>
        </w:trPr>
        <w:tc>
          <w:tcPr>
            <w:tcW w:w="4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69338763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4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ไม่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</w:tbl>
    <w:p w:rsidR="00216E75" w:rsidRDefault="00216E75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:rsidR="00624A3E" w:rsidRDefault="00624A3E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:rsidR="00624A3E" w:rsidRDefault="00624A3E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:rsidR="00624A3E" w:rsidRDefault="00624A3E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:rsidR="00624A3E" w:rsidRDefault="00624A3E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tbl>
      <w:tblPr>
        <w:tblW w:w="5014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2"/>
        <w:gridCol w:w="425"/>
        <w:gridCol w:w="8242"/>
      </w:tblGrid>
      <w:tr w:rsidR="00624A3E" w:rsidRPr="00DA5F82" w:rsidTr="00040C73">
        <w:trPr>
          <w:trHeight w:val="288"/>
        </w:trPr>
        <w:tc>
          <w:tcPr>
            <w:tcW w:w="90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4A3E" w:rsidRPr="00DA5F82" w:rsidRDefault="00624A3E" w:rsidP="00E308B6">
            <w:pPr>
              <w:pStyle w:val="ApplicantInformation"/>
              <w:spacing w:before="120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lastRenderedPageBreak/>
              <w:t>ประวัติการอบรมด้านความปลอดภัยทางชีวภาพ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</w:p>
        </w:tc>
      </w:tr>
      <w:tr w:rsidR="00624A3E" w:rsidRPr="00DA5F82" w:rsidTr="00040C73">
        <w:trPr>
          <w:trHeight w:val="313"/>
        </w:trPr>
        <w:tc>
          <w:tcPr>
            <w:tcW w:w="422" w:type="dxa"/>
            <w:vMerge w:val="restart"/>
            <w:tcBorders>
              <w:top w:val="nil"/>
              <w:left w:val="nil"/>
              <w:right w:val="nil"/>
            </w:tcBorders>
          </w:tcPr>
          <w:p w:rsidR="00624A3E" w:rsidRPr="00DA5F82" w:rsidRDefault="00624A3E" w:rsidP="00040C7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vMerge w:val="restart"/>
            <w:tcBorders>
              <w:top w:val="nil"/>
              <w:left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624A3E" w:rsidRPr="00DA5F82" w:rsidTr="00040C73">
        <w:trPr>
          <w:trHeight w:val="313"/>
        </w:trPr>
        <w:tc>
          <w:tcPr>
            <w:tcW w:w="422" w:type="dxa"/>
            <w:vMerge/>
            <w:tcBorders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22175143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24A3E" w:rsidRPr="00DA5F82">
                  <w:rPr>
                    <w:rFonts w:ascii="Times New Roman" w:hAnsi="Times New Roman" w:cs="Times New Roman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vMerge/>
            <w:tcBorders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</w:p>
        </w:tc>
      </w:tr>
      <w:tr w:rsidR="00624A3E" w:rsidRPr="00DA5F82" w:rsidTr="00040C73">
        <w:trPr>
          <w:trHeight w:val="201"/>
        </w:trPr>
        <w:tc>
          <w:tcPr>
            <w:tcW w:w="422" w:type="dxa"/>
            <w:vMerge w:val="restart"/>
            <w:tcBorders>
              <w:top w:val="nil"/>
              <w:left w:val="nil"/>
              <w:right w:val="nil"/>
            </w:tcBorders>
          </w:tcPr>
          <w:p w:rsidR="00624A3E" w:rsidRPr="00DA5F82" w:rsidRDefault="00624A3E" w:rsidP="00040C7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42" w:type="dxa"/>
            <w:vMerge w:val="restart"/>
            <w:tcBorders>
              <w:top w:val="nil"/>
              <w:left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 xml:space="preserve">Biosafety) 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>Biosecurity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 xml:space="preserve"> 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624A3E" w:rsidRPr="00DA5F82" w:rsidTr="00040C73">
        <w:trPr>
          <w:trHeight w:val="469"/>
        </w:trPr>
        <w:tc>
          <w:tcPr>
            <w:tcW w:w="422" w:type="dxa"/>
            <w:vMerge/>
            <w:tcBorders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13467916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24A3E" w:rsidRPr="00DA5F82">
                  <w:rPr>
                    <w:rFonts w:ascii="Times New Roman" w:hAnsi="Times New Roman" w:cs="Times New Roman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vMerge/>
            <w:tcBorders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</w:p>
        </w:tc>
      </w:tr>
      <w:tr w:rsidR="00624A3E" w:rsidRPr="00DA5F82" w:rsidTr="00040C73">
        <w:trPr>
          <w:trHeight w:val="377"/>
        </w:trPr>
        <w:tc>
          <w:tcPr>
            <w:tcW w:w="422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040C73" w:rsidP="00040C73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4968482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624A3E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42" w:type="dxa"/>
            <w:tcBorders>
              <w:top w:val="nil"/>
              <w:left w:val="nil"/>
              <w:bottom w:val="nil"/>
              <w:right w:val="nil"/>
            </w:tcBorders>
          </w:tcPr>
          <w:p w:rsidR="00624A3E" w:rsidRPr="00DA5F82" w:rsidRDefault="00624A3E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:rsidR="00624A3E" w:rsidRDefault="00624A3E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tbl>
      <w:tblPr>
        <w:tblW w:w="5015" w:type="pct"/>
        <w:tblInd w:w="-5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388"/>
        <w:gridCol w:w="33"/>
        <w:gridCol w:w="427"/>
        <w:gridCol w:w="1115"/>
        <w:gridCol w:w="428"/>
        <w:gridCol w:w="286"/>
        <w:gridCol w:w="14"/>
        <w:gridCol w:w="1714"/>
        <w:gridCol w:w="8"/>
        <w:gridCol w:w="410"/>
        <w:gridCol w:w="440"/>
        <w:gridCol w:w="556"/>
        <w:gridCol w:w="862"/>
        <w:gridCol w:w="404"/>
        <w:gridCol w:w="430"/>
        <w:gridCol w:w="1569"/>
        <w:gridCol w:w="7"/>
      </w:tblGrid>
      <w:tr w:rsidR="00B53FB3" w:rsidRPr="00C17F92" w:rsidTr="00851A2C">
        <w:trPr>
          <w:trHeight w:val="288"/>
        </w:trPr>
        <w:tc>
          <w:tcPr>
            <w:tcW w:w="909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C17F92" w:rsidRDefault="00B53FB3" w:rsidP="00E84621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17F9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ผู้วิจัย </w:t>
            </w:r>
            <w:r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3</w:t>
            </w:r>
          </w:p>
        </w:tc>
      </w:tr>
      <w:tr w:rsidR="00B53FB3" w:rsidRPr="00916881" w:rsidTr="00851A2C">
        <w:trPr>
          <w:trHeight w:val="288"/>
        </w:trPr>
        <w:tc>
          <w:tcPr>
            <w:tcW w:w="1966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tbl>
            <w:tblPr>
              <w:tblW w:w="5249" w:type="pct"/>
              <w:tblBorders>
                <w:top w:val="dashSmallGap" w:sz="4" w:space="0" w:color="auto"/>
                <w:left w:val="dashSmallGap" w:sz="4" w:space="0" w:color="auto"/>
                <w:bottom w:val="dashSmallGap" w:sz="4" w:space="0" w:color="auto"/>
                <w:right w:val="dashSmallGap" w:sz="4" w:space="0" w:color="auto"/>
                <w:insideH w:val="dashSmallGap" w:sz="4" w:space="0" w:color="auto"/>
                <w:insideV w:val="dashSmallGap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86"/>
              <w:gridCol w:w="1675"/>
            </w:tblGrid>
            <w:tr w:rsidR="00B53FB3" w:rsidRPr="00916881" w:rsidTr="00E84621">
              <w:trPr>
                <w:trHeight w:val="288"/>
              </w:trPr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53FB3" w:rsidRPr="00916881" w:rsidRDefault="00040C73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</w:rPr>
                  </w:pPr>
                  <w:sdt>
                    <w:sdtPr>
                      <w:rPr>
                        <w:rFonts w:ascii="TH Sarabun New" w:hAnsi="TH Sarabun New" w:cs="TH Sarabun New"/>
                        <w:i w:val="0"/>
                        <w:iCs w:val="0"/>
                        <w:color w:val="000000" w:themeColor="text1"/>
                        <w:sz w:val="28"/>
                        <w:szCs w:val="28"/>
                      </w:rPr>
                      <w:id w:val="-893960740"/>
                      <w14:checkbox>
                        <w14:checked w14:val="0"/>
                        <w14:checkedState w14:val="2612" w14:font="Times New Roman"/>
                        <w14:uncheckedState w14:val="2610" w14:font="Times New Roman"/>
                      </w14:checkbox>
                    </w:sdtPr>
                    <w:sdtContent>
                      <w:r w:rsidR="00B53FB3">
                        <w:rPr>
                          <w:rFonts w:ascii="Segoe UI Symbol" w:hAnsi="Segoe UI Symbol" w:cs="Segoe UI Symbol"/>
                          <w:i w:val="0"/>
                          <w:iCs w:val="0"/>
                          <w:color w:val="000000" w:themeColor="text1"/>
                          <w:sz w:val="28"/>
                          <w:szCs w:val="28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B53FB3" w:rsidRPr="00916881" w:rsidRDefault="00B53FB3" w:rsidP="00E84621">
                  <w:pPr>
                    <w:pStyle w:val="ApplicantInformation"/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</w:pPr>
                  <w:r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อา</w:t>
                  </w:r>
                  <w:r w:rsidRPr="00916881">
                    <w:rPr>
                      <w:rFonts w:ascii="TH Sarabun New" w:hAnsi="TH Sarabun New" w:cs="TH Sarabun New"/>
                      <w:i w:val="0"/>
                      <w:iCs w:val="0"/>
                      <w:color w:val="000000" w:themeColor="text1"/>
                      <w:sz w:val="28"/>
                      <w:szCs w:val="28"/>
                      <w:cs/>
                      <w:lang w:bidi="th-TH"/>
                    </w:rPr>
                    <w:t>จารย์</w:t>
                  </w:r>
                </w:p>
              </w:tc>
            </w:tr>
          </w:tbl>
          <w:p w:rsidR="00B53FB3" w:rsidRPr="00674CC7" w:rsidRDefault="00B53FB3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61717630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ผู้ช่วยศาสตราจารย์</w:t>
            </w:r>
          </w:p>
        </w:tc>
        <w:tc>
          <w:tcPr>
            <w:tcW w:w="40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04682740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26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รองศาสตราจารย์</w:t>
            </w:r>
          </w:p>
        </w:tc>
        <w:tc>
          <w:tcPr>
            <w:tcW w:w="4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65256858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B53FB3" w:rsidRPr="00916881">
                  <w:rPr>
                    <w:rFonts w:ascii="Segoe UI Symbol" w:eastAsia="MS Mincho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53FB3" w:rsidRPr="00916881" w:rsidRDefault="00B53FB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916881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ศาสตราจารย์</w:t>
            </w:r>
          </w:p>
        </w:tc>
      </w:tr>
      <w:tr w:rsidR="00851A2C" w:rsidRPr="00916881" w:rsidTr="00851A2C">
        <w:tblPrEx>
          <w:tblLook w:val="0480" w:firstRow="0" w:lastRow="0" w:firstColumn="1" w:lastColumn="0" w:noHBand="0" w:noVBand="1"/>
        </w:tblPrEx>
        <w:trPr>
          <w:trHeight w:val="288"/>
        </w:trPr>
        <w:tc>
          <w:tcPr>
            <w:tcW w:w="389" w:type="dxa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359471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157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1A2C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โท</w:t>
            </w:r>
          </w:p>
        </w:tc>
        <w:tc>
          <w:tcPr>
            <w:tcW w:w="428" w:type="dxa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08758067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201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851A2C" w:rsidRPr="00916881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นิสิตปริญญาเอก</w:t>
            </w: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1A2C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66370638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851A2C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9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51A2C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อื่น ๆ ระบุ</w:t>
            </w:r>
          </w:p>
        </w:tc>
        <w:tc>
          <w:tcPr>
            <w:tcW w:w="3273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916881" w:rsidRDefault="00851A2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851A2C" w:rsidRPr="007D2DF5" w:rsidTr="00851A2C">
        <w:trPr>
          <w:trHeight w:val="288"/>
        </w:trPr>
        <w:tc>
          <w:tcPr>
            <w:tcW w:w="268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851A2C" w:rsidRPr="00A83372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</w:pP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ตำแหน่ง</w:t>
            </w:r>
            <w:r w:rsidRPr="00A83372">
              <w:rPr>
                <w:rFonts w:ascii="TH Sarabun New" w:hAnsi="TH Sarabun New" w:cs="TH Sarabun New" w:hint="cs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ทาง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วิชาการ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ยศ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lang w:bidi="th-TH"/>
              </w:rPr>
              <w:t>/</w:t>
            </w:r>
            <w:r w:rsidRPr="00A83372"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  <w:t>คำนำหน้า</w:t>
            </w:r>
          </w:p>
        </w:tc>
        <w:tc>
          <w:tcPr>
            <w:tcW w:w="2142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2262" w:type="dxa"/>
            <w:gridSpan w:val="4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  <w:tc>
          <w:tcPr>
            <w:tcW w:w="2007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851A2C" w:rsidRPr="007D2DF5" w:rsidRDefault="00851A2C" w:rsidP="00040C73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421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ชื่อ</w:t>
            </w:r>
          </w:p>
        </w:tc>
        <w:tc>
          <w:tcPr>
            <w:tcW w:w="4399" w:type="dxa"/>
            <w:gridSpan w:val="8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3822" w:type="dxa"/>
            <w:gridSpan w:val="5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9084" w:type="dxa"/>
            <w:gridSpan w:val="16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สถานที่ติดต่อ</w:t>
            </w: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ภาควิชา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>/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แผนก</w:t>
            </w:r>
          </w:p>
        </w:tc>
        <w:tc>
          <w:tcPr>
            <w:tcW w:w="2128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คณะ/หน่วยงาน</w:t>
            </w:r>
          </w:p>
        </w:tc>
        <w:tc>
          <w:tcPr>
            <w:tcW w:w="2404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มหาวิทยาลัย</w:t>
            </w:r>
          </w:p>
        </w:tc>
        <w:tc>
          <w:tcPr>
            <w:tcW w:w="2128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382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rtl/>
                <w:cs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</w:rPr>
            </w:pPr>
          </w:p>
        </w:tc>
        <w:tc>
          <w:tcPr>
            <w:tcW w:w="227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โทรศัพท์มือถือ</w:t>
            </w:r>
          </w:p>
        </w:tc>
        <w:tc>
          <w:tcPr>
            <w:tcW w:w="2128" w:type="dxa"/>
            <w:gridSpan w:val="3"/>
            <w:tcBorders>
              <w:top w:val="dashSmallGap" w:sz="4" w:space="0" w:color="auto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u w:val="single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</w:p>
        </w:tc>
        <w:tc>
          <w:tcPr>
            <w:tcW w:w="141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E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-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>mail</w:t>
            </w:r>
          </w:p>
        </w:tc>
        <w:tc>
          <w:tcPr>
            <w:tcW w:w="2404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rtl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9084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16"/>
                <w:szCs w:val="16"/>
                <w:lang w:bidi="th-TH"/>
              </w:rPr>
            </w:pP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เป็นผู้ปฏิบัติง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าน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กับ ตัวอย่างชีวภาพ หรือ จุลินทรีย์ พริออน พืช เซลล์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lang w:bidi="th-TH"/>
              </w:rPr>
              <w:t xml:space="preserve">cell line </w:t>
            </w: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หรือ </w:t>
            </w:r>
            <w:r w:rsidRPr="00DA5F82">
              <w:rPr>
                <w:rFonts w:ascii="TH Sarabun New" w:eastAsiaTheme="minorHAnsi" w:hAnsi="TH Sarabun New" w:cs="TH Sarabun New"/>
                <w:b/>
                <w:bCs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พิษจากสัตว์</w:t>
            </w:r>
          </w:p>
        </w:tc>
      </w:tr>
      <w:tr w:rsidR="00DA5F82" w:rsidRPr="00DA5F82" w:rsidTr="00851A2C">
        <w:trPr>
          <w:gridAfter w:val="1"/>
          <w:wAfter w:w="7" w:type="dxa"/>
          <w:trHeight w:val="398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34520597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  <w:lang w:bidi="th-TH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-111736954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ไม่เป็น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</w:p>
        </w:tc>
      </w:tr>
      <w:tr w:rsidR="00DA5F82" w:rsidRPr="00DA5F82" w:rsidTr="00851A2C">
        <w:trPr>
          <w:gridAfter w:val="1"/>
          <w:wAfter w:w="7" w:type="dxa"/>
          <w:trHeight w:val="288"/>
        </w:trPr>
        <w:tc>
          <w:tcPr>
            <w:tcW w:w="9084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5F82" w:rsidRPr="00DA5F82" w:rsidRDefault="00DA5F82" w:rsidP="00E308B6">
            <w:pPr>
              <w:pStyle w:val="ApplicantInformation"/>
              <w:spacing w:before="120"/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</w:rPr>
            </w:pPr>
            <w:r w:rsidRPr="00DA5F82">
              <w:rPr>
                <w:rFonts w:ascii="TH Sarabun New" w:hAnsi="TH Sarabun New" w:cs="TH Sarabun New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>ประวัติการอบรมด้านความปลอดภัยทางชีวภาพ</w:t>
            </w:r>
            <w:r w:rsidRPr="00DA5F82">
              <w:rPr>
                <w:rFonts w:ascii="TH Sarabun New" w:hAnsi="TH Sarabun New" w:cs="TH Sarabun New" w:hint="cs"/>
                <w:b/>
                <w:bCs/>
                <w:i w:val="0"/>
                <w:iCs w:val="0"/>
                <w:sz w:val="28"/>
                <w:szCs w:val="28"/>
                <w:cs/>
                <w:lang w:bidi="th-TH"/>
              </w:rPr>
              <w:t xml:space="preserve"> (อายุการอบรมไม่เกิน 3 ปี)</w:t>
            </w:r>
          </w:p>
        </w:tc>
      </w:tr>
      <w:tr w:rsidR="00DA5F82" w:rsidRPr="00DA5F82" w:rsidTr="00851A2C">
        <w:trPr>
          <w:gridAfter w:val="1"/>
          <w:wAfter w:w="7" w:type="dxa"/>
          <w:trHeight w:val="313"/>
        </w:trPr>
        <w:tc>
          <w:tcPr>
            <w:tcW w:w="42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34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สำหรับโครงการ/กิจกรรมที่มีความเสี่ยงไม่เกินระดับ 1 </w:t>
            </w: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ระบุหลักสูตร ........................................................................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DA5F82" w:rsidRPr="00DA5F82" w:rsidTr="00851A2C">
        <w:trPr>
          <w:gridAfter w:val="1"/>
          <w:wAfter w:w="7" w:type="dxa"/>
          <w:trHeight w:val="313"/>
        </w:trPr>
        <w:tc>
          <w:tcPr>
            <w:tcW w:w="423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1258600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Times New Roman" w:hAnsi="Times New Roman" w:cs="Times New Roman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201"/>
        </w:trPr>
        <w:tc>
          <w:tcPr>
            <w:tcW w:w="423" w:type="dxa"/>
            <w:gridSpan w:val="2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</w:p>
        </w:tc>
        <w:tc>
          <w:tcPr>
            <w:tcW w:w="8234" w:type="dxa"/>
            <w:gridSpan w:val="13"/>
            <w:vMerge w:val="restart"/>
            <w:tcBorders>
              <w:top w:val="nil"/>
              <w:left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</w:pP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สำหรับโครงการ/กิจกรรมที่มีความเสี่ยงตั้งแต่ระดับ 2</w:t>
            </w:r>
          </w:p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ผ่านการอบรม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หลักสูตร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 xml:space="preserve">Biosafety) 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  <w:cs/>
                <w:lang w:bidi="th-TH"/>
              </w:rPr>
              <w:t>และการรักษาความปลอดภัยทางชีวภาพ (</w:t>
            </w:r>
            <w:r w:rsidRPr="00DA5F82">
              <w:rPr>
                <w:rFonts w:ascii="TH Sarabun New" w:hAnsi="TH Sarabun New" w:cs="TH Sarabun New"/>
                <w:i w:val="0"/>
                <w:iCs w:val="0"/>
                <w:spacing w:val="-4"/>
                <w:sz w:val="28"/>
                <w:szCs w:val="28"/>
              </w:rPr>
              <w:t>Biosecurity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  <w:t xml:space="preserve"> 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ตามที่กรมวิทยาศาสตร์การแพทย์รับรอง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(</w:t>
            </w:r>
            <w:r w:rsidRPr="00DA5F82"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  <w:t>โปรดแนบประกาศนียบัตร</w:t>
            </w:r>
            <w:r w:rsidRPr="00DA5F82">
              <w:rPr>
                <w:rFonts w:ascii="TH Sarabun New" w:hAnsi="TH Sarabun New" w:cs="TH Sarabun New" w:hint="cs"/>
                <w:sz w:val="28"/>
                <w:szCs w:val="28"/>
                <w:cs/>
                <w:lang w:bidi="th-TH"/>
              </w:rPr>
              <w:t>)</w:t>
            </w: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lang w:bidi="th-TH"/>
              </w:rPr>
              <w:t xml:space="preserve"> </w:t>
            </w:r>
            <w:r w:rsidRPr="00DA5F82">
              <w:rPr>
                <w:rFonts w:ascii="TH Sarabun New" w:hAnsi="TH Sarabun New" w:cs="TH Sarabun New" w:hint="cs"/>
                <w:i w:val="0"/>
                <w:iCs w:val="0"/>
                <w:sz w:val="28"/>
                <w:szCs w:val="28"/>
                <w:cs/>
                <w:lang w:bidi="th-TH"/>
              </w:rPr>
              <w:t>วันหมดอายุ .........................................</w:t>
            </w:r>
          </w:p>
        </w:tc>
      </w:tr>
      <w:tr w:rsidR="00DA5F82" w:rsidRPr="00DA5F82" w:rsidTr="00851A2C">
        <w:trPr>
          <w:gridAfter w:val="1"/>
          <w:wAfter w:w="7" w:type="dxa"/>
          <w:trHeight w:val="469"/>
        </w:trPr>
        <w:tc>
          <w:tcPr>
            <w:tcW w:w="423" w:type="dxa"/>
            <w:gridSpan w:val="2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89864290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Times New Roman" w:hAnsi="Times New Roman" w:cs="Times New Roman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3"/>
            <w:vMerge/>
            <w:tcBorders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</w:p>
        </w:tc>
      </w:tr>
      <w:tr w:rsidR="00DA5F82" w:rsidRPr="00DA5F82" w:rsidTr="00851A2C">
        <w:trPr>
          <w:gridAfter w:val="1"/>
          <w:wAfter w:w="7" w:type="dxa"/>
          <w:trHeight w:val="377"/>
        </w:trPr>
        <w:tc>
          <w:tcPr>
            <w:tcW w:w="42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spacing w:line="240" w:lineRule="auto"/>
              <w:rPr>
                <w:rFonts w:ascii="TH Sarabun New" w:hAnsi="TH Sarabun New" w:cs="TH Sarabun New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040C73" w:rsidP="00D72F7E">
            <w:pPr>
              <w:pStyle w:val="ApplicantInformation"/>
              <w:rPr>
                <w:rFonts w:ascii="TH Sarabun New" w:hAnsi="TH Sarabun New" w:cs="TH Sarabun New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sz w:val="28"/>
                  <w:szCs w:val="28"/>
                </w:rPr>
                <w:id w:val="48401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DA5F82" w:rsidRPr="00DA5F82">
                  <w:rPr>
                    <w:rFonts w:ascii="Segoe UI Symbol" w:eastAsia="MS Mincho" w:hAnsi="Segoe UI Symbol" w:cs="Segoe UI Symbol"/>
                    <w:i w:val="0"/>
                    <w:iCs w:val="0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34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:rsidR="00DA5F82" w:rsidRPr="00DA5F82" w:rsidRDefault="00DA5F82" w:rsidP="00D72F7E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</w:pPr>
            <w:r w:rsidRPr="00DA5F82">
              <w:rPr>
                <w:rFonts w:ascii="TH Sarabun New" w:hAnsi="TH Sarabun New" w:cs="TH Sarabun New"/>
                <w:i w:val="0"/>
                <w:iCs w:val="0"/>
                <w:sz w:val="28"/>
                <w:szCs w:val="28"/>
                <w:cs/>
                <w:lang w:bidi="th-TH"/>
              </w:rPr>
              <w:t>ยังไม่ผ่านการอบรม</w:t>
            </w:r>
          </w:p>
        </w:tc>
      </w:tr>
    </w:tbl>
    <w:p w:rsidR="00B53FB3" w:rsidRPr="00B53FB3" w:rsidRDefault="00B53FB3" w:rsidP="0085362B">
      <w:pPr>
        <w:spacing w:line="240" w:lineRule="auto"/>
        <w:rPr>
          <w:rFonts w:ascii="TH Sarabun New" w:hAnsi="TH Sarabun New" w:cs="TH Sarabun New"/>
          <w:b/>
          <w:bCs/>
          <w:sz w:val="16"/>
          <w:szCs w:val="16"/>
          <w:lang w:bidi="th-TH"/>
        </w:rPr>
      </w:pPr>
    </w:p>
    <w:p w:rsidR="00F53B99" w:rsidRDefault="00F53B99">
      <w:pPr>
        <w:spacing w:line="240" w:lineRule="auto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</w:pP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br w:type="page"/>
      </w:r>
    </w:p>
    <w:p w:rsidR="00E56D1F" w:rsidRPr="00755F99" w:rsidRDefault="00755F99" w:rsidP="00F96F74">
      <w:pPr>
        <w:tabs>
          <w:tab w:val="left" w:pos="851"/>
          <w:tab w:val="left" w:pos="1246"/>
          <w:tab w:val="left" w:pos="1560"/>
          <w:tab w:val="left" w:pos="1800"/>
        </w:tabs>
        <w:spacing w:line="240" w:lineRule="auto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lang w:eastAsia="en-US" w:bidi="th-TH"/>
        </w:rPr>
      </w:pP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lastRenderedPageBreak/>
        <w:t>กรุณายืนยัน</w:t>
      </w:r>
      <w:r w:rsidR="00E56D1F" w:rsidRPr="00755F9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เอกสารที่แนบ</w:t>
      </w:r>
      <w:r w:rsidR="00302B22" w:rsidRPr="00302B2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เพื่อขอรับการพิจารณารับรองด้านความปลอดภัยทางชีวภาพ</w:t>
      </w:r>
      <w:r w:rsidR="00373ADB" w:rsidRPr="00373ADB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="00373ADB" w:rsidRPr="00373ADB">
        <w:rPr>
          <w:rFonts w:ascii="TH SarabunPSK" w:eastAsia="Times New Roman" w:hAnsi="TH SarabunPSK" w:cs="TH SarabunPSK" w:hint="cs"/>
          <w:b/>
          <w:bCs/>
          <w:color w:val="FF0000"/>
          <w:spacing w:val="0"/>
          <w:sz w:val="28"/>
          <w:szCs w:val="28"/>
          <w:cs/>
          <w:lang w:eastAsia="en-US" w:bidi="th-TH"/>
        </w:rPr>
        <w:t>(กรณีที่</w:t>
      </w:r>
      <w:r w:rsidR="00D7592C" w:rsidRPr="00D7592C">
        <w:rPr>
          <w:rFonts w:ascii="TH SarabunPSK" w:eastAsia="Times New Roman" w:hAnsi="TH SarabunPSK" w:cs="TH SarabunPSK"/>
          <w:b/>
          <w:bCs/>
          <w:color w:val="FF0000"/>
          <w:spacing w:val="0"/>
          <w:sz w:val="28"/>
          <w:szCs w:val="28"/>
          <w:cs/>
          <w:lang w:eastAsia="en-US" w:bidi="th-TH"/>
        </w:rPr>
        <w:t xml:space="preserve">ผู้ขอรับการรับรองฯ </w:t>
      </w:r>
      <w:r w:rsidR="00D7592C">
        <w:rPr>
          <w:rFonts w:ascii="TH SarabunPSK" w:eastAsia="Times New Roman" w:hAnsi="TH SarabunPSK" w:cs="TH SarabunPSK" w:hint="cs"/>
          <w:b/>
          <w:bCs/>
          <w:color w:val="FF0000"/>
          <w:spacing w:val="0"/>
          <w:sz w:val="28"/>
          <w:szCs w:val="28"/>
          <w:cs/>
          <w:lang w:eastAsia="en-US" w:bidi="th-TH"/>
        </w:rPr>
        <w:t xml:space="preserve"> </w:t>
      </w:r>
      <w:r w:rsidR="00373ADB" w:rsidRPr="00373ADB">
        <w:rPr>
          <w:rFonts w:ascii="TH SarabunPSK" w:eastAsia="Times New Roman" w:hAnsi="TH SarabunPSK" w:cs="TH SarabunPSK" w:hint="cs"/>
          <w:b/>
          <w:bCs/>
          <w:color w:val="FF0000"/>
          <w:spacing w:val="0"/>
          <w:sz w:val="28"/>
          <w:szCs w:val="28"/>
          <w:cs/>
          <w:lang w:eastAsia="en-US" w:bidi="th-TH"/>
        </w:rPr>
        <w:t xml:space="preserve">ไม่ได้ยืนยันเอกสาร </w:t>
      </w:r>
      <w:r w:rsidR="00373ADB" w:rsidRPr="00373ADB">
        <w:rPr>
          <w:rFonts w:ascii="TH SarabunPSK" w:eastAsia="Times New Roman" w:hAnsi="TH SarabunPSK" w:cs="TH SarabunPSK"/>
          <w:b/>
          <w:bCs/>
          <w:color w:val="FF0000"/>
          <w:spacing w:val="0"/>
          <w:sz w:val="28"/>
          <w:szCs w:val="28"/>
          <w:cs/>
          <w:lang w:eastAsia="en-US" w:bidi="th-TH"/>
        </w:rPr>
        <w:t>ทางกองการวิจัยและนวัตกรรมจะดำเนินการตีกลับเอกสารไปยังหน่วยงานของ</w:t>
      </w:r>
      <w:r w:rsidR="00BC643D" w:rsidRPr="00BC643D">
        <w:rPr>
          <w:rFonts w:ascii="TH SarabunPSK" w:eastAsia="Times New Roman" w:hAnsi="TH SarabunPSK" w:cs="TH SarabunPSK"/>
          <w:b/>
          <w:bCs/>
          <w:color w:val="FF0000"/>
          <w:spacing w:val="0"/>
          <w:sz w:val="28"/>
          <w:szCs w:val="28"/>
          <w:cs/>
          <w:lang w:eastAsia="en-US" w:bidi="th-TH"/>
        </w:rPr>
        <w:t>ผู้ขอรับการรับรองฯ</w:t>
      </w:r>
      <w:r w:rsidR="00373ADB" w:rsidRPr="00373ADB">
        <w:rPr>
          <w:rFonts w:ascii="TH SarabunPSK" w:eastAsia="Times New Roman" w:hAnsi="TH SarabunPSK" w:cs="TH SarabunPSK"/>
          <w:b/>
          <w:bCs/>
          <w:color w:val="FF0000"/>
          <w:spacing w:val="0"/>
          <w:sz w:val="28"/>
          <w:szCs w:val="28"/>
          <w:cs/>
          <w:lang w:eastAsia="en-US" w:bidi="th-TH"/>
        </w:rPr>
        <w:t>)</w:t>
      </w:r>
    </w:p>
    <w:tbl>
      <w:tblPr>
        <w:tblW w:w="5008" w:type="pct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pplicant details"/>
      </w:tblPr>
      <w:tblGrid>
        <w:gridCol w:w="424"/>
        <w:gridCol w:w="427"/>
        <w:gridCol w:w="424"/>
        <w:gridCol w:w="7804"/>
      </w:tblGrid>
      <w:tr w:rsidR="00C36598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C36598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040C73" w:rsidP="00E84621">
            <w:pPr>
              <w:pStyle w:val="ApplicantInformation"/>
              <w:rPr>
                <w:rFonts w:ascii="TH Sarabun New" w:hAnsi="TH Sarabun New" w:cs="TH Sarabun New"/>
                <w:color w:val="000000" w:themeColor="text1"/>
                <w:sz w:val="28"/>
                <w:szCs w:val="28"/>
                <w:cs/>
                <w:lang w:bidi="th-TH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58264683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36598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C36598" w:rsidP="00C36598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 xml:space="preserve">บันทึกข้อความ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>ขอเสนอโครงการ/กิจกรรม เพื่อขอรับการพิจารณารับรองด้านความปลอดภัยทางชีวภาพ มหาวิทยาลัยนเรศวร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lang w:eastAsia="en-US" w:bidi="th-TH"/>
              </w:rPr>
              <w:t xml:space="preserve"> 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>(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lang w:eastAsia="en-US" w:bidi="th-TH"/>
              </w:rPr>
              <w:t>NUIBC01-1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>)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 xml:space="preserve"> จำนวน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lang w:eastAsia="en-US" w:bidi="th-TH"/>
              </w:rPr>
              <w:t xml:space="preserve">3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>ชุด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 xml:space="preserve"> คือ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6"/>
                <w:sz w:val="28"/>
                <w:szCs w:val="28"/>
                <w:cs/>
                <w:lang w:eastAsia="en-US" w:bidi="th-TH"/>
              </w:rPr>
              <w:t xml:space="preserve">เอกสารตัวจริงที่มีการลงลายมือชื่อครบเรียบร้อยแล้ว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จำนวน 1 ชุด และสำเนาเอกสารดังกล่าว จำนวน 2 ชุด</w:t>
            </w:r>
          </w:p>
        </w:tc>
      </w:tr>
      <w:tr w:rsidR="00C36598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C36598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246688137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36598" w:rsidRPr="00C36598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6598" w:rsidRPr="00135457" w:rsidRDefault="00C36598" w:rsidP="00C36598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-4"/>
                <w:sz w:val="28"/>
                <w:szCs w:val="28"/>
                <w:cs/>
                <w:lang w:bidi="th-TH"/>
              </w:rPr>
            </w:pP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แบบเสนอเพื่อขอรับการพิจารณารับรองด้านความปลอดภัยทางชีวภาพ</w:t>
            </w:r>
            <w:r w:rsidRPr="00135457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(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>NUIBC01-2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)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 xml:space="preserve"> 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จำนวน</w:t>
            </w:r>
            <w:r w:rsidRPr="00135457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>3</w:t>
            </w:r>
            <w:r w:rsidRPr="00135457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ชุ</w:t>
            </w:r>
            <w:r w:rsidRPr="00135457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ด </w:t>
            </w:r>
            <w:r w:rsidRPr="00135457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คือ เอกสารตัวจริงที่มีการลงลายมือชื่อครบเรียบร้อยแล้ว จำนวน 1 ชุด และสำเนาเอกสารดังกล่าว จำนวน 2 ชุด</w:t>
            </w:r>
          </w:p>
        </w:tc>
      </w:tr>
      <w:tr w:rsidR="00C36598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C36598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1745325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36598" w:rsidRPr="00C36598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C36598" w:rsidP="00C36598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โครงการวิจัยฉบับสมบูรณ์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 xml:space="preserve"> 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(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ฉบับภาษาไทย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)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 xml:space="preserve"> 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(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 xml:space="preserve">Full Research Proposal/Protocol)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จำนวน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lang w:eastAsia="en-US" w:bidi="th-TH"/>
              </w:rPr>
              <w:t>3</w:t>
            </w:r>
            <w:r w:rsidRPr="00C36598">
              <w:rPr>
                <w:rFonts w:ascii="TH SarabunPSK" w:eastAsia="Times New Roman" w:hAnsi="TH SarabunPSK" w:cs="TH SarabunPSK" w:hint="cs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C36598">
              <w:rPr>
                <w:rFonts w:ascii="TH SarabunPSK" w:eastAsia="Times New Roman" w:hAnsi="TH SarabunPSK" w:cs="TH SarabunPSK"/>
                <w:i w:val="0"/>
                <w:iCs w:val="0"/>
                <w:spacing w:val="-4"/>
                <w:sz w:val="28"/>
                <w:szCs w:val="28"/>
                <w:cs/>
                <w:lang w:eastAsia="en-US" w:bidi="th-TH"/>
              </w:rPr>
              <w:t>ชุด</w:t>
            </w:r>
          </w:p>
        </w:tc>
      </w:tr>
      <w:tr w:rsidR="00C36598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C36598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6940715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36598" w:rsidRPr="00C36598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0740BD" w:rsidP="00C36598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เอกสาร</w:t>
            </w:r>
            <w:r w:rsidR="00C36598" w:rsidRPr="00C36598">
              <w:rPr>
                <w:rFonts w:ascii="TH SarabunPSK" w:eastAsia="Times New Roman" w:hAnsi="TH SarabunPSK" w:cs="TH SarabunPSK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 xml:space="preserve">แจ้งการอนุมัติใช้สถานที่ในการดำเนินงานวิจัย/บริการวิชาการ </w:t>
            </w:r>
          </w:p>
        </w:tc>
      </w:tr>
      <w:tr w:rsidR="00236594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5243998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36594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บันทึกข้อความ แจ้งการอนุมัติใช้สถานที่ในการดำเนินงานวิจัย/บริการวิชาการ (</w:t>
            </w: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>NUIBC01-3)</w:t>
            </w:r>
          </w:p>
        </w:tc>
      </w:tr>
      <w:tr w:rsidR="00236594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868440365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36594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ใบรับรอง </w:t>
            </w: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  <w:t xml:space="preserve">IBC </w:t>
            </w: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ของหน่วยงานภายนอก </w:t>
            </w:r>
          </w:p>
        </w:tc>
      </w:tr>
      <w:tr w:rsidR="00236594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3107282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36594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236594" w:rsidRDefault="00236594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236594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หนังสือรับรอง/อนุญาตให้ใช้ห้องปฏิบัติการภายนอก</w:t>
            </w:r>
          </w:p>
        </w:tc>
      </w:tr>
      <w:tr w:rsidR="00C36598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916881" w:rsidRDefault="00C36598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C36598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948618940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C36598" w:rsidRPr="00C36598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C36598" w:rsidRPr="005A4C53" w:rsidRDefault="00236594" w:rsidP="00C36598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236594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เอกสารชี้แจงรายละเอียดของเชื้อที่ใช้ในงานวิจัย/</w:t>
            </w:r>
            <w:r w:rsidR="005A4C53" w:rsidRPr="005A4C53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้อตกลงการใช้ตัวอย่างชีวภาพ (</w:t>
            </w:r>
            <w:r w:rsidR="005A4C53" w:rsidRPr="005A4C53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MTA)</w:t>
            </w:r>
          </w:p>
        </w:tc>
      </w:tr>
      <w:tr w:rsidR="005A4C53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852915793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A4C53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0740BD">
              <w:rPr>
                <w:rFonts w:ascii="TH SarabunPSK" w:eastAsia="Times New Roman" w:hAnsi="TH SarabunPSK" w:cs="TH SarabunPSK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แบบฟอร์มข้อตกลงการใช้ตัวอย่างชีวภาพ มหาวิทยาลัยนเรศวร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  <w:r w:rsidRPr="000740B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(</w:t>
            </w:r>
            <w:r w:rsidRPr="000740B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  <w:t>NUIBC</w:t>
            </w:r>
            <w:r w:rsidRPr="000740B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0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5</w:t>
            </w:r>
            <w:r w:rsidRPr="000740BD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)</w:t>
            </w:r>
          </w:p>
        </w:tc>
      </w:tr>
      <w:tr w:rsidR="005A4C53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85602694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A4C53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CD72D8">
              <w:rPr>
                <w:rFonts w:ascii="TH SarabunPSK" w:eastAsia="Times New Roman" w:hAnsi="TH SarabunPSK" w:cs="TH SarabunPSK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หนังสือรับรองการแจ้ง หรือ ใบอนุญาต</w:t>
            </w:r>
            <w:r w:rsidRPr="0031680E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5A4C53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27911992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5A4C53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5A4C53" w:rsidRPr="00236594" w:rsidRDefault="005A4C5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บันทึกข้อความ </w:t>
            </w:r>
            <w:r w:rsidRPr="005A4C53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ขออนุญาต</w:t>
            </w: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ใช้เชื้อ</w:t>
            </w:r>
            <w:r w:rsidRPr="005A4C53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จากผู้ดำเนินการจดแจ้ง</w:t>
            </w:r>
          </w:p>
        </w:tc>
      </w:tr>
      <w:tr w:rsidR="00236594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916881" w:rsidRDefault="00236594" w:rsidP="00236594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236594" w:rsidRPr="00C36598" w:rsidRDefault="00040C73" w:rsidP="00236594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21107020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236594" w:rsidRPr="00C36598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236594" w:rsidRPr="00C36598" w:rsidRDefault="004A3FFE" w:rsidP="00236594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เอกสารที่เกี่ยวกับหน่วยงานรับทดสอบ</w:t>
            </w:r>
          </w:p>
        </w:tc>
      </w:tr>
      <w:tr w:rsidR="0031680E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31680E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920478049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1680E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31680E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31680E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ใบแสดงรายการรับตรวจวิเคราะห์ </w:t>
            </w:r>
          </w:p>
        </w:tc>
      </w:tr>
      <w:tr w:rsidR="0031680E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31680E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bookmarkStart w:id="14" w:name="_Hlk135726275"/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105000356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31680E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31680E" w:rsidRPr="00236594" w:rsidRDefault="0031680E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31680E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ใบเสนอราคา</w:t>
            </w:r>
            <w:r w:rsidR="0097544C">
              <w:rPr>
                <w:rFonts w:ascii="TH Sarabun New" w:hAnsi="TH Sarabun New" w:cs="TH Sarabun New" w:hint="cs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 xml:space="preserve"> </w:t>
            </w:r>
          </w:p>
        </w:tc>
      </w:tr>
      <w:tr w:rsidR="0097544C" w:rsidRPr="00916881" w:rsidTr="0097544C">
        <w:trPr>
          <w:trHeight w:val="377"/>
        </w:trPr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7544C" w:rsidRPr="00236594" w:rsidRDefault="0097544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97544C" w:rsidRPr="00236594" w:rsidRDefault="00040C73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-1502813618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7544C" w:rsidRPr="0097544C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7804" w:type="dxa"/>
            <w:tcBorders>
              <w:top w:val="nil"/>
              <w:left w:val="nil"/>
              <w:bottom w:val="nil"/>
              <w:right w:val="nil"/>
            </w:tcBorders>
          </w:tcPr>
          <w:p w:rsidR="0097544C" w:rsidRPr="00236594" w:rsidRDefault="0097544C" w:rsidP="00040C73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lang w:bidi="th-TH"/>
              </w:rPr>
            </w:pPr>
            <w:r w:rsidRPr="007E201E"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  <w:t>หลักฐานแสดงการจ้าง</w:t>
            </w:r>
          </w:p>
        </w:tc>
      </w:tr>
      <w:bookmarkEnd w:id="14"/>
      <w:tr w:rsidR="004A3FFE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916881" w:rsidRDefault="004A3FFE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0340784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AB57CD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A3FFE" w:rsidRPr="007D5A7E" w:rsidRDefault="004A3FFE" w:rsidP="00E84621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pacing w:val="0"/>
                <w:sz w:val="28"/>
                <w:szCs w:val="28"/>
                <w:cs/>
                <w:lang w:bidi="th-TH"/>
              </w:rPr>
            </w:pPr>
            <w:r w:rsidRPr="007D5A7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เอกสารแสดงการผ่านการอบรม</w:t>
            </w:r>
            <w:r w:rsidR="007D5A7E" w:rsidRPr="007D5A7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ด้าน</w:t>
            </w:r>
            <w:r w:rsidRPr="007D5A7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 xml:space="preserve">ความปลอดภัยทางชีวภาพ </w:t>
            </w:r>
          </w:p>
        </w:tc>
      </w:tr>
      <w:tr w:rsidR="004A3FFE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916881" w:rsidRDefault="004A3FFE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00157472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AB57CD">
                  <w:rPr>
                    <w:rFonts w:ascii="Times New Roman" w:hAnsi="Times New Roman" w:cs="Times New Roman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A3FFE" w:rsidRPr="004A3FFE" w:rsidRDefault="004A3FFE" w:rsidP="00E84621">
            <w:pPr>
              <w:pStyle w:val="ApplicantInformation"/>
              <w:jc w:val="thaiDistribute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cs/>
                <w:lang w:bidi="th-TH"/>
              </w:rPr>
            </w:pPr>
            <w:r w:rsidRPr="004A3FF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เอกสารอื่น</w:t>
            </w:r>
            <w:r w:rsidR="008916A8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4A3FF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ๆ ระบุ</w:t>
            </w:r>
            <w:r w:rsidRPr="004A3FFE">
              <w:rPr>
                <w:rFonts w:ascii="TH SarabunPSK" w:eastAsia="Times New Roman" w:hAnsi="TH SarabunPSK" w:cs="TH SarabunPSK"/>
                <w:i w:val="0"/>
                <w:iCs w:val="0"/>
                <w:spacing w:val="0"/>
                <w:sz w:val="28"/>
                <w:szCs w:val="28"/>
                <w:lang w:eastAsia="en-US" w:bidi="th-TH"/>
              </w:rPr>
              <w:t xml:space="preserve"> </w:t>
            </w:r>
            <w:r w:rsidRPr="004A3FF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.......................................................</w:t>
            </w:r>
            <w:r w:rsidR="006A3E3B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...........................</w:t>
            </w:r>
            <w:r w:rsidRPr="004A3FFE">
              <w:rPr>
                <w:rFonts w:ascii="TH SarabunPSK" w:eastAsia="Times New Roman" w:hAnsi="TH SarabunPSK" w:cs="TH SarabunPSK" w:hint="cs"/>
                <w:i w:val="0"/>
                <w:iCs w:val="0"/>
                <w:spacing w:val="0"/>
                <w:sz w:val="28"/>
                <w:szCs w:val="28"/>
                <w:cs/>
                <w:lang w:eastAsia="en-US" w:bidi="th-TH"/>
              </w:rPr>
              <w:t>.....................................................................</w:t>
            </w:r>
          </w:p>
        </w:tc>
      </w:tr>
      <w:tr w:rsidR="004A3FFE" w:rsidRPr="00916881" w:rsidTr="0097544C">
        <w:trPr>
          <w:trHeight w:val="377"/>
        </w:trPr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916881" w:rsidRDefault="004A3FFE" w:rsidP="00E84621">
            <w:pPr>
              <w:spacing w:line="240" w:lineRule="auto"/>
              <w:rPr>
                <w:rFonts w:ascii="TH Sarabun New" w:hAnsi="TH Sarabun New" w:cs="TH Sarabun New"/>
                <w:color w:val="000000" w:themeColor="text1"/>
                <w:sz w:val="28"/>
                <w:szCs w:val="28"/>
              </w:rPr>
            </w:pP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A3FFE" w:rsidRPr="00C36598" w:rsidRDefault="00040C73" w:rsidP="00E84621">
            <w:pPr>
              <w:pStyle w:val="ApplicantInformation"/>
              <w:rPr>
                <w:rFonts w:ascii="TH Sarabun New" w:hAnsi="TH Sarabun New" w:cs="TH Sarabun New"/>
                <w:i w:val="0"/>
                <w:iCs w:val="0"/>
                <w:color w:val="000000" w:themeColor="text1"/>
                <w:sz w:val="28"/>
                <w:szCs w:val="28"/>
                <w:rtl/>
                <w:cs/>
              </w:rPr>
            </w:pPr>
            <w:sdt>
              <w:sdtPr>
                <w:rPr>
                  <w:rFonts w:ascii="TH Sarabun New" w:hAnsi="TH Sarabun New" w:cs="TH Sarabun New"/>
                  <w:i w:val="0"/>
                  <w:iCs w:val="0"/>
                  <w:color w:val="000000" w:themeColor="text1"/>
                  <w:sz w:val="28"/>
                  <w:szCs w:val="28"/>
                </w:rPr>
                <w:id w:val="138537181"/>
                <w14:checkbox>
                  <w14:checked w14:val="0"/>
                  <w14:checkedState w14:val="2612" w14:font="Times New Roman"/>
                  <w14:uncheckedState w14:val="2610" w14:font="Times New Roman"/>
                </w14:checkbox>
              </w:sdtPr>
              <w:sdtContent>
                <w:r w:rsidR="009B51A1">
                  <w:rPr>
                    <w:rFonts w:ascii="Segoe UI Symbol" w:hAnsi="Segoe UI Symbol" w:cs="Segoe UI Symbol"/>
                    <w:i w:val="0"/>
                    <w:iCs w:val="0"/>
                    <w:color w:val="000000" w:themeColor="text1"/>
                    <w:sz w:val="28"/>
                    <w:szCs w:val="28"/>
                  </w:rPr>
                  <w:t>☐</w:t>
                </w:r>
              </w:sdtContent>
            </w:sdt>
          </w:p>
        </w:tc>
        <w:tc>
          <w:tcPr>
            <w:tcW w:w="82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6E32" w:rsidRPr="00624A3E" w:rsidRDefault="004A3FFE" w:rsidP="00624A3E">
            <w:pPr>
              <w:pStyle w:val="ApplicantInformation"/>
              <w:jc w:val="thaiDistribute"/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/>
              </w:rPr>
            </w:pPr>
            <w:r w:rsidRPr="004A3FFE">
              <w:rPr>
                <w:rFonts w:ascii="TH SarabunPSK" w:eastAsia="Times New Roman" w:hAnsi="TH SarabunPSK" w:cs="TH SarabunPSK" w:hint="cs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>***</w:t>
            </w:r>
            <w:r w:rsidRPr="004A3FFE">
              <w:rPr>
                <w:rFonts w:ascii="TH SarabunPSK" w:eastAsia="Times New Roman" w:hAnsi="TH SarabunPSK" w:cs="TH SarabunPSK" w:hint="cs"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>ข้อมูลทั้งหมด</w:t>
            </w:r>
            <w:r>
              <w:rPr>
                <w:rFonts w:ascii="TH SarabunPSK" w:eastAsia="Times New Roman" w:hAnsi="TH SarabunPSK" w:cs="TH SarabunPSK" w:hint="cs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ดังกล่าว </w:t>
            </w:r>
            <w:r w:rsidRPr="004A3FFE">
              <w:rPr>
                <w:rFonts w:ascii="TH SarabunPSK" w:eastAsia="Times New Roman" w:hAnsi="TH SarabunPSK" w:cs="TH SarabunPSK" w:hint="cs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>ได้จัดส่ง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มายังอีเมล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lang w:eastAsia="en-US"/>
              </w:rPr>
              <w:t xml:space="preserve">nuibc@nu.ac.th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>เมื่อวันที่</w:t>
            </w:r>
            <w:r>
              <w:rPr>
                <w:rFonts w:ascii="TH SarabunPSK" w:eastAsia="Times New Roman" w:hAnsi="TH SarabunPSK" w:cs="TH SarabunPSK" w:hint="cs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 </w:t>
            </w:r>
            <w:r w:rsidRPr="004A3FFE">
              <w:rPr>
                <w:rFonts w:ascii="TH SarabunPSK" w:eastAsia="Times New Roman" w:hAnsi="TH SarabunPSK" w:cs="TH SarabunPSK" w:hint="cs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>...................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lang w:eastAsia="en-US"/>
              </w:rPr>
              <w:t xml:space="preserve">…..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เรียบร้อยแล้ว ประกอบด้วย เอกสารที่ยื่นขอการรับรอง ไฟล์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lang w:eastAsia="en-US"/>
              </w:rPr>
              <w:t xml:space="preserve">Word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cs/>
                <w:lang w:eastAsia="en-US" w:bidi="th-TH"/>
              </w:rPr>
              <w:t xml:space="preserve">และเอกสารตัวจริงที่มีการลงลายมือชื่อครบเรียบร้อยแล้วที่สแกนเป็นไฟล์ </w:t>
            </w:r>
            <w:r w:rsidRPr="004A3FFE">
              <w:rPr>
                <w:rFonts w:ascii="TH SarabunPSK" w:eastAsia="Times New Roman" w:hAnsi="TH SarabunPSK" w:cs="TH SarabunPSK"/>
                <w:b/>
                <w:bCs/>
                <w:i w:val="0"/>
                <w:iCs w:val="0"/>
                <w:spacing w:val="-12"/>
                <w:sz w:val="28"/>
                <w:szCs w:val="28"/>
                <w:lang w:eastAsia="en-US"/>
              </w:rPr>
              <w:t>PDF</w:t>
            </w:r>
          </w:p>
        </w:tc>
      </w:tr>
    </w:tbl>
    <w:p w:rsidR="004A3FFE" w:rsidRDefault="004A3FFE" w:rsidP="00C36598">
      <w:pPr>
        <w:spacing w:line="240" w:lineRule="auto"/>
        <w:ind w:left="868" w:hanging="442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624A3E" w:rsidRDefault="00624A3E" w:rsidP="00C36598">
      <w:pPr>
        <w:spacing w:line="240" w:lineRule="auto"/>
        <w:ind w:left="868" w:hanging="442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624A3E" w:rsidRDefault="00624A3E" w:rsidP="00624A3E">
      <w:pPr>
        <w:jc w:val="center"/>
        <w:rPr>
          <w:rFonts w:ascii="TH SarabunPSK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624A3E">
        <w:rPr>
          <w:rFonts w:ascii="TH SarabunPSK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ข้าพเจ้าได้ดำเนินการจัดทำเอกสารเพื่อขอรับการพิจารณารับรองด้านความปลอดภัยทางชีวภาพดังกล่าวอย่างครบถ้วน</w:t>
      </w:r>
    </w:p>
    <w:p w:rsidR="00624A3E" w:rsidRDefault="00624A3E" w:rsidP="00624A3E">
      <w:pPr>
        <w:spacing w:line="240" w:lineRule="auto"/>
        <w:ind w:left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624A3E" w:rsidRPr="00755F99" w:rsidRDefault="00624A3E" w:rsidP="00624A3E">
      <w:pPr>
        <w:spacing w:line="240" w:lineRule="auto"/>
        <w:ind w:left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</w:t>
      </w: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.....</w:t>
      </w: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......................................</w:t>
      </w:r>
    </w:p>
    <w:p w:rsidR="00624A3E" w:rsidRPr="00755F99" w:rsidRDefault="00624A3E" w:rsidP="00624A3E">
      <w:pPr>
        <w:spacing w:line="240" w:lineRule="auto"/>
        <w:ind w:left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624A3E" w:rsidRPr="00755F99" w:rsidRDefault="00624A3E" w:rsidP="00624A3E">
      <w:pPr>
        <w:spacing w:line="240" w:lineRule="auto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ผู้ขอรับการรับรองฯ</w:t>
      </w:r>
    </w:p>
    <w:p w:rsidR="00624A3E" w:rsidRPr="00624A3E" w:rsidRDefault="00624A3E" w:rsidP="00624A3E">
      <w:pPr>
        <w:rPr>
          <w:rFonts w:ascii="TH SarabunPSK" w:hAnsi="TH SarabunPSK" w:cs="TH SarabunPSK"/>
          <w:b/>
          <w:bCs/>
          <w:spacing w:val="0"/>
          <w:sz w:val="28"/>
          <w:szCs w:val="28"/>
          <w:lang w:eastAsia="en-US" w:bidi="th-TH"/>
        </w:rPr>
      </w:pPr>
    </w:p>
    <w:p w:rsidR="00755F99" w:rsidRPr="00373ADB" w:rsidRDefault="00755F99" w:rsidP="00AB00CE">
      <w:pPr>
        <w:tabs>
          <w:tab w:val="left" w:pos="851"/>
          <w:tab w:val="left" w:pos="1246"/>
          <w:tab w:val="left" w:pos="1560"/>
          <w:tab w:val="left" w:pos="1800"/>
        </w:tabs>
        <w:spacing w:line="240" w:lineRule="auto"/>
        <w:rPr>
          <w:rFonts w:ascii="TH SarabunPSK" w:eastAsia="Times New Roman" w:hAnsi="TH SarabunPSK" w:cs="TH SarabunPSK"/>
          <w:spacing w:val="0"/>
          <w:sz w:val="2"/>
          <w:szCs w:val="2"/>
          <w:cs/>
          <w:lang w:eastAsia="en-US" w:bidi="th-TH"/>
        </w:rPr>
      </w:pPr>
    </w:p>
    <w:p w:rsidR="00F53B99" w:rsidRDefault="00F53B99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</w:pPr>
      <w:r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br w:type="page"/>
      </w:r>
    </w:p>
    <w:p w:rsidR="00E56D1F" w:rsidRPr="00755F99" w:rsidRDefault="00F53B99" w:rsidP="00F53B99">
      <w:pPr>
        <w:spacing w:line="240" w:lineRule="auto"/>
        <w:ind w:firstLine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</w:pPr>
      <w:r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lastRenderedPageBreak/>
        <w:t>ผู้ขอรับการรับรองฯ</w:t>
      </w: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ขอรับรองว่า</w:t>
      </w:r>
      <w:r w:rsidR="008B5C80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ข้อความที่กรอกในแบบฟอร์มนี้เป็นความจริงและสอดคล้องกับ</w:t>
      </w: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ข้อเสนอ</w:t>
      </w:r>
      <w:r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โครงการวิจัยฉบับสมบูรณ์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และ</w:t>
      </w:r>
      <w:r w:rsidR="008B5C80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ข้าพเจ้า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เข้าใจความหมายโดยชัดเจนทุกประการ </w:t>
      </w:r>
      <w:r w:rsidR="00E56D1F" w:rsidRPr="00755F99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>พร้อมกันนี้ได้แนบข้อเสนอโครงการวิจัย</w:t>
      </w:r>
      <w:r w:rsidR="008B5C80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 xml:space="preserve">ฉบับสมบูรณ์ </w:t>
      </w:r>
      <w:r w:rsidRPr="00F53B9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(</w:t>
      </w:r>
      <w:r w:rsidRPr="00F53B9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lang w:eastAsia="en-US" w:bidi="th-TH"/>
        </w:rPr>
        <w:t>Full Research Proposal/Protocol)</w:t>
      </w:r>
      <w:r w:rsidR="00AE2351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และเอกสารอื่นๆ</w:t>
      </w:r>
      <w:r w:rsidR="00E56D1F" w:rsidRPr="00755F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ตามระบุข้างต้นแล้ว</w:t>
      </w:r>
    </w:p>
    <w:p w:rsidR="00E56D1F" w:rsidRPr="00755F99" w:rsidRDefault="00E56D1F" w:rsidP="00F53B99">
      <w:pPr>
        <w:spacing w:line="240" w:lineRule="auto"/>
        <w:ind w:firstLine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</w:pPr>
      <w:r w:rsidRPr="000B43F3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>อนึ่ง เอกสารทุก</w:t>
      </w:r>
      <w:r w:rsidR="008B5C80" w:rsidRPr="000B43F3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>ฉบับ</w:t>
      </w:r>
      <w:r w:rsidRPr="000B43F3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ที่ผ่านการรับรองจากคณะกรรมการฯ </w:t>
      </w:r>
      <w:r w:rsidR="008B5C80" w:rsidRPr="000B43F3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แล้ว </w:t>
      </w:r>
      <w:r w:rsidRPr="000B43F3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>ไม่สามารถแก้ไขข้อความได้หลังจากได้รับการรับรอง</w:t>
      </w:r>
      <w:r w:rsidRPr="00755F99"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  <w:t xml:space="preserve"> </w:t>
      </w:r>
      <w:r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ถ้าจะแก้</w:t>
      </w:r>
      <w:r w:rsidR="008B5C80"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ไข</w:t>
      </w:r>
      <w:r w:rsidR="004E2141"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/</w:t>
      </w:r>
      <w:r w:rsidR="004E2141" w:rsidRPr="000B43F3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 xml:space="preserve">เปลี่ยนแปลงส่วนหนึ่งส่วนใดของโครงการ หรือระเบียบวิธีการวิจัย </w:t>
      </w:r>
      <w:r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ต้องขออนุญาตจากคณะกรรมการ</w:t>
      </w:r>
      <w:r w:rsidR="00F53B99"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 xml:space="preserve">ฯ </w:t>
      </w:r>
      <w:r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เป็นครั้ง</w:t>
      </w:r>
      <w:r w:rsidR="00FA0E02"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 xml:space="preserve"> </w:t>
      </w:r>
      <w:r w:rsidRPr="000B43F3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ๆ ไป</w:t>
      </w:r>
    </w:p>
    <w:p w:rsidR="00E56D1F" w:rsidRPr="00755F99" w:rsidRDefault="00E56D1F" w:rsidP="00E56D1F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E56D1F" w:rsidRPr="00755F99" w:rsidRDefault="00E56D1F" w:rsidP="00E56D1F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E56D1F" w:rsidRPr="00755F99" w:rsidRDefault="00E56D1F" w:rsidP="00E56D1F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E56D1F" w:rsidRPr="00755F99" w:rsidRDefault="00E56D1F" w:rsidP="00E56D1F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</w:t>
      </w:r>
      <w:r w:rsidR="00F53B99"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ผู้ขอรับการรับรองฯ</w:t>
      </w:r>
    </w:p>
    <w:p w:rsidR="00E56D1F" w:rsidRDefault="00475EC5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</w:t>
      </w:r>
      <w:r w:rsidRPr="00475EC5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............เดือน............................พ.ศ.......................</w:t>
      </w:r>
    </w:p>
    <w:p w:rsidR="00475EC5" w:rsidRPr="00755F99" w:rsidRDefault="00475EC5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5C73F0" w:rsidRPr="00755F99" w:rsidRDefault="005C73F0" w:rsidP="005C73F0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5C73F0" w:rsidRPr="00755F99" w:rsidRDefault="005C73F0" w:rsidP="005C73F0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5C73F0" w:rsidRDefault="007A018F" w:rsidP="007A018F">
      <w:pPr>
        <w:spacing w:line="240" w:lineRule="auto"/>
        <w:ind w:right="-575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  </w:t>
      </w:r>
      <w:r w:rsidR="005C73F0" w:rsidRPr="005C73F0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ผู้มีหน้าที่ปฏิบัติการที่เกี่ยวข้องกับความปลอดภัยทางชีวภาพ</w:t>
      </w:r>
      <w:r w:rsidR="005C73F0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</w:t>
      </w:r>
    </w:p>
    <w:p w:rsidR="005C73F0" w:rsidRPr="00755F99" w:rsidRDefault="007A018F" w:rsidP="007A018F">
      <w:pPr>
        <w:spacing w:line="240" w:lineRule="auto"/>
        <w:ind w:left="5040" w:right="-434" w:firstLine="72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         </w:t>
      </w:r>
      <w:r w:rsidR="005C73F0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กรณีที่ไม่ใช่</w:t>
      </w:r>
      <w:r w:rsidR="005C73F0"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ผู้ขอรับการรับรองฯ</w:t>
      </w:r>
    </w:p>
    <w:p w:rsidR="005C73F0" w:rsidRDefault="005C73F0" w:rsidP="005C73F0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</w:t>
      </w: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</w:t>
      </w:r>
      <w:r w:rsidRPr="00475EC5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............เดือน............................พ.ศ.......................</w:t>
      </w:r>
    </w:p>
    <w:p w:rsidR="005C73F0" w:rsidRDefault="005C73F0" w:rsidP="005C73F0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</w:p>
    <w:p w:rsidR="00755F99" w:rsidRPr="00755F99" w:rsidRDefault="00755F99" w:rsidP="005C73F0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E56D1F" w:rsidRPr="00755F99" w:rsidRDefault="00755F99" w:rsidP="00755F99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E56D1F" w:rsidRPr="00755F99" w:rsidRDefault="00E56D1F" w:rsidP="00E56D1F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ผู้วิจัย</w:t>
      </w:r>
      <w:r w:rsidR="00475EC5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1</w:t>
      </w:r>
    </w:p>
    <w:p w:rsidR="00E56D1F" w:rsidRDefault="00475EC5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</w:t>
      </w:r>
      <w:r w:rsidRPr="00475EC5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............เดือน............................พ.ศ.......................</w:t>
      </w:r>
    </w:p>
    <w:p w:rsidR="00475EC5" w:rsidRPr="00755F99" w:rsidRDefault="00475EC5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755F99" w:rsidRPr="00755F99" w:rsidRDefault="00755F99" w:rsidP="00755F99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E56D1F" w:rsidRPr="00755F99" w:rsidRDefault="00755F99" w:rsidP="00755F99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E56D1F" w:rsidRPr="00755F99" w:rsidRDefault="00E56D1F" w:rsidP="00E56D1F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ผู้วิจัย</w:t>
      </w:r>
      <w:r w:rsidR="00475EC5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2</w:t>
      </w:r>
    </w:p>
    <w:p w:rsidR="00E56D1F" w:rsidRDefault="00475EC5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</w:t>
      </w:r>
      <w:r w:rsidR="00E56D1F"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</w:t>
      </w:r>
      <w:r w:rsidRPr="00475EC5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............เดือน............................พ.ศ.......................</w:t>
      </w:r>
    </w:p>
    <w:p w:rsidR="00475EC5" w:rsidRPr="00755F99" w:rsidRDefault="00475EC5" w:rsidP="00475EC5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475EC5" w:rsidRPr="00755F99" w:rsidRDefault="00475EC5" w:rsidP="00475EC5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475EC5" w:rsidRPr="00755F99" w:rsidRDefault="00475EC5" w:rsidP="00475EC5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(..........................................................)</w:t>
      </w:r>
    </w:p>
    <w:p w:rsidR="00475EC5" w:rsidRPr="00755F99" w:rsidRDefault="00475EC5" w:rsidP="00475EC5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ผู้วิจัย</w:t>
      </w: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3</w:t>
      </w:r>
    </w:p>
    <w:p w:rsidR="00475EC5" w:rsidRDefault="00475EC5" w:rsidP="00475EC5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</w:t>
      </w: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</w:t>
      </w:r>
      <w:r w:rsidRPr="00475EC5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............เดือน............................พ.ศ.......................</w:t>
      </w:r>
    </w:p>
    <w:p w:rsidR="00475EC5" w:rsidRPr="00475EC5" w:rsidRDefault="00475EC5" w:rsidP="00475EC5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E56D1F" w:rsidRPr="00755F99" w:rsidRDefault="00E56D1F" w:rsidP="00E56D1F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ลงนาม) ...........................................................</w:t>
      </w:r>
    </w:p>
    <w:p w:rsidR="00E56D1F" w:rsidRPr="00755F99" w:rsidRDefault="00E56D1F" w:rsidP="00E56D1F">
      <w:pPr>
        <w:spacing w:line="240" w:lineRule="auto"/>
        <w:ind w:left="720"/>
        <w:jc w:val="right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(..........................................................)</w:t>
      </w:r>
    </w:p>
    <w:p w:rsidR="00E56D1F" w:rsidRPr="00755F99" w:rsidRDefault="00E56D1F" w:rsidP="00E56D1F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อาจารย์ที่ปรึกษา</w:t>
      </w:r>
    </w:p>
    <w:p w:rsidR="00E56D1F" w:rsidRPr="00755F99" w:rsidRDefault="00E56D1F" w:rsidP="00E56D1F">
      <w:pPr>
        <w:spacing w:line="240" w:lineRule="auto"/>
        <w:ind w:left="5040" w:firstLine="720"/>
        <w:jc w:val="center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ก</w:t>
      </w:r>
      <w:r w:rsidRPr="00755F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รณี</w:t>
      </w:r>
      <w:r w:rsidR="00F53B99" w:rsidRPr="00F53B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ผู้ขอรับการรับรองฯ</w:t>
      </w:r>
      <w:r w:rsidR="00F53B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755F99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เป็น</w:t>
      </w: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นิสิต</w:t>
      </w:r>
    </w:p>
    <w:p w:rsidR="00E56D1F" w:rsidRDefault="00E56D1F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475EC5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วันที่............เดือน............................พ.ศ........</w:t>
      </w:r>
      <w:r w:rsidR="00755F99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..........</w:t>
      </w:r>
      <w:r w:rsidR="00F76132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>.....</w:t>
      </w:r>
    </w:p>
    <w:p w:rsidR="00824D9A" w:rsidRDefault="00824D9A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824D9A" w:rsidRDefault="00824D9A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824D9A" w:rsidRDefault="00824D9A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824D9A" w:rsidRDefault="00824D9A" w:rsidP="00E56D1F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824D9A" w:rsidRDefault="00824D9A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</w:pPr>
      <w:r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br w:type="page"/>
      </w:r>
    </w:p>
    <w:p w:rsidR="00824D9A" w:rsidRPr="0022206F" w:rsidRDefault="00824D9A" w:rsidP="00824D9A">
      <w:pPr>
        <w:spacing w:line="240" w:lineRule="auto"/>
        <w:jc w:val="center"/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cs/>
          <w:lang w:eastAsia="en-US" w:bidi="th-TH"/>
        </w:rPr>
      </w:pPr>
      <w:r w:rsidRPr="0022206F">
        <w:rPr>
          <w:rFonts w:ascii="TH SarabunPSK" w:eastAsia="Times New Roman" w:hAnsi="TH SarabunPSK" w:cs="TH SarabunPSK" w:hint="cs"/>
          <w:b/>
          <w:bCs/>
          <w:spacing w:val="0"/>
          <w:sz w:val="36"/>
          <w:szCs w:val="36"/>
          <w:u w:val="single"/>
          <w:cs/>
          <w:lang w:eastAsia="en-US" w:bidi="th-TH"/>
        </w:rPr>
        <w:lastRenderedPageBreak/>
        <w:t>คำอธิบาย</w:t>
      </w:r>
    </w:p>
    <w:p w:rsidR="00824D9A" w:rsidRPr="00481708" w:rsidRDefault="00824D9A" w:rsidP="00481708">
      <w:pPr>
        <w:spacing w:line="240" w:lineRule="auto"/>
        <w:ind w:left="5040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824D9A" w:rsidRPr="001F1409" w:rsidRDefault="00824D9A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 w:bidi="th-TH"/>
        </w:rPr>
      </w:pPr>
      <w:bookmarkStart w:id="15" w:name="_Hlk130479564"/>
      <w:bookmarkStart w:id="16" w:name="_Hlk130487199"/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 xml:space="preserve">ผู้ขอรับการรับรองฯ </w:t>
      </w:r>
      <w:bookmarkEnd w:id="15"/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ผู้มีหน้าที่ปฏิบัติการที่เกี่ยวข้องกับความปลอดภัยทางชีวภาพ และผู้วิจัยทุกท่านจะต้องลงนามในบันทึก</w:t>
      </w:r>
      <w:r w:rsidRPr="00F23B1D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cs/>
          <w:lang w:eastAsia="en-US" w:bidi="th-TH"/>
        </w:rPr>
        <w:t xml:space="preserve">ข้อความ </w:t>
      </w:r>
      <w:r w:rsidRPr="00F23B1D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lang w:eastAsia="en-US"/>
        </w:rPr>
        <w:t xml:space="preserve">NUIBC01-1 </w:t>
      </w:r>
      <w:r w:rsidRPr="00F23B1D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cs/>
          <w:lang w:eastAsia="en-US" w:bidi="th-TH"/>
        </w:rPr>
        <w:t xml:space="preserve">และแบบฟอร์ม </w:t>
      </w:r>
      <w:r w:rsidRPr="00F23B1D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lang w:eastAsia="en-US"/>
        </w:rPr>
        <w:t xml:space="preserve">NUIBC01-2 </w:t>
      </w:r>
      <w:r w:rsidRPr="00F23B1D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cs/>
          <w:lang w:eastAsia="en-US" w:bidi="th-TH"/>
        </w:rPr>
        <w:t>แบบเสนอเพื่อขอรับการพิจารณารับรองด้านความปลอดภัยทางชีวภาพ</w:t>
      </w:r>
    </w:p>
    <w:p w:rsidR="00167722" w:rsidRDefault="00824D9A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4F6EC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นิสิต</w:t>
      </w:r>
      <w:r w:rsidR="004F6EC9" w:rsidRPr="004F6EC9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ระดับ</w:t>
      </w:r>
      <w:r w:rsidRPr="004F6EC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ปริญญาตรีสามารถเป็นผู้ขอรับการรับรองฯ ได้</w:t>
      </w:r>
      <w:r w:rsidR="00F364B9" w:rsidRPr="004F6EC9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 xml:space="preserve"> สำหรับ</w:t>
      </w:r>
      <w:r w:rsidRPr="004F6EC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งานวิจัยประเภทที่ </w:t>
      </w:r>
      <w:r w:rsidRPr="004F6EC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1 </w:t>
      </w:r>
      <w:r w:rsidRPr="004F6EC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โดยอย่างน้อยต้องผ่านการอบรม</w:t>
      </w:r>
      <w:r w:rsidR="00F364B9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="00167722" w:rsidRPr="00F364B9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ตาม</w:t>
      </w:r>
      <w:r w:rsidR="00167722" w:rsidRPr="00F364B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แนวทางปฏิบัติเพื่อความปลอดภัยทางชีวภาพ สำหรั</w:t>
      </w:r>
      <w:r w:rsidR="00167722" w:rsidRPr="00F364B9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บ</w:t>
      </w:r>
      <w:r w:rsidR="00167722" w:rsidRPr="00F364B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การดำเนินงานด้านเทคโนโลยีชีวภาพสมัยใหม่ </w:t>
      </w:r>
      <w:r w:rsidR="00167722" w:rsidRPr="00F364B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version </w:t>
      </w:r>
      <w:r w:rsidR="00167722" w:rsidRPr="00F364B9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1.0</w:t>
      </w:r>
      <w:r w:rsidR="00167722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="00167722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(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หลักสูตร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 xml:space="preserve"> 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 xml:space="preserve">e-learning 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ของ 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BIOTEC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) หรือหลักสูตรอื่น</w:t>
      </w:r>
      <w:r w:rsidR="00167722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ๆ ที่เกี่ยวกับความปลอดภัยทางชีวภาพ (ทั้งนี้</w:t>
      </w:r>
      <w:r w:rsidR="001D455E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ใบประกาศ</w:t>
      </w:r>
      <w:r w:rsidR="001D455E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นียบัตร</w:t>
      </w:r>
      <w:r w:rsidR="00DE6FE5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="00DE6FE5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มีอายุ</w:t>
      </w:r>
      <w:r w:rsidR="000369CE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ไม่เกิน 3 ปี นับจากวันอบรม)</w:t>
      </w:r>
      <w:r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="00167722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หากเป็น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งานวิจัยประเภทที่ 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 xml:space="preserve">2 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ขึ้นไป </w:t>
      </w:r>
      <w:r w:rsidR="00167722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ต้อง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ให้อาจารย์ที่ปรึกษา</w:t>
      </w:r>
      <w:r w:rsidR="00167722" w:rsidRPr="001F140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/อาจารย์ที่ปรึกษาร่วม เป็น</w:t>
      </w:r>
      <w:r w:rsidR="00167722" w:rsidRPr="001F140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ผู้ขอรับการรับรองฯ</w:t>
      </w:r>
      <w:r w:rsidR="00167722" w:rsidRPr="0016772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</w:p>
    <w:p w:rsidR="00167722" w:rsidRDefault="00F364B9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นิสิตระดับบัณฑิตศึกษา สามารถเป็น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ู้ขอรับการรับรองฯ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ได้ สำหรับ</w:t>
      </w:r>
      <w:r w:rsidR="000C7B3F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งาน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วิจัยทุกประเภท</w:t>
      </w:r>
    </w:p>
    <w:p w:rsidR="003A0339" w:rsidRDefault="003A0339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กรณีนิสิตเป็น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ู้ขอรับการรับรองฯ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สำหรับงานวิจัยประเภทที่ 2 และ 3 </w:t>
      </w:r>
      <w:r w:rsidRPr="003A033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อาจารย์ที่ปรึกษา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Pr="003A033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อาจารย์ที่ปรึกษาร่วม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และผู้ปฏิบัติงานทุกคนที่เกี่ยวข้องกับความปลอดภัยทางชีวภาพ ต้อง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่านการอบรมหลักสูตรความปลอดภัยทางชีวภาพ (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) 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และการรักษาความปลอดภัยทางชีวภาพ (</w:t>
      </w:r>
      <w:r w:rsidRPr="00824D9A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>Biosecurity)</w:t>
      </w:r>
    </w:p>
    <w:p w:rsidR="00196B0F" w:rsidRDefault="003A0339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กรณีที่</w:t>
      </w:r>
      <w:r w:rsidRPr="003A033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ู้ขอรับการรับรองฯ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เป็นชาวต่างชาติ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ให้มีอาจารย์ชาวไทย</w:t>
      </w:r>
      <w:r w:rsidR="00196B0F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ที่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่านการอบรมหลักสูตรความปลอดภัยทางชีวภาพ (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) 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และการรักษาความปลอดภัยทางชีวภาพ (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>Biosecurity)</w:t>
      </w:r>
      <w:r w:rsid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 w:rsidR="00196B0F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เป็นผู้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ควบคุมการปฏิบัติงานของชาวต่างชาติอย่างเคร่งครัด</w:t>
      </w:r>
      <w:r w:rsid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  <w:t xml:space="preserve"> </w:t>
      </w:r>
      <w:r w:rsidR="00196B0F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โดยชาวต่างชาติ</w:t>
      </w:r>
      <w:r w:rsidR="00A9575D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ต้อง</w:t>
      </w:r>
      <w:r w:rsidR="00196B0F"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ศึกษาแนวทางปฏิบัติสากลด้านความปลอดภัยทางชีวภาพ (ฉบับภาษาอังกฤษ) เพื่อให้เกิดความรู้ความเข้าใจที่ถูกต้องเกี่ยวกับแนวทางปฏิบัติในการดำเนินงานด้านความปลอดภัยทางชีวภาพ ได้แก่ </w:t>
      </w:r>
    </w:p>
    <w:p w:rsidR="00196B0F" w:rsidRDefault="00196B0F" w:rsidP="00481708">
      <w:pPr>
        <w:pStyle w:val="ListParagraph"/>
        <w:numPr>
          <w:ilvl w:val="0"/>
          <w:numId w:val="27"/>
        </w:numPr>
        <w:spacing w:line="240" w:lineRule="auto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 in Microbiological and Biomedical Laboratories 6th Edition (2020) </w:t>
      </w:r>
    </w:p>
    <w:p w:rsidR="00196B0F" w:rsidRPr="00196B0F" w:rsidRDefault="00196B0F" w:rsidP="00481708">
      <w:pPr>
        <w:pStyle w:val="ListParagraph"/>
        <w:numPr>
          <w:ilvl w:val="0"/>
          <w:numId w:val="27"/>
        </w:numPr>
        <w:spacing w:line="240" w:lineRule="auto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>Laboratory Biosafety Manual 4</w:t>
      </w:r>
      <w:r w:rsidRPr="00F23B1D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vertAlign w:val="superscript"/>
          <w:lang w:eastAsia="en-US"/>
        </w:rPr>
        <w:t>th</w:t>
      </w:r>
      <w:r w:rsidRPr="00196B0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 Edition (2020) </w:t>
      </w:r>
    </w:p>
    <w:p w:rsidR="00196B0F" w:rsidRPr="003C5E5F" w:rsidRDefault="00196B0F" w:rsidP="00481708">
      <w:pPr>
        <w:pStyle w:val="ListParagraph"/>
        <w:numPr>
          <w:ilvl w:val="0"/>
          <w:numId w:val="27"/>
        </w:numPr>
        <w:spacing w:line="240" w:lineRule="auto"/>
        <w:jc w:val="thaiDistribute"/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</w:pPr>
      <w:bookmarkStart w:id="17" w:name="_Hlk130482150"/>
      <w:r w:rsidRPr="003C5E5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NIH Guidelines for Research Involving Recombinant or Synthetic Nucleic Acid Molecules (2019) </w:t>
      </w:r>
    </w:p>
    <w:bookmarkEnd w:id="17"/>
    <w:p w:rsidR="003374B8" w:rsidRDefault="003374B8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3374B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สำหรับงานวิจัยประเภทที่ </w:t>
      </w:r>
      <w:r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1</w:t>
      </w:r>
      <w:r w:rsidR="00A9575D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 </w:t>
      </w:r>
      <w:r w:rsidR="00A9575D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ใบรับรองสามารถใช้ได้จนกว่าจะสิ้นสุดโครงการ</w:t>
      </w:r>
    </w:p>
    <w:p w:rsidR="00196B0F" w:rsidRPr="003B64B4" w:rsidRDefault="00196B0F" w:rsidP="00481708">
      <w:pPr>
        <w:pStyle w:val="ListParagraph"/>
        <w:numPr>
          <w:ilvl w:val="0"/>
          <w:numId w:val="26"/>
        </w:numPr>
        <w:spacing w:line="240" w:lineRule="auto"/>
        <w:ind w:left="284" w:hanging="284"/>
        <w:jc w:val="thaiDistribute"/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</w:pPr>
      <w:r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สำหรับงานวิจัยประเภทที่ </w:t>
      </w:r>
      <w:r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2 </w:t>
      </w:r>
      <w:r w:rsidRPr="003B64B4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ใบรับรองมีอายุ 1 ปี นับตั้งแต่วันที่</w:t>
      </w:r>
      <w:r w:rsidR="004A6C23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คณะ</w:t>
      </w:r>
      <w:r w:rsidRPr="003B64B4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กรรมการฯ มีมติรับรอง และ</w:t>
      </w:r>
      <w:r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ผู้ขอรับการรับรองฯ</w:t>
      </w:r>
      <w:r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 </w:t>
      </w:r>
      <w:r w:rsidRPr="005662EB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>ต้องดำเนินการต่ออายุตามแบบฟอร์ม</w:t>
      </w:r>
      <w:r w:rsidR="005662EB" w:rsidRPr="005662EB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ขอต่ออายุโครงการ/กิจกรรมที่ผ่านการรับรองจากคณะกรรมการควบคุมความปลอดภัยทางชีวภาพ มหาวิทยาลัยนเรศวร</w:t>
      </w:r>
      <w:r w:rsidR="005662EB" w:rsidRPr="005662EB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 w:bidi="th-TH"/>
        </w:rPr>
        <w:t xml:space="preserve"> </w:t>
      </w:r>
      <w:r w:rsidR="005662EB" w:rsidRPr="005662EB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>(</w:t>
      </w:r>
      <w:r w:rsidR="00DB7896" w:rsidRPr="005662EB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/>
        </w:rPr>
        <w:t>NUIBC09</w:t>
      </w:r>
      <w:r w:rsidR="005662EB" w:rsidRPr="005662EB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>)</w:t>
      </w:r>
      <w:r w:rsidR="00DB7896" w:rsidRPr="005662EB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/>
        </w:rPr>
        <w:t xml:space="preserve"> </w:t>
      </w:r>
      <w:r w:rsidR="00033D6A" w:rsidRPr="005662EB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 xml:space="preserve">โดยสามารถดำเนินการต่ออายุ </w:t>
      </w:r>
      <w:r w:rsidR="00F95B31" w:rsidRPr="005662EB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>ก่อนวันหมดอายุ</w:t>
      </w:r>
      <w:r w:rsidR="00DB7896" w:rsidRPr="005662EB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ล่วงหน้า อย่างน้อย</w:t>
      </w:r>
      <w:r w:rsidR="00DB7896"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 </w:t>
      </w:r>
      <w:r w:rsidR="00DB7896"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1 </w:t>
      </w:r>
      <w:r w:rsidR="00DB7896"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เดือน แต่ไม่เกิน </w:t>
      </w:r>
      <w:r w:rsidR="00DB7896"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/>
        </w:rPr>
        <w:t xml:space="preserve">3 </w:t>
      </w:r>
      <w:r w:rsidR="00DB7896" w:rsidRPr="003B64B4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เดือน</w:t>
      </w:r>
    </w:p>
    <w:bookmarkEnd w:id="16"/>
    <w:p w:rsidR="00824D9A" w:rsidRPr="00481708" w:rsidRDefault="00824D9A" w:rsidP="00481708">
      <w:pPr>
        <w:pStyle w:val="ListParagraph"/>
        <w:spacing w:line="240" w:lineRule="auto"/>
        <w:ind w:left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</w:p>
    <w:p w:rsidR="00876F35" w:rsidRPr="00876F35" w:rsidRDefault="00876F35" w:rsidP="00481708">
      <w:pPr>
        <w:pStyle w:val="ListParagraph"/>
        <w:spacing w:line="240" w:lineRule="auto"/>
        <w:ind w:left="1701" w:hanging="1701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งาน</w:t>
      </w:r>
      <w:r w:rsidR="004A6C23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>วิจัย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 xml:space="preserve">ประเภทที่ 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rtl/>
          <w:cs/>
          <w:lang w:eastAsia="en-US"/>
        </w:rPr>
        <w:t>1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งานวิจัยและทดลองที่ไม่เป็นอันตรายหรือความเสี่ยงต่ำ งานประเภทนี้ เป็นงานวิจัยและทดลองที่ไม่มีอันตรายต่อผู้ปฏิบัติงานในห้องทดลอง ชุมชน และ สิ่งแวดล้อม ใช้การควบคุมระดับความปลอดภัยทางชีวภาพ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 w:bidi="th-TH"/>
        </w:rPr>
        <w:t>BSL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1 (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 w:bidi="th-TH"/>
        </w:rPr>
        <w:t xml:space="preserve">Biosafety Level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1) แต่ต้อง</w:t>
      </w:r>
      <w:r w:rsidRPr="00AA351F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แจ้ง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ให้คณะกรรมการ</w:t>
      </w:r>
      <w:r w:rsidRPr="00AA351F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>ควบคุม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 xml:space="preserve">ความปลอดภัยทางชีวภาพระดับสถาบัน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lang w:eastAsia="en-US" w:bidi="th-TH"/>
        </w:rPr>
        <w:t xml:space="preserve">(IBC)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ทราบ</w:t>
      </w:r>
      <w:r w:rsidR="003C0076">
        <w:rPr>
          <w:rFonts w:ascii="TH SarabunPSK" w:eastAsia="Times New Roman" w:hAnsi="TH SarabunPSK" w:cs="TH SarabunPSK" w:hint="cs"/>
          <w:b/>
          <w:bCs/>
          <w:spacing w:val="-2"/>
          <w:sz w:val="28"/>
          <w:szCs w:val="28"/>
          <w:cs/>
          <w:lang w:eastAsia="en-US" w:bidi="th-TH"/>
        </w:rPr>
        <w:t xml:space="preserve"> </w:t>
      </w:r>
      <w:r w:rsidRPr="00AA351F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ได้แก่</w:t>
      </w:r>
    </w:p>
    <w:p w:rsidR="00876F35" w:rsidRDefault="00876F35" w:rsidP="00481708">
      <w:pPr>
        <w:pStyle w:val="ListParagraph"/>
        <w:numPr>
          <w:ilvl w:val="0"/>
          <w:numId w:val="12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งานวิจัยและทดลองด้านพันธุวิศวกรรมที่</w:t>
      </w:r>
      <w:r w:rsidRPr="00BE490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ไม่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เกี่ยวข้องกับเชื้อก่อโรค</w:t>
      </w:r>
      <w:r w:rsidR="003C0076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หรือยีนที่เป็นสาเหตุของโรค</w:t>
      </w:r>
      <w:r w:rsidR="002B76CC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  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ในมนุษย์ พืช หรือสัตว์ หรือยีนที่สร้างสารพิษ </w:t>
      </w:r>
    </w:p>
    <w:p w:rsidR="00876F35" w:rsidRDefault="00876F35" w:rsidP="00481708">
      <w:pPr>
        <w:pStyle w:val="ListParagraph"/>
        <w:numPr>
          <w:ilvl w:val="0"/>
          <w:numId w:val="12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2B76CC">
        <w:rPr>
          <w:rFonts w:ascii="TH SarabunPSK" w:eastAsia="Times New Roman" w:hAnsi="TH SarabunPSK" w:cs="TH SarabunPSK"/>
          <w:b/>
          <w:bCs/>
          <w:spacing w:val="-2"/>
          <w:sz w:val="28"/>
          <w:szCs w:val="28"/>
          <w:cs/>
          <w:lang w:eastAsia="en-US" w:bidi="th-TH"/>
        </w:rPr>
        <w:t>งานวิจัยและทดลองที่ใช้สิ่งมีชีวิตที่ไม่มีศักยภาพ หรือมีความเสี่ยงน้อยที่จะก่อโรค หรือความเป็นพิษ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หรือการติดเชื้อในมนุษย์ พืช หรือสัตว์ (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>nontoxigenic/low pathogenic)</w:t>
      </w:r>
    </w:p>
    <w:p w:rsidR="00876F35" w:rsidRDefault="00876F35" w:rsidP="00481708">
      <w:pPr>
        <w:pStyle w:val="ListParagraph"/>
        <w:numPr>
          <w:ilvl w:val="0"/>
          <w:numId w:val="12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AA351F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cs/>
          <w:lang w:eastAsia="en-US" w:bidi="th-TH"/>
        </w:rPr>
        <w:t xml:space="preserve">ไม่เป็นสาเหตุของโรคในมนุษย์ พืช หรือสัตว์ หรือสร้างสารพิษ เช่น จุลินทรีย์ที่อยู่ใน </w:t>
      </w:r>
      <w:r w:rsidRPr="00AA351F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lang w:eastAsia="en-US"/>
        </w:rPr>
        <w:t>Risk group 1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พืชที่ไม่เป็นวัชพืช สัตว์ที่ไม่เป็นพาหะของโรค</w:t>
      </w:r>
    </w:p>
    <w:p w:rsidR="00876F35" w:rsidRDefault="00876F35" w:rsidP="00481708">
      <w:pPr>
        <w:pStyle w:val="ListParagraph"/>
        <w:numPr>
          <w:ilvl w:val="0"/>
          <w:numId w:val="12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AA351F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งานวิจัยและทดลองที่ใช้ตัวอย่างชีวภาพที่ไม่เป็นอันตรายหรือปนเปื้อนสารพิษ เช่น สารพันธุกรรม</w:t>
      </w:r>
      <w:r w:rsidRPr="00876F35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หรือสารชีวภาพที่สกัดจากสิ่งมีชีวิตที่ไม่เป็นสารพิษ เป็นต้น </w:t>
      </w:r>
    </w:p>
    <w:p w:rsidR="00483DC3" w:rsidRPr="00481708" w:rsidRDefault="00483DC3" w:rsidP="00481708">
      <w:pPr>
        <w:pStyle w:val="ListParagraph"/>
        <w:spacing w:line="240" w:lineRule="auto"/>
        <w:ind w:left="1701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</w:p>
    <w:p w:rsidR="00E86FB9" w:rsidRPr="00E86FB9" w:rsidRDefault="00E86FB9" w:rsidP="00481708">
      <w:pPr>
        <w:pStyle w:val="ListParagraph"/>
        <w:spacing w:line="240" w:lineRule="auto"/>
        <w:ind w:left="1701" w:hanging="1701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E86FB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งาน</w:t>
      </w:r>
      <w:r w:rsidR="00AA351F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>วิจัย</w:t>
      </w:r>
      <w:r w:rsidRPr="00E86FB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ประเภทที่</w:t>
      </w:r>
      <w:r w:rsidRPr="00E86FB9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 xml:space="preserve"> </w:t>
      </w:r>
      <w:r w:rsidRPr="00E86FB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2</w:t>
      </w:r>
      <w:r w:rsidRPr="00E86FB9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ab/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งานวิจัยและทดลองที่มีความเสี่ยงต่อผู้ปฏิบัติงานในห้องทดลอง</w:t>
      </w:r>
      <w:r w:rsidRP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ชุมชน</w:t>
      </w:r>
      <w:r w:rsidRP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และสิ่งแวดล้อมในระดับต่ำ</w:t>
      </w:r>
      <w:r w:rsidRP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    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ถึงปานกลาง</w:t>
      </w:r>
      <w:r w:rsidRP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งานประเภทนี้ เป็นงานวิจัยและทดลองที่อาจมีอันตรายในระดับต่ำต่อผู้ปฏิบัติงาน</w:t>
      </w:r>
      <w:r w:rsid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          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ในห้องทดลอง ชุมชน และสิ่งแวดล้อม ควรใช้การควบคุมระดับความปลอดภัยทางชีวภาพ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BSL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1 หรือ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BSL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2 (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 xml:space="preserve">Biosafety Level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2) เป็นอย่างต่ำ</w:t>
      </w:r>
      <w:r w:rsidRPr="00483DC3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ต้องขอประเมินความปลอดภัยทางชีวภาพต่อ 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IBC</w:t>
      </w:r>
      <w:r w:rsidRPr="00483DC3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ได้แก่</w:t>
      </w:r>
    </w:p>
    <w:p w:rsidR="00E86FB9" w:rsidRPr="001F1409" w:rsidRDefault="00E86FB9" w:rsidP="00481708">
      <w:pPr>
        <w:pStyle w:val="ListParagraph"/>
        <w:numPr>
          <w:ilvl w:val="0"/>
          <w:numId w:val="13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10"/>
          <w:sz w:val="28"/>
          <w:szCs w:val="28"/>
          <w:lang w:eastAsia="en-US"/>
        </w:rPr>
      </w:pPr>
      <w:r w:rsidRPr="001F1409">
        <w:rPr>
          <w:rFonts w:ascii="TH SarabunPSK" w:eastAsia="Times New Roman" w:hAnsi="TH SarabunPSK" w:cs="TH SarabunPSK"/>
          <w:b/>
          <w:bCs/>
          <w:spacing w:val="-10"/>
          <w:sz w:val="28"/>
          <w:szCs w:val="28"/>
          <w:cs/>
          <w:lang w:eastAsia="en-US" w:bidi="th-TH"/>
        </w:rPr>
        <w:t>งานวิจัย</w:t>
      </w:r>
      <w:r w:rsidRPr="001F1409">
        <w:rPr>
          <w:rFonts w:ascii="TH SarabunPSK" w:eastAsia="Times New Roman" w:hAnsi="TH SarabunPSK" w:cs="TH SarabunPSK"/>
          <w:b/>
          <w:bCs/>
          <w:spacing w:val="-10"/>
          <w:sz w:val="28"/>
          <w:szCs w:val="28"/>
          <w:rtl/>
          <w:cs/>
          <w:lang w:eastAsia="en-US" w:bidi="th-TH"/>
        </w:rPr>
        <w:t>และทดลองด้านพันธุวิศวกรรมที่เกี่ยวข้องกับเชื้อก่อโรคหรือยีนที่เป็นสาเหตุของโรคในมนุษย์ พืช หรือสัตว์ หรือยีนที่</w:t>
      </w:r>
      <w:r w:rsidRPr="001F1409">
        <w:rPr>
          <w:rFonts w:ascii="TH SarabunPSK" w:eastAsia="Times New Roman" w:hAnsi="TH SarabunPSK" w:cs="TH SarabunPSK"/>
          <w:b/>
          <w:bCs/>
          <w:spacing w:val="-10"/>
          <w:sz w:val="28"/>
          <w:szCs w:val="28"/>
          <w:cs/>
          <w:lang w:eastAsia="en-US" w:bidi="th-TH"/>
        </w:rPr>
        <w:t>สร้างสารพิษ ที่เป็นอันตรายต่อนักวิจัย ชุมชน</w:t>
      </w:r>
      <w:r w:rsidR="00BE4902" w:rsidRPr="001F1409">
        <w:rPr>
          <w:rFonts w:ascii="TH SarabunPSK" w:eastAsia="Times New Roman" w:hAnsi="TH SarabunPSK" w:cs="TH SarabunPSK" w:hint="cs"/>
          <w:b/>
          <w:bCs/>
          <w:spacing w:val="-10"/>
          <w:sz w:val="28"/>
          <w:szCs w:val="28"/>
          <w:cs/>
          <w:lang w:eastAsia="en-US" w:bidi="th-TH"/>
        </w:rPr>
        <w:t xml:space="preserve"> </w:t>
      </w:r>
      <w:r w:rsidRPr="001F1409">
        <w:rPr>
          <w:rFonts w:ascii="TH SarabunPSK" w:eastAsia="Times New Roman" w:hAnsi="TH SarabunPSK" w:cs="TH SarabunPSK"/>
          <w:b/>
          <w:bCs/>
          <w:spacing w:val="-10"/>
          <w:sz w:val="28"/>
          <w:szCs w:val="28"/>
          <w:cs/>
          <w:lang w:eastAsia="en-US" w:bidi="th-TH"/>
        </w:rPr>
        <w:t>และสิ่งแวดล้อมในระดับต่ำ</w:t>
      </w:r>
    </w:p>
    <w:p w:rsidR="00E86FB9" w:rsidRPr="00E86FB9" w:rsidRDefault="00E86FB9" w:rsidP="00481708">
      <w:pPr>
        <w:pStyle w:val="ListParagraph"/>
        <w:numPr>
          <w:ilvl w:val="0"/>
          <w:numId w:val="13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</w:pP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lastRenderedPageBreak/>
        <w:t>งานวิจัย</w:t>
      </w: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rtl/>
          <w:cs/>
          <w:lang w:eastAsia="en-US" w:bidi="th-TH"/>
        </w:rPr>
        <w:t>และทดลองที่ใช้สิ่งมีชีวิตที่มีแนวโน้มก่อโรคในมนุษย์ พืช หรือสัตว์ รวมทั้งสิ่งแวดล้อมโดยรอบในระดับต่ำ</w:t>
      </w:r>
      <w:r w:rsidRPr="00E86FB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rtl/>
          <w:cs/>
          <w:lang w:eastAsia="en-US" w:bidi="th-TH"/>
        </w:rPr>
        <w:t xml:space="preserve"> </w:t>
      </w:r>
      <w:r w:rsid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E86FB9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หรือมีความเสี่ยงปานกลาง</w:t>
      </w: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(Risk group</w:t>
      </w:r>
      <w:r w:rsid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 xml:space="preserve"> </w:t>
      </w: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  <w:t>2)</w:t>
      </w: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</w:p>
    <w:p w:rsidR="00E86FB9" w:rsidRPr="001F1409" w:rsidRDefault="00E86FB9" w:rsidP="00481708">
      <w:pPr>
        <w:pStyle w:val="ListParagraph"/>
        <w:numPr>
          <w:ilvl w:val="0"/>
          <w:numId w:val="13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/>
        </w:rPr>
      </w:pP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งานวิจัย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rtl/>
          <w:cs/>
          <w:lang w:eastAsia="en-US" w:bidi="th-TH"/>
        </w:rPr>
        <w:t>และทดลองที่ใช้สารชีวภาพ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/>
        </w:rPr>
        <w:t>/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ตัวอย่าง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rtl/>
          <w:cs/>
          <w:lang w:eastAsia="en-US" w:bidi="th-TH"/>
        </w:rPr>
        <w:t>ชีวภาพที่มีความเกี่ยวข้องกับการก่อโรค สารก่อมะเร็ง หรือสารพิษ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 xml:space="preserve"> </w:t>
      </w:r>
    </w:p>
    <w:p w:rsidR="00E86FB9" w:rsidRPr="00E86FB9" w:rsidRDefault="00E86FB9" w:rsidP="00481708">
      <w:pPr>
        <w:pStyle w:val="ListParagraph"/>
        <w:numPr>
          <w:ilvl w:val="0"/>
          <w:numId w:val="13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/>
        </w:rPr>
      </w:pPr>
      <w:r w:rsidRPr="00E86FB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การวิจัยและทดลองที่เกี่ยวกับระบบเจ้าบ้าน/พาหะที่ไม่ได้อนุญาตไว้ </w:t>
      </w:r>
    </w:p>
    <w:p w:rsidR="00E86FB9" w:rsidRPr="001F1409" w:rsidRDefault="00E86FB9" w:rsidP="00481708">
      <w:pPr>
        <w:pStyle w:val="ListParagraph"/>
        <w:numPr>
          <w:ilvl w:val="0"/>
          <w:numId w:val="13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/>
        </w:rPr>
      </w:pP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การวิจัยและทดลองที่เกี่ยวกับระบบเจ้าบ้าน/พาหะที่อนุญาตไว้แล้ว</w:t>
      </w:r>
      <w:r w:rsidRPr="001F1409">
        <w:rPr>
          <w:rFonts w:ascii="TH SarabunPSK" w:eastAsia="Times New Roman" w:hAnsi="TH SarabunPSK" w:cs="TH SarabunPSK" w:hint="cs"/>
          <w:b/>
          <w:bCs/>
          <w:spacing w:val="-8"/>
          <w:sz w:val="28"/>
          <w:szCs w:val="28"/>
          <w:cs/>
          <w:lang w:eastAsia="en-US" w:bidi="th-TH"/>
        </w:rPr>
        <w:t xml:space="preserve"> 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แต่ยีนที่จะนำมาเชื่อมมีลักษณะ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cs/>
          <w:lang w:eastAsia="en-US" w:bidi="th-TH"/>
        </w:rPr>
        <w:t xml:space="preserve">เป็นตัวกำหนดให้เกิดพิษภัย หรือเป็น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lang w:eastAsia="en-US"/>
        </w:rPr>
        <w:t xml:space="preserve">DNA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cs/>
          <w:lang w:eastAsia="en-US" w:bidi="th-TH"/>
        </w:rPr>
        <w:t xml:space="preserve">หรือ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lang w:eastAsia="en-US"/>
        </w:rPr>
        <w:t xml:space="preserve">RNA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cs/>
          <w:lang w:eastAsia="en-US" w:bidi="th-TH"/>
        </w:rPr>
        <w:t xml:space="preserve">จากจุลินทรีย์ที่ก่อให้เกิดโรคในมนุษย์ สัตว์ หรือพืช ที่อยู่ในบัญชีระดับความเสี่ยง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lang w:eastAsia="en-US"/>
        </w:rPr>
        <w:t>2</w:t>
      </w:r>
      <w:r w:rsidRPr="001F1409">
        <w:rPr>
          <w:rFonts w:ascii="TH SarabunPSK" w:eastAsia="Times New Roman" w:hAnsi="TH SarabunPSK" w:cs="TH SarabunPSK" w:hint="cs"/>
          <w:b/>
          <w:bCs/>
          <w:spacing w:val="-12"/>
          <w:sz w:val="28"/>
          <w:szCs w:val="28"/>
          <w:cs/>
          <w:lang w:eastAsia="en-US" w:bidi="th-TH"/>
        </w:rPr>
        <w:t xml:space="preserve"> </w:t>
      </w:r>
      <w:r w:rsidRPr="001F1409">
        <w:rPr>
          <w:rFonts w:ascii="TH SarabunPSK" w:eastAsia="Times New Roman" w:hAnsi="TH SarabunPSK" w:cs="TH SarabunPSK"/>
          <w:b/>
          <w:bCs/>
          <w:spacing w:val="-12"/>
          <w:sz w:val="28"/>
          <w:szCs w:val="28"/>
          <w:cs/>
          <w:lang w:eastAsia="en-US" w:bidi="th-TH"/>
        </w:rPr>
        <w:t>หรือมียีนสร้างโปรตีนที่มีผลต่อการเจริญเติบโต หรือการแบ่งเซลล์</w:t>
      </w:r>
    </w:p>
    <w:p w:rsidR="00876F35" w:rsidRPr="00876F35" w:rsidRDefault="00876F35" w:rsidP="00481708">
      <w:pPr>
        <w:pStyle w:val="ListParagraph"/>
        <w:spacing w:line="240" w:lineRule="auto"/>
        <w:ind w:left="1701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rtl/>
          <w:cs/>
          <w:lang w:eastAsia="en-US" w:bidi="th-TH"/>
        </w:rPr>
      </w:pPr>
    </w:p>
    <w:p w:rsidR="00BE4902" w:rsidRPr="00BE4902" w:rsidRDefault="00BE4902" w:rsidP="00481708">
      <w:pPr>
        <w:pStyle w:val="ListParagraph"/>
        <w:spacing w:line="240" w:lineRule="auto"/>
        <w:ind w:left="1701" w:hanging="1701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งาน</w:t>
      </w:r>
      <w:r w:rsidR="003C0076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u w:val="single"/>
          <w:cs/>
          <w:lang w:eastAsia="en-US" w:bidi="th-TH"/>
        </w:rPr>
        <w:t>วิจัย</w:t>
      </w:r>
      <w:r w:rsidRPr="00BE490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cs/>
          <w:lang w:eastAsia="en-US" w:bidi="th-TH"/>
        </w:rPr>
        <w:t>ประเภทที่ 3</w:t>
      </w:r>
      <w:r w:rsidRPr="00BE4902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ab/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การวิจัยและทดลองที่อาจมีอันตรายต่อผู้ปฏิบัติงานในห้องทดลอง ชุมชน และสิ่งแวดล้อม หรือเกี่ยวกับการรักษาผู้ป่วยโดยการดัดแปลงพันธุกรรม หรือการวิจัยที่อาจมีอันตรายในระดับที่ยังไม่เป็น</w:t>
      </w:r>
      <w:r w:rsidR="003C0076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ที่ทราบแน่ชัด งานประเภทนี้ เป็นงานวิจัยและทดลองที่อาจมีอันตรายต่อผู้ปฏิบัติงานในห้องทดลอง โดยเป็นการวิจัยในเชื้อที่ก่อโรคร้ายแรงในคนหรือสัตว์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ซึ่งโดยปกติจะไม่แพร่จากคนหรือสัตว์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ที่ติดเชื้อไปยังคนหรือสัตว์อื่น และเป็นโรคที่มีวิธีป้องกันและวิธีรักษาที่ได้ผล หรือเป็นงานวิจัยและทดลองเกี่ยวกับการรักษาผู้ป่วย</w:t>
      </w:r>
      <w:r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โดยการดัดแปลงพันธุกรรม ทั้งนี้ งานที่ยังไม่ทราบแน่ชัดถึงระดับอันตราย</w:t>
      </w:r>
      <w:r w:rsidR="003C0076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 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จะรวม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>อยู่ใน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ประเภทนี้ด้วย งานวิจัยประเภทนี้ใช้วิธีควบคุมและป้องกันอันตรายในระดับความปลอดภัยทางชีวภาพ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BSL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2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หรือ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 BSL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3 แล้วแต่กรณี ทั้งนี้ ระดับของการควบคุมและป้องกันอันตรายจะแปรเปลี่ยนไปตามลักษณะงาน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และระดับอันตรายที่จะประเมินได้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ในบางกรณีระดับความปลอดภัยทางชีวภาพ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BSL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2 อาจเพียงพอ หากมีมาตรการเสริมที่สามารถป้องกันอันตรายที่เหมาะสม เสนอโครงการผ่าน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IBC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เพื่อขอคำแนะนำจาก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TBC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 ได้แก่</w:t>
      </w:r>
    </w:p>
    <w:p w:rsidR="00BE4902" w:rsidRPr="00AB5089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AB5089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ในมนุษย์ สัตว์ หรือพืช ตามบัญชีระดับความเสี่ยง 3 หรือเชื้อที่อาจมีอันตรายในระดับที่ยังไม่เป็นที่ทราบแน่ชัด </w:t>
      </w:r>
    </w:p>
    <w:p w:rsidR="00BE4902" w:rsidRPr="00BE4902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การวิจัยและทดลองเกี่ยวกับสิ่งมีชีวิตที่ผลิตสารพิษ (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toxin producers)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การวิจัยที่เกี่ยวข้องกับ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DNA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และการโคลนนิ่ง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DNA (DNA cloning)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ที่ควบคุมการสร้างสารพิษ หรือผลิตสารพิษที่มี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LD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50 ต่ำกว่า 100 นาโนกรัมต่อกิโลกรัม หรือการวิจัยที่เกี่ยวกับยีนที่ให้ผลผลิตสูง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ถึงแม้ว่าสารพิษที่ผลิตจะมี</w:t>
      </w:r>
      <w:r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LD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50 สูงกว่า 100 นาโนกรัมต่อกิโลกรัม ทั้งนี้ รวมถึงการวิจัย</w:t>
      </w:r>
      <w:r w:rsidRPr="00BE4902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ที่ใช้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DNA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ของจุลินทรีย์ที่ผลิตสารพิษ ซึ่งยังไม่ทราบแน่ชัดว่าอาจจะยังมียีนสารพิษอยู่ ต้องระบุรายละเอียดการทดลองให้ ชัดเจนถึงชนิดของสารพิษ ชนิดของสิ่งมีชีวิตที่ใช้ร่วมในการทำโคลนนิ่ง (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 xml:space="preserve">cloning)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และระดับความเป็นพิษที่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  <w:t>LD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50 </w:t>
      </w:r>
    </w:p>
    <w:p w:rsidR="00BE4902" w:rsidRPr="00481708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 xml:space="preserve">การวิจัยและทดลองที่ใช้ไวรัสเป็นพาหะ ซึ่งทำให้เซลล์มนุษย์ติดเชื้อได้ หรืองานวิจัยที่มี 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lang w:eastAsia="en-US" w:bidi="th-TH"/>
        </w:rPr>
        <w:t xml:space="preserve">DNA </w:t>
      </w:r>
      <w:r w:rsidRPr="001F1409">
        <w:rPr>
          <w:rFonts w:ascii="TH SarabunPSK" w:eastAsia="Times New Roman" w:hAnsi="TH SarabunPSK" w:cs="TH SarabunPSK"/>
          <w:b/>
          <w:bCs/>
          <w:spacing w:val="-8"/>
          <w:sz w:val="28"/>
          <w:szCs w:val="28"/>
          <w:cs/>
          <w:lang w:eastAsia="en-US" w:bidi="th-TH"/>
        </w:rPr>
        <w:t>ส่วนที่</w:t>
      </w:r>
      <w:r w:rsidRPr="00481708">
        <w:rPr>
          <w:rFonts w:ascii="TH SarabunPSK" w:eastAsia="Times New Roman" w:hAnsi="TH SarabunPSK" w:cs="TH SarabunPSK"/>
          <w:b/>
          <w:bCs/>
          <w:spacing w:val="-6"/>
          <w:sz w:val="28"/>
          <w:szCs w:val="28"/>
          <w:cs/>
          <w:lang w:eastAsia="en-US" w:bidi="th-TH"/>
        </w:rPr>
        <w:t>เสริมแต่ง ซึ่งมีความสามารถผลิตสารควบคุมการเจริญเติบโต หรือเป็นสารที่เป็นพิษต่อเซลล์มนุษย์</w:t>
      </w:r>
      <w:r w:rsidRPr="0048170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</w:p>
    <w:p w:rsidR="00BE4902" w:rsidRPr="00BE4902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การวิจัยและทดลองที่เกี่ยวกับการรักษาผู้ป่วยด้วยการดัดแปลงพันธุกรรมทุกประเภท </w:t>
      </w:r>
    </w:p>
    <w:p w:rsidR="00BE4902" w:rsidRPr="00BE4902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การวิจัยและทดลองใด</w:t>
      </w:r>
      <w:r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ๆ ที่มีการฉีดชิ้นส่วน</w:t>
      </w:r>
      <w:r w:rsidR="00481708"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หรือสารพันธุกรรมของไวรัสเข้าไปในตัวอ่อน เพื่อดัดแปลงพันธุกรรมของสัตว์ที่มีการหลั่ง หรือผลิตตัวไวรัส </w:t>
      </w:r>
    </w:p>
    <w:p w:rsidR="00BE4902" w:rsidRPr="00BE4902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การวิจัยและทดลองที่มีการสร้างสายพันธุ์จุลินทรีย์ที่มีการต้านทานยาปฏิชีวนะหลายชนิด โดยที่</w:t>
      </w:r>
      <w:r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   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>ยาปฏิชีวนะนั้น</w:t>
      </w:r>
      <w:r>
        <w:rPr>
          <w:rFonts w:ascii="TH SarabunPSK" w:eastAsia="Times New Roman" w:hAnsi="TH SarabunPSK" w:cs="TH SarabunPSK" w:hint="cs"/>
          <w:b/>
          <w:bCs/>
          <w:spacing w:val="-4"/>
          <w:sz w:val="28"/>
          <w:szCs w:val="28"/>
          <w:cs/>
          <w:lang w:eastAsia="en-US" w:bidi="th-TH"/>
        </w:rPr>
        <w:t xml:space="preserve"> </w:t>
      </w: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ๆ ใช้ในการบำบัดรักษามนุษย์ สัตว์ หรือใช้ในการเกษตร  </w:t>
      </w:r>
    </w:p>
    <w:p w:rsidR="00BE4902" w:rsidRPr="00BE4902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lang w:eastAsia="en-US" w:bidi="th-TH"/>
        </w:rPr>
      </w:pPr>
      <w:r w:rsidRPr="00BE4902">
        <w:rPr>
          <w:rFonts w:ascii="TH SarabunPSK" w:eastAsia="Times New Roman" w:hAnsi="TH SarabunPSK" w:cs="TH SarabunPSK"/>
          <w:b/>
          <w:bCs/>
          <w:spacing w:val="-4"/>
          <w:sz w:val="28"/>
          <w:szCs w:val="28"/>
          <w:cs/>
          <w:lang w:eastAsia="en-US" w:bidi="th-TH"/>
        </w:rPr>
        <w:t xml:space="preserve">การวิจัยและทดลองดัดแปลงพันธุกรรมพืชที่ได้รับสารพันธุกรรมจากพืชชนิดอื่น หรือสิ่งมีชีวิตอื่น โดยสารพันธุกรรมนั้นมาจากจุลินทรีย์ต่างถิ่นที่ก่อโรค หรือมียีนสร้างสารพิษต่อสัตว์มีกระดูกสันหลัง หรือสร้างสารออกฤทธิ์ทางเภสัช หรือสารที่ใช้ในอุตสาหกรรม </w:t>
      </w:r>
    </w:p>
    <w:p w:rsidR="00BE4902" w:rsidRPr="00481708" w:rsidRDefault="00BE4902" w:rsidP="00481708">
      <w:pPr>
        <w:pStyle w:val="ListParagraph"/>
        <w:numPr>
          <w:ilvl w:val="0"/>
          <w:numId w:val="14"/>
        </w:numPr>
        <w:spacing w:line="240" w:lineRule="auto"/>
        <w:ind w:left="1985" w:hanging="284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48170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การวิจัยและทดลองที่ไม่ได้จัดอยู่ในกลุ่มใด</w:t>
      </w:r>
      <w:r w:rsidR="00986397" w:rsidRPr="00481708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 xml:space="preserve"> </w:t>
      </w:r>
      <w:r w:rsidRPr="0048170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ๆ ของงาน</w:t>
      </w:r>
      <w:r w:rsidR="00481708" w:rsidRPr="00481708">
        <w:rPr>
          <w:rFonts w:ascii="TH SarabunPSK" w:eastAsia="Times New Roman" w:hAnsi="TH SarabunPSK" w:cs="TH SarabunPSK" w:hint="cs"/>
          <w:b/>
          <w:bCs/>
          <w:spacing w:val="0"/>
          <w:sz w:val="28"/>
          <w:szCs w:val="28"/>
          <w:cs/>
          <w:lang w:eastAsia="en-US" w:bidi="th-TH"/>
        </w:rPr>
        <w:t>วิจัย</w:t>
      </w:r>
      <w:r w:rsidRPr="0048170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ประเภทที่ 1 ประเภทที่ 2 หรือ ประเภทที่ 3</w:t>
      </w:r>
    </w:p>
    <w:p w:rsidR="00876F35" w:rsidRPr="00D033F1" w:rsidRDefault="00876F35" w:rsidP="003374B8">
      <w:pPr>
        <w:pStyle w:val="ListParagraph"/>
        <w:spacing w:line="240" w:lineRule="auto"/>
        <w:ind w:left="284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 w:bidi="th-TH"/>
        </w:rPr>
      </w:pPr>
    </w:p>
    <w:p w:rsidR="00481708" w:rsidRDefault="00481708">
      <w:pPr>
        <w:spacing w:line="240" w:lineRule="auto"/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cs/>
          <w:lang w:eastAsia="en-US" w:bidi="th-TH"/>
        </w:rPr>
      </w:pPr>
      <w:r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cs/>
          <w:lang w:eastAsia="en-US" w:bidi="th-TH"/>
        </w:rPr>
        <w:br w:type="page"/>
      </w:r>
    </w:p>
    <w:p w:rsidR="003D14BF" w:rsidRDefault="003D14BF" w:rsidP="003D14BF">
      <w:pPr>
        <w:pStyle w:val="ListParagraph"/>
        <w:spacing w:line="240" w:lineRule="auto"/>
        <w:ind w:left="0"/>
        <w:jc w:val="center"/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lang w:eastAsia="en-US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cs/>
          <w:lang w:eastAsia="en-US" w:bidi="th-TH"/>
        </w:rPr>
        <w:lastRenderedPageBreak/>
        <w:t>คำนิยาม</w:t>
      </w:r>
    </w:p>
    <w:p w:rsidR="003D14BF" w:rsidRPr="003D14BF" w:rsidRDefault="003D14BF" w:rsidP="003D14BF">
      <w:pPr>
        <w:pStyle w:val="ListParagraph"/>
        <w:spacing w:line="240" w:lineRule="auto"/>
        <w:ind w:left="0"/>
        <w:jc w:val="center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lang w:eastAsia="en-US"/>
        </w:rPr>
      </w:pPr>
    </w:p>
    <w:p w:rsidR="003D14BF" w:rsidRPr="007033DD" w:rsidRDefault="003D14BF" w:rsidP="007033DD">
      <w:pPr>
        <w:spacing w:line="240" w:lineRule="auto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7033DD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เทคโนโลยีชีวภาพสมัยใหม่ (</w:t>
      </w:r>
      <w:r w:rsidRPr="007033DD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modern biotechnology) </w:t>
      </w:r>
    </w:p>
    <w:p w:rsidR="003D14BF" w:rsidRPr="007033DD" w:rsidRDefault="0032266B" w:rsidP="004F254A">
      <w:pPr>
        <w:pStyle w:val="ListParagraph"/>
        <w:tabs>
          <w:tab w:val="left" w:pos="993"/>
        </w:tabs>
        <w:spacing w:line="240" w:lineRule="auto"/>
        <w:ind w:left="1134" w:hanging="1134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7033DD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หมายถึง</w:t>
      </w:r>
      <w:r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   </w:t>
      </w:r>
      <w:r w:rsidR="003D14BF" w:rsidRPr="007033DD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1. </w:t>
      </w:r>
      <w:r w:rsidR="004F254A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="003D14BF" w:rsidRPr="004F254A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กระบวนการใช้เทคนิคกรดนิวคลีอิกในหลอดทดลอง (</w:t>
      </w:r>
      <w:r w:rsidR="003D14BF" w:rsidRPr="004F254A">
        <w:rPr>
          <w:rFonts w:ascii="TH SarabunPSK" w:eastAsia="Times New Roman" w:hAnsi="TH SarabunPSK" w:cs="TH SarabunPSK"/>
          <w:spacing w:val="-4"/>
          <w:sz w:val="28"/>
          <w:szCs w:val="28"/>
          <w:lang w:eastAsia="en-US"/>
        </w:rPr>
        <w:t xml:space="preserve">in vitro) </w:t>
      </w:r>
      <w:r w:rsidR="003D14BF" w:rsidRPr="004F254A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หรือในสภาพของห้องปฏิบัติการ รวมถึงการตัดต่อสารพันธุกรรม หรือการใช้สารพันธุกรรมลูกผสม หรือการใส่กรดนิวคลีอิกเข้าไปเป็นส่วนหนึ่งของสารพันธุกรรมของสิ่งมีชีวิต ซึ่งข้ามขอบเขตของการผสมพันธุ์ตามธรรมชาติ และไม่ได้ใช้เทคนิคในการขยายพันธุ์หรือคัดเลือกพันธุ์แบบดั้งเดิม (ธรรมชาติ) หรือ</w:t>
      </w:r>
    </w:p>
    <w:p w:rsidR="003D14BF" w:rsidRPr="007033DD" w:rsidRDefault="003D14BF" w:rsidP="0032266B">
      <w:pPr>
        <w:pStyle w:val="ListParagraph"/>
        <w:spacing w:line="240" w:lineRule="auto"/>
        <w:ind w:left="1134" w:hanging="283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7033DD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2. </w:t>
      </w:r>
      <w:r w:rsidR="0032266B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การรวมตัวกันของเซลล์ (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lang w:eastAsia="en-US"/>
        </w:rPr>
        <w:t xml:space="preserve">fusion of cells)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นอกวงศ์ (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lang w:eastAsia="en-US"/>
        </w:rPr>
        <w:t xml:space="preserve">family)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ทางอนุกรมวิธานซึ่งข้ามขอบเขตของการผสมพันธุ์ตามธรรมชาติ และไม่ได้ใช้เทคนิคในการขยายพันธุ์หรือคัดเลือกพันธุ์แบบดั้งเดิม (ธรรมชาติ)</w:t>
      </w:r>
    </w:p>
    <w:p w:rsidR="003D14BF" w:rsidRPr="00451042" w:rsidRDefault="003D14BF" w:rsidP="003D14BF">
      <w:pPr>
        <w:pStyle w:val="ListParagraph"/>
        <w:spacing w:line="240" w:lineRule="auto"/>
        <w:ind w:left="284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สิ่งมีชีวิตดัดแปลงพันธุกรรม หรือสิ่งมีชีวิตดัดแปรพันธุกรรม (</w:t>
      </w:r>
      <w:r w:rsidRPr="0032266B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Genetically Modified Organism; GMOs) </w:t>
      </w:r>
    </w:p>
    <w:p w:rsidR="003D14BF" w:rsidRPr="0032266B" w:rsidRDefault="003D14BF" w:rsidP="0032266B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32266B"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สิ่งมีชีวิตที่มีการปรับเปลี่ยนสารพันธุกรรม ซึ่งได้จากการใช้เทคโนโลยีชีวภาพสมัยใหม่</w:t>
      </w:r>
    </w:p>
    <w:p w:rsidR="003D14BF" w:rsidRPr="00451042" w:rsidRDefault="003D14BF" w:rsidP="003D14BF">
      <w:pPr>
        <w:pStyle w:val="ListParagraph"/>
        <w:spacing w:line="240" w:lineRule="auto"/>
        <w:ind w:left="284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เซลล์เจ้าบ้าน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host 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หรือ 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recipient cell) </w:t>
      </w:r>
    </w:p>
    <w:p w:rsidR="003D14BF" w:rsidRPr="0032266B" w:rsidRDefault="003D14BF" w:rsidP="0032266B">
      <w:pPr>
        <w:pStyle w:val="ListParagraph"/>
        <w:tabs>
          <w:tab w:val="left" w:pos="851"/>
        </w:tabs>
        <w:spacing w:line="240" w:lineRule="auto"/>
        <w:ind w:left="0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เซลล์ที่ใช้ในการรับชิ้นดีเอ็นเอหรือยีน เพื่อให้เกิดการเปลี่ยนแปลงสารพันธุกรรมให้แสดงคุณลักษณะที่ต้องการ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สิ่งมีชีวิตผู้ให้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donor organism) </w:t>
      </w:r>
    </w:p>
    <w:p w:rsidR="003D14BF" w:rsidRPr="003D14BF" w:rsidRDefault="003D14BF" w:rsidP="0032266B">
      <w:pPr>
        <w:pStyle w:val="ListParagraph"/>
        <w:tabs>
          <w:tab w:val="left" w:pos="851"/>
        </w:tabs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สิ่งมีชีวิตที่เป็นเจ้าของสารพันธุกรรมที่ถูกตัดแยกออกมา แล้วนำเข้าสู่เจ้าบ้าน</w:t>
      </w:r>
      <w:r w:rsidR="00440522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เพื่อให้แสดงคุณลักษณะที่ต้องการ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พาหะ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vector) </w:t>
      </w:r>
    </w:p>
    <w:p w:rsidR="003D14BF" w:rsidRPr="0032266B" w:rsidRDefault="003D14BF" w:rsidP="0032266B">
      <w:pPr>
        <w:pStyle w:val="ListParagraph"/>
        <w:tabs>
          <w:tab w:val="left" w:pos="851"/>
        </w:tabs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32266B"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  <w:tab/>
      </w:r>
      <w:r w:rsidRPr="001E4A47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สารพันธุกรรมที่สามารถเพิ่มจำนวน หรือนำพาชิ้นส่วนของสารพันธุกรรมเข้าไปในสิ่งมีชีวิต เพื่อเชื่อมต่อกับชิ้นดีเอ็นเอ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หรือยีนที่ต้องการเพื่อนำเข้าสู่เจ้าบ้าน เช่น พลาสมิด และไวรัส เป็นต้น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ชิ้นดีเอ็นเอที่สอดแทรก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target gene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ดีเอ็นเอ</w:t>
      </w:r>
      <w:r w:rsidR="00E84621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อาร์เอ็นเอ</w:t>
      </w:r>
      <w:r w:rsidR="00E84621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หรือยีนที่มาจากสิ่งมีชีวิตต่างชนิดกัน</w:t>
      </w:r>
      <w:r w:rsidR="00C24F6F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(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lang w:eastAsia="en-US"/>
        </w:rPr>
        <w:t xml:space="preserve">heterologous gene)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หรือยีนสังเคราะห์ที่ต้องการนำเข้าสู่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เซลล์เจ้าบ้าน เพื่อให้แสดงลักษณะที่ต้องการ โดยอาจอาศัยพาหะ หรือเทคนิคการดัดแปลงพันธุกรรมอื่น</w:t>
      </w:r>
      <w:r w:rsidR="00E1726C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ๆ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เซลล์ไลน์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cell line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สายพันธุ์ของเซลล์ที่ได้จากการเพาะเลี้ยงเซลล์ (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 xml:space="preserve">sub culture) 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อย่างต่อเนื่อง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ความปลอดภัยทางชีวภาพ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1E4A47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หลักการ มาตรการ และการปฏิบัติ เพื่อป้องกันอันตรายจากชีววัตถุอันตราย (</w:t>
      </w:r>
      <w:r w:rsidRPr="001E4A47">
        <w:rPr>
          <w:rFonts w:ascii="TH SarabunPSK" w:eastAsia="Times New Roman" w:hAnsi="TH SarabunPSK" w:cs="TH SarabunPSK"/>
          <w:spacing w:val="-4"/>
          <w:sz w:val="28"/>
          <w:szCs w:val="28"/>
          <w:lang w:eastAsia="en-US"/>
        </w:rPr>
        <w:t xml:space="preserve">biohazard materials) </w:t>
      </w:r>
      <w:r w:rsidRPr="001E4A47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สู่ผู้ปฏิบัติงาน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ชุมชน และสิ่งแวดล้อมแบบไม่ตั้งใจ (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unintentional exposure)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ความมั่นคงทางชีวภาพ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ecurity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มาตรการเพื่อป้องกันความผิดพลาดที่เกิดจากความตั้งใจ (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lang w:eastAsia="en-US"/>
        </w:rPr>
        <w:t xml:space="preserve">intentional release) 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ก่อให้เกิดการสูญหาย การขโมย หรือลักลอบนำสารชีวภาพ เชื้อก่อโรค สารพิษ และสิ่งที่เกี่ยวข้อง เช่น อุปกรณ์ที่ใช้ในงานวิจัยที่มีการปนเปื้อน</w:t>
      </w:r>
      <w:r w:rsidRPr="00BF5F0E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สัตว์ทดลองที่ได้รับเชื้อ เป็นต้น รวมถึงการปลดปล่อยสู่สิ่งแวดล้อม และการนำไปใช้ผิดวัตถุประสงค์ จนอาจก่อ</w:t>
      </w:r>
      <w:r w:rsidRPr="001E4A47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ให้เกิดอันตรายต่อคน สัตว์ สิ่งแวดล้อม และเศรษฐกิจ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ระดับความปลอดภัยทางชีวภาพ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 level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ระดับความปลอดภัยทางชีวภาพในการทำงานที่มีการใช้สิ่งมีชีวิตดัดแปลงพันธุกรรม โดยใช้ในสภาพควบคุม</w:t>
      </w:r>
      <w:r w:rsidRPr="00ED6665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สิ่งมีชีวิตดัดแปลงพันธุกรรมในระดับต่าง</w:t>
      </w:r>
      <w:r w:rsidR="00E1726C" w:rsidRPr="00ED6665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 xml:space="preserve"> </w:t>
      </w:r>
      <w:r w:rsidRPr="00ED6665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ๆ ทั้งนี้ ในบางประเทศ ระดับความปลอดภัยทางชีวภาพมีความหมายเดียวกับ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ระดับสภาพควบคุม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ตู้ชีวนิรภัย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biosafety cabinet)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ตู้ที่ได้รับการออกแบบเป็นพิเศษสำหรับป้องกันอันตรายของผู้ปฏิบัติงานจากการทดลอง</w:t>
      </w:r>
      <w:r w:rsidR="00440522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หรือวิจัยทางชีววิทยา รวมทั้งป้องกันอันตรายที่จะออกไปสู่สิ่งแวดล้อมภายนอก</w:t>
      </w:r>
    </w:p>
    <w:p w:rsidR="003D14BF" w:rsidRPr="003D14BF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lastRenderedPageBreak/>
        <w:t>LD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50 </w:t>
      </w:r>
    </w:p>
    <w:p w:rsidR="003D14BF" w:rsidRPr="0032266B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32266B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ปริมาณของสารเคมี หรือชีววัตถุที่ทำให้สัตว์ทดลองตายร้อยละ 50</w:t>
      </w:r>
    </w:p>
    <w:p w:rsidR="003D14BF" w:rsidRPr="00451042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การหลุดรอดสู่สิ่งแวดล้อม (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environmental release 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 xml:space="preserve">หรือ </w:t>
      </w:r>
      <w:r w:rsidRPr="003D14BF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deliberate release) </w:t>
      </w:r>
    </w:p>
    <w:p w:rsidR="003D14BF" w:rsidRPr="00604778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>การดำเนินการใด</w:t>
      </w:r>
      <w:r w:rsidR="00E1726C" w:rsidRPr="00604778">
        <w:rPr>
          <w:rFonts w:ascii="TH SarabunPSK" w:eastAsia="Times New Roman" w:hAnsi="TH SarabunPSK" w:cs="TH SarabunPSK" w:hint="cs"/>
          <w:spacing w:val="-6"/>
          <w:sz w:val="28"/>
          <w:szCs w:val="28"/>
          <w:cs/>
          <w:lang w:eastAsia="en-US" w:bidi="th-TH"/>
        </w:rPr>
        <w:t xml:space="preserve"> </w:t>
      </w:r>
      <w:r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>ๆ ซึ่งผู้นำเข้า ผู้ผลิต ผู้ใช้ในสภาพควบคุม มีเจตนาปลดปล่อย</w:t>
      </w:r>
      <w:r w:rsidR="00B512A8"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 xml:space="preserve">สิ่งมีชีวิต และ/หรือ ตัวอย่างชีวภาพ ที่ใช้ในการวิจัย </w:t>
      </w:r>
      <w:r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>หรือสิ่งที่มีสิ่งมีชีวิตปนเปื้อนสารดัดแปลง</w:t>
      </w: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พันธุกรรมสู่สิ่งแวดล้อม โดยไม่ควบคุมและจำกัดการติดต่อสัมผัสกับสิ่งแวดล้อมภายนอก</w:t>
      </w:r>
    </w:p>
    <w:p w:rsidR="003D14BF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การประเมินความเสี่ยง (</w:t>
      </w: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risk assessment) </w:t>
      </w:r>
    </w:p>
    <w:p w:rsidR="003D14BF" w:rsidRPr="00604778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กระบวนการวิเคราะห์เพื่อประเมินความเสี่ยงอันตรายต่อสิ่งแวดล้อมและสุขภาพของมนุษย์ ไม่ว่าความเสี่ยงนั้น</w:t>
      </w:r>
      <w:r w:rsidR="00E1726C" w:rsidRPr="00604778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    </w:t>
      </w:r>
      <w:r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>จะเกิดขึ้นโดยตรงหรือโดยอ้อม หรือเกิดขึ้นทันที หรือเกิดตามมาภายหลัง ซึ่งเป็นผลจากการดำเนินการใด</w:t>
      </w:r>
      <w:r w:rsidR="00E1726C" w:rsidRPr="00604778">
        <w:rPr>
          <w:rFonts w:ascii="TH SarabunPSK" w:eastAsia="Times New Roman" w:hAnsi="TH SarabunPSK" w:cs="TH SarabunPSK" w:hint="cs"/>
          <w:spacing w:val="-6"/>
          <w:sz w:val="28"/>
          <w:szCs w:val="28"/>
          <w:cs/>
          <w:lang w:eastAsia="en-US" w:bidi="th-TH"/>
        </w:rPr>
        <w:t xml:space="preserve"> </w:t>
      </w:r>
      <w:r w:rsidRPr="00604778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>ๆ ที่เกี่ยวข้อง</w:t>
      </w:r>
      <w:r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กับการใช้</w:t>
      </w:r>
      <w:r w:rsidR="008F53C7"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สิ่งมีชีวิต และ/หรือ ตัวอย่างชีวภาพ ที่ใช้ในการวิจัย</w:t>
      </w:r>
      <w:r w:rsidR="008F53C7" w:rsidRPr="00604778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หรือ</w:t>
      </w:r>
      <w:r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สิ่งมีชีวิตดัดแปลงพันธุกรรม</w:t>
      </w:r>
    </w:p>
    <w:p w:rsidR="003D14BF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คณะกรรมการความปลอดภัยทางชีวภาพระดับสถาบัน (</w:t>
      </w: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Institutional Biosafety Committee; IBC) </w:t>
      </w:r>
    </w:p>
    <w:p w:rsidR="003D14BF" w:rsidRPr="00604778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คณะกรรมการที่สถาบันหรือหน่วยงานแต่งตั้งขึ้นเพื่อทำหน้าที่พิจารณา ให้คำแนะนำ และตรวจสอบการดำเนินงานหรือโครงงานวิจัยที่เกี่ยวข้องกับเทคโนโลยีชีวภาพสมัยใหม่ให้เป็นไปตามแนวทางปฏิบัติความปลอดภัยทางชีวภาพ ทั้งนี้ ให้หมายรวมถึง คณะกรรมการควบคุมความปลอดภัยทางชีวภาพ</w:t>
      </w:r>
      <w:r w:rsidR="0032266B" w:rsidRPr="00604778">
        <w:rPr>
          <w:rFonts w:ascii="TH SarabunPSK" w:eastAsia="Times New Roman" w:hAnsi="TH SarabunPSK" w:cs="TH SarabunPSK" w:hint="cs"/>
          <w:spacing w:val="0"/>
          <w:sz w:val="28"/>
          <w:szCs w:val="28"/>
          <w:cs/>
          <w:lang w:eastAsia="en-US" w:bidi="th-TH"/>
        </w:rPr>
        <w:t xml:space="preserve"> </w:t>
      </w: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ตามพระราชบัญญัติเชื้อโรคและพิษจากสัตว์ พ.ศ. 2558 ด้วย</w:t>
      </w:r>
    </w:p>
    <w:p w:rsidR="003D14BF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คณะกรรมการเทคนิคด้านความปลอดภัยทางชีวภาพ (</w:t>
      </w: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Technical Biosafety Committee; TBC) </w:t>
      </w:r>
    </w:p>
    <w:p w:rsidR="003D14BF" w:rsidRPr="00604778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คณะกรรมการที่ทำหน้าที่ให้คำปรึกษาด้านเทคนิคในการดำเนินกิจกรรมใดๆ ที่เกี่ยวกับการวิจัยด้านเทคโนโลยีชีวภาพสมัยใหม่ ให้เป็นไปตามแนวทางปฏิบัติเพื่อความปลอดภัยทางชีวภาพ รวมถึงการบ่งชี้ประเภทของงานที่มีระดับความเสี่ยงอันตรายที่ยังไม่มีความแน่ชัด ตลอดจนทำหน้าที่ประสานงานกับหน่วยงานที่มีหน้าที่ควบคุมสิ่งมีชีวิตดัดแปลงพันธุกรรม และเป็นแกนกลางในการประสานงานควบคู่กับการสร้างขีดความสามารถของคณะกรรมการความปลอดภัยทางชีวภาพระดับสถาบัน (</w:t>
      </w:r>
      <w:r w:rsidRPr="00604778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IBC)</w:t>
      </w:r>
    </w:p>
    <w:p w:rsidR="003D14BF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16"/>
          <w:szCs w:val="16"/>
          <w:lang w:eastAsia="en-US"/>
        </w:rPr>
      </w:pPr>
    </w:p>
    <w:p w:rsidR="0032266B" w:rsidRPr="00604778" w:rsidRDefault="003D14BF" w:rsidP="0032266B">
      <w:pPr>
        <w:pStyle w:val="ListParagraph"/>
        <w:spacing w:line="240" w:lineRule="auto"/>
        <w:ind w:left="0"/>
        <w:jc w:val="thaiDistribute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 w:bidi="th-TH"/>
        </w:rPr>
      </w:pP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cs/>
          <w:lang w:eastAsia="en-US" w:bidi="th-TH"/>
        </w:rPr>
        <w:t>ผู้ปฏิบัติงาน (</w:t>
      </w:r>
      <w:r w:rsidRPr="00604778"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lang w:eastAsia="en-US"/>
        </w:rPr>
        <w:t xml:space="preserve">operator) </w:t>
      </w:r>
    </w:p>
    <w:p w:rsidR="00876F35" w:rsidRPr="00604778" w:rsidRDefault="003D14BF" w:rsidP="00BC50E2">
      <w:pPr>
        <w:pStyle w:val="ListParagraph"/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  <w:r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หมายถึง </w:t>
      </w:r>
      <w:r w:rsidR="00BC50E2" w:rsidRPr="00604778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ab/>
      </w:r>
      <w:r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ผู้มีหน้าที่ปฏิบัติการเกี่ยวข้องกับ</w:t>
      </w:r>
      <w:r w:rsidR="008F53C7"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สิ่งมีชีวิต และ/หรือ ตัวอย่างชีวภาพ ที่ใช้ในการวิจัย</w:t>
      </w:r>
      <w:r w:rsidR="008F53C7" w:rsidRPr="00604778">
        <w:rPr>
          <w:rFonts w:ascii="TH SarabunPSK" w:eastAsia="Times New Roman" w:hAnsi="TH SarabunPSK" w:cs="TH SarabunPSK" w:hint="cs"/>
          <w:spacing w:val="-2"/>
          <w:sz w:val="28"/>
          <w:szCs w:val="28"/>
          <w:cs/>
          <w:lang w:eastAsia="en-US" w:bidi="th-TH"/>
        </w:rPr>
        <w:t xml:space="preserve"> หรือ</w:t>
      </w:r>
      <w:r w:rsidRPr="00604778">
        <w:rPr>
          <w:rFonts w:ascii="TH SarabunPSK" w:eastAsia="Times New Roman" w:hAnsi="TH SarabunPSK" w:cs="TH SarabunPSK"/>
          <w:spacing w:val="-2"/>
          <w:sz w:val="28"/>
          <w:szCs w:val="28"/>
          <w:cs/>
          <w:lang w:eastAsia="en-US" w:bidi="th-TH"/>
        </w:rPr>
        <w:t>เทคโนโลยีชีวภาพสมัยใหม่</w:t>
      </w:r>
    </w:p>
    <w:p w:rsidR="00824D9A" w:rsidRPr="00604778" w:rsidRDefault="00824D9A" w:rsidP="00876F35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p w:rsidR="003D14BF" w:rsidRDefault="003D14BF" w:rsidP="003D14BF">
      <w:pPr>
        <w:pStyle w:val="ListParagraph"/>
        <w:spacing w:line="240" w:lineRule="auto"/>
        <w:ind w:left="0"/>
        <w:jc w:val="center"/>
        <w:rPr>
          <w:rFonts w:ascii="TH SarabunPSK" w:eastAsia="Times New Roman" w:hAnsi="TH SarabunPSK" w:cs="TH SarabunPSK"/>
          <w:b/>
          <w:bCs/>
          <w:spacing w:val="0"/>
          <w:sz w:val="36"/>
          <w:szCs w:val="36"/>
          <w:u w:val="single"/>
          <w:lang w:eastAsia="en-US"/>
        </w:rPr>
      </w:pPr>
      <w:r>
        <w:rPr>
          <w:rFonts w:ascii="TH SarabunPSK" w:eastAsia="Times New Roman" w:hAnsi="TH SarabunPSK" w:cs="TH SarabunPSK" w:hint="cs"/>
          <w:b/>
          <w:bCs/>
          <w:spacing w:val="0"/>
          <w:sz w:val="36"/>
          <w:szCs w:val="36"/>
          <w:u w:val="single"/>
          <w:cs/>
          <w:lang w:eastAsia="en-US" w:bidi="th-TH"/>
        </w:rPr>
        <w:t>เอกสารอ้างอิง</w:t>
      </w:r>
    </w:p>
    <w:p w:rsidR="003D14BF" w:rsidRPr="003D14BF" w:rsidRDefault="003D14BF" w:rsidP="003D14BF">
      <w:pPr>
        <w:pStyle w:val="ListParagraph"/>
        <w:spacing w:line="240" w:lineRule="auto"/>
        <w:ind w:left="0"/>
        <w:jc w:val="center"/>
        <w:rPr>
          <w:rFonts w:ascii="TH SarabunPSK" w:eastAsia="Times New Roman" w:hAnsi="TH SarabunPSK" w:cs="TH SarabunPSK"/>
          <w:b/>
          <w:bCs/>
          <w:spacing w:val="0"/>
          <w:sz w:val="28"/>
          <w:szCs w:val="28"/>
          <w:u w:val="single"/>
          <w:lang w:eastAsia="en-US"/>
        </w:rPr>
      </w:pP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spacing w:val="-8"/>
          <w:sz w:val="28"/>
          <w:szCs w:val="28"/>
          <w:cs/>
          <w:lang w:eastAsia="en-US" w:bidi="th-TH"/>
        </w:rPr>
        <w:t xml:space="preserve">กระทรวงสาธารณสุข. (2560). </w:t>
      </w:r>
      <w:r w:rsidRPr="00BC1614">
        <w:rPr>
          <w:rFonts w:ascii="TH SarabunPSK" w:eastAsia="Times New Roman" w:hAnsi="TH SarabunPSK" w:cs="TH SarabunPSK"/>
          <w:i/>
          <w:iCs/>
          <w:spacing w:val="-8"/>
          <w:sz w:val="28"/>
          <w:szCs w:val="28"/>
          <w:cs/>
          <w:lang w:eastAsia="en-US" w:bidi="th-TH"/>
        </w:rPr>
        <w:t>ประกาศกระทรวงสาธารณสุข เรื่อง รายการพิษจากสัตว์ที่ประสงค์ควบคุมตามมาตรา 19 พ.ศ. 2560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https://ratchakitcha.soc.go.th/documents/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2101365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pdf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spacing w:val="-6"/>
          <w:sz w:val="28"/>
          <w:szCs w:val="28"/>
          <w:cs/>
          <w:lang w:eastAsia="en-US" w:bidi="th-TH"/>
        </w:rPr>
        <w:t xml:space="preserve">กระทรวงสาธารณสุข. (2561). </w:t>
      </w:r>
      <w:r w:rsidRPr="00BC1614">
        <w:rPr>
          <w:rFonts w:ascii="TH SarabunPSK" w:eastAsia="Times New Roman" w:hAnsi="TH SarabunPSK" w:cs="TH SarabunPSK"/>
          <w:i/>
          <w:iCs/>
          <w:spacing w:val="-6"/>
          <w:sz w:val="28"/>
          <w:szCs w:val="28"/>
          <w:cs/>
          <w:lang w:eastAsia="en-US" w:bidi="th-TH"/>
        </w:rPr>
        <w:t>ประกาศกระทรวงสาธารณสุข เรื่อง รายการเชื้อโรคที่ประสงค์ควบคุมตามมาตรา 18 พ.ศ. 2561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http://blqs.dmsc.moph.go.th/assets/Bpat/PATratchakitcha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182561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 xml:space="preserve">pdf 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กระทรวงสาธารณสุข. (2561). </w:t>
      </w:r>
      <w:r w:rsidRPr="00BC1614">
        <w:rPr>
          <w:rFonts w:ascii="TH SarabunPSK" w:eastAsia="Times New Roman" w:hAnsi="TH SarabunPSK" w:cs="TH SarabunPSK"/>
          <w:i/>
          <w:iCs/>
          <w:spacing w:val="0"/>
          <w:sz w:val="28"/>
          <w:szCs w:val="28"/>
          <w:cs/>
          <w:lang w:eastAsia="en-US" w:bidi="th-TH"/>
        </w:rPr>
        <w:t xml:space="preserve">ประกาศกระทรวงสาธารณสุข เรื่อง การขนส่ง การส่งมอบ การทำลาย และการทำให้สิ้นสภาพเชื้อโรคและพิษจากสัตว์ พ.ศ. 2561. 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https://ratchakitcha.soc.go.th/documents/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>2136541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  <w:t>pdf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-4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 xml:space="preserve">กระทรวงสาธารณสุข. (2565). </w:t>
      </w:r>
      <w:r w:rsidRPr="00BC1614">
        <w:rPr>
          <w:rFonts w:ascii="TH SarabunPSK" w:eastAsia="Times New Roman" w:hAnsi="TH SarabunPSK" w:cs="TH SarabunPSK"/>
          <w:i/>
          <w:iCs/>
          <w:spacing w:val="-4"/>
          <w:sz w:val="28"/>
          <w:szCs w:val="28"/>
          <w:cs/>
          <w:lang w:eastAsia="en-US" w:bidi="th-TH"/>
        </w:rPr>
        <w:t>ประกาศกระทรวงสาธารณสุข เรื่อง แต่งตั้งพนักงานเจ้าหน้าที่เพื่อปฏิบัติการตามพระราชบัญญัติเชื้อโรคและพิษจากสัตว์ พ.ศ. 2558 พ.ศ. 2565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 xml:space="preserve"> 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/>
        </w:rPr>
        <w:t>https://ratchakitcha.soc.go.th/documents/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>17207191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/>
        </w:rPr>
        <w:t>pdf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0"/>
          <w:sz w:val="28"/>
          <w:szCs w:val="28"/>
          <w:lang w:eastAsia="en-US"/>
        </w:rPr>
      </w:pPr>
      <w:r w:rsidRPr="003D14BF">
        <w:rPr>
          <w:rFonts w:ascii="TH SarabunPSK" w:eastAsia="Times New Roman" w:hAnsi="TH SarabunPSK" w:cs="TH SarabunPSK"/>
          <w:spacing w:val="-4"/>
          <w:sz w:val="28"/>
          <w:szCs w:val="28"/>
          <w:cs/>
          <w:lang w:eastAsia="en-US" w:bidi="th-TH"/>
        </w:rPr>
        <w:t xml:space="preserve">ศูนย์พันธุวิศวกรรมและเทคโนโลยีชีวภาพแห่งชาติ. (2559). </w:t>
      </w:r>
      <w:r w:rsidRPr="00BC1614">
        <w:rPr>
          <w:rFonts w:ascii="TH SarabunPSK" w:eastAsia="Times New Roman" w:hAnsi="TH SarabunPSK" w:cs="TH SarabunPSK"/>
          <w:i/>
          <w:iCs/>
          <w:spacing w:val="-4"/>
          <w:sz w:val="28"/>
          <w:szCs w:val="28"/>
          <w:cs/>
          <w:lang w:eastAsia="en-US" w:bidi="th-TH"/>
        </w:rPr>
        <w:t>แนวทางปฏิบัติเพื่อความปลอดภัยทางชีวภาพสำหรับการดำเนินงาน</w:t>
      </w:r>
      <w:r w:rsidRPr="00BC1614">
        <w:rPr>
          <w:rFonts w:ascii="TH SarabunPSK" w:eastAsia="Times New Roman" w:hAnsi="TH SarabunPSK" w:cs="TH SarabunPSK"/>
          <w:i/>
          <w:iCs/>
          <w:spacing w:val="0"/>
          <w:sz w:val="28"/>
          <w:szCs w:val="28"/>
          <w:cs/>
          <w:lang w:eastAsia="en-US" w:bidi="th-TH"/>
        </w:rPr>
        <w:t xml:space="preserve"> ด้านเทคโนโลยีชีวภาพสมัยใหม่.</w:t>
      </w:r>
      <w:r w:rsidRPr="003D14BF">
        <w:rPr>
          <w:rFonts w:ascii="TH SarabunPSK" w:eastAsia="Times New Roman" w:hAnsi="TH SarabunPSK" w:cs="TH SarabunPSK"/>
          <w:spacing w:val="0"/>
          <w:sz w:val="28"/>
          <w:szCs w:val="28"/>
          <w:cs/>
          <w:lang w:eastAsia="en-US" w:bidi="th-TH"/>
        </w:rPr>
        <w:t xml:space="preserve"> สำนักงานคณะกรรมการวิจัยแห่งชาติ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>DEPARTMENT OF HEALTH AND HUMAN SERVIC. (2019)</w:t>
      </w:r>
      <w:r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>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 xml:space="preserve"> </w:t>
      </w:r>
      <w:r w:rsidRPr="003D14BF">
        <w:rPr>
          <w:rFonts w:ascii="TH SarabunPSK" w:eastAsia="Times New Roman" w:hAnsi="TH SarabunPSK" w:cs="TH SarabunPSK"/>
          <w:i/>
          <w:iCs/>
          <w:spacing w:val="-4"/>
          <w:sz w:val="28"/>
          <w:szCs w:val="28"/>
          <w:lang w:eastAsia="en-US" w:bidi="th-TH"/>
        </w:rPr>
        <w:t>NIH Guidelines for Research Involving Recombinant or Synthetic Nucleic Acid Molecules</w:t>
      </w:r>
      <w:r w:rsidR="00BC1614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>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 xml:space="preserve"> https://osp.od.nih.gov/wp-content/uploads/NIH_Guidelines.pdf</w:t>
      </w:r>
    </w:p>
    <w:p w:rsidR="003D14BF" w:rsidRPr="003D14BF" w:rsidRDefault="003D14BF" w:rsidP="003D14BF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 xml:space="preserve">U.S. Department of Health and Human Services. </w:t>
      </w:r>
      <w:r w:rsidRPr="003D14BF">
        <w:rPr>
          <w:rFonts w:ascii="TH SarabunPSK" w:eastAsia="Times New Roman" w:hAnsi="TH SarabunPSK" w:cs="TH SarabunPSK" w:hint="cs"/>
          <w:spacing w:val="-4"/>
          <w:sz w:val="28"/>
          <w:szCs w:val="28"/>
          <w:cs/>
          <w:lang w:eastAsia="en-US" w:bidi="th-TH"/>
        </w:rPr>
        <w:t>(2020)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 xml:space="preserve"> </w:t>
      </w:r>
      <w:r w:rsidRPr="003D14BF">
        <w:rPr>
          <w:rFonts w:ascii="TH SarabunPSK" w:eastAsia="Times New Roman" w:hAnsi="TH SarabunPSK" w:cs="TH SarabunPSK"/>
          <w:i/>
          <w:iCs/>
          <w:spacing w:val="-4"/>
          <w:sz w:val="28"/>
          <w:szCs w:val="28"/>
          <w:lang w:eastAsia="en-US" w:bidi="th-TH"/>
        </w:rPr>
        <w:t>Biosafety in Microbiological and Biomedical Laboratories 6th Edition.</w:t>
      </w:r>
      <w:r w:rsidRPr="003D14BF">
        <w:rPr>
          <w:rFonts w:ascii="TH SarabunPSK" w:eastAsia="Times New Roman" w:hAnsi="TH SarabunPSK" w:cs="TH SarabunPSK"/>
          <w:spacing w:val="-4"/>
          <w:sz w:val="28"/>
          <w:szCs w:val="28"/>
          <w:lang w:eastAsia="en-US" w:bidi="th-TH"/>
        </w:rPr>
        <w:t xml:space="preserve"> https://www.cdc.gov/labs/pdf/SF__19_308133-A_BMBL6_00-BOOK-WEB-final-3.pdf</w:t>
      </w:r>
    </w:p>
    <w:p w:rsidR="0057301B" w:rsidRPr="002829D4" w:rsidRDefault="003D14BF" w:rsidP="002829D4">
      <w:pPr>
        <w:spacing w:line="240" w:lineRule="auto"/>
        <w:ind w:left="851" w:hanging="851"/>
        <w:jc w:val="thaiDistribute"/>
        <w:rPr>
          <w:rFonts w:ascii="TH SarabunPSK" w:eastAsia="Times New Roman" w:hAnsi="TH SarabunPSK" w:cs="TH SarabunPSK"/>
          <w:spacing w:val="-17"/>
          <w:sz w:val="28"/>
          <w:szCs w:val="28"/>
          <w:lang w:eastAsia="en-US" w:bidi="th-TH"/>
        </w:rPr>
      </w:pPr>
      <w:r w:rsidRPr="003D14BF">
        <w:rPr>
          <w:rFonts w:ascii="TH SarabunPSK" w:eastAsia="Times New Roman" w:hAnsi="TH SarabunPSK" w:cs="TH SarabunPSK"/>
          <w:spacing w:val="-17"/>
          <w:sz w:val="28"/>
          <w:szCs w:val="28"/>
          <w:lang w:eastAsia="en-US" w:bidi="th-TH"/>
        </w:rPr>
        <w:t xml:space="preserve">World Health Organization. </w:t>
      </w:r>
      <w:r w:rsidRPr="003D14BF">
        <w:rPr>
          <w:rFonts w:ascii="TH SarabunPSK" w:eastAsia="Times New Roman" w:hAnsi="TH SarabunPSK" w:cs="TH SarabunPSK" w:hint="cs"/>
          <w:spacing w:val="-17"/>
          <w:sz w:val="28"/>
          <w:szCs w:val="28"/>
          <w:cs/>
          <w:lang w:eastAsia="en-US" w:bidi="th-TH"/>
        </w:rPr>
        <w:t>(</w:t>
      </w:r>
      <w:r w:rsidRPr="003D14BF">
        <w:rPr>
          <w:rFonts w:ascii="TH SarabunPSK" w:eastAsia="Times New Roman" w:hAnsi="TH SarabunPSK" w:cs="TH SarabunPSK"/>
          <w:spacing w:val="-17"/>
          <w:sz w:val="28"/>
          <w:szCs w:val="28"/>
          <w:lang w:eastAsia="en-US" w:bidi="th-TH"/>
        </w:rPr>
        <w:t>2020</w:t>
      </w:r>
      <w:r w:rsidRPr="003D14BF">
        <w:rPr>
          <w:rFonts w:ascii="TH SarabunPSK" w:eastAsia="Times New Roman" w:hAnsi="TH SarabunPSK" w:cs="TH SarabunPSK" w:hint="cs"/>
          <w:spacing w:val="-17"/>
          <w:sz w:val="28"/>
          <w:szCs w:val="28"/>
          <w:cs/>
          <w:lang w:eastAsia="en-US" w:bidi="th-TH"/>
        </w:rPr>
        <w:t xml:space="preserve">). </w:t>
      </w:r>
      <w:r w:rsidRPr="003D14BF">
        <w:rPr>
          <w:rFonts w:ascii="TH SarabunPSK" w:eastAsia="Times New Roman" w:hAnsi="TH SarabunPSK" w:cs="TH SarabunPSK"/>
          <w:i/>
          <w:iCs/>
          <w:spacing w:val="-17"/>
          <w:sz w:val="28"/>
          <w:szCs w:val="28"/>
          <w:lang w:eastAsia="en-US" w:bidi="th-TH"/>
        </w:rPr>
        <w:t>Laboratory Biosafety Manual 4th Edition</w:t>
      </w:r>
      <w:r w:rsidR="00BC1614">
        <w:rPr>
          <w:rFonts w:ascii="TH SarabunPSK" w:eastAsia="Times New Roman" w:hAnsi="TH SarabunPSK" w:cs="TH SarabunPSK"/>
          <w:spacing w:val="-17"/>
          <w:sz w:val="28"/>
          <w:szCs w:val="28"/>
          <w:lang w:eastAsia="en-US" w:bidi="th-TH"/>
        </w:rPr>
        <w:t>.</w:t>
      </w:r>
      <w:r w:rsidRPr="003D14BF">
        <w:rPr>
          <w:rFonts w:ascii="TH SarabunPSK" w:eastAsia="Times New Roman" w:hAnsi="TH SarabunPSK" w:cs="TH SarabunPSK"/>
          <w:spacing w:val="-17"/>
          <w:sz w:val="28"/>
          <w:szCs w:val="28"/>
          <w:lang w:eastAsia="en-US" w:bidi="th-TH"/>
        </w:rPr>
        <w:t xml:space="preserve"> https://www.who.int/publications/i/item/9789240011311</w:t>
      </w:r>
    </w:p>
    <w:p w:rsidR="00D33695" w:rsidRDefault="00D33695" w:rsidP="00936C69">
      <w:pPr>
        <w:spacing w:line="240" w:lineRule="auto"/>
        <w:rPr>
          <w:rFonts w:ascii="TH SarabunPSK" w:eastAsia="Times New Roman" w:hAnsi="TH SarabunPSK" w:cs="TH SarabunPSK"/>
          <w:spacing w:val="0"/>
          <w:sz w:val="28"/>
          <w:szCs w:val="28"/>
          <w:lang w:eastAsia="en-US" w:bidi="th-TH"/>
        </w:rPr>
      </w:pPr>
    </w:p>
    <w:sectPr w:rsidR="00D33695" w:rsidSect="008D64C2">
      <w:headerReference w:type="default" r:id="rId9"/>
      <w:footerReference w:type="default" r:id="rId10"/>
      <w:footerReference w:type="first" r:id="rId11"/>
      <w:pgSz w:w="11900" w:h="16840"/>
      <w:pgMar w:top="851" w:right="1418" w:bottom="1134" w:left="1418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05A" w:rsidRDefault="00BD505A" w:rsidP="00024C34">
      <w:pPr>
        <w:spacing w:line="240" w:lineRule="auto"/>
      </w:pPr>
      <w:r>
        <w:separator/>
      </w:r>
    </w:p>
  </w:endnote>
  <w:endnote w:type="continuationSeparator" w:id="0">
    <w:p w:rsidR="00BD505A" w:rsidRDefault="00BD505A" w:rsidP="00024C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New-Bold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C73" w:rsidRDefault="00040C73">
    <w:pPr>
      <w:pStyle w:val="Footer"/>
    </w:pPr>
    <w:r>
      <w:rPr>
        <w:noProof/>
        <w:lang w:eastAsia="en-US" w:bidi="th-TH"/>
      </w:rPr>
      <mc:AlternateContent>
        <mc:Choice Requires="wpg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page">
                <wp:posOffset>715617</wp:posOffset>
              </wp:positionH>
              <wp:positionV relativeFrom="bottomMargin">
                <wp:posOffset>-34179</wp:posOffset>
              </wp:positionV>
              <wp:extent cx="6514107" cy="304549"/>
              <wp:effectExtent l="0" t="0" r="0" b="63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4107" cy="304549"/>
                        <a:chOff x="-341907" y="-30229"/>
                        <a:chExt cx="6514107" cy="304549"/>
                      </a:xfrm>
                    </wpg:grpSpPr>
                    <wps:wsp>
                      <wps:cNvPr id="4" name="Rectangle 4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Text Box 5"/>
                      <wps:cNvSpPr txBox="1"/>
                      <wps:spPr>
                        <a:xfrm>
                          <a:off x="-341907" y="-30229"/>
                          <a:ext cx="594360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C73" w:rsidRPr="00FC4120" w:rsidRDefault="00040C73">
                            <w:pPr>
                              <w:pStyle w:val="Footer"/>
                              <w:jc w:val="right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rFonts w:ascii="TH SarabunPSK" w:hAnsi="TH SarabunPSK" w:cs="TH SarabunPSK"/>
                                  <w:caps/>
                                  <w:sz w:val="28"/>
                                  <w:szCs w:val="28"/>
                                </w:rPr>
                                <w:alias w:val="Title"/>
                                <w:tag w:val=""/>
                                <w:id w:val="-2108257090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FC4120">
                                  <w:rPr>
                                    <w:rFonts w:ascii="TH SarabunPSK" w:hAnsi="TH SarabunPSK" w:cs="TH SarabunPSK"/>
                                    <w:caps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>ปรับปรุง</w:t>
                                </w:r>
                              </w:sdtContent>
                            </w:sdt>
                            <w:r w:rsidRPr="00FC4120">
                              <w:rPr>
                                <w:rFonts w:ascii="TH SarabunPSK" w:hAnsi="TH SarabunPSK" w:cs="TH SarabunPSK"/>
                                <w:caps/>
                                <w:sz w:val="28"/>
                                <w:szCs w:val="28"/>
                              </w:rPr>
                              <w:t> | </w:t>
                            </w:r>
                            <w:sdt>
                              <w:sdtPr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-121757977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>เมื่อ</w:t>
                                </w:r>
                                <w:r>
                                  <w:rPr>
                                    <w:rFonts w:ascii="TH SarabunPSK" w:hAnsi="TH SarabunPSK" w:cs="TH SarabunPSK" w:hint="cs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>วันที่ 1 มิถุนายน</w:t>
                                </w:r>
                                <w:r>
                                  <w:rPr>
                                    <w:rFonts w:ascii="TH SarabunPSK" w:hAnsi="TH SarabunPSK" w:cs="TH SarabunPSK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 xml:space="preserve"> 2566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" o:spid="_x0000_s1028" style="position:absolute;margin-left:56.35pt;margin-top:-2.7pt;width:512.9pt;height:24pt;z-index:251663360;mso-position-horizontal-relative:page;mso-position-vertical-relative:bottom-margin-area;mso-width-relative:margin;mso-height-relative:margin" coordorigin="-3419,-302" coordsize="65141,3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">
              <v:rect id="Rectangle 4" o:spid="_x0000_s1029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left:-3419;top:-302;width:5943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" filled="f" stroked="f" strokeweight=".5pt">
                <v:textbox style="mso-fit-shape-to-text:t" inset="0,,0">
                  <w:txbxContent>
                    <w:p w:rsidR="00040C73" w:rsidRPr="00FC4120" w:rsidRDefault="00040C73">
                      <w:pPr>
                        <w:pStyle w:val="Footer"/>
                        <w:jc w:val="right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sdt>
                        <w:sdtPr>
                          <w:rPr>
                            <w:rFonts w:ascii="TH SarabunPSK" w:hAnsi="TH SarabunPSK" w:cs="TH SarabunPSK"/>
                            <w:caps/>
                            <w:sz w:val="28"/>
                            <w:szCs w:val="28"/>
                          </w:rPr>
                          <w:alias w:val="Title"/>
                          <w:tag w:val=""/>
                          <w:id w:val="-2108257090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Pr="00FC4120">
                            <w:rPr>
                              <w:rFonts w:ascii="TH SarabunPSK" w:hAnsi="TH SarabunPSK" w:cs="TH SarabunPSK"/>
                              <w:caps/>
                              <w:sz w:val="28"/>
                              <w:szCs w:val="28"/>
                              <w:cs/>
                              <w:lang w:bidi="th-TH"/>
                            </w:rPr>
                            <w:t>ปรับปรุง</w:t>
                          </w:r>
                        </w:sdtContent>
                      </w:sdt>
                      <w:r w:rsidRPr="00FC4120">
                        <w:rPr>
                          <w:rFonts w:ascii="TH SarabunPSK" w:hAnsi="TH SarabunPSK" w:cs="TH SarabunPSK"/>
                          <w:caps/>
                          <w:sz w:val="28"/>
                          <w:szCs w:val="28"/>
                        </w:rPr>
                        <w:t> | </w:t>
                      </w:r>
                      <w:sdt>
                        <w:sdtPr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alias w:val="Subtitle"/>
                          <w:tag w:val=""/>
                          <w:id w:val="-121757977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rFonts w:ascii="TH SarabunPSK" w:hAnsi="TH SarabunPSK" w:cs="TH SarabunPSK"/>
                              <w:sz w:val="28"/>
                              <w:szCs w:val="28"/>
                              <w:cs/>
                              <w:lang w:bidi="th-TH"/>
                            </w:rPr>
                            <w:t>เมื่อ</w:t>
                          </w:r>
                          <w:r>
                            <w:rPr>
                              <w:rFonts w:ascii="TH SarabunPSK" w:hAnsi="TH SarabunPSK" w:cs="TH SarabunPSK" w:hint="cs"/>
                              <w:sz w:val="28"/>
                              <w:szCs w:val="28"/>
                              <w:cs/>
                              <w:lang w:bidi="th-TH"/>
                            </w:rPr>
                            <w:t>วันที่ 1 มิถุนายน</w:t>
                          </w:r>
                          <w:r>
                            <w:rPr>
                              <w:rFonts w:ascii="TH SarabunPSK" w:hAnsi="TH SarabunPSK" w:cs="TH SarabunPSK"/>
                              <w:sz w:val="28"/>
                              <w:szCs w:val="28"/>
                              <w:cs/>
                              <w:lang w:bidi="th-TH"/>
                            </w:rPr>
                            <w:t xml:space="preserve"> 2566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C73" w:rsidRDefault="00040C73">
    <w:pPr>
      <w:pStyle w:val="Footer"/>
    </w:pPr>
    <w:r w:rsidRPr="001F13B7">
      <w:rPr>
        <w:noProof/>
        <w:lang w:eastAsia="en-US" w:bidi="th-TH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8F26DA0" wp14:editId="2764487A">
              <wp:simplePos x="0" y="0"/>
              <wp:positionH relativeFrom="page">
                <wp:posOffset>733453</wp:posOffset>
              </wp:positionH>
              <wp:positionV relativeFrom="bottomMargin">
                <wp:posOffset>-63638</wp:posOffset>
              </wp:positionV>
              <wp:extent cx="6514107" cy="304549"/>
              <wp:effectExtent l="0" t="0" r="0" b="63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14107" cy="304549"/>
                        <a:chOff x="-341907" y="-30229"/>
                        <a:chExt cx="6514107" cy="304549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0"/>
                          </a:sys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Text Box 12"/>
                      <wps:cNvSpPr txBox="1"/>
                      <wps:spPr>
                        <a:xfrm>
                          <a:off x="-341907" y="-30229"/>
                          <a:ext cx="594360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40C73" w:rsidRPr="00FC4120" w:rsidRDefault="00040C73" w:rsidP="001F13B7">
                            <w:pPr>
                              <w:pStyle w:val="Footer"/>
                              <w:jc w:val="right"/>
                              <w:rPr>
                                <w:rFonts w:ascii="TH SarabunPSK" w:hAnsi="TH SarabunPSK" w:cs="TH SarabunPSK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rFonts w:ascii="TH SarabunPSK" w:hAnsi="TH SarabunPSK" w:cs="TH SarabunPSK"/>
                                  <w:caps/>
                                  <w:sz w:val="28"/>
                                  <w:szCs w:val="28"/>
                                </w:rPr>
                                <w:alias w:val="Title"/>
                                <w:tag w:val=""/>
                                <w:id w:val="1026759429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rFonts w:ascii="TH SarabunPSK" w:hAnsi="TH SarabunPSK" w:cs="TH SarabunPSK"/>
                                    <w:caps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>ปรับปรุง</w:t>
                                </w:r>
                              </w:sdtContent>
                            </w:sdt>
                            <w:r w:rsidRPr="00FC4120">
                              <w:rPr>
                                <w:rFonts w:ascii="TH SarabunPSK" w:hAnsi="TH SarabunPSK" w:cs="TH SarabunPSK"/>
                                <w:caps/>
                                <w:sz w:val="28"/>
                                <w:szCs w:val="28"/>
                              </w:rPr>
                              <w:t> | </w:t>
                            </w:r>
                            <w:sdt>
                              <w:sdtPr>
                                <w:rPr>
                                  <w:rFonts w:ascii="TH SarabunPSK" w:hAnsi="TH SarabunPSK" w:cs="TH SarabunPSK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-714658846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rFonts w:ascii="TH SarabunPSK" w:hAnsi="TH SarabunPSK" w:cs="TH SarabunPSK" w:hint="cs"/>
                                    <w:sz w:val="28"/>
                                    <w:szCs w:val="28"/>
                                    <w:cs/>
                                    <w:lang w:bidi="th-TH"/>
                                  </w:rPr>
                                  <w:t>เมื่อวันที่ 1 มิถุนายน 2566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8F26DA0" id="Group 2" o:spid="_x0000_s1031" style="position:absolute;margin-left:57.75pt;margin-top:-5pt;width:512.9pt;height:24pt;z-index:251665408;mso-position-horizontal-relative:page;mso-position-vertical-relative:bottom-margin-area;mso-width-relative:margin;mso-height-relative:margin" coordorigin="-3419,-302" coordsize="65141,3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">
              <v:rect id="Rectangle 6" o:spid="_x0000_s1032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" fillcolor="window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3" type="#_x0000_t202" style="position:absolute;left:-3419;top:-302;width:5943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" filled="f" stroked="f" strokeweight=".5pt">
                <v:textbox style="mso-fit-shape-to-text:t" inset="0,,0">
                  <w:txbxContent>
                    <w:p w:rsidR="00040C73" w:rsidRPr="00FC4120" w:rsidRDefault="00040C73" w:rsidP="001F13B7">
                      <w:pPr>
                        <w:pStyle w:val="Footer"/>
                        <w:jc w:val="right"/>
                        <w:rPr>
                          <w:rFonts w:ascii="TH SarabunPSK" w:hAnsi="TH SarabunPSK" w:cs="TH SarabunPSK"/>
                          <w:sz w:val="28"/>
                          <w:szCs w:val="28"/>
                        </w:rPr>
                      </w:pPr>
                      <w:sdt>
                        <w:sdtPr>
                          <w:rPr>
                            <w:rFonts w:ascii="TH SarabunPSK" w:hAnsi="TH SarabunPSK" w:cs="TH SarabunPSK"/>
                            <w:caps/>
                            <w:sz w:val="28"/>
                            <w:szCs w:val="28"/>
                          </w:rPr>
                          <w:alias w:val="Title"/>
                          <w:tag w:val=""/>
                          <w:id w:val="102675942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rFonts w:ascii="TH SarabunPSK" w:hAnsi="TH SarabunPSK" w:cs="TH SarabunPSK"/>
                              <w:caps/>
                              <w:sz w:val="28"/>
                              <w:szCs w:val="28"/>
                              <w:cs/>
                              <w:lang w:bidi="th-TH"/>
                            </w:rPr>
                            <w:t>ปรับปรุง</w:t>
                          </w:r>
                        </w:sdtContent>
                      </w:sdt>
                      <w:r w:rsidRPr="00FC4120">
                        <w:rPr>
                          <w:rFonts w:ascii="TH SarabunPSK" w:hAnsi="TH SarabunPSK" w:cs="TH SarabunPSK"/>
                          <w:caps/>
                          <w:sz w:val="28"/>
                          <w:szCs w:val="28"/>
                        </w:rPr>
                        <w:t> | </w:t>
                      </w:r>
                      <w:sdt>
                        <w:sdtPr>
                          <w:rPr>
                            <w:rFonts w:ascii="TH SarabunPSK" w:hAnsi="TH SarabunPSK" w:cs="TH SarabunPSK"/>
                            <w:sz w:val="28"/>
                            <w:szCs w:val="28"/>
                          </w:rPr>
                          <w:alias w:val="Subtitle"/>
                          <w:tag w:val=""/>
                          <w:id w:val="-714658846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rFonts w:ascii="TH SarabunPSK" w:hAnsi="TH SarabunPSK" w:cs="TH SarabunPSK" w:hint="cs"/>
                              <w:sz w:val="28"/>
                              <w:szCs w:val="28"/>
                              <w:cs/>
                              <w:lang w:bidi="th-TH"/>
                            </w:rPr>
                            <w:t>เมื่อวันที่ 1 มิถุนายน 2566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05A" w:rsidRDefault="00BD505A" w:rsidP="00024C34">
      <w:pPr>
        <w:spacing w:line="240" w:lineRule="auto"/>
      </w:pPr>
      <w:r>
        <w:separator/>
      </w:r>
    </w:p>
  </w:footnote>
  <w:footnote w:type="continuationSeparator" w:id="0">
    <w:p w:rsidR="00BD505A" w:rsidRDefault="00BD505A" w:rsidP="00024C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0C73" w:rsidRPr="00FC4120" w:rsidRDefault="00040C73">
    <w:pPr>
      <w:pStyle w:val="Header"/>
      <w:jc w:val="center"/>
      <w:rPr>
        <w:rFonts w:ascii="TH SarabunPSK" w:hAnsi="TH SarabunPSK" w:cs="TH SarabunPSK"/>
        <w:sz w:val="28"/>
        <w:szCs w:val="28"/>
      </w:rPr>
    </w:pPr>
    <w:r w:rsidRPr="00FC4120">
      <w:rPr>
        <w:rFonts w:ascii="TH SarabunPSK" w:hAnsi="TH SarabunPSK" w:cs="TH SarabunPSK"/>
        <w:sz w:val="28"/>
        <w:szCs w:val="28"/>
        <w:cs/>
        <w:lang w:bidi="th-TH"/>
      </w:rPr>
      <w:t xml:space="preserve">- </w:t>
    </w:r>
    <w:sdt>
      <w:sdtPr>
        <w:rPr>
          <w:rFonts w:ascii="TH SarabunPSK" w:hAnsi="TH SarabunPSK" w:cs="TH SarabunPSK"/>
          <w:sz w:val="28"/>
          <w:szCs w:val="28"/>
        </w:rPr>
        <w:id w:val="1476567542"/>
        <w:docPartObj>
          <w:docPartGallery w:val="Page Numbers (Top of Page)"/>
          <w:docPartUnique/>
        </w:docPartObj>
      </w:sdtPr>
      <w:sdtContent>
        <w:r w:rsidRPr="00FC4120">
          <w:rPr>
            <w:rFonts w:ascii="TH SarabunPSK" w:hAnsi="TH SarabunPSK" w:cs="TH SarabunPSK"/>
            <w:sz w:val="28"/>
            <w:szCs w:val="28"/>
          </w:rPr>
          <w:fldChar w:fldCharType="begin"/>
        </w:r>
        <w:r w:rsidRPr="00FC4120">
          <w:rPr>
            <w:rFonts w:ascii="TH SarabunPSK" w:hAnsi="TH SarabunPSK" w:cs="TH SarabunPSK"/>
            <w:sz w:val="28"/>
            <w:szCs w:val="28"/>
          </w:rPr>
          <w:instrText xml:space="preserve"> PAGE   \* MERGEFORMAT </w:instrText>
        </w:r>
        <w:r w:rsidRPr="00FC4120">
          <w:rPr>
            <w:rFonts w:ascii="TH SarabunPSK" w:hAnsi="TH SarabunPSK" w:cs="TH SarabunPSK"/>
            <w:sz w:val="28"/>
            <w:szCs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szCs w:val="28"/>
          </w:rPr>
          <w:t>12</w:t>
        </w:r>
        <w:r w:rsidRPr="00FC4120">
          <w:rPr>
            <w:rFonts w:ascii="TH SarabunPSK" w:hAnsi="TH SarabunPSK" w:cs="TH SarabunPSK"/>
            <w:noProof/>
            <w:sz w:val="28"/>
            <w:szCs w:val="28"/>
          </w:rPr>
          <w:fldChar w:fldCharType="end"/>
        </w:r>
        <w:r w:rsidRPr="00FC4120">
          <w:rPr>
            <w:rFonts w:ascii="TH SarabunPSK" w:hAnsi="TH SarabunPSK" w:cs="TH SarabunPSK"/>
            <w:sz w:val="28"/>
            <w:szCs w:val="28"/>
          </w:rPr>
          <w:t xml:space="preserve"> -</w:t>
        </w:r>
      </w:sdtContent>
    </w:sdt>
  </w:p>
  <w:p w:rsidR="00040C73" w:rsidRPr="00991E2B" w:rsidRDefault="00040C73" w:rsidP="00916881">
    <w:pPr>
      <w:pStyle w:val="Header"/>
      <w:jc w:val="right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24E5A"/>
    <w:multiLevelType w:val="hybridMultilevel"/>
    <w:tmpl w:val="EC18006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E3081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30E"/>
    <w:multiLevelType w:val="hybridMultilevel"/>
    <w:tmpl w:val="1AA20198"/>
    <w:lvl w:ilvl="0" w:tplc="60F62E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524A2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01AB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2742B"/>
    <w:multiLevelType w:val="hybridMultilevel"/>
    <w:tmpl w:val="42F4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4A14D3"/>
    <w:multiLevelType w:val="hybridMultilevel"/>
    <w:tmpl w:val="1B18E9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05DDB"/>
    <w:multiLevelType w:val="hybridMultilevel"/>
    <w:tmpl w:val="E7425796"/>
    <w:lvl w:ilvl="0" w:tplc="B0C4D550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F424E"/>
    <w:multiLevelType w:val="multilevel"/>
    <w:tmpl w:val="C8A888CC"/>
    <w:lvl w:ilvl="0">
      <w:start w:val="1"/>
      <w:numFmt w:val="decimal"/>
      <w:lvlText w:val="%1."/>
      <w:lvlJc w:val="left"/>
      <w:pPr>
        <w:ind w:left="220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6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9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8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44" w:hanging="1800"/>
      </w:pPr>
      <w:rPr>
        <w:rFonts w:hint="default"/>
      </w:rPr>
    </w:lvl>
  </w:abstractNum>
  <w:abstractNum w:abstractNumId="9" w15:restartNumberingAfterBreak="0">
    <w:nsid w:val="1FA64AF0"/>
    <w:multiLevelType w:val="hybridMultilevel"/>
    <w:tmpl w:val="1374C878"/>
    <w:lvl w:ilvl="0" w:tplc="1176639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220E3341"/>
    <w:multiLevelType w:val="hybridMultilevel"/>
    <w:tmpl w:val="8AF418D8"/>
    <w:lvl w:ilvl="0" w:tplc="756C2DF6">
      <w:start w:val="1"/>
      <w:numFmt w:val="bullet"/>
      <w:lvlText w:val="-"/>
      <w:lvlJc w:val="left"/>
      <w:pPr>
        <w:ind w:left="720" w:hanging="360"/>
      </w:pPr>
      <w:rPr>
        <w:rFonts w:ascii="TH Sarabun New" w:eastAsiaTheme="minorEastAsia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701BF"/>
    <w:multiLevelType w:val="hybridMultilevel"/>
    <w:tmpl w:val="2588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C434B6"/>
    <w:multiLevelType w:val="hybridMultilevel"/>
    <w:tmpl w:val="4B7645F0"/>
    <w:lvl w:ilvl="0" w:tplc="532AE4F6">
      <w:start w:val="1"/>
      <w:numFmt w:val="decimal"/>
      <w:lvlText w:val="%1)"/>
      <w:lvlJc w:val="left"/>
      <w:pPr>
        <w:tabs>
          <w:tab w:val="num" w:pos="1605"/>
        </w:tabs>
        <w:ind w:left="1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25"/>
        </w:tabs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45"/>
        </w:tabs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65"/>
        </w:tabs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85"/>
        </w:tabs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05"/>
        </w:tabs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25"/>
        </w:tabs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45"/>
        </w:tabs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65"/>
        </w:tabs>
        <w:ind w:left="7365" w:hanging="180"/>
      </w:pPr>
    </w:lvl>
  </w:abstractNum>
  <w:abstractNum w:abstractNumId="13" w15:restartNumberingAfterBreak="0">
    <w:nsid w:val="36F35950"/>
    <w:multiLevelType w:val="hybridMultilevel"/>
    <w:tmpl w:val="1374C878"/>
    <w:lvl w:ilvl="0" w:tplc="1176639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3F6B2DCB"/>
    <w:multiLevelType w:val="hybridMultilevel"/>
    <w:tmpl w:val="87DA3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D14CD"/>
    <w:multiLevelType w:val="hybridMultilevel"/>
    <w:tmpl w:val="7CB4AB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94C2761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1119F5"/>
    <w:multiLevelType w:val="hybridMultilevel"/>
    <w:tmpl w:val="5238B734"/>
    <w:lvl w:ilvl="0" w:tplc="D45C6154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2C79BE"/>
    <w:multiLevelType w:val="multilevel"/>
    <w:tmpl w:val="9B548390"/>
    <w:lvl w:ilvl="0">
      <w:start w:val="6"/>
      <w:numFmt w:val="decimal"/>
      <w:lvlText w:val="%1."/>
      <w:lvlJc w:val="left"/>
      <w:pPr>
        <w:ind w:left="54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900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ind w:left="1620" w:hanging="720"/>
      </w:pPr>
      <w:rPr>
        <w:sz w:val="32"/>
        <w:szCs w:val="32"/>
      </w:rPr>
    </w:lvl>
    <w:lvl w:ilvl="3">
      <w:start w:val="1"/>
      <w:numFmt w:val="decimal"/>
      <w:isLgl/>
      <w:lvlText w:val="%1.%2.%3.%4"/>
      <w:lvlJc w:val="left"/>
      <w:pPr>
        <w:ind w:left="2340" w:hanging="1080"/>
      </w:pPr>
    </w:lvl>
    <w:lvl w:ilvl="4">
      <w:start w:val="1"/>
      <w:numFmt w:val="decimal"/>
      <w:isLgl/>
      <w:lvlText w:val="%1.%2.%3.%4.%5"/>
      <w:lvlJc w:val="left"/>
      <w:pPr>
        <w:ind w:left="2700" w:hanging="1080"/>
      </w:pPr>
    </w:lvl>
    <w:lvl w:ilvl="5">
      <w:start w:val="1"/>
      <w:numFmt w:val="decimal"/>
      <w:isLgl/>
      <w:lvlText w:val="%1.%2.%3.%4.%5.%6"/>
      <w:lvlJc w:val="left"/>
      <w:pPr>
        <w:ind w:left="3420" w:hanging="1440"/>
      </w:pPr>
    </w:lvl>
    <w:lvl w:ilvl="6">
      <w:start w:val="1"/>
      <w:numFmt w:val="decimal"/>
      <w:isLgl/>
      <w:lvlText w:val="%1.%2.%3.%4.%5.%6.%7"/>
      <w:lvlJc w:val="left"/>
      <w:pPr>
        <w:ind w:left="3780" w:hanging="1440"/>
      </w:pPr>
    </w:lvl>
    <w:lvl w:ilvl="7">
      <w:start w:val="1"/>
      <w:numFmt w:val="decimal"/>
      <w:isLgl/>
      <w:lvlText w:val="%1.%2.%3.%4.%5.%6.%7.%8"/>
      <w:lvlJc w:val="left"/>
      <w:pPr>
        <w:ind w:left="4500" w:hanging="1800"/>
      </w:pPr>
    </w:lvl>
    <w:lvl w:ilvl="8">
      <w:start w:val="1"/>
      <w:numFmt w:val="decimal"/>
      <w:isLgl/>
      <w:lvlText w:val="%1.%2.%3.%4.%5.%6.%7.%8.%9"/>
      <w:lvlJc w:val="left"/>
      <w:pPr>
        <w:ind w:left="4860" w:hanging="1800"/>
      </w:pPr>
    </w:lvl>
  </w:abstractNum>
  <w:abstractNum w:abstractNumId="19" w15:restartNumberingAfterBreak="0">
    <w:nsid w:val="59804FCF"/>
    <w:multiLevelType w:val="hybridMultilevel"/>
    <w:tmpl w:val="87DA3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77B01"/>
    <w:multiLevelType w:val="hybridMultilevel"/>
    <w:tmpl w:val="1374C878"/>
    <w:lvl w:ilvl="0" w:tplc="1176639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1" w15:restartNumberingAfterBreak="0">
    <w:nsid w:val="5D955AB8"/>
    <w:multiLevelType w:val="hybridMultilevel"/>
    <w:tmpl w:val="A61AD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562CC9"/>
    <w:multiLevelType w:val="multilevel"/>
    <w:tmpl w:val="623C166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62A93D35"/>
    <w:multiLevelType w:val="hybridMultilevel"/>
    <w:tmpl w:val="1374C878"/>
    <w:lvl w:ilvl="0" w:tplc="1176639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69314947"/>
    <w:multiLevelType w:val="hybridMultilevel"/>
    <w:tmpl w:val="E5103F7E"/>
    <w:lvl w:ilvl="0" w:tplc="262A97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15C26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980B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FA2C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B48D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4E22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12BA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4E57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F889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701F58"/>
    <w:multiLevelType w:val="hybridMultilevel"/>
    <w:tmpl w:val="DA6CDB84"/>
    <w:lvl w:ilvl="0" w:tplc="1F4CEB92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A835F2"/>
    <w:multiLevelType w:val="hybridMultilevel"/>
    <w:tmpl w:val="84A063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15"/>
  </w:num>
  <w:num w:numId="5">
    <w:abstractNumId w:val="19"/>
  </w:num>
  <w:num w:numId="6">
    <w:abstractNumId w:val="2"/>
  </w:num>
  <w:num w:numId="7">
    <w:abstractNumId w:val="7"/>
  </w:num>
  <w:num w:numId="8">
    <w:abstractNumId w:val="25"/>
  </w:num>
  <w:num w:numId="9">
    <w:abstractNumId w:val="17"/>
  </w:num>
  <w:num w:numId="10">
    <w:abstractNumId w:val="12"/>
  </w:num>
  <w:num w:numId="11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6"/>
  </w:num>
  <w:num w:numId="14">
    <w:abstractNumId w:val="21"/>
  </w:num>
  <w:num w:numId="15">
    <w:abstractNumId w:val="0"/>
  </w:num>
  <w:num w:numId="16">
    <w:abstractNumId w:val="6"/>
  </w:num>
  <w:num w:numId="17">
    <w:abstractNumId w:val="24"/>
  </w:num>
  <w:num w:numId="18">
    <w:abstractNumId w:val="5"/>
  </w:num>
  <w:num w:numId="19">
    <w:abstractNumId w:val="14"/>
  </w:num>
  <w:num w:numId="20">
    <w:abstractNumId w:val="26"/>
  </w:num>
  <w:num w:numId="21">
    <w:abstractNumId w:val="10"/>
  </w:num>
  <w:num w:numId="22">
    <w:abstractNumId w:val="20"/>
  </w:num>
  <w:num w:numId="23">
    <w:abstractNumId w:val="13"/>
  </w:num>
  <w:num w:numId="24">
    <w:abstractNumId w:val="9"/>
  </w:num>
  <w:num w:numId="25">
    <w:abstractNumId w:val="23"/>
  </w:num>
  <w:num w:numId="26">
    <w:abstractNumId w:val="8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jAyNje0MDC1MDZW0lEKTi0uzszPAykwNKgFAPqv+94tAAAA"/>
  </w:docVars>
  <w:rsids>
    <w:rsidRoot w:val="00AA2CC3"/>
    <w:rsid w:val="00000A64"/>
    <w:rsid w:val="0000371D"/>
    <w:rsid w:val="00003DBD"/>
    <w:rsid w:val="00013135"/>
    <w:rsid w:val="00013A69"/>
    <w:rsid w:val="000142D3"/>
    <w:rsid w:val="00016C5E"/>
    <w:rsid w:val="00021419"/>
    <w:rsid w:val="00021814"/>
    <w:rsid w:val="00022212"/>
    <w:rsid w:val="00022578"/>
    <w:rsid w:val="00023407"/>
    <w:rsid w:val="00024C34"/>
    <w:rsid w:val="00033D6A"/>
    <w:rsid w:val="000369CE"/>
    <w:rsid w:val="000370A3"/>
    <w:rsid w:val="00037A4E"/>
    <w:rsid w:val="00040A46"/>
    <w:rsid w:val="00040C73"/>
    <w:rsid w:val="000414BE"/>
    <w:rsid w:val="00041A6D"/>
    <w:rsid w:val="000429A8"/>
    <w:rsid w:val="00044289"/>
    <w:rsid w:val="00044D6A"/>
    <w:rsid w:val="00044F22"/>
    <w:rsid w:val="00046C8F"/>
    <w:rsid w:val="00051D0C"/>
    <w:rsid w:val="00052285"/>
    <w:rsid w:val="00052614"/>
    <w:rsid w:val="0005265B"/>
    <w:rsid w:val="0005564F"/>
    <w:rsid w:val="00056643"/>
    <w:rsid w:val="0005709A"/>
    <w:rsid w:val="00057C82"/>
    <w:rsid w:val="0006091B"/>
    <w:rsid w:val="00065BA0"/>
    <w:rsid w:val="00067D58"/>
    <w:rsid w:val="000714CF"/>
    <w:rsid w:val="000740BD"/>
    <w:rsid w:val="0007677E"/>
    <w:rsid w:val="00076B26"/>
    <w:rsid w:val="00080837"/>
    <w:rsid w:val="00080F0B"/>
    <w:rsid w:val="000842B2"/>
    <w:rsid w:val="00087C5C"/>
    <w:rsid w:val="00090C27"/>
    <w:rsid w:val="00091943"/>
    <w:rsid w:val="00091E28"/>
    <w:rsid w:val="000923A3"/>
    <w:rsid w:val="000A27B9"/>
    <w:rsid w:val="000B28B8"/>
    <w:rsid w:val="000B438B"/>
    <w:rsid w:val="000B43F3"/>
    <w:rsid w:val="000B4445"/>
    <w:rsid w:val="000B464C"/>
    <w:rsid w:val="000B632B"/>
    <w:rsid w:val="000B7237"/>
    <w:rsid w:val="000C2A93"/>
    <w:rsid w:val="000C2D9F"/>
    <w:rsid w:val="000C43E6"/>
    <w:rsid w:val="000C5040"/>
    <w:rsid w:val="000C6658"/>
    <w:rsid w:val="000C7645"/>
    <w:rsid w:val="000C7B3F"/>
    <w:rsid w:val="000C7C13"/>
    <w:rsid w:val="000D29F6"/>
    <w:rsid w:val="000D2AFE"/>
    <w:rsid w:val="000E04AE"/>
    <w:rsid w:val="000E135D"/>
    <w:rsid w:val="000E3BBC"/>
    <w:rsid w:val="000E5295"/>
    <w:rsid w:val="000E597E"/>
    <w:rsid w:val="000F164B"/>
    <w:rsid w:val="000F35F6"/>
    <w:rsid w:val="000F3E04"/>
    <w:rsid w:val="000F46C8"/>
    <w:rsid w:val="000F4FFF"/>
    <w:rsid w:val="000F75A5"/>
    <w:rsid w:val="001036FB"/>
    <w:rsid w:val="00103804"/>
    <w:rsid w:val="00103FBE"/>
    <w:rsid w:val="0010499E"/>
    <w:rsid w:val="00105267"/>
    <w:rsid w:val="001062FB"/>
    <w:rsid w:val="00106554"/>
    <w:rsid w:val="00106904"/>
    <w:rsid w:val="001137DA"/>
    <w:rsid w:val="001153DB"/>
    <w:rsid w:val="00116C53"/>
    <w:rsid w:val="001206AC"/>
    <w:rsid w:val="00122747"/>
    <w:rsid w:val="00122D0B"/>
    <w:rsid w:val="00122D98"/>
    <w:rsid w:val="0012351E"/>
    <w:rsid w:val="00124B18"/>
    <w:rsid w:val="00125486"/>
    <w:rsid w:val="0012578A"/>
    <w:rsid w:val="00126102"/>
    <w:rsid w:val="00127F3E"/>
    <w:rsid w:val="00130341"/>
    <w:rsid w:val="00130DC2"/>
    <w:rsid w:val="00132998"/>
    <w:rsid w:val="00132EBD"/>
    <w:rsid w:val="00133ED1"/>
    <w:rsid w:val="00135403"/>
    <w:rsid w:val="00135457"/>
    <w:rsid w:val="001365DE"/>
    <w:rsid w:val="00142D2D"/>
    <w:rsid w:val="00143763"/>
    <w:rsid w:val="001445B6"/>
    <w:rsid w:val="00145D57"/>
    <w:rsid w:val="00146DA1"/>
    <w:rsid w:val="001471ED"/>
    <w:rsid w:val="0015082C"/>
    <w:rsid w:val="00151599"/>
    <w:rsid w:val="001520EB"/>
    <w:rsid w:val="00152BE5"/>
    <w:rsid w:val="00153377"/>
    <w:rsid w:val="001568C0"/>
    <w:rsid w:val="001578D1"/>
    <w:rsid w:val="00165233"/>
    <w:rsid w:val="00167722"/>
    <w:rsid w:val="00170CB3"/>
    <w:rsid w:val="00171498"/>
    <w:rsid w:val="00174935"/>
    <w:rsid w:val="0017654E"/>
    <w:rsid w:val="001768E9"/>
    <w:rsid w:val="00177608"/>
    <w:rsid w:val="00180E01"/>
    <w:rsid w:val="00181FB5"/>
    <w:rsid w:val="00185343"/>
    <w:rsid w:val="00186E32"/>
    <w:rsid w:val="00193496"/>
    <w:rsid w:val="001944B1"/>
    <w:rsid w:val="0019569F"/>
    <w:rsid w:val="00196B0F"/>
    <w:rsid w:val="00197A68"/>
    <w:rsid w:val="001A0E5C"/>
    <w:rsid w:val="001A0EF8"/>
    <w:rsid w:val="001A1727"/>
    <w:rsid w:val="001A1AB7"/>
    <w:rsid w:val="001A298E"/>
    <w:rsid w:val="001A35B5"/>
    <w:rsid w:val="001A3A2A"/>
    <w:rsid w:val="001A64B1"/>
    <w:rsid w:val="001A7291"/>
    <w:rsid w:val="001B1C9F"/>
    <w:rsid w:val="001B331C"/>
    <w:rsid w:val="001B3D1B"/>
    <w:rsid w:val="001B7EE0"/>
    <w:rsid w:val="001C04AA"/>
    <w:rsid w:val="001C0DDC"/>
    <w:rsid w:val="001C3645"/>
    <w:rsid w:val="001C3FFD"/>
    <w:rsid w:val="001C69A2"/>
    <w:rsid w:val="001C73A9"/>
    <w:rsid w:val="001D455E"/>
    <w:rsid w:val="001D54FE"/>
    <w:rsid w:val="001D7848"/>
    <w:rsid w:val="001D7C82"/>
    <w:rsid w:val="001E1FFA"/>
    <w:rsid w:val="001E2425"/>
    <w:rsid w:val="001E39D0"/>
    <w:rsid w:val="001E4A47"/>
    <w:rsid w:val="001E6130"/>
    <w:rsid w:val="001E7005"/>
    <w:rsid w:val="001E77FF"/>
    <w:rsid w:val="001F13B7"/>
    <w:rsid w:val="001F1409"/>
    <w:rsid w:val="001F1520"/>
    <w:rsid w:val="001F2DBB"/>
    <w:rsid w:val="001F2F34"/>
    <w:rsid w:val="001F3DA1"/>
    <w:rsid w:val="001F3DA3"/>
    <w:rsid w:val="001F3DFB"/>
    <w:rsid w:val="001F3FFA"/>
    <w:rsid w:val="001F55EE"/>
    <w:rsid w:val="001F6959"/>
    <w:rsid w:val="0020047A"/>
    <w:rsid w:val="00200578"/>
    <w:rsid w:val="00203422"/>
    <w:rsid w:val="00204145"/>
    <w:rsid w:val="00207B7E"/>
    <w:rsid w:val="00212467"/>
    <w:rsid w:val="00213CA8"/>
    <w:rsid w:val="002164CC"/>
    <w:rsid w:val="00216E75"/>
    <w:rsid w:val="002175AB"/>
    <w:rsid w:val="00221BAA"/>
    <w:rsid w:val="0022206F"/>
    <w:rsid w:val="00222462"/>
    <w:rsid w:val="002244D3"/>
    <w:rsid w:val="0023299C"/>
    <w:rsid w:val="002330C1"/>
    <w:rsid w:val="00233C58"/>
    <w:rsid w:val="002344EB"/>
    <w:rsid w:val="002345FC"/>
    <w:rsid w:val="00236594"/>
    <w:rsid w:val="00240ECD"/>
    <w:rsid w:val="0024138B"/>
    <w:rsid w:val="00241D15"/>
    <w:rsid w:val="00242705"/>
    <w:rsid w:val="0024411C"/>
    <w:rsid w:val="00244302"/>
    <w:rsid w:val="00244CCC"/>
    <w:rsid w:val="00246D28"/>
    <w:rsid w:val="002471C2"/>
    <w:rsid w:val="002479B0"/>
    <w:rsid w:val="00252120"/>
    <w:rsid w:val="002525F5"/>
    <w:rsid w:val="00252691"/>
    <w:rsid w:val="00254AA2"/>
    <w:rsid w:val="00260136"/>
    <w:rsid w:val="00261672"/>
    <w:rsid w:val="002629BD"/>
    <w:rsid w:val="00262A15"/>
    <w:rsid w:val="00262D25"/>
    <w:rsid w:val="002661B1"/>
    <w:rsid w:val="0027090D"/>
    <w:rsid w:val="00270A9C"/>
    <w:rsid w:val="00270CBB"/>
    <w:rsid w:val="00270E70"/>
    <w:rsid w:val="00271C81"/>
    <w:rsid w:val="00272E32"/>
    <w:rsid w:val="0027595F"/>
    <w:rsid w:val="00275E81"/>
    <w:rsid w:val="002775E8"/>
    <w:rsid w:val="002776AC"/>
    <w:rsid w:val="00280239"/>
    <w:rsid w:val="00280EEC"/>
    <w:rsid w:val="00281375"/>
    <w:rsid w:val="0028195F"/>
    <w:rsid w:val="00281FA0"/>
    <w:rsid w:val="002829D4"/>
    <w:rsid w:val="002840DA"/>
    <w:rsid w:val="00285600"/>
    <w:rsid w:val="0028789A"/>
    <w:rsid w:val="002944B9"/>
    <w:rsid w:val="00294E68"/>
    <w:rsid w:val="002957BF"/>
    <w:rsid w:val="00296A97"/>
    <w:rsid w:val="002A23B4"/>
    <w:rsid w:val="002A4118"/>
    <w:rsid w:val="002A7846"/>
    <w:rsid w:val="002B2698"/>
    <w:rsid w:val="002B2D50"/>
    <w:rsid w:val="002B320D"/>
    <w:rsid w:val="002B5615"/>
    <w:rsid w:val="002B5B5A"/>
    <w:rsid w:val="002B76CC"/>
    <w:rsid w:val="002C3C3A"/>
    <w:rsid w:val="002C6711"/>
    <w:rsid w:val="002D16C1"/>
    <w:rsid w:val="002D1CA0"/>
    <w:rsid w:val="002E2224"/>
    <w:rsid w:val="002E3294"/>
    <w:rsid w:val="002E58D5"/>
    <w:rsid w:val="002E68B6"/>
    <w:rsid w:val="002F0B4A"/>
    <w:rsid w:val="002F13EA"/>
    <w:rsid w:val="002F14A3"/>
    <w:rsid w:val="002F1E2E"/>
    <w:rsid w:val="002F390B"/>
    <w:rsid w:val="002F3D1D"/>
    <w:rsid w:val="002F517C"/>
    <w:rsid w:val="002F5289"/>
    <w:rsid w:val="002F5FF7"/>
    <w:rsid w:val="002F73AE"/>
    <w:rsid w:val="00300B31"/>
    <w:rsid w:val="00302514"/>
    <w:rsid w:val="00302B22"/>
    <w:rsid w:val="00303670"/>
    <w:rsid w:val="00304C7E"/>
    <w:rsid w:val="00304EDA"/>
    <w:rsid w:val="00307A9B"/>
    <w:rsid w:val="00314423"/>
    <w:rsid w:val="00315431"/>
    <w:rsid w:val="003155AA"/>
    <w:rsid w:val="00315CFE"/>
    <w:rsid w:val="0031680E"/>
    <w:rsid w:val="003172AB"/>
    <w:rsid w:val="00317F32"/>
    <w:rsid w:val="0032266B"/>
    <w:rsid w:val="00326538"/>
    <w:rsid w:val="00332F6A"/>
    <w:rsid w:val="003374B8"/>
    <w:rsid w:val="0034228C"/>
    <w:rsid w:val="00342BD3"/>
    <w:rsid w:val="003475D3"/>
    <w:rsid w:val="00350221"/>
    <w:rsid w:val="00350DD5"/>
    <w:rsid w:val="00351BE9"/>
    <w:rsid w:val="003547C2"/>
    <w:rsid w:val="0035673E"/>
    <w:rsid w:val="003609E3"/>
    <w:rsid w:val="003610F7"/>
    <w:rsid w:val="00363275"/>
    <w:rsid w:val="003644FB"/>
    <w:rsid w:val="00366884"/>
    <w:rsid w:val="003729C1"/>
    <w:rsid w:val="00372F52"/>
    <w:rsid w:val="00373ADB"/>
    <w:rsid w:val="003747C2"/>
    <w:rsid w:val="0037507C"/>
    <w:rsid w:val="00380396"/>
    <w:rsid w:val="00380712"/>
    <w:rsid w:val="00380B80"/>
    <w:rsid w:val="00380E2D"/>
    <w:rsid w:val="0038245C"/>
    <w:rsid w:val="00382862"/>
    <w:rsid w:val="00384BB1"/>
    <w:rsid w:val="00385591"/>
    <w:rsid w:val="003860E0"/>
    <w:rsid w:val="003863ED"/>
    <w:rsid w:val="003878CD"/>
    <w:rsid w:val="0039050B"/>
    <w:rsid w:val="003912A4"/>
    <w:rsid w:val="003915D1"/>
    <w:rsid w:val="003920C3"/>
    <w:rsid w:val="00395989"/>
    <w:rsid w:val="00397735"/>
    <w:rsid w:val="00397805"/>
    <w:rsid w:val="00397EEE"/>
    <w:rsid w:val="003A0339"/>
    <w:rsid w:val="003A07C3"/>
    <w:rsid w:val="003A0A47"/>
    <w:rsid w:val="003A2175"/>
    <w:rsid w:val="003A5B4A"/>
    <w:rsid w:val="003A7612"/>
    <w:rsid w:val="003B38C1"/>
    <w:rsid w:val="003B4661"/>
    <w:rsid w:val="003B560E"/>
    <w:rsid w:val="003B64B4"/>
    <w:rsid w:val="003B6FDD"/>
    <w:rsid w:val="003C0076"/>
    <w:rsid w:val="003C0C46"/>
    <w:rsid w:val="003C10A7"/>
    <w:rsid w:val="003C1C85"/>
    <w:rsid w:val="003C22D7"/>
    <w:rsid w:val="003C57F1"/>
    <w:rsid w:val="003C5E5F"/>
    <w:rsid w:val="003C6780"/>
    <w:rsid w:val="003D03C2"/>
    <w:rsid w:val="003D0FD7"/>
    <w:rsid w:val="003D14BF"/>
    <w:rsid w:val="003D33D4"/>
    <w:rsid w:val="003D5964"/>
    <w:rsid w:val="003D7252"/>
    <w:rsid w:val="003E05DD"/>
    <w:rsid w:val="003E1718"/>
    <w:rsid w:val="003E1B55"/>
    <w:rsid w:val="003E2C50"/>
    <w:rsid w:val="003E30F1"/>
    <w:rsid w:val="003E7921"/>
    <w:rsid w:val="003F1944"/>
    <w:rsid w:val="003F20C6"/>
    <w:rsid w:val="003F23C9"/>
    <w:rsid w:val="003F2A52"/>
    <w:rsid w:val="003F2C95"/>
    <w:rsid w:val="003F3ADA"/>
    <w:rsid w:val="003F536C"/>
    <w:rsid w:val="00401131"/>
    <w:rsid w:val="004040E3"/>
    <w:rsid w:val="00406B05"/>
    <w:rsid w:val="004071FA"/>
    <w:rsid w:val="00410D54"/>
    <w:rsid w:val="00410E4D"/>
    <w:rsid w:val="00411CBC"/>
    <w:rsid w:val="004121CB"/>
    <w:rsid w:val="00423154"/>
    <w:rsid w:val="00424E45"/>
    <w:rsid w:val="0043060B"/>
    <w:rsid w:val="00431942"/>
    <w:rsid w:val="00431DAC"/>
    <w:rsid w:val="004360D4"/>
    <w:rsid w:val="00436341"/>
    <w:rsid w:val="0043724B"/>
    <w:rsid w:val="00440522"/>
    <w:rsid w:val="00442185"/>
    <w:rsid w:val="0044401A"/>
    <w:rsid w:val="00445A23"/>
    <w:rsid w:val="00450360"/>
    <w:rsid w:val="00451042"/>
    <w:rsid w:val="00451080"/>
    <w:rsid w:val="00452A4B"/>
    <w:rsid w:val="004556B1"/>
    <w:rsid w:val="00456778"/>
    <w:rsid w:val="004608E9"/>
    <w:rsid w:val="00460BFE"/>
    <w:rsid w:val="0046120F"/>
    <w:rsid w:val="00461CE4"/>
    <w:rsid w:val="00465232"/>
    <w:rsid w:val="00465345"/>
    <w:rsid w:val="00465591"/>
    <w:rsid w:val="00466196"/>
    <w:rsid w:val="00471489"/>
    <w:rsid w:val="00471CE8"/>
    <w:rsid w:val="00472E9F"/>
    <w:rsid w:val="0047581D"/>
    <w:rsid w:val="00475EC5"/>
    <w:rsid w:val="00476902"/>
    <w:rsid w:val="00476AAC"/>
    <w:rsid w:val="00477236"/>
    <w:rsid w:val="00481708"/>
    <w:rsid w:val="004832E9"/>
    <w:rsid w:val="00483DC3"/>
    <w:rsid w:val="00484436"/>
    <w:rsid w:val="00484CBF"/>
    <w:rsid w:val="00486ED1"/>
    <w:rsid w:val="0048754A"/>
    <w:rsid w:val="00487D00"/>
    <w:rsid w:val="0049031A"/>
    <w:rsid w:val="00490BB9"/>
    <w:rsid w:val="004929CE"/>
    <w:rsid w:val="004945A3"/>
    <w:rsid w:val="0049602C"/>
    <w:rsid w:val="00497020"/>
    <w:rsid w:val="004971C1"/>
    <w:rsid w:val="00497B87"/>
    <w:rsid w:val="004A2B5D"/>
    <w:rsid w:val="004A3FFE"/>
    <w:rsid w:val="004A53C7"/>
    <w:rsid w:val="004A60C6"/>
    <w:rsid w:val="004A6C23"/>
    <w:rsid w:val="004C12E5"/>
    <w:rsid w:val="004C3305"/>
    <w:rsid w:val="004C432A"/>
    <w:rsid w:val="004C605D"/>
    <w:rsid w:val="004C6A9D"/>
    <w:rsid w:val="004C76E1"/>
    <w:rsid w:val="004D08F5"/>
    <w:rsid w:val="004D205C"/>
    <w:rsid w:val="004D3223"/>
    <w:rsid w:val="004D49EA"/>
    <w:rsid w:val="004D5EC2"/>
    <w:rsid w:val="004E01CD"/>
    <w:rsid w:val="004E1DDB"/>
    <w:rsid w:val="004E2141"/>
    <w:rsid w:val="004E314B"/>
    <w:rsid w:val="004E3FCF"/>
    <w:rsid w:val="004E4433"/>
    <w:rsid w:val="004E4DB8"/>
    <w:rsid w:val="004F08D4"/>
    <w:rsid w:val="004F254A"/>
    <w:rsid w:val="004F2BDC"/>
    <w:rsid w:val="004F440B"/>
    <w:rsid w:val="004F4BBE"/>
    <w:rsid w:val="004F6EC9"/>
    <w:rsid w:val="004F7A45"/>
    <w:rsid w:val="005022F5"/>
    <w:rsid w:val="00506106"/>
    <w:rsid w:val="00507B27"/>
    <w:rsid w:val="0051571B"/>
    <w:rsid w:val="00515907"/>
    <w:rsid w:val="005201E3"/>
    <w:rsid w:val="00523651"/>
    <w:rsid w:val="0052470E"/>
    <w:rsid w:val="00526D5C"/>
    <w:rsid w:val="00527472"/>
    <w:rsid w:val="005319E9"/>
    <w:rsid w:val="00531FC9"/>
    <w:rsid w:val="005333D9"/>
    <w:rsid w:val="00533CBC"/>
    <w:rsid w:val="005342D0"/>
    <w:rsid w:val="00535241"/>
    <w:rsid w:val="00535A85"/>
    <w:rsid w:val="00535EF3"/>
    <w:rsid w:val="00537BCE"/>
    <w:rsid w:val="00542034"/>
    <w:rsid w:val="005430E9"/>
    <w:rsid w:val="005458D3"/>
    <w:rsid w:val="00555A81"/>
    <w:rsid w:val="00557F24"/>
    <w:rsid w:val="00562123"/>
    <w:rsid w:val="0056477D"/>
    <w:rsid w:val="0056626A"/>
    <w:rsid w:val="005662EB"/>
    <w:rsid w:val="0056726D"/>
    <w:rsid w:val="00567DAE"/>
    <w:rsid w:val="00567DCB"/>
    <w:rsid w:val="00571AD0"/>
    <w:rsid w:val="005721D3"/>
    <w:rsid w:val="0057301B"/>
    <w:rsid w:val="005731E5"/>
    <w:rsid w:val="0057352C"/>
    <w:rsid w:val="005737A0"/>
    <w:rsid w:val="00577EF8"/>
    <w:rsid w:val="00581CEC"/>
    <w:rsid w:val="00583B11"/>
    <w:rsid w:val="00584226"/>
    <w:rsid w:val="005879FE"/>
    <w:rsid w:val="005938DC"/>
    <w:rsid w:val="00595301"/>
    <w:rsid w:val="005972F9"/>
    <w:rsid w:val="00597F29"/>
    <w:rsid w:val="005A0366"/>
    <w:rsid w:val="005A130F"/>
    <w:rsid w:val="005A4C23"/>
    <w:rsid w:val="005A4C53"/>
    <w:rsid w:val="005A5669"/>
    <w:rsid w:val="005A5A78"/>
    <w:rsid w:val="005A7065"/>
    <w:rsid w:val="005A7BED"/>
    <w:rsid w:val="005B0205"/>
    <w:rsid w:val="005B0593"/>
    <w:rsid w:val="005B2088"/>
    <w:rsid w:val="005B4D1E"/>
    <w:rsid w:val="005B5696"/>
    <w:rsid w:val="005B5F8E"/>
    <w:rsid w:val="005C1B30"/>
    <w:rsid w:val="005C4E54"/>
    <w:rsid w:val="005C524D"/>
    <w:rsid w:val="005C63E6"/>
    <w:rsid w:val="005C675D"/>
    <w:rsid w:val="005C6BAA"/>
    <w:rsid w:val="005C73F0"/>
    <w:rsid w:val="005C7655"/>
    <w:rsid w:val="005C7EED"/>
    <w:rsid w:val="005D061D"/>
    <w:rsid w:val="005D0D93"/>
    <w:rsid w:val="005D2C6C"/>
    <w:rsid w:val="005D329D"/>
    <w:rsid w:val="005D3AF5"/>
    <w:rsid w:val="005D4789"/>
    <w:rsid w:val="005D4A8E"/>
    <w:rsid w:val="005D4DAA"/>
    <w:rsid w:val="005D7DCB"/>
    <w:rsid w:val="005E0763"/>
    <w:rsid w:val="005E7D99"/>
    <w:rsid w:val="005F0B83"/>
    <w:rsid w:val="005F3D34"/>
    <w:rsid w:val="005F5332"/>
    <w:rsid w:val="005F5FF2"/>
    <w:rsid w:val="005F621B"/>
    <w:rsid w:val="005F772D"/>
    <w:rsid w:val="006004E3"/>
    <w:rsid w:val="0060316A"/>
    <w:rsid w:val="006042F9"/>
    <w:rsid w:val="00604778"/>
    <w:rsid w:val="00607819"/>
    <w:rsid w:val="00614368"/>
    <w:rsid w:val="006145FA"/>
    <w:rsid w:val="006169D3"/>
    <w:rsid w:val="00616FDE"/>
    <w:rsid w:val="006206C2"/>
    <w:rsid w:val="00621FC6"/>
    <w:rsid w:val="00622383"/>
    <w:rsid w:val="00622449"/>
    <w:rsid w:val="006228FB"/>
    <w:rsid w:val="00624A3E"/>
    <w:rsid w:val="00625E6D"/>
    <w:rsid w:val="006328E7"/>
    <w:rsid w:val="00634288"/>
    <w:rsid w:val="00634DE3"/>
    <w:rsid w:val="00636C2E"/>
    <w:rsid w:val="00637946"/>
    <w:rsid w:val="006405D0"/>
    <w:rsid w:val="00640EC8"/>
    <w:rsid w:val="0064141A"/>
    <w:rsid w:val="006434BE"/>
    <w:rsid w:val="00645072"/>
    <w:rsid w:val="00645558"/>
    <w:rsid w:val="006461A7"/>
    <w:rsid w:val="00646246"/>
    <w:rsid w:val="006467DD"/>
    <w:rsid w:val="00647700"/>
    <w:rsid w:val="006612C6"/>
    <w:rsid w:val="006617D3"/>
    <w:rsid w:val="006619F3"/>
    <w:rsid w:val="006624A9"/>
    <w:rsid w:val="006644B6"/>
    <w:rsid w:val="00666726"/>
    <w:rsid w:val="00667472"/>
    <w:rsid w:val="00670807"/>
    <w:rsid w:val="00671455"/>
    <w:rsid w:val="00673B75"/>
    <w:rsid w:val="006740C5"/>
    <w:rsid w:val="00674CC7"/>
    <w:rsid w:val="006773CD"/>
    <w:rsid w:val="006779D5"/>
    <w:rsid w:val="00677C01"/>
    <w:rsid w:val="006813D5"/>
    <w:rsid w:val="00681D98"/>
    <w:rsid w:val="00693296"/>
    <w:rsid w:val="00694EAD"/>
    <w:rsid w:val="00695F0C"/>
    <w:rsid w:val="006A16C1"/>
    <w:rsid w:val="006A3A9D"/>
    <w:rsid w:val="006A3E3B"/>
    <w:rsid w:val="006A42DC"/>
    <w:rsid w:val="006A59B6"/>
    <w:rsid w:val="006A65E3"/>
    <w:rsid w:val="006A6AE7"/>
    <w:rsid w:val="006B01C2"/>
    <w:rsid w:val="006B241A"/>
    <w:rsid w:val="006C142B"/>
    <w:rsid w:val="006C3B28"/>
    <w:rsid w:val="006C56C3"/>
    <w:rsid w:val="006C663D"/>
    <w:rsid w:val="006C6903"/>
    <w:rsid w:val="006D0E45"/>
    <w:rsid w:val="006D2146"/>
    <w:rsid w:val="006D2340"/>
    <w:rsid w:val="006D2D07"/>
    <w:rsid w:val="006D4730"/>
    <w:rsid w:val="006E0B4F"/>
    <w:rsid w:val="006E69EE"/>
    <w:rsid w:val="006E6C76"/>
    <w:rsid w:val="006E7557"/>
    <w:rsid w:val="006F0825"/>
    <w:rsid w:val="006F0B68"/>
    <w:rsid w:val="006F5239"/>
    <w:rsid w:val="006F5454"/>
    <w:rsid w:val="00700ABC"/>
    <w:rsid w:val="007033DD"/>
    <w:rsid w:val="00705026"/>
    <w:rsid w:val="00705A34"/>
    <w:rsid w:val="00705AEA"/>
    <w:rsid w:val="00705DDF"/>
    <w:rsid w:val="00705F5D"/>
    <w:rsid w:val="00706B53"/>
    <w:rsid w:val="00706DDB"/>
    <w:rsid w:val="007079EA"/>
    <w:rsid w:val="00710596"/>
    <w:rsid w:val="00710D2E"/>
    <w:rsid w:val="00713054"/>
    <w:rsid w:val="007157BF"/>
    <w:rsid w:val="007159D3"/>
    <w:rsid w:val="00716C99"/>
    <w:rsid w:val="0072072F"/>
    <w:rsid w:val="0072145B"/>
    <w:rsid w:val="00721CB6"/>
    <w:rsid w:val="007277D4"/>
    <w:rsid w:val="00727835"/>
    <w:rsid w:val="00727EA8"/>
    <w:rsid w:val="00730481"/>
    <w:rsid w:val="007315A1"/>
    <w:rsid w:val="00732279"/>
    <w:rsid w:val="00733078"/>
    <w:rsid w:val="00734424"/>
    <w:rsid w:val="007345CC"/>
    <w:rsid w:val="00734CEC"/>
    <w:rsid w:val="0073566E"/>
    <w:rsid w:val="0073622F"/>
    <w:rsid w:val="00740978"/>
    <w:rsid w:val="00742C17"/>
    <w:rsid w:val="00742F84"/>
    <w:rsid w:val="00744339"/>
    <w:rsid w:val="00744EDF"/>
    <w:rsid w:val="0074623D"/>
    <w:rsid w:val="00750190"/>
    <w:rsid w:val="00750F40"/>
    <w:rsid w:val="00753EC4"/>
    <w:rsid w:val="00755F99"/>
    <w:rsid w:val="00757236"/>
    <w:rsid w:val="00761199"/>
    <w:rsid w:val="007642FC"/>
    <w:rsid w:val="00764F98"/>
    <w:rsid w:val="00765530"/>
    <w:rsid w:val="00765CF3"/>
    <w:rsid w:val="007665F2"/>
    <w:rsid w:val="007668D2"/>
    <w:rsid w:val="00770446"/>
    <w:rsid w:val="00771598"/>
    <w:rsid w:val="00771E54"/>
    <w:rsid w:val="00773244"/>
    <w:rsid w:val="00775F82"/>
    <w:rsid w:val="0078590B"/>
    <w:rsid w:val="00785B50"/>
    <w:rsid w:val="007909B9"/>
    <w:rsid w:val="007956B4"/>
    <w:rsid w:val="007970FE"/>
    <w:rsid w:val="007A018F"/>
    <w:rsid w:val="007A3EF9"/>
    <w:rsid w:val="007A5F5F"/>
    <w:rsid w:val="007A6595"/>
    <w:rsid w:val="007A73D7"/>
    <w:rsid w:val="007B14A8"/>
    <w:rsid w:val="007B1B6C"/>
    <w:rsid w:val="007B2D48"/>
    <w:rsid w:val="007B3AAA"/>
    <w:rsid w:val="007B553C"/>
    <w:rsid w:val="007B66B7"/>
    <w:rsid w:val="007B6BA6"/>
    <w:rsid w:val="007B7D25"/>
    <w:rsid w:val="007C1FFA"/>
    <w:rsid w:val="007C2278"/>
    <w:rsid w:val="007C3087"/>
    <w:rsid w:val="007C370D"/>
    <w:rsid w:val="007C45F7"/>
    <w:rsid w:val="007D0335"/>
    <w:rsid w:val="007D0A3A"/>
    <w:rsid w:val="007D0FDE"/>
    <w:rsid w:val="007D2DF5"/>
    <w:rsid w:val="007D3B1C"/>
    <w:rsid w:val="007D40C1"/>
    <w:rsid w:val="007D475F"/>
    <w:rsid w:val="007D5992"/>
    <w:rsid w:val="007D5A7E"/>
    <w:rsid w:val="007D5A9A"/>
    <w:rsid w:val="007D60B7"/>
    <w:rsid w:val="007D6547"/>
    <w:rsid w:val="007E201E"/>
    <w:rsid w:val="007E644B"/>
    <w:rsid w:val="007E7826"/>
    <w:rsid w:val="007F03B5"/>
    <w:rsid w:val="007F075A"/>
    <w:rsid w:val="007F0D8E"/>
    <w:rsid w:val="007F189D"/>
    <w:rsid w:val="007F396C"/>
    <w:rsid w:val="00800CE7"/>
    <w:rsid w:val="00802995"/>
    <w:rsid w:val="008044A0"/>
    <w:rsid w:val="00815198"/>
    <w:rsid w:val="00817D12"/>
    <w:rsid w:val="00820B5C"/>
    <w:rsid w:val="00820DD0"/>
    <w:rsid w:val="00824D9A"/>
    <w:rsid w:val="00825BF4"/>
    <w:rsid w:val="008318AB"/>
    <w:rsid w:val="00832B13"/>
    <w:rsid w:val="00833287"/>
    <w:rsid w:val="00833EAC"/>
    <w:rsid w:val="008357CB"/>
    <w:rsid w:val="008405D6"/>
    <w:rsid w:val="008418F4"/>
    <w:rsid w:val="008453D0"/>
    <w:rsid w:val="00847DD3"/>
    <w:rsid w:val="008504AC"/>
    <w:rsid w:val="0085143E"/>
    <w:rsid w:val="00851A2C"/>
    <w:rsid w:val="00852D30"/>
    <w:rsid w:val="0085362B"/>
    <w:rsid w:val="00855639"/>
    <w:rsid w:val="0085767B"/>
    <w:rsid w:val="00860446"/>
    <w:rsid w:val="00863624"/>
    <w:rsid w:val="00863DD3"/>
    <w:rsid w:val="008647F0"/>
    <w:rsid w:val="008668C3"/>
    <w:rsid w:val="00867983"/>
    <w:rsid w:val="00870FC9"/>
    <w:rsid w:val="00871352"/>
    <w:rsid w:val="00872C02"/>
    <w:rsid w:val="00873527"/>
    <w:rsid w:val="00875DCF"/>
    <w:rsid w:val="00876AC7"/>
    <w:rsid w:val="00876B73"/>
    <w:rsid w:val="00876F35"/>
    <w:rsid w:val="00877587"/>
    <w:rsid w:val="008804C3"/>
    <w:rsid w:val="00881483"/>
    <w:rsid w:val="008834AB"/>
    <w:rsid w:val="0088393A"/>
    <w:rsid w:val="00884AB9"/>
    <w:rsid w:val="008906E5"/>
    <w:rsid w:val="00890F98"/>
    <w:rsid w:val="008916A8"/>
    <w:rsid w:val="00892623"/>
    <w:rsid w:val="008965E1"/>
    <w:rsid w:val="00896A1C"/>
    <w:rsid w:val="00897E0E"/>
    <w:rsid w:val="008A1BF5"/>
    <w:rsid w:val="008A26BF"/>
    <w:rsid w:val="008A2A1F"/>
    <w:rsid w:val="008A2C1F"/>
    <w:rsid w:val="008A3C3F"/>
    <w:rsid w:val="008A3D35"/>
    <w:rsid w:val="008A7F07"/>
    <w:rsid w:val="008B1615"/>
    <w:rsid w:val="008B1A93"/>
    <w:rsid w:val="008B20D2"/>
    <w:rsid w:val="008B2839"/>
    <w:rsid w:val="008B3DF9"/>
    <w:rsid w:val="008B5C80"/>
    <w:rsid w:val="008B6520"/>
    <w:rsid w:val="008C0ADB"/>
    <w:rsid w:val="008C19EE"/>
    <w:rsid w:val="008C3051"/>
    <w:rsid w:val="008C315C"/>
    <w:rsid w:val="008C3CA5"/>
    <w:rsid w:val="008D05FE"/>
    <w:rsid w:val="008D1B5E"/>
    <w:rsid w:val="008D3B0B"/>
    <w:rsid w:val="008D4D02"/>
    <w:rsid w:val="008D64C2"/>
    <w:rsid w:val="008D7467"/>
    <w:rsid w:val="008E05B1"/>
    <w:rsid w:val="008E1D52"/>
    <w:rsid w:val="008E38FC"/>
    <w:rsid w:val="008E3959"/>
    <w:rsid w:val="008E4BEA"/>
    <w:rsid w:val="008E6CD3"/>
    <w:rsid w:val="008F154F"/>
    <w:rsid w:val="008F22E5"/>
    <w:rsid w:val="008F2956"/>
    <w:rsid w:val="008F30DA"/>
    <w:rsid w:val="008F3B72"/>
    <w:rsid w:val="008F53C7"/>
    <w:rsid w:val="008F5581"/>
    <w:rsid w:val="00900718"/>
    <w:rsid w:val="009034E3"/>
    <w:rsid w:val="00904DE3"/>
    <w:rsid w:val="009069E8"/>
    <w:rsid w:val="009076B8"/>
    <w:rsid w:val="009103D2"/>
    <w:rsid w:val="009115F5"/>
    <w:rsid w:val="00911BF5"/>
    <w:rsid w:val="009132EF"/>
    <w:rsid w:val="00913334"/>
    <w:rsid w:val="00914814"/>
    <w:rsid w:val="0091510B"/>
    <w:rsid w:val="0091538C"/>
    <w:rsid w:val="00916881"/>
    <w:rsid w:val="009216FA"/>
    <w:rsid w:val="00922585"/>
    <w:rsid w:val="00925395"/>
    <w:rsid w:val="00925D3E"/>
    <w:rsid w:val="00926311"/>
    <w:rsid w:val="00927249"/>
    <w:rsid w:val="00927AC6"/>
    <w:rsid w:val="009328F5"/>
    <w:rsid w:val="009331E4"/>
    <w:rsid w:val="00933FCB"/>
    <w:rsid w:val="00935147"/>
    <w:rsid w:val="00936C69"/>
    <w:rsid w:val="00937256"/>
    <w:rsid w:val="009375C3"/>
    <w:rsid w:val="00940055"/>
    <w:rsid w:val="0094120C"/>
    <w:rsid w:val="00941590"/>
    <w:rsid w:val="00942040"/>
    <w:rsid w:val="009448EA"/>
    <w:rsid w:val="0094725E"/>
    <w:rsid w:val="0095104D"/>
    <w:rsid w:val="00951992"/>
    <w:rsid w:val="009532CB"/>
    <w:rsid w:val="009544C3"/>
    <w:rsid w:val="00954652"/>
    <w:rsid w:val="009576C3"/>
    <w:rsid w:val="0096032E"/>
    <w:rsid w:val="00961354"/>
    <w:rsid w:val="00961C50"/>
    <w:rsid w:val="00964792"/>
    <w:rsid w:val="00966386"/>
    <w:rsid w:val="009676FD"/>
    <w:rsid w:val="009677E5"/>
    <w:rsid w:val="00967946"/>
    <w:rsid w:val="00972AEC"/>
    <w:rsid w:val="0097544C"/>
    <w:rsid w:val="00975E3D"/>
    <w:rsid w:val="0098038B"/>
    <w:rsid w:val="009812E0"/>
    <w:rsid w:val="00982BC9"/>
    <w:rsid w:val="00984D30"/>
    <w:rsid w:val="00986397"/>
    <w:rsid w:val="009901F5"/>
    <w:rsid w:val="00990F5A"/>
    <w:rsid w:val="009912A4"/>
    <w:rsid w:val="00991C04"/>
    <w:rsid w:val="00991E2B"/>
    <w:rsid w:val="009928CD"/>
    <w:rsid w:val="009975BB"/>
    <w:rsid w:val="009A14A6"/>
    <w:rsid w:val="009A3192"/>
    <w:rsid w:val="009A3E15"/>
    <w:rsid w:val="009B009A"/>
    <w:rsid w:val="009B0157"/>
    <w:rsid w:val="009B1342"/>
    <w:rsid w:val="009B138A"/>
    <w:rsid w:val="009B361E"/>
    <w:rsid w:val="009B51A1"/>
    <w:rsid w:val="009B5577"/>
    <w:rsid w:val="009B5BC2"/>
    <w:rsid w:val="009C35B6"/>
    <w:rsid w:val="009C4550"/>
    <w:rsid w:val="009C58E7"/>
    <w:rsid w:val="009C784C"/>
    <w:rsid w:val="009D0B55"/>
    <w:rsid w:val="009D3A6D"/>
    <w:rsid w:val="009D497B"/>
    <w:rsid w:val="009D5077"/>
    <w:rsid w:val="009D56EC"/>
    <w:rsid w:val="009D589F"/>
    <w:rsid w:val="009D6806"/>
    <w:rsid w:val="009E1D57"/>
    <w:rsid w:val="009E401C"/>
    <w:rsid w:val="009E4953"/>
    <w:rsid w:val="009E5BD4"/>
    <w:rsid w:val="009E6F91"/>
    <w:rsid w:val="009E70F5"/>
    <w:rsid w:val="009E77DD"/>
    <w:rsid w:val="009E7E3E"/>
    <w:rsid w:val="009F1761"/>
    <w:rsid w:val="009F25CE"/>
    <w:rsid w:val="009F3794"/>
    <w:rsid w:val="009F3DCC"/>
    <w:rsid w:val="009F6B47"/>
    <w:rsid w:val="009F707D"/>
    <w:rsid w:val="00A00F99"/>
    <w:rsid w:val="00A0213E"/>
    <w:rsid w:val="00A0269A"/>
    <w:rsid w:val="00A03BF6"/>
    <w:rsid w:val="00A04924"/>
    <w:rsid w:val="00A05819"/>
    <w:rsid w:val="00A10C0D"/>
    <w:rsid w:val="00A119AF"/>
    <w:rsid w:val="00A12FA7"/>
    <w:rsid w:val="00A14963"/>
    <w:rsid w:val="00A15EAE"/>
    <w:rsid w:val="00A15FD2"/>
    <w:rsid w:val="00A16E90"/>
    <w:rsid w:val="00A16F5E"/>
    <w:rsid w:val="00A20871"/>
    <w:rsid w:val="00A220B7"/>
    <w:rsid w:val="00A22629"/>
    <w:rsid w:val="00A23005"/>
    <w:rsid w:val="00A25193"/>
    <w:rsid w:val="00A25DF8"/>
    <w:rsid w:val="00A26C75"/>
    <w:rsid w:val="00A27AD0"/>
    <w:rsid w:val="00A32536"/>
    <w:rsid w:val="00A32A21"/>
    <w:rsid w:val="00A3315D"/>
    <w:rsid w:val="00A36972"/>
    <w:rsid w:val="00A4009B"/>
    <w:rsid w:val="00A414C6"/>
    <w:rsid w:val="00A43B2B"/>
    <w:rsid w:val="00A44241"/>
    <w:rsid w:val="00A454FB"/>
    <w:rsid w:val="00A455FC"/>
    <w:rsid w:val="00A45DB6"/>
    <w:rsid w:val="00A46E2B"/>
    <w:rsid w:val="00A46FBE"/>
    <w:rsid w:val="00A47363"/>
    <w:rsid w:val="00A51D6F"/>
    <w:rsid w:val="00A52DC5"/>
    <w:rsid w:val="00A538BE"/>
    <w:rsid w:val="00A6095A"/>
    <w:rsid w:val="00A615F5"/>
    <w:rsid w:val="00A64335"/>
    <w:rsid w:val="00A7151D"/>
    <w:rsid w:val="00A73031"/>
    <w:rsid w:val="00A7331C"/>
    <w:rsid w:val="00A7415F"/>
    <w:rsid w:val="00A743C0"/>
    <w:rsid w:val="00A755BF"/>
    <w:rsid w:val="00A76121"/>
    <w:rsid w:val="00A76419"/>
    <w:rsid w:val="00A77DBB"/>
    <w:rsid w:val="00A80A85"/>
    <w:rsid w:val="00A82762"/>
    <w:rsid w:val="00A82A96"/>
    <w:rsid w:val="00A82C11"/>
    <w:rsid w:val="00A83372"/>
    <w:rsid w:val="00A83674"/>
    <w:rsid w:val="00A85872"/>
    <w:rsid w:val="00A87D3B"/>
    <w:rsid w:val="00A91D95"/>
    <w:rsid w:val="00A9364A"/>
    <w:rsid w:val="00A955C3"/>
    <w:rsid w:val="00A9575D"/>
    <w:rsid w:val="00A958DB"/>
    <w:rsid w:val="00A96F16"/>
    <w:rsid w:val="00AA1905"/>
    <w:rsid w:val="00AA2CC3"/>
    <w:rsid w:val="00AA351F"/>
    <w:rsid w:val="00AA4639"/>
    <w:rsid w:val="00AA7B47"/>
    <w:rsid w:val="00AB00CE"/>
    <w:rsid w:val="00AB1D3A"/>
    <w:rsid w:val="00AB2418"/>
    <w:rsid w:val="00AB2CA1"/>
    <w:rsid w:val="00AB5089"/>
    <w:rsid w:val="00AB55C6"/>
    <w:rsid w:val="00AB57CD"/>
    <w:rsid w:val="00AB5914"/>
    <w:rsid w:val="00AB5DB4"/>
    <w:rsid w:val="00AB623E"/>
    <w:rsid w:val="00AB6BB3"/>
    <w:rsid w:val="00AB71FC"/>
    <w:rsid w:val="00AB7455"/>
    <w:rsid w:val="00AC0400"/>
    <w:rsid w:val="00AC147C"/>
    <w:rsid w:val="00AC1C84"/>
    <w:rsid w:val="00AC1CFD"/>
    <w:rsid w:val="00AC1E26"/>
    <w:rsid w:val="00AC23F9"/>
    <w:rsid w:val="00AD161C"/>
    <w:rsid w:val="00AD2034"/>
    <w:rsid w:val="00AD21E4"/>
    <w:rsid w:val="00AD40F6"/>
    <w:rsid w:val="00AD4C23"/>
    <w:rsid w:val="00AD50BD"/>
    <w:rsid w:val="00AD5567"/>
    <w:rsid w:val="00AD59FD"/>
    <w:rsid w:val="00AD5D32"/>
    <w:rsid w:val="00AE2351"/>
    <w:rsid w:val="00AE39D5"/>
    <w:rsid w:val="00AE4ABD"/>
    <w:rsid w:val="00AE610A"/>
    <w:rsid w:val="00AE6C84"/>
    <w:rsid w:val="00AE760C"/>
    <w:rsid w:val="00AE76A6"/>
    <w:rsid w:val="00AF1F29"/>
    <w:rsid w:val="00AF3A3B"/>
    <w:rsid w:val="00AF6C3C"/>
    <w:rsid w:val="00B00850"/>
    <w:rsid w:val="00B00EA4"/>
    <w:rsid w:val="00B02F86"/>
    <w:rsid w:val="00B06B48"/>
    <w:rsid w:val="00B116CA"/>
    <w:rsid w:val="00B12219"/>
    <w:rsid w:val="00B1452C"/>
    <w:rsid w:val="00B14F90"/>
    <w:rsid w:val="00B255CE"/>
    <w:rsid w:val="00B26BB2"/>
    <w:rsid w:val="00B27F37"/>
    <w:rsid w:val="00B33553"/>
    <w:rsid w:val="00B34573"/>
    <w:rsid w:val="00B34F34"/>
    <w:rsid w:val="00B35545"/>
    <w:rsid w:val="00B37675"/>
    <w:rsid w:val="00B40F62"/>
    <w:rsid w:val="00B4306E"/>
    <w:rsid w:val="00B4521B"/>
    <w:rsid w:val="00B512A8"/>
    <w:rsid w:val="00B51D07"/>
    <w:rsid w:val="00B5291F"/>
    <w:rsid w:val="00B52EC5"/>
    <w:rsid w:val="00B538CD"/>
    <w:rsid w:val="00B53FB3"/>
    <w:rsid w:val="00B54E80"/>
    <w:rsid w:val="00B60134"/>
    <w:rsid w:val="00B60E8C"/>
    <w:rsid w:val="00B6370E"/>
    <w:rsid w:val="00B64406"/>
    <w:rsid w:val="00B66400"/>
    <w:rsid w:val="00B70A29"/>
    <w:rsid w:val="00B72156"/>
    <w:rsid w:val="00B75DA8"/>
    <w:rsid w:val="00B77280"/>
    <w:rsid w:val="00B77FCC"/>
    <w:rsid w:val="00B80B81"/>
    <w:rsid w:val="00B83430"/>
    <w:rsid w:val="00B83563"/>
    <w:rsid w:val="00B83CC7"/>
    <w:rsid w:val="00B853E3"/>
    <w:rsid w:val="00B85A2B"/>
    <w:rsid w:val="00B85AB2"/>
    <w:rsid w:val="00B87235"/>
    <w:rsid w:val="00B8744F"/>
    <w:rsid w:val="00B87C69"/>
    <w:rsid w:val="00B9085B"/>
    <w:rsid w:val="00B91F26"/>
    <w:rsid w:val="00B94E42"/>
    <w:rsid w:val="00BA038F"/>
    <w:rsid w:val="00BA42C3"/>
    <w:rsid w:val="00BA6CE5"/>
    <w:rsid w:val="00BA7E01"/>
    <w:rsid w:val="00BB1917"/>
    <w:rsid w:val="00BB3125"/>
    <w:rsid w:val="00BB3E63"/>
    <w:rsid w:val="00BB782D"/>
    <w:rsid w:val="00BC0338"/>
    <w:rsid w:val="00BC1614"/>
    <w:rsid w:val="00BC207E"/>
    <w:rsid w:val="00BC50E2"/>
    <w:rsid w:val="00BC643D"/>
    <w:rsid w:val="00BC7A7A"/>
    <w:rsid w:val="00BD0876"/>
    <w:rsid w:val="00BD1675"/>
    <w:rsid w:val="00BD25E6"/>
    <w:rsid w:val="00BD2DA4"/>
    <w:rsid w:val="00BD4F11"/>
    <w:rsid w:val="00BD505A"/>
    <w:rsid w:val="00BD52A3"/>
    <w:rsid w:val="00BD5DD7"/>
    <w:rsid w:val="00BD6985"/>
    <w:rsid w:val="00BD7407"/>
    <w:rsid w:val="00BE4902"/>
    <w:rsid w:val="00BE5C28"/>
    <w:rsid w:val="00BE64B7"/>
    <w:rsid w:val="00BE6931"/>
    <w:rsid w:val="00BF221D"/>
    <w:rsid w:val="00BF5F0E"/>
    <w:rsid w:val="00BF6736"/>
    <w:rsid w:val="00BF7F40"/>
    <w:rsid w:val="00C0160D"/>
    <w:rsid w:val="00C05D26"/>
    <w:rsid w:val="00C05DDE"/>
    <w:rsid w:val="00C06EA1"/>
    <w:rsid w:val="00C0763F"/>
    <w:rsid w:val="00C07C48"/>
    <w:rsid w:val="00C100A0"/>
    <w:rsid w:val="00C110D3"/>
    <w:rsid w:val="00C11395"/>
    <w:rsid w:val="00C12036"/>
    <w:rsid w:val="00C1218D"/>
    <w:rsid w:val="00C12FD8"/>
    <w:rsid w:val="00C13690"/>
    <w:rsid w:val="00C1668B"/>
    <w:rsid w:val="00C17AD0"/>
    <w:rsid w:val="00C17C4E"/>
    <w:rsid w:val="00C17F92"/>
    <w:rsid w:val="00C20694"/>
    <w:rsid w:val="00C22E92"/>
    <w:rsid w:val="00C2422B"/>
    <w:rsid w:val="00C24F6F"/>
    <w:rsid w:val="00C269F1"/>
    <w:rsid w:val="00C30DD7"/>
    <w:rsid w:val="00C3161F"/>
    <w:rsid w:val="00C31D88"/>
    <w:rsid w:val="00C33408"/>
    <w:rsid w:val="00C33DD6"/>
    <w:rsid w:val="00C34A19"/>
    <w:rsid w:val="00C355B0"/>
    <w:rsid w:val="00C35A74"/>
    <w:rsid w:val="00C35F2A"/>
    <w:rsid w:val="00C364B4"/>
    <w:rsid w:val="00C36598"/>
    <w:rsid w:val="00C37743"/>
    <w:rsid w:val="00C37AA6"/>
    <w:rsid w:val="00C40489"/>
    <w:rsid w:val="00C41A36"/>
    <w:rsid w:val="00C4281C"/>
    <w:rsid w:val="00C4287F"/>
    <w:rsid w:val="00C42F3A"/>
    <w:rsid w:val="00C4497F"/>
    <w:rsid w:val="00C45AAC"/>
    <w:rsid w:val="00C46407"/>
    <w:rsid w:val="00C51CDB"/>
    <w:rsid w:val="00C5268A"/>
    <w:rsid w:val="00C52C45"/>
    <w:rsid w:val="00C56420"/>
    <w:rsid w:val="00C64945"/>
    <w:rsid w:val="00C67162"/>
    <w:rsid w:val="00C67F31"/>
    <w:rsid w:val="00C700BD"/>
    <w:rsid w:val="00C70631"/>
    <w:rsid w:val="00C70E6F"/>
    <w:rsid w:val="00C715C7"/>
    <w:rsid w:val="00C73F5A"/>
    <w:rsid w:val="00C73FDC"/>
    <w:rsid w:val="00C75C45"/>
    <w:rsid w:val="00C8063C"/>
    <w:rsid w:val="00C841C6"/>
    <w:rsid w:val="00C86A64"/>
    <w:rsid w:val="00C872BA"/>
    <w:rsid w:val="00C900F4"/>
    <w:rsid w:val="00C915F9"/>
    <w:rsid w:val="00C92639"/>
    <w:rsid w:val="00C946CD"/>
    <w:rsid w:val="00C97524"/>
    <w:rsid w:val="00CA012A"/>
    <w:rsid w:val="00CA0B94"/>
    <w:rsid w:val="00CA2559"/>
    <w:rsid w:val="00CA5AEB"/>
    <w:rsid w:val="00CA65EB"/>
    <w:rsid w:val="00CA6D8F"/>
    <w:rsid w:val="00CA70CA"/>
    <w:rsid w:val="00CB08B2"/>
    <w:rsid w:val="00CB16D7"/>
    <w:rsid w:val="00CB1B3D"/>
    <w:rsid w:val="00CB45D6"/>
    <w:rsid w:val="00CB5154"/>
    <w:rsid w:val="00CB5930"/>
    <w:rsid w:val="00CB7AB9"/>
    <w:rsid w:val="00CC18CE"/>
    <w:rsid w:val="00CC4FE8"/>
    <w:rsid w:val="00CC5C21"/>
    <w:rsid w:val="00CD0105"/>
    <w:rsid w:val="00CD0507"/>
    <w:rsid w:val="00CD07FC"/>
    <w:rsid w:val="00CD153A"/>
    <w:rsid w:val="00CD1648"/>
    <w:rsid w:val="00CD18CB"/>
    <w:rsid w:val="00CD22DA"/>
    <w:rsid w:val="00CD2B5E"/>
    <w:rsid w:val="00CD41E4"/>
    <w:rsid w:val="00CD54E5"/>
    <w:rsid w:val="00CD5C81"/>
    <w:rsid w:val="00CD6848"/>
    <w:rsid w:val="00CD72D8"/>
    <w:rsid w:val="00CE3282"/>
    <w:rsid w:val="00CE432F"/>
    <w:rsid w:val="00CE4645"/>
    <w:rsid w:val="00CF3C6F"/>
    <w:rsid w:val="00CF6E74"/>
    <w:rsid w:val="00CF7F07"/>
    <w:rsid w:val="00D00EE2"/>
    <w:rsid w:val="00D020E8"/>
    <w:rsid w:val="00D033F1"/>
    <w:rsid w:val="00D03ACC"/>
    <w:rsid w:val="00D047C0"/>
    <w:rsid w:val="00D047DD"/>
    <w:rsid w:val="00D05F46"/>
    <w:rsid w:val="00D0702B"/>
    <w:rsid w:val="00D117D3"/>
    <w:rsid w:val="00D12914"/>
    <w:rsid w:val="00D150C5"/>
    <w:rsid w:val="00D1606B"/>
    <w:rsid w:val="00D16A53"/>
    <w:rsid w:val="00D26DD0"/>
    <w:rsid w:val="00D30053"/>
    <w:rsid w:val="00D325EA"/>
    <w:rsid w:val="00D330F3"/>
    <w:rsid w:val="00D33695"/>
    <w:rsid w:val="00D337DC"/>
    <w:rsid w:val="00D339EE"/>
    <w:rsid w:val="00D34EBD"/>
    <w:rsid w:val="00D37325"/>
    <w:rsid w:val="00D42AAA"/>
    <w:rsid w:val="00D44E03"/>
    <w:rsid w:val="00D464FB"/>
    <w:rsid w:val="00D47C50"/>
    <w:rsid w:val="00D51A70"/>
    <w:rsid w:val="00D51BFB"/>
    <w:rsid w:val="00D6654D"/>
    <w:rsid w:val="00D66BB5"/>
    <w:rsid w:val="00D67259"/>
    <w:rsid w:val="00D7087D"/>
    <w:rsid w:val="00D70CD4"/>
    <w:rsid w:val="00D71253"/>
    <w:rsid w:val="00D72F7E"/>
    <w:rsid w:val="00D7457D"/>
    <w:rsid w:val="00D7592C"/>
    <w:rsid w:val="00D75CC2"/>
    <w:rsid w:val="00D75F5C"/>
    <w:rsid w:val="00D82488"/>
    <w:rsid w:val="00D82543"/>
    <w:rsid w:val="00D82570"/>
    <w:rsid w:val="00D8307D"/>
    <w:rsid w:val="00D85191"/>
    <w:rsid w:val="00D858A9"/>
    <w:rsid w:val="00D867E2"/>
    <w:rsid w:val="00D90008"/>
    <w:rsid w:val="00D906C2"/>
    <w:rsid w:val="00D92130"/>
    <w:rsid w:val="00D94FF1"/>
    <w:rsid w:val="00D95115"/>
    <w:rsid w:val="00DA1F24"/>
    <w:rsid w:val="00DA37B2"/>
    <w:rsid w:val="00DA5F82"/>
    <w:rsid w:val="00DA634C"/>
    <w:rsid w:val="00DA69B4"/>
    <w:rsid w:val="00DA7A86"/>
    <w:rsid w:val="00DB1E61"/>
    <w:rsid w:val="00DB6654"/>
    <w:rsid w:val="00DB7896"/>
    <w:rsid w:val="00DC1F56"/>
    <w:rsid w:val="00DC1FA7"/>
    <w:rsid w:val="00DC2DD7"/>
    <w:rsid w:val="00DC344B"/>
    <w:rsid w:val="00DC3484"/>
    <w:rsid w:val="00DC462C"/>
    <w:rsid w:val="00DC5755"/>
    <w:rsid w:val="00DC68F3"/>
    <w:rsid w:val="00DC7228"/>
    <w:rsid w:val="00DC7F3C"/>
    <w:rsid w:val="00DD05CE"/>
    <w:rsid w:val="00DD1FCD"/>
    <w:rsid w:val="00DD2D46"/>
    <w:rsid w:val="00DD3FFC"/>
    <w:rsid w:val="00DD6EFD"/>
    <w:rsid w:val="00DD7EED"/>
    <w:rsid w:val="00DE02EA"/>
    <w:rsid w:val="00DE0F83"/>
    <w:rsid w:val="00DE451B"/>
    <w:rsid w:val="00DE6B33"/>
    <w:rsid w:val="00DE6FE5"/>
    <w:rsid w:val="00DE72FE"/>
    <w:rsid w:val="00DF1249"/>
    <w:rsid w:val="00DF297B"/>
    <w:rsid w:val="00DF458B"/>
    <w:rsid w:val="00DF4B96"/>
    <w:rsid w:val="00E01187"/>
    <w:rsid w:val="00E03198"/>
    <w:rsid w:val="00E03DC2"/>
    <w:rsid w:val="00E04490"/>
    <w:rsid w:val="00E076FE"/>
    <w:rsid w:val="00E07E29"/>
    <w:rsid w:val="00E1109F"/>
    <w:rsid w:val="00E1222B"/>
    <w:rsid w:val="00E1282E"/>
    <w:rsid w:val="00E130AD"/>
    <w:rsid w:val="00E14E4D"/>
    <w:rsid w:val="00E1535E"/>
    <w:rsid w:val="00E1714D"/>
    <w:rsid w:val="00E1726C"/>
    <w:rsid w:val="00E21D05"/>
    <w:rsid w:val="00E257E2"/>
    <w:rsid w:val="00E25F89"/>
    <w:rsid w:val="00E308B6"/>
    <w:rsid w:val="00E400B2"/>
    <w:rsid w:val="00E40FD1"/>
    <w:rsid w:val="00E41C04"/>
    <w:rsid w:val="00E4449F"/>
    <w:rsid w:val="00E47682"/>
    <w:rsid w:val="00E53CE1"/>
    <w:rsid w:val="00E53FDB"/>
    <w:rsid w:val="00E54213"/>
    <w:rsid w:val="00E54BD5"/>
    <w:rsid w:val="00E5549A"/>
    <w:rsid w:val="00E55DF7"/>
    <w:rsid w:val="00E5612B"/>
    <w:rsid w:val="00E56AAE"/>
    <w:rsid w:val="00E56BEE"/>
    <w:rsid w:val="00E56D1F"/>
    <w:rsid w:val="00E6387F"/>
    <w:rsid w:val="00E651EC"/>
    <w:rsid w:val="00E71A1E"/>
    <w:rsid w:val="00E7438B"/>
    <w:rsid w:val="00E74952"/>
    <w:rsid w:val="00E75131"/>
    <w:rsid w:val="00E8447F"/>
    <w:rsid w:val="00E84621"/>
    <w:rsid w:val="00E84961"/>
    <w:rsid w:val="00E855C2"/>
    <w:rsid w:val="00E86FB9"/>
    <w:rsid w:val="00E87FBB"/>
    <w:rsid w:val="00E91289"/>
    <w:rsid w:val="00E92D7D"/>
    <w:rsid w:val="00E933C3"/>
    <w:rsid w:val="00E95B7B"/>
    <w:rsid w:val="00EA016B"/>
    <w:rsid w:val="00EA7D2F"/>
    <w:rsid w:val="00EB04ED"/>
    <w:rsid w:val="00EB7239"/>
    <w:rsid w:val="00EB7342"/>
    <w:rsid w:val="00EC1261"/>
    <w:rsid w:val="00EC1471"/>
    <w:rsid w:val="00EC4E82"/>
    <w:rsid w:val="00EC7C34"/>
    <w:rsid w:val="00EC7DAA"/>
    <w:rsid w:val="00ED0929"/>
    <w:rsid w:val="00ED1C00"/>
    <w:rsid w:val="00ED20DB"/>
    <w:rsid w:val="00ED34E7"/>
    <w:rsid w:val="00ED37B5"/>
    <w:rsid w:val="00ED6665"/>
    <w:rsid w:val="00ED680C"/>
    <w:rsid w:val="00ED6B86"/>
    <w:rsid w:val="00ED6D02"/>
    <w:rsid w:val="00EE1F62"/>
    <w:rsid w:val="00EE2354"/>
    <w:rsid w:val="00EE4BE0"/>
    <w:rsid w:val="00EE5445"/>
    <w:rsid w:val="00EE6B76"/>
    <w:rsid w:val="00EE7466"/>
    <w:rsid w:val="00EF1874"/>
    <w:rsid w:val="00EF1876"/>
    <w:rsid w:val="00EF213B"/>
    <w:rsid w:val="00EF4E2F"/>
    <w:rsid w:val="00EF64B1"/>
    <w:rsid w:val="00EF7582"/>
    <w:rsid w:val="00F00059"/>
    <w:rsid w:val="00F0054B"/>
    <w:rsid w:val="00F01B02"/>
    <w:rsid w:val="00F03883"/>
    <w:rsid w:val="00F05AFE"/>
    <w:rsid w:val="00F05E29"/>
    <w:rsid w:val="00F06230"/>
    <w:rsid w:val="00F06A4E"/>
    <w:rsid w:val="00F06CFF"/>
    <w:rsid w:val="00F0754E"/>
    <w:rsid w:val="00F105AF"/>
    <w:rsid w:val="00F12068"/>
    <w:rsid w:val="00F15F3A"/>
    <w:rsid w:val="00F1633E"/>
    <w:rsid w:val="00F16C20"/>
    <w:rsid w:val="00F177E1"/>
    <w:rsid w:val="00F2018A"/>
    <w:rsid w:val="00F2045F"/>
    <w:rsid w:val="00F20D37"/>
    <w:rsid w:val="00F20FEB"/>
    <w:rsid w:val="00F22AF6"/>
    <w:rsid w:val="00F23B1D"/>
    <w:rsid w:val="00F250D5"/>
    <w:rsid w:val="00F2571A"/>
    <w:rsid w:val="00F25B4E"/>
    <w:rsid w:val="00F25E32"/>
    <w:rsid w:val="00F26F9D"/>
    <w:rsid w:val="00F313CF"/>
    <w:rsid w:val="00F33FDA"/>
    <w:rsid w:val="00F3438E"/>
    <w:rsid w:val="00F355CE"/>
    <w:rsid w:val="00F364B9"/>
    <w:rsid w:val="00F45F90"/>
    <w:rsid w:val="00F46F1C"/>
    <w:rsid w:val="00F515B5"/>
    <w:rsid w:val="00F53B99"/>
    <w:rsid w:val="00F53F58"/>
    <w:rsid w:val="00F54B7E"/>
    <w:rsid w:val="00F54C5E"/>
    <w:rsid w:val="00F56565"/>
    <w:rsid w:val="00F56E50"/>
    <w:rsid w:val="00F57674"/>
    <w:rsid w:val="00F60069"/>
    <w:rsid w:val="00F606E3"/>
    <w:rsid w:val="00F60935"/>
    <w:rsid w:val="00F60CB1"/>
    <w:rsid w:val="00F623CE"/>
    <w:rsid w:val="00F62BCC"/>
    <w:rsid w:val="00F64871"/>
    <w:rsid w:val="00F658E4"/>
    <w:rsid w:val="00F67505"/>
    <w:rsid w:val="00F701F9"/>
    <w:rsid w:val="00F70A59"/>
    <w:rsid w:val="00F7452D"/>
    <w:rsid w:val="00F76132"/>
    <w:rsid w:val="00F77385"/>
    <w:rsid w:val="00F80967"/>
    <w:rsid w:val="00F80AE5"/>
    <w:rsid w:val="00F81D19"/>
    <w:rsid w:val="00F82422"/>
    <w:rsid w:val="00F82E27"/>
    <w:rsid w:val="00F85BC8"/>
    <w:rsid w:val="00F912A1"/>
    <w:rsid w:val="00F92A14"/>
    <w:rsid w:val="00F92ADB"/>
    <w:rsid w:val="00F935E7"/>
    <w:rsid w:val="00F9386B"/>
    <w:rsid w:val="00F9415C"/>
    <w:rsid w:val="00F95B31"/>
    <w:rsid w:val="00F96998"/>
    <w:rsid w:val="00F96F74"/>
    <w:rsid w:val="00F972EC"/>
    <w:rsid w:val="00FA0D7B"/>
    <w:rsid w:val="00FA0E02"/>
    <w:rsid w:val="00FA19DC"/>
    <w:rsid w:val="00FA2EE1"/>
    <w:rsid w:val="00FA31A2"/>
    <w:rsid w:val="00FA382E"/>
    <w:rsid w:val="00FA7B92"/>
    <w:rsid w:val="00FB0BD6"/>
    <w:rsid w:val="00FB0D39"/>
    <w:rsid w:val="00FB41D9"/>
    <w:rsid w:val="00FB4887"/>
    <w:rsid w:val="00FB4F0F"/>
    <w:rsid w:val="00FB51E6"/>
    <w:rsid w:val="00FB5845"/>
    <w:rsid w:val="00FB7FB9"/>
    <w:rsid w:val="00FC0A81"/>
    <w:rsid w:val="00FC0C9F"/>
    <w:rsid w:val="00FC1913"/>
    <w:rsid w:val="00FC311A"/>
    <w:rsid w:val="00FC4120"/>
    <w:rsid w:val="00FC51E5"/>
    <w:rsid w:val="00FC6F68"/>
    <w:rsid w:val="00FD085E"/>
    <w:rsid w:val="00FD2929"/>
    <w:rsid w:val="00FD4420"/>
    <w:rsid w:val="00FD68E9"/>
    <w:rsid w:val="00FD7124"/>
    <w:rsid w:val="00FD77ED"/>
    <w:rsid w:val="00FE0B61"/>
    <w:rsid w:val="00FE1274"/>
    <w:rsid w:val="00FE370E"/>
    <w:rsid w:val="00FE3D1C"/>
    <w:rsid w:val="00FE615B"/>
    <w:rsid w:val="00FE730F"/>
    <w:rsid w:val="00FE7A66"/>
    <w:rsid w:val="00FF0D72"/>
    <w:rsid w:val="00FF2968"/>
    <w:rsid w:val="00FF58A9"/>
    <w:rsid w:val="00FF5C07"/>
    <w:rsid w:val="00FF683B"/>
    <w:rsid w:val="00FF6B0B"/>
    <w:rsid w:val="00FF7569"/>
    <w:rsid w:val="3D09E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3EF080"/>
  <w15:docId w15:val="{C2DA8608-24CD-4C95-AD7F-1F0D78B0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B50"/>
    <w:pPr>
      <w:spacing w:line="276" w:lineRule="auto"/>
    </w:pPr>
    <w:rPr>
      <w:rFonts w:eastAsiaTheme="minorEastAsia"/>
      <w:spacing w:val="4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licantInformation">
    <w:name w:val="Applicant Information"/>
    <w:basedOn w:val="Normal"/>
    <w:next w:val="Normal"/>
    <w:uiPriority w:val="1"/>
    <w:qFormat/>
    <w:rsid w:val="00DD6EFD"/>
    <w:pPr>
      <w:spacing w:line="240" w:lineRule="auto"/>
    </w:pPr>
    <w:rPr>
      <w:i/>
      <w:iCs/>
      <w:sz w:val="17"/>
      <w:szCs w:val="17"/>
    </w:rPr>
  </w:style>
  <w:style w:type="table" w:customStyle="1" w:styleId="ProjectTable">
    <w:name w:val="Project Table"/>
    <w:basedOn w:val="TableNormal"/>
    <w:uiPriority w:val="99"/>
    <w:rsid w:val="009A14A6"/>
    <w:pPr>
      <w:spacing w:before="120" w:after="120"/>
    </w:pPr>
    <w:rPr>
      <w:rFonts w:eastAsiaTheme="minorEastAsia"/>
      <w:color w:val="404040" w:themeColor="text1" w:themeTint="BF"/>
      <w:sz w:val="18"/>
      <w:szCs w:val="18"/>
      <w:lang w:eastAsia="ja-JP"/>
    </w:rPr>
    <w:tblPr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9E2F3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4472C4" w:themeFill="accent1"/>
      </w:tcPr>
    </w:tblStylePr>
    <w:tblStylePr w:type="band1Vert">
      <w:rPr>
        <w:b/>
      </w:rPr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C1F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4C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C34"/>
    <w:rPr>
      <w:rFonts w:ascii="Tahoma" w:eastAsiaTheme="minorEastAsia" w:hAnsi="Tahoma" w:cs="Tahoma"/>
      <w:spacing w:val="4"/>
      <w:sz w:val="16"/>
      <w:szCs w:val="16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24C3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C34"/>
    <w:rPr>
      <w:rFonts w:eastAsiaTheme="minorEastAsia"/>
      <w:spacing w:val="4"/>
      <w:sz w:val="2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85143E"/>
    <w:rPr>
      <w:color w:val="0000FF"/>
      <w:u w:val="single"/>
    </w:rPr>
  </w:style>
  <w:style w:type="table" w:styleId="TableGrid">
    <w:name w:val="Table Grid"/>
    <w:basedOn w:val="TableNormal"/>
    <w:uiPriority w:val="39"/>
    <w:rsid w:val="00BD2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D7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FA0D7B"/>
    <w:rPr>
      <w:rFonts w:eastAsiaTheme="minorEastAsia"/>
      <w:spacing w:val="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D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D7B"/>
    <w:rPr>
      <w:rFonts w:eastAsiaTheme="minorEastAsia"/>
      <w:b/>
      <w:bCs/>
      <w:spacing w:val="4"/>
      <w:sz w:val="20"/>
      <w:szCs w:val="20"/>
      <w:lang w:eastAsia="ja-JP"/>
    </w:rPr>
  </w:style>
  <w:style w:type="paragraph" w:styleId="BodyTextIndent2">
    <w:name w:val="Body Text Indent 2"/>
    <w:basedOn w:val="Normal"/>
    <w:link w:val="BodyTextIndent2Char"/>
    <w:semiHidden/>
    <w:unhideWhenUsed/>
    <w:rsid w:val="00022212"/>
    <w:pPr>
      <w:spacing w:line="240" w:lineRule="auto"/>
      <w:ind w:firstLine="720"/>
      <w:jc w:val="both"/>
    </w:pPr>
    <w:rPr>
      <w:rFonts w:ascii="Angsana New" w:eastAsia="Cordia New" w:hAnsi="Cordia New" w:cs="Wingdings"/>
      <w:spacing w:val="0"/>
      <w:sz w:val="28"/>
      <w:szCs w:val="28"/>
      <w:lang w:eastAsia="en-US" w:bidi="th-TH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22212"/>
    <w:rPr>
      <w:rFonts w:ascii="Angsana New" w:eastAsia="Cordia New" w:hAnsi="Cordia New" w:cs="Wingdings"/>
      <w:sz w:val="28"/>
      <w:szCs w:val="28"/>
      <w:lang w:bidi="th-TH"/>
    </w:rPr>
  </w:style>
  <w:style w:type="paragraph" w:customStyle="1" w:styleId="Default">
    <w:name w:val="Default"/>
    <w:rsid w:val="00D82543"/>
    <w:pPr>
      <w:autoSpaceDE w:val="0"/>
      <w:autoSpaceDN w:val="0"/>
      <w:adjustRightInd w:val="0"/>
    </w:pPr>
    <w:rPr>
      <w:rFonts w:ascii="TH SarabunPSK" w:hAnsi="TH SarabunPSK" w:cs="TH SarabunPSK"/>
      <w:color w:val="000000"/>
      <w:lang w:bidi="th-TH"/>
    </w:rPr>
  </w:style>
  <w:style w:type="character" w:customStyle="1" w:styleId="1">
    <w:name w:val="การอ้างถึงที่ไม่ได้แก้ไข1"/>
    <w:basedOn w:val="DefaultParagraphFont"/>
    <w:uiPriority w:val="99"/>
    <w:semiHidden/>
    <w:unhideWhenUsed/>
    <w:rsid w:val="002D1CA0"/>
    <w:rPr>
      <w:color w:val="605E5C"/>
      <w:shd w:val="clear" w:color="auto" w:fill="E1DFDD"/>
    </w:rPr>
  </w:style>
  <w:style w:type="character" w:customStyle="1" w:styleId="2">
    <w:name w:val="การอ้างถึงที่ไม่ได้แก้ไข2"/>
    <w:basedOn w:val="DefaultParagraphFont"/>
    <w:uiPriority w:val="99"/>
    <w:semiHidden/>
    <w:unhideWhenUsed/>
    <w:rsid w:val="000B28B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169D3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396C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E56D1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B4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1295">
          <w:marLeft w:val="547"/>
          <w:marRight w:val="0"/>
          <w:marTop w:val="2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8B003-8524-4497-A144-EAFBF4845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6374</Words>
  <Characters>36332</Characters>
  <Application>Microsoft Office Word</Application>
  <DocSecurity>0</DocSecurity>
  <Lines>302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ปรับปรุง</vt:lpstr>
      <vt:lpstr/>
    </vt:vector>
  </TitlesOfParts>
  <Company>Hewlett-Packard</Company>
  <LinksUpToDate>false</LinksUpToDate>
  <CharactersWithSpaces>4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ปรับปรุง</dc:title>
  <dc:subject>เมื่อวันที่ 1 มิถุนายน 2566</dc:subject>
  <dc:creator>Microsoft Office User</dc:creator>
  <cp:lastModifiedBy>prangtip kaewprasit</cp:lastModifiedBy>
  <cp:revision>7</cp:revision>
  <cp:lastPrinted>2021-03-10T10:36:00Z</cp:lastPrinted>
  <dcterms:created xsi:type="dcterms:W3CDTF">2023-06-22T03:45:00Z</dcterms:created>
  <dcterms:modified xsi:type="dcterms:W3CDTF">2023-06-22T03:51:00Z</dcterms:modified>
</cp:coreProperties>
</file>